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3.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85139B" w:rsidRDefault="00063CFE">
      <w:pPr>
        <w:rPr>
          <w:b/>
        </w:rPr>
      </w:pPr>
      <w:bookmarkStart w:id="1" w:name="_Hlk18501000"/>
    </w:p>
    <w:p w14:paraId="0C13B1D7" w14:textId="77777777" w:rsidR="00063CFE" w:rsidRPr="0085139B" w:rsidRDefault="00063CFE">
      <w:pPr>
        <w:rPr>
          <w:b/>
        </w:rPr>
      </w:pPr>
    </w:p>
    <w:p w14:paraId="614C145F" w14:textId="075B714F" w:rsidR="00063CFE" w:rsidRPr="0085139B" w:rsidRDefault="00063CFE">
      <w:pPr>
        <w:rPr>
          <w:b/>
        </w:rPr>
      </w:pPr>
    </w:p>
    <w:p w14:paraId="7602715D" w14:textId="62392B06" w:rsidR="00063CFE" w:rsidRPr="0085139B" w:rsidRDefault="00063CFE">
      <w:pPr>
        <w:rPr>
          <w:b/>
        </w:rPr>
      </w:pPr>
    </w:p>
    <w:p w14:paraId="638F2F63" w14:textId="77777777" w:rsidR="005F2845" w:rsidRPr="0085139B" w:rsidRDefault="005F2845" w:rsidP="00063CFE">
      <w:pPr>
        <w:jc w:val="right"/>
        <w:rPr>
          <w:b/>
          <w:i/>
          <w:sz w:val="36"/>
        </w:rPr>
      </w:pPr>
      <w:bookmarkStart w:id="2" w:name="_Hlk5118283"/>
      <w:bookmarkEnd w:id="2"/>
    </w:p>
    <w:p w14:paraId="0618FF0F" w14:textId="77777777" w:rsidR="005F2845" w:rsidRPr="0085139B" w:rsidRDefault="005F2845" w:rsidP="00063CFE">
      <w:pPr>
        <w:jc w:val="right"/>
        <w:rPr>
          <w:b/>
          <w:i/>
          <w:sz w:val="36"/>
        </w:rPr>
      </w:pPr>
    </w:p>
    <w:p w14:paraId="15545B90" w14:textId="77777777" w:rsidR="00446E16" w:rsidRPr="0085139B" w:rsidRDefault="00446E16" w:rsidP="00446E16">
      <w:pPr>
        <w:jc w:val="right"/>
        <w:rPr>
          <w:b/>
          <w:i/>
          <w:sz w:val="36"/>
        </w:rPr>
      </w:pPr>
      <w:r w:rsidRPr="0085139B">
        <w:rPr>
          <w:b/>
          <w:i/>
          <w:sz w:val="36"/>
        </w:rPr>
        <w:t>DSP Education Kit</w:t>
      </w:r>
    </w:p>
    <w:p w14:paraId="47439710" w14:textId="3268C165" w:rsidR="00FA1A48" w:rsidRPr="0085139B" w:rsidRDefault="00433F1E" w:rsidP="00446E16">
      <w:pPr>
        <w:jc w:val="right"/>
        <w:rPr>
          <w:b/>
          <w:sz w:val="52"/>
        </w:rPr>
      </w:pPr>
      <w:r w:rsidRPr="0085139B">
        <w:rPr>
          <w:b/>
          <w:sz w:val="52"/>
        </w:rPr>
        <w:t>LAB 1</w:t>
      </w:r>
      <w:r w:rsidR="00F87E2F" w:rsidRPr="0085139B">
        <w:rPr>
          <w:b/>
          <w:sz w:val="48"/>
        </w:rPr>
        <w:t xml:space="preserve"> </w:t>
      </w:r>
      <w:r w:rsidR="00446E16" w:rsidRPr="0085139B">
        <w:rPr>
          <w:b/>
          <w:sz w:val="48"/>
        </w:rPr>
        <w:br/>
      </w:r>
      <w:r w:rsidR="00664C64">
        <w:rPr>
          <w:b/>
          <w:sz w:val="48"/>
        </w:rPr>
        <w:t>Analog Input and Output</w:t>
      </w:r>
    </w:p>
    <w:p w14:paraId="4374E744" w14:textId="2911B9CB" w:rsidR="00063CFE" w:rsidRPr="0085139B" w:rsidRDefault="00063CFE" w:rsidP="00446E16">
      <w:pPr>
        <w:jc w:val="right"/>
        <w:rPr>
          <w:b/>
        </w:rPr>
      </w:pPr>
      <w:r w:rsidRPr="0085139B">
        <w:rPr>
          <w:b/>
        </w:rPr>
        <w:t>Issue 1.0</w:t>
      </w:r>
    </w:p>
    <w:p w14:paraId="529018B1" w14:textId="79F283AE" w:rsidR="00FB1EFB" w:rsidRPr="0085139B" w:rsidRDefault="00FB1EFB" w:rsidP="00446E16">
      <w:pPr>
        <w:ind w:right="440"/>
        <w:rPr>
          <w:b/>
        </w:rPr>
      </w:pPr>
    </w:p>
    <w:p w14:paraId="192E4338" w14:textId="4B1CDCC4" w:rsidR="00063CFE" w:rsidRPr="0085139B" w:rsidRDefault="00063CFE" w:rsidP="005959A0">
      <w:pPr>
        <w:jc w:val="right"/>
        <w:rPr>
          <w:b/>
        </w:rPr>
      </w:pPr>
      <w:r w:rsidRPr="0085139B">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85139B" w:rsidRDefault="00637284" w:rsidP="002B269C">
          <w:pPr>
            <w:pStyle w:val="TOCHeading"/>
            <w:numPr>
              <w:ilvl w:val="0"/>
              <w:numId w:val="0"/>
            </w:numPr>
            <w:ind w:left="360" w:hanging="360"/>
          </w:pPr>
          <w:r w:rsidRPr="0085139B">
            <w:t>C</w:t>
          </w:r>
          <w:r w:rsidR="007032C9" w:rsidRPr="0085139B">
            <w:t>ontents</w:t>
          </w:r>
        </w:p>
        <w:p w14:paraId="2A4B2127" w14:textId="2F16F869" w:rsidR="00D723FB" w:rsidRDefault="007032C9">
          <w:pPr>
            <w:pStyle w:val="TOC1"/>
            <w:rPr>
              <w:rFonts w:asciiTheme="minorHAnsi" w:hAnsiTheme="minorHAnsi"/>
              <w:b w:val="0"/>
              <w:color w:val="auto"/>
              <w:sz w:val="22"/>
              <w:lang/>
            </w:rPr>
          </w:pPr>
          <w:r w:rsidRPr="00797FD9">
            <w:fldChar w:fldCharType="begin"/>
          </w:r>
          <w:r w:rsidRPr="00797FD9">
            <w:instrText xml:space="preserve"> TOC \o "1-3" \h \z \u </w:instrText>
          </w:r>
          <w:r w:rsidRPr="00797FD9">
            <w:rPr>
              <w:bCs/>
              <w:sz w:val="22"/>
            </w:rPr>
            <w:fldChar w:fldCharType="separate"/>
          </w:r>
          <w:hyperlink w:anchor="_Toc28962171" w:history="1">
            <w:r w:rsidR="00D723FB" w:rsidRPr="00A06003">
              <w:rPr>
                <w:rStyle w:val="Hyperlink"/>
              </w:rPr>
              <w:t>1</w:t>
            </w:r>
            <w:r w:rsidR="00D723FB">
              <w:rPr>
                <w:rFonts w:asciiTheme="minorHAnsi" w:hAnsiTheme="minorHAnsi"/>
                <w:b w:val="0"/>
                <w:color w:val="auto"/>
                <w:sz w:val="22"/>
                <w:lang/>
              </w:rPr>
              <w:tab/>
            </w:r>
            <w:r w:rsidR="00D723FB" w:rsidRPr="00A06003">
              <w:rPr>
                <w:rStyle w:val="Hyperlink"/>
              </w:rPr>
              <w:t>Introduction</w:t>
            </w:r>
            <w:r w:rsidR="00D723FB">
              <w:rPr>
                <w:webHidden/>
              </w:rPr>
              <w:tab/>
            </w:r>
            <w:r w:rsidR="00D723FB">
              <w:rPr>
                <w:webHidden/>
              </w:rPr>
              <w:fldChar w:fldCharType="begin"/>
            </w:r>
            <w:r w:rsidR="00D723FB">
              <w:rPr>
                <w:webHidden/>
              </w:rPr>
              <w:instrText xml:space="preserve"> PAGEREF _Toc28962171 \h </w:instrText>
            </w:r>
            <w:r w:rsidR="00D723FB">
              <w:rPr>
                <w:webHidden/>
              </w:rPr>
            </w:r>
            <w:r w:rsidR="00D723FB">
              <w:rPr>
                <w:webHidden/>
              </w:rPr>
              <w:fldChar w:fldCharType="separate"/>
            </w:r>
            <w:r w:rsidR="00D723FB">
              <w:rPr>
                <w:webHidden/>
              </w:rPr>
              <w:t>1</w:t>
            </w:r>
            <w:r w:rsidR="00D723FB">
              <w:rPr>
                <w:webHidden/>
              </w:rPr>
              <w:fldChar w:fldCharType="end"/>
            </w:r>
          </w:hyperlink>
        </w:p>
        <w:p w14:paraId="1F43A69E" w14:textId="27410053" w:rsidR="00D723FB" w:rsidRDefault="00D723FB">
          <w:pPr>
            <w:pStyle w:val="TOC2"/>
            <w:tabs>
              <w:tab w:val="left" w:pos="880"/>
              <w:tab w:val="right" w:leader="dot" w:pos="9016"/>
            </w:tabs>
            <w:rPr>
              <w:rFonts w:asciiTheme="minorHAnsi" w:hAnsiTheme="minorHAnsi"/>
              <w:noProof/>
              <w:color w:val="auto"/>
              <w:lang/>
            </w:rPr>
          </w:pPr>
          <w:hyperlink w:anchor="_Toc28962172" w:history="1">
            <w:r w:rsidRPr="00A06003">
              <w:rPr>
                <w:rStyle w:val="Hyperlink"/>
                <w:noProof/>
              </w:rPr>
              <w:t>1.1</w:t>
            </w:r>
            <w:r>
              <w:rPr>
                <w:rFonts w:asciiTheme="minorHAnsi" w:hAnsiTheme="minorHAnsi"/>
                <w:noProof/>
                <w:color w:val="auto"/>
                <w:lang/>
              </w:rPr>
              <w:tab/>
            </w:r>
            <w:r w:rsidRPr="00A06003">
              <w:rPr>
                <w:rStyle w:val="Hyperlink"/>
                <w:noProof/>
              </w:rPr>
              <w:t>Lab overview</w:t>
            </w:r>
            <w:r>
              <w:rPr>
                <w:noProof/>
                <w:webHidden/>
              </w:rPr>
              <w:tab/>
            </w:r>
            <w:r>
              <w:rPr>
                <w:noProof/>
                <w:webHidden/>
              </w:rPr>
              <w:fldChar w:fldCharType="begin"/>
            </w:r>
            <w:r>
              <w:rPr>
                <w:noProof/>
                <w:webHidden/>
              </w:rPr>
              <w:instrText xml:space="preserve"> PAGEREF _Toc28962172 \h </w:instrText>
            </w:r>
            <w:r>
              <w:rPr>
                <w:noProof/>
                <w:webHidden/>
              </w:rPr>
            </w:r>
            <w:r>
              <w:rPr>
                <w:noProof/>
                <w:webHidden/>
              </w:rPr>
              <w:fldChar w:fldCharType="separate"/>
            </w:r>
            <w:r>
              <w:rPr>
                <w:noProof/>
                <w:webHidden/>
              </w:rPr>
              <w:t>1</w:t>
            </w:r>
            <w:r>
              <w:rPr>
                <w:noProof/>
                <w:webHidden/>
              </w:rPr>
              <w:fldChar w:fldCharType="end"/>
            </w:r>
          </w:hyperlink>
        </w:p>
        <w:p w14:paraId="015BBFE3" w14:textId="0369A524" w:rsidR="00D723FB" w:rsidRDefault="00D723FB">
          <w:pPr>
            <w:pStyle w:val="TOC1"/>
            <w:rPr>
              <w:rFonts w:asciiTheme="minorHAnsi" w:hAnsiTheme="minorHAnsi"/>
              <w:b w:val="0"/>
              <w:color w:val="auto"/>
              <w:sz w:val="22"/>
              <w:lang/>
            </w:rPr>
          </w:pPr>
          <w:hyperlink w:anchor="_Toc28962173" w:history="1">
            <w:r w:rsidRPr="00A06003">
              <w:rPr>
                <w:rStyle w:val="Hyperlink"/>
              </w:rPr>
              <w:t>2</w:t>
            </w:r>
            <w:r>
              <w:rPr>
                <w:rFonts w:asciiTheme="minorHAnsi" w:hAnsiTheme="minorHAnsi"/>
                <w:b w:val="0"/>
                <w:color w:val="auto"/>
                <w:sz w:val="22"/>
                <w:lang/>
              </w:rPr>
              <w:tab/>
            </w:r>
            <w:r w:rsidRPr="00A06003">
              <w:rPr>
                <w:rStyle w:val="Hyperlink"/>
              </w:rPr>
              <w:t>Requirements</w:t>
            </w:r>
            <w:r>
              <w:rPr>
                <w:webHidden/>
              </w:rPr>
              <w:tab/>
            </w:r>
            <w:r>
              <w:rPr>
                <w:webHidden/>
              </w:rPr>
              <w:fldChar w:fldCharType="begin"/>
            </w:r>
            <w:r>
              <w:rPr>
                <w:webHidden/>
              </w:rPr>
              <w:instrText xml:space="preserve"> PAGEREF _Toc28962173 \h </w:instrText>
            </w:r>
            <w:r>
              <w:rPr>
                <w:webHidden/>
              </w:rPr>
            </w:r>
            <w:r>
              <w:rPr>
                <w:webHidden/>
              </w:rPr>
              <w:fldChar w:fldCharType="separate"/>
            </w:r>
            <w:r>
              <w:rPr>
                <w:webHidden/>
              </w:rPr>
              <w:t>1</w:t>
            </w:r>
            <w:r>
              <w:rPr>
                <w:webHidden/>
              </w:rPr>
              <w:fldChar w:fldCharType="end"/>
            </w:r>
          </w:hyperlink>
        </w:p>
        <w:p w14:paraId="37DD1BB1" w14:textId="65118066" w:rsidR="00D723FB" w:rsidRDefault="00D723FB">
          <w:pPr>
            <w:pStyle w:val="TOC3"/>
            <w:tabs>
              <w:tab w:val="left" w:pos="1320"/>
              <w:tab w:val="right" w:leader="dot" w:pos="9016"/>
            </w:tabs>
            <w:rPr>
              <w:rFonts w:asciiTheme="minorHAnsi" w:hAnsiTheme="minorHAnsi"/>
              <w:noProof/>
              <w:color w:val="auto"/>
              <w:lang/>
            </w:rPr>
          </w:pPr>
          <w:hyperlink w:anchor="_Toc28962174" w:history="1">
            <w:r w:rsidRPr="00A06003">
              <w:rPr>
                <w:rStyle w:val="Hyperlink"/>
                <w:noProof/>
              </w:rPr>
              <w:t>2.1.1</w:t>
            </w:r>
            <w:r>
              <w:rPr>
                <w:rFonts w:asciiTheme="minorHAnsi" w:hAnsiTheme="minorHAnsi"/>
                <w:noProof/>
                <w:color w:val="auto"/>
                <w:lang/>
              </w:rPr>
              <w:tab/>
            </w:r>
            <w:r w:rsidRPr="00A06003">
              <w:rPr>
                <w:rStyle w:val="Hyperlink"/>
                <w:noProof/>
              </w:rPr>
              <w:t>STM32F746G Discovery board</w:t>
            </w:r>
            <w:r>
              <w:rPr>
                <w:noProof/>
                <w:webHidden/>
              </w:rPr>
              <w:tab/>
            </w:r>
            <w:r>
              <w:rPr>
                <w:noProof/>
                <w:webHidden/>
              </w:rPr>
              <w:fldChar w:fldCharType="begin"/>
            </w:r>
            <w:r>
              <w:rPr>
                <w:noProof/>
                <w:webHidden/>
              </w:rPr>
              <w:instrText xml:space="preserve"> PAGEREF _Toc28962174 \h </w:instrText>
            </w:r>
            <w:r>
              <w:rPr>
                <w:noProof/>
                <w:webHidden/>
              </w:rPr>
            </w:r>
            <w:r>
              <w:rPr>
                <w:noProof/>
                <w:webHidden/>
              </w:rPr>
              <w:fldChar w:fldCharType="separate"/>
            </w:r>
            <w:r>
              <w:rPr>
                <w:noProof/>
                <w:webHidden/>
              </w:rPr>
              <w:t>1</w:t>
            </w:r>
            <w:r>
              <w:rPr>
                <w:noProof/>
                <w:webHidden/>
              </w:rPr>
              <w:fldChar w:fldCharType="end"/>
            </w:r>
          </w:hyperlink>
        </w:p>
        <w:p w14:paraId="387C1FEE" w14:textId="69B0A5D7" w:rsidR="00D723FB" w:rsidRDefault="00D723FB">
          <w:pPr>
            <w:pStyle w:val="TOC1"/>
            <w:rPr>
              <w:rFonts w:asciiTheme="minorHAnsi" w:hAnsiTheme="minorHAnsi"/>
              <w:b w:val="0"/>
              <w:color w:val="auto"/>
              <w:sz w:val="22"/>
              <w:lang/>
            </w:rPr>
          </w:pPr>
          <w:hyperlink w:anchor="_Toc28962175" w:history="1">
            <w:r w:rsidRPr="00A06003">
              <w:rPr>
                <w:rStyle w:val="Hyperlink"/>
                <w:bCs/>
              </w:rPr>
              <w:t>3</w:t>
            </w:r>
            <w:r>
              <w:rPr>
                <w:rFonts w:asciiTheme="minorHAnsi" w:hAnsiTheme="minorHAnsi"/>
                <w:b w:val="0"/>
                <w:color w:val="auto"/>
                <w:sz w:val="22"/>
                <w:lang/>
              </w:rPr>
              <w:tab/>
            </w:r>
            <w:r w:rsidRPr="00A06003">
              <w:rPr>
                <w:rStyle w:val="Hyperlink"/>
              </w:rPr>
              <w:t xml:space="preserve">Basic </w:t>
            </w:r>
            <w:r w:rsidRPr="00A06003">
              <w:rPr>
                <w:rStyle w:val="Hyperlink"/>
                <w:bCs/>
              </w:rPr>
              <w:t>Digital Signal Processing System</w:t>
            </w:r>
            <w:r>
              <w:rPr>
                <w:webHidden/>
              </w:rPr>
              <w:tab/>
            </w:r>
            <w:r>
              <w:rPr>
                <w:webHidden/>
              </w:rPr>
              <w:fldChar w:fldCharType="begin"/>
            </w:r>
            <w:r>
              <w:rPr>
                <w:webHidden/>
              </w:rPr>
              <w:instrText xml:space="preserve"> PAGEREF _Toc28962175 \h </w:instrText>
            </w:r>
            <w:r>
              <w:rPr>
                <w:webHidden/>
              </w:rPr>
            </w:r>
            <w:r>
              <w:rPr>
                <w:webHidden/>
              </w:rPr>
              <w:fldChar w:fldCharType="separate"/>
            </w:r>
            <w:r>
              <w:rPr>
                <w:webHidden/>
              </w:rPr>
              <w:t>2</w:t>
            </w:r>
            <w:r>
              <w:rPr>
                <w:webHidden/>
              </w:rPr>
              <w:fldChar w:fldCharType="end"/>
            </w:r>
          </w:hyperlink>
        </w:p>
        <w:p w14:paraId="0CE1CF78" w14:textId="3095162B" w:rsidR="00D723FB" w:rsidRDefault="00D723FB">
          <w:pPr>
            <w:pStyle w:val="TOC1"/>
            <w:rPr>
              <w:rFonts w:asciiTheme="minorHAnsi" w:hAnsiTheme="minorHAnsi"/>
              <w:b w:val="0"/>
              <w:color w:val="auto"/>
              <w:sz w:val="22"/>
              <w:lang/>
            </w:rPr>
          </w:pPr>
          <w:hyperlink w:anchor="_Toc28962176" w:history="1">
            <w:r w:rsidRPr="00A06003">
              <w:rPr>
                <w:rStyle w:val="Hyperlink"/>
              </w:rPr>
              <w:t>4</w:t>
            </w:r>
            <w:r>
              <w:rPr>
                <w:rFonts w:asciiTheme="minorHAnsi" w:hAnsiTheme="minorHAnsi"/>
                <w:b w:val="0"/>
                <w:color w:val="auto"/>
                <w:sz w:val="22"/>
                <w:lang/>
              </w:rPr>
              <w:tab/>
            </w:r>
            <w:r w:rsidRPr="00A06003">
              <w:rPr>
                <w:rStyle w:val="Hyperlink"/>
                <w:bCs/>
              </w:rPr>
              <w:t xml:space="preserve">Basic Analogue Input and Output Using the </w:t>
            </w:r>
            <w:r w:rsidRPr="00A06003">
              <w:rPr>
                <w:rStyle w:val="Hyperlink"/>
              </w:rPr>
              <w:t>STM32F746G Discovery Board</w:t>
            </w:r>
            <w:r>
              <w:rPr>
                <w:webHidden/>
              </w:rPr>
              <w:tab/>
            </w:r>
            <w:r>
              <w:rPr>
                <w:webHidden/>
              </w:rPr>
              <w:tab/>
            </w:r>
            <w:r>
              <w:rPr>
                <w:webHidden/>
              </w:rPr>
              <w:tab/>
            </w:r>
            <w:r>
              <w:rPr>
                <w:webHidden/>
              </w:rPr>
              <w:fldChar w:fldCharType="begin"/>
            </w:r>
            <w:r>
              <w:rPr>
                <w:webHidden/>
              </w:rPr>
              <w:instrText xml:space="preserve"> PAGEREF _Toc28962176 \h </w:instrText>
            </w:r>
            <w:r>
              <w:rPr>
                <w:webHidden/>
              </w:rPr>
            </w:r>
            <w:r>
              <w:rPr>
                <w:webHidden/>
              </w:rPr>
              <w:fldChar w:fldCharType="separate"/>
            </w:r>
            <w:r>
              <w:rPr>
                <w:webHidden/>
              </w:rPr>
              <w:t>3</w:t>
            </w:r>
            <w:r>
              <w:rPr>
                <w:webHidden/>
              </w:rPr>
              <w:fldChar w:fldCharType="end"/>
            </w:r>
          </w:hyperlink>
        </w:p>
        <w:p w14:paraId="4DE0F88C" w14:textId="6A7E745A" w:rsidR="00D723FB" w:rsidRDefault="00D723FB">
          <w:pPr>
            <w:pStyle w:val="TOC2"/>
            <w:tabs>
              <w:tab w:val="left" w:pos="880"/>
              <w:tab w:val="right" w:leader="dot" w:pos="9016"/>
            </w:tabs>
            <w:rPr>
              <w:rFonts w:asciiTheme="minorHAnsi" w:hAnsiTheme="minorHAnsi"/>
              <w:noProof/>
              <w:color w:val="auto"/>
              <w:lang/>
            </w:rPr>
          </w:pPr>
          <w:hyperlink w:anchor="_Toc28962177" w:history="1">
            <w:r w:rsidRPr="00A06003">
              <w:rPr>
                <w:rStyle w:val="Hyperlink"/>
                <w:noProof/>
              </w:rPr>
              <w:t>4.1</w:t>
            </w:r>
            <w:r>
              <w:rPr>
                <w:rFonts w:asciiTheme="minorHAnsi" w:hAnsiTheme="minorHAnsi"/>
                <w:noProof/>
                <w:color w:val="auto"/>
                <w:lang/>
              </w:rPr>
              <w:tab/>
            </w:r>
            <w:r w:rsidRPr="00A06003">
              <w:rPr>
                <w:rStyle w:val="Hyperlink"/>
                <w:noProof/>
              </w:rPr>
              <w:t>Program operation of stm32f7_loop_intr.c</w:t>
            </w:r>
            <w:r>
              <w:rPr>
                <w:noProof/>
                <w:webHidden/>
              </w:rPr>
              <w:tab/>
            </w:r>
            <w:r>
              <w:rPr>
                <w:noProof/>
                <w:webHidden/>
              </w:rPr>
              <w:fldChar w:fldCharType="begin"/>
            </w:r>
            <w:r>
              <w:rPr>
                <w:noProof/>
                <w:webHidden/>
              </w:rPr>
              <w:instrText xml:space="preserve"> PAGEREF _Toc28962177 \h </w:instrText>
            </w:r>
            <w:r>
              <w:rPr>
                <w:noProof/>
                <w:webHidden/>
              </w:rPr>
            </w:r>
            <w:r>
              <w:rPr>
                <w:noProof/>
                <w:webHidden/>
              </w:rPr>
              <w:fldChar w:fldCharType="separate"/>
            </w:r>
            <w:r>
              <w:rPr>
                <w:noProof/>
                <w:webHidden/>
              </w:rPr>
              <w:t>4</w:t>
            </w:r>
            <w:r>
              <w:rPr>
                <w:noProof/>
                <w:webHidden/>
              </w:rPr>
              <w:fldChar w:fldCharType="end"/>
            </w:r>
          </w:hyperlink>
        </w:p>
        <w:p w14:paraId="4AABF76A" w14:textId="666B7180" w:rsidR="00D723FB" w:rsidRDefault="00D723FB">
          <w:pPr>
            <w:pStyle w:val="TOC2"/>
            <w:tabs>
              <w:tab w:val="left" w:pos="880"/>
              <w:tab w:val="right" w:leader="dot" w:pos="9016"/>
            </w:tabs>
            <w:rPr>
              <w:rFonts w:asciiTheme="minorHAnsi" w:hAnsiTheme="minorHAnsi"/>
              <w:noProof/>
              <w:color w:val="auto"/>
              <w:lang/>
            </w:rPr>
          </w:pPr>
          <w:hyperlink w:anchor="_Toc28962178" w:history="1">
            <w:r w:rsidRPr="00A06003">
              <w:rPr>
                <w:rStyle w:val="Hyperlink"/>
                <w:noProof/>
              </w:rPr>
              <w:t>4.2</w:t>
            </w:r>
            <w:r>
              <w:rPr>
                <w:rFonts w:asciiTheme="minorHAnsi" w:hAnsiTheme="minorHAnsi"/>
                <w:noProof/>
                <w:color w:val="auto"/>
                <w:lang/>
              </w:rPr>
              <w:tab/>
            </w:r>
            <w:r w:rsidRPr="00A06003">
              <w:rPr>
                <w:rStyle w:val="Hyperlink"/>
                <w:noProof/>
              </w:rPr>
              <w:t>Running the program</w:t>
            </w:r>
            <w:r>
              <w:rPr>
                <w:noProof/>
                <w:webHidden/>
              </w:rPr>
              <w:tab/>
            </w:r>
            <w:r>
              <w:rPr>
                <w:noProof/>
                <w:webHidden/>
              </w:rPr>
              <w:fldChar w:fldCharType="begin"/>
            </w:r>
            <w:r>
              <w:rPr>
                <w:noProof/>
                <w:webHidden/>
              </w:rPr>
              <w:instrText xml:space="preserve"> PAGEREF _Toc28962178 \h </w:instrText>
            </w:r>
            <w:r>
              <w:rPr>
                <w:noProof/>
                <w:webHidden/>
              </w:rPr>
            </w:r>
            <w:r>
              <w:rPr>
                <w:noProof/>
                <w:webHidden/>
              </w:rPr>
              <w:fldChar w:fldCharType="separate"/>
            </w:r>
            <w:r>
              <w:rPr>
                <w:noProof/>
                <w:webHidden/>
              </w:rPr>
              <w:t>5</w:t>
            </w:r>
            <w:r>
              <w:rPr>
                <w:noProof/>
                <w:webHidden/>
              </w:rPr>
              <w:fldChar w:fldCharType="end"/>
            </w:r>
          </w:hyperlink>
          <w:bookmarkStart w:id="3" w:name="_GoBack"/>
          <w:bookmarkEnd w:id="3"/>
        </w:p>
        <w:p w14:paraId="423F6E35" w14:textId="47AC031D" w:rsidR="00D723FB" w:rsidRDefault="00D723FB">
          <w:pPr>
            <w:pStyle w:val="TOC2"/>
            <w:tabs>
              <w:tab w:val="left" w:pos="880"/>
              <w:tab w:val="right" w:leader="dot" w:pos="9016"/>
            </w:tabs>
            <w:rPr>
              <w:rFonts w:asciiTheme="minorHAnsi" w:hAnsiTheme="minorHAnsi"/>
              <w:noProof/>
              <w:color w:val="auto"/>
              <w:lang/>
            </w:rPr>
          </w:pPr>
          <w:hyperlink w:anchor="_Toc28962179" w:history="1">
            <w:r w:rsidRPr="00A06003">
              <w:rPr>
                <w:rStyle w:val="Hyperlink"/>
                <w:noProof/>
              </w:rPr>
              <w:t>4.3</w:t>
            </w:r>
            <w:r>
              <w:rPr>
                <w:rFonts w:asciiTheme="minorHAnsi" w:hAnsiTheme="minorHAnsi"/>
                <w:noProof/>
                <w:color w:val="auto"/>
                <w:lang/>
              </w:rPr>
              <w:tab/>
            </w:r>
            <w:r w:rsidRPr="00A06003">
              <w:rPr>
                <w:rStyle w:val="Hyperlink"/>
                <w:noProof/>
              </w:rPr>
              <w:t>Use of GPIO pin for timing indication</w:t>
            </w:r>
            <w:r>
              <w:rPr>
                <w:noProof/>
                <w:webHidden/>
              </w:rPr>
              <w:tab/>
            </w:r>
            <w:r>
              <w:rPr>
                <w:noProof/>
                <w:webHidden/>
              </w:rPr>
              <w:fldChar w:fldCharType="begin"/>
            </w:r>
            <w:r>
              <w:rPr>
                <w:noProof/>
                <w:webHidden/>
              </w:rPr>
              <w:instrText xml:space="preserve"> PAGEREF _Toc28962179 \h </w:instrText>
            </w:r>
            <w:r>
              <w:rPr>
                <w:noProof/>
                <w:webHidden/>
              </w:rPr>
            </w:r>
            <w:r>
              <w:rPr>
                <w:noProof/>
                <w:webHidden/>
              </w:rPr>
              <w:fldChar w:fldCharType="separate"/>
            </w:r>
            <w:r>
              <w:rPr>
                <w:noProof/>
                <w:webHidden/>
              </w:rPr>
              <w:t>8</w:t>
            </w:r>
            <w:r>
              <w:rPr>
                <w:noProof/>
                <w:webHidden/>
              </w:rPr>
              <w:fldChar w:fldCharType="end"/>
            </w:r>
          </w:hyperlink>
        </w:p>
        <w:p w14:paraId="1673B2C9" w14:textId="01F717ED" w:rsidR="00D723FB" w:rsidRDefault="00D723FB">
          <w:pPr>
            <w:pStyle w:val="TOC3"/>
            <w:tabs>
              <w:tab w:val="left" w:pos="1320"/>
              <w:tab w:val="right" w:leader="dot" w:pos="9016"/>
            </w:tabs>
            <w:rPr>
              <w:rFonts w:asciiTheme="minorHAnsi" w:hAnsiTheme="minorHAnsi"/>
              <w:noProof/>
              <w:color w:val="auto"/>
              <w:lang/>
            </w:rPr>
          </w:pPr>
          <w:hyperlink w:anchor="_Toc28962180" w:history="1">
            <w:r w:rsidRPr="00A06003">
              <w:rPr>
                <w:rStyle w:val="Hyperlink"/>
                <w:noProof/>
              </w:rPr>
              <w:t>4.3.1</w:t>
            </w:r>
            <w:r>
              <w:rPr>
                <w:rFonts w:asciiTheme="minorHAnsi" w:hAnsiTheme="minorHAnsi"/>
                <w:noProof/>
                <w:color w:val="auto"/>
                <w:lang/>
              </w:rPr>
              <w:tab/>
            </w:r>
            <w:r w:rsidRPr="00A06003">
              <w:rPr>
                <w:rStyle w:val="Hyperlink"/>
                <w:noProof/>
              </w:rPr>
              <w:t>Connect an oscilloscope probe to pin D13 on connector CN7 to confirm timing</w:t>
            </w:r>
            <w:r>
              <w:rPr>
                <w:noProof/>
                <w:webHidden/>
              </w:rPr>
              <w:tab/>
            </w:r>
            <w:r>
              <w:rPr>
                <w:noProof/>
                <w:webHidden/>
              </w:rPr>
              <w:fldChar w:fldCharType="begin"/>
            </w:r>
            <w:r>
              <w:rPr>
                <w:noProof/>
                <w:webHidden/>
              </w:rPr>
              <w:instrText xml:space="preserve"> PAGEREF _Toc28962180 \h </w:instrText>
            </w:r>
            <w:r>
              <w:rPr>
                <w:noProof/>
                <w:webHidden/>
              </w:rPr>
            </w:r>
            <w:r>
              <w:rPr>
                <w:noProof/>
                <w:webHidden/>
              </w:rPr>
              <w:fldChar w:fldCharType="separate"/>
            </w:r>
            <w:r>
              <w:rPr>
                <w:noProof/>
                <w:webHidden/>
              </w:rPr>
              <w:t>8</w:t>
            </w:r>
            <w:r>
              <w:rPr>
                <w:noProof/>
                <w:webHidden/>
              </w:rPr>
              <w:fldChar w:fldCharType="end"/>
            </w:r>
          </w:hyperlink>
        </w:p>
        <w:p w14:paraId="6F9E8017" w14:textId="44231F32" w:rsidR="00D723FB" w:rsidRDefault="00D723FB">
          <w:pPr>
            <w:pStyle w:val="TOC1"/>
            <w:rPr>
              <w:rFonts w:asciiTheme="minorHAnsi" w:hAnsiTheme="minorHAnsi"/>
              <w:b w:val="0"/>
              <w:color w:val="auto"/>
              <w:sz w:val="22"/>
              <w:lang/>
            </w:rPr>
          </w:pPr>
          <w:hyperlink w:anchor="_Toc28962181" w:history="1">
            <w:r w:rsidRPr="00A06003">
              <w:rPr>
                <w:rStyle w:val="Hyperlink"/>
              </w:rPr>
              <w:t>5</w:t>
            </w:r>
            <w:r>
              <w:rPr>
                <w:rFonts w:asciiTheme="minorHAnsi" w:hAnsiTheme="minorHAnsi"/>
                <w:b w:val="0"/>
                <w:color w:val="auto"/>
                <w:sz w:val="22"/>
                <w:lang/>
              </w:rPr>
              <w:tab/>
            </w:r>
            <w:r w:rsidRPr="00A06003">
              <w:rPr>
                <w:rStyle w:val="Hyperlink"/>
              </w:rPr>
              <w:t>Delaying the Signal</w:t>
            </w:r>
            <w:r>
              <w:rPr>
                <w:webHidden/>
              </w:rPr>
              <w:tab/>
            </w:r>
            <w:r>
              <w:rPr>
                <w:webHidden/>
              </w:rPr>
              <w:fldChar w:fldCharType="begin"/>
            </w:r>
            <w:r>
              <w:rPr>
                <w:webHidden/>
              </w:rPr>
              <w:instrText xml:space="preserve"> PAGEREF _Toc28962181 \h </w:instrText>
            </w:r>
            <w:r>
              <w:rPr>
                <w:webHidden/>
              </w:rPr>
            </w:r>
            <w:r>
              <w:rPr>
                <w:webHidden/>
              </w:rPr>
              <w:fldChar w:fldCharType="separate"/>
            </w:r>
            <w:r>
              <w:rPr>
                <w:webHidden/>
              </w:rPr>
              <w:t>8</w:t>
            </w:r>
            <w:r>
              <w:rPr>
                <w:webHidden/>
              </w:rPr>
              <w:fldChar w:fldCharType="end"/>
            </w:r>
          </w:hyperlink>
        </w:p>
        <w:p w14:paraId="2EA4DF9A" w14:textId="0713AEBA" w:rsidR="00D723FB" w:rsidRDefault="00D723FB">
          <w:pPr>
            <w:pStyle w:val="TOC1"/>
            <w:rPr>
              <w:rFonts w:asciiTheme="minorHAnsi" w:hAnsiTheme="minorHAnsi"/>
              <w:b w:val="0"/>
              <w:color w:val="auto"/>
              <w:sz w:val="22"/>
              <w:lang/>
            </w:rPr>
          </w:pPr>
          <w:hyperlink w:anchor="_Toc28962182" w:history="1">
            <w:r w:rsidRPr="00A06003">
              <w:rPr>
                <w:rStyle w:val="Hyperlink"/>
              </w:rPr>
              <w:t>6</w:t>
            </w:r>
            <w:r>
              <w:rPr>
                <w:rFonts w:asciiTheme="minorHAnsi" w:hAnsiTheme="minorHAnsi"/>
                <w:b w:val="0"/>
                <w:color w:val="auto"/>
                <w:sz w:val="22"/>
                <w:lang/>
              </w:rPr>
              <w:tab/>
            </w:r>
            <w:r w:rsidRPr="00A06003">
              <w:rPr>
                <w:rStyle w:val="Hyperlink"/>
              </w:rPr>
              <w:t>Creating a Fading Echo Effect</w:t>
            </w:r>
            <w:r>
              <w:rPr>
                <w:webHidden/>
              </w:rPr>
              <w:tab/>
            </w:r>
            <w:r>
              <w:rPr>
                <w:webHidden/>
              </w:rPr>
              <w:fldChar w:fldCharType="begin"/>
            </w:r>
            <w:r>
              <w:rPr>
                <w:webHidden/>
              </w:rPr>
              <w:instrText xml:space="preserve"> PAGEREF _Toc28962182 \h </w:instrText>
            </w:r>
            <w:r>
              <w:rPr>
                <w:webHidden/>
              </w:rPr>
            </w:r>
            <w:r>
              <w:rPr>
                <w:webHidden/>
              </w:rPr>
              <w:fldChar w:fldCharType="separate"/>
            </w:r>
            <w:r>
              <w:rPr>
                <w:webHidden/>
              </w:rPr>
              <w:t>10</w:t>
            </w:r>
            <w:r>
              <w:rPr>
                <w:webHidden/>
              </w:rPr>
              <w:fldChar w:fldCharType="end"/>
            </w:r>
          </w:hyperlink>
        </w:p>
        <w:p w14:paraId="0622EA7F" w14:textId="6556F0BD" w:rsidR="00D723FB" w:rsidRDefault="00D723FB">
          <w:pPr>
            <w:pStyle w:val="TOC3"/>
            <w:tabs>
              <w:tab w:val="left" w:pos="1320"/>
              <w:tab w:val="right" w:leader="dot" w:pos="9016"/>
            </w:tabs>
            <w:rPr>
              <w:rFonts w:asciiTheme="minorHAnsi" w:hAnsiTheme="minorHAnsi"/>
              <w:noProof/>
              <w:color w:val="auto"/>
              <w:lang/>
            </w:rPr>
          </w:pPr>
          <w:hyperlink w:anchor="_Toc28962183" w:history="1">
            <w:r w:rsidRPr="00A06003">
              <w:rPr>
                <w:rStyle w:val="Hyperlink"/>
                <w:noProof/>
              </w:rPr>
              <w:t>6.1.1</w:t>
            </w:r>
            <w:r>
              <w:rPr>
                <w:rFonts w:asciiTheme="minorHAnsi" w:hAnsiTheme="minorHAnsi"/>
                <w:noProof/>
                <w:color w:val="auto"/>
                <w:lang/>
              </w:rPr>
              <w:tab/>
            </w:r>
            <w:r w:rsidRPr="00A06003">
              <w:rPr>
                <w:rStyle w:val="Hyperlink"/>
                <w:noProof/>
              </w:rPr>
              <w:t>Exercise</w:t>
            </w:r>
            <w:r>
              <w:rPr>
                <w:noProof/>
                <w:webHidden/>
              </w:rPr>
              <w:tab/>
            </w:r>
            <w:r>
              <w:rPr>
                <w:noProof/>
                <w:webHidden/>
              </w:rPr>
              <w:fldChar w:fldCharType="begin"/>
            </w:r>
            <w:r>
              <w:rPr>
                <w:noProof/>
                <w:webHidden/>
              </w:rPr>
              <w:instrText xml:space="preserve"> PAGEREF _Toc28962183 \h </w:instrText>
            </w:r>
            <w:r>
              <w:rPr>
                <w:noProof/>
                <w:webHidden/>
              </w:rPr>
            </w:r>
            <w:r>
              <w:rPr>
                <w:noProof/>
                <w:webHidden/>
              </w:rPr>
              <w:fldChar w:fldCharType="separate"/>
            </w:r>
            <w:r>
              <w:rPr>
                <w:noProof/>
                <w:webHidden/>
              </w:rPr>
              <w:t>12</w:t>
            </w:r>
            <w:r>
              <w:rPr>
                <w:noProof/>
                <w:webHidden/>
              </w:rPr>
              <w:fldChar w:fldCharType="end"/>
            </w:r>
          </w:hyperlink>
        </w:p>
        <w:p w14:paraId="048AAB8F" w14:textId="68375357" w:rsidR="00D723FB" w:rsidRDefault="00D723FB">
          <w:pPr>
            <w:pStyle w:val="TOC1"/>
            <w:rPr>
              <w:rFonts w:asciiTheme="minorHAnsi" w:hAnsiTheme="minorHAnsi"/>
              <w:b w:val="0"/>
              <w:color w:val="auto"/>
              <w:sz w:val="22"/>
              <w:lang/>
            </w:rPr>
          </w:pPr>
          <w:hyperlink w:anchor="_Toc28962184" w:history="1">
            <w:r w:rsidRPr="00A06003">
              <w:rPr>
                <w:rStyle w:val="Hyperlink"/>
              </w:rPr>
              <w:t>7</w:t>
            </w:r>
            <w:r>
              <w:rPr>
                <w:rFonts w:asciiTheme="minorHAnsi" w:hAnsiTheme="minorHAnsi"/>
                <w:b w:val="0"/>
                <w:color w:val="auto"/>
                <w:sz w:val="22"/>
                <w:lang/>
              </w:rPr>
              <w:tab/>
            </w:r>
            <w:r w:rsidRPr="00A06003">
              <w:rPr>
                <w:rStyle w:val="Hyperlink"/>
              </w:rPr>
              <w:t>Real-Time Sine Wave Generation</w:t>
            </w:r>
            <w:r>
              <w:rPr>
                <w:webHidden/>
              </w:rPr>
              <w:tab/>
            </w:r>
            <w:r>
              <w:rPr>
                <w:webHidden/>
              </w:rPr>
              <w:fldChar w:fldCharType="begin"/>
            </w:r>
            <w:r>
              <w:rPr>
                <w:webHidden/>
              </w:rPr>
              <w:instrText xml:space="preserve"> PAGEREF _Toc28962184 \h </w:instrText>
            </w:r>
            <w:r>
              <w:rPr>
                <w:webHidden/>
              </w:rPr>
            </w:r>
            <w:r>
              <w:rPr>
                <w:webHidden/>
              </w:rPr>
              <w:fldChar w:fldCharType="separate"/>
            </w:r>
            <w:r>
              <w:rPr>
                <w:webHidden/>
              </w:rPr>
              <w:t>13</w:t>
            </w:r>
            <w:r>
              <w:rPr>
                <w:webHidden/>
              </w:rPr>
              <w:fldChar w:fldCharType="end"/>
            </w:r>
          </w:hyperlink>
        </w:p>
        <w:p w14:paraId="56E440E0" w14:textId="66053107" w:rsidR="00D723FB" w:rsidRDefault="00D723FB">
          <w:pPr>
            <w:pStyle w:val="TOC2"/>
            <w:tabs>
              <w:tab w:val="left" w:pos="880"/>
              <w:tab w:val="right" w:leader="dot" w:pos="9016"/>
            </w:tabs>
            <w:rPr>
              <w:rFonts w:asciiTheme="minorHAnsi" w:hAnsiTheme="minorHAnsi"/>
              <w:noProof/>
              <w:color w:val="auto"/>
              <w:lang/>
            </w:rPr>
          </w:pPr>
          <w:hyperlink w:anchor="_Toc28962185" w:history="1">
            <w:r w:rsidRPr="00A06003">
              <w:rPr>
                <w:rStyle w:val="Hyperlink"/>
                <w:noProof/>
              </w:rPr>
              <w:t>7.1</w:t>
            </w:r>
            <w:r>
              <w:rPr>
                <w:rFonts w:asciiTheme="minorHAnsi" w:hAnsiTheme="minorHAnsi"/>
                <w:noProof/>
                <w:color w:val="auto"/>
                <w:lang/>
              </w:rPr>
              <w:tab/>
            </w:r>
            <w:r w:rsidRPr="00A06003">
              <w:rPr>
                <w:rStyle w:val="Hyperlink"/>
                <w:noProof/>
              </w:rPr>
              <w:t>Program operation</w:t>
            </w:r>
            <w:r>
              <w:rPr>
                <w:noProof/>
                <w:webHidden/>
              </w:rPr>
              <w:tab/>
            </w:r>
            <w:r>
              <w:rPr>
                <w:noProof/>
                <w:webHidden/>
              </w:rPr>
              <w:fldChar w:fldCharType="begin"/>
            </w:r>
            <w:r>
              <w:rPr>
                <w:noProof/>
                <w:webHidden/>
              </w:rPr>
              <w:instrText xml:space="preserve"> PAGEREF _Toc28962185 \h </w:instrText>
            </w:r>
            <w:r>
              <w:rPr>
                <w:noProof/>
                <w:webHidden/>
              </w:rPr>
            </w:r>
            <w:r>
              <w:rPr>
                <w:noProof/>
                <w:webHidden/>
              </w:rPr>
              <w:fldChar w:fldCharType="separate"/>
            </w:r>
            <w:r>
              <w:rPr>
                <w:noProof/>
                <w:webHidden/>
              </w:rPr>
              <w:t>13</w:t>
            </w:r>
            <w:r>
              <w:rPr>
                <w:noProof/>
                <w:webHidden/>
              </w:rPr>
              <w:fldChar w:fldCharType="end"/>
            </w:r>
          </w:hyperlink>
        </w:p>
        <w:p w14:paraId="0D99A67F" w14:textId="0357C58C" w:rsidR="00D723FB" w:rsidRDefault="00D723FB">
          <w:pPr>
            <w:pStyle w:val="TOC2"/>
            <w:tabs>
              <w:tab w:val="left" w:pos="880"/>
              <w:tab w:val="right" w:leader="dot" w:pos="9016"/>
            </w:tabs>
            <w:rPr>
              <w:rFonts w:asciiTheme="minorHAnsi" w:hAnsiTheme="minorHAnsi"/>
              <w:noProof/>
              <w:color w:val="auto"/>
              <w:lang/>
            </w:rPr>
          </w:pPr>
          <w:hyperlink w:anchor="_Toc28962186" w:history="1">
            <w:r w:rsidRPr="00A06003">
              <w:rPr>
                <w:rStyle w:val="Hyperlink"/>
                <w:noProof/>
              </w:rPr>
              <w:t>7.2</w:t>
            </w:r>
            <w:r>
              <w:rPr>
                <w:rFonts w:asciiTheme="minorHAnsi" w:hAnsiTheme="minorHAnsi"/>
                <w:noProof/>
                <w:color w:val="auto"/>
                <w:lang/>
              </w:rPr>
              <w:tab/>
            </w:r>
            <w:r w:rsidRPr="00A06003">
              <w:rPr>
                <w:rStyle w:val="Hyperlink"/>
                <w:noProof/>
              </w:rPr>
              <w:t>Exercise—Modifying the sine wave</w:t>
            </w:r>
            <w:r>
              <w:rPr>
                <w:noProof/>
                <w:webHidden/>
              </w:rPr>
              <w:tab/>
            </w:r>
            <w:r>
              <w:rPr>
                <w:noProof/>
                <w:webHidden/>
              </w:rPr>
              <w:fldChar w:fldCharType="begin"/>
            </w:r>
            <w:r>
              <w:rPr>
                <w:noProof/>
                <w:webHidden/>
              </w:rPr>
              <w:instrText xml:space="preserve"> PAGEREF _Toc28962186 \h </w:instrText>
            </w:r>
            <w:r>
              <w:rPr>
                <w:noProof/>
                <w:webHidden/>
              </w:rPr>
            </w:r>
            <w:r>
              <w:rPr>
                <w:noProof/>
                <w:webHidden/>
              </w:rPr>
              <w:fldChar w:fldCharType="separate"/>
            </w:r>
            <w:r>
              <w:rPr>
                <w:noProof/>
                <w:webHidden/>
              </w:rPr>
              <w:t>16</w:t>
            </w:r>
            <w:r>
              <w:rPr>
                <w:noProof/>
                <w:webHidden/>
              </w:rPr>
              <w:fldChar w:fldCharType="end"/>
            </w:r>
          </w:hyperlink>
        </w:p>
        <w:p w14:paraId="5A9516CC" w14:textId="5B00B4E2" w:rsidR="00D723FB" w:rsidRDefault="00D723FB">
          <w:pPr>
            <w:pStyle w:val="TOC2"/>
            <w:tabs>
              <w:tab w:val="left" w:pos="880"/>
              <w:tab w:val="right" w:leader="dot" w:pos="9016"/>
            </w:tabs>
            <w:rPr>
              <w:rFonts w:asciiTheme="minorHAnsi" w:hAnsiTheme="minorHAnsi"/>
              <w:noProof/>
              <w:color w:val="auto"/>
              <w:lang/>
            </w:rPr>
          </w:pPr>
          <w:hyperlink w:anchor="_Toc28962187" w:history="1">
            <w:r w:rsidRPr="00A06003">
              <w:rPr>
                <w:rStyle w:val="Hyperlink"/>
                <w:noProof/>
              </w:rPr>
              <w:t>7.3</w:t>
            </w:r>
            <w:r>
              <w:rPr>
                <w:rFonts w:asciiTheme="minorHAnsi" w:hAnsiTheme="minorHAnsi"/>
                <w:noProof/>
                <w:color w:val="auto"/>
                <w:lang/>
              </w:rPr>
              <w:tab/>
            </w:r>
            <w:r w:rsidRPr="00A06003">
              <w:rPr>
                <w:rStyle w:val="Hyperlink"/>
                <w:noProof/>
              </w:rPr>
              <w:t>Viewing program output using MATLAB</w:t>
            </w:r>
            <w:r>
              <w:rPr>
                <w:noProof/>
                <w:webHidden/>
              </w:rPr>
              <w:tab/>
            </w:r>
            <w:r>
              <w:rPr>
                <w:noProof/>
                <w:webHidden/>
              </w:rPr>
              <w:fldChar w:fldCharType="begin"/>
            </w:r>
            <w:r>
              <w:rPr>
                <w:noProof/>
                <w:webHidden/>
              </w:rPr>
              <w:instrText xml:space="preserve"> PAGEREF _Toc28962187 \h </w:instrText>
            </w:r>
            <w:r>
              <w:rPr>
                <w:noProof/>
                <w:webHidden/>
              </w:rPr>
            </w:r>
            <w:r>
              <w:rPr>
                <w:noProof/>
                <w:webHidden/>
              </w:rPr>
              <w:fldChar w:fldCharType="separate"/>
            </w:r>
            <w:r>
              <w:rPr>
                <w:noProof/>
                <w:webHidden/>
              </w:rPr>
              <w:t>17</w:t>
            </w:r>
            <w:r>
              <w:rPr>
                <w:noProof/>
                <w:webHidden/>
              </w:rPr>
              <w:fldChar w:fldCharType="end"/>
            </w:r>
          </w:hyperlink>
        </w:p>
        <w:p w14:paraId="249886F3" w14:textId="2F0F7ADD" w:rsidR="00D723FB" w:rsidRDefault="00D723FB">
          <w:pPr>
            <w:pStyle w:val="TOC1"/>
            <w:rPr>
              <w:rFonts w:asciiTheme="minorHAnsi" w:hAnsiTheme="minorHAnsi"/>
              <w:b w:val="0"/>
              <w:color w:val="auto"/>
              <w:sz w:val="22"/>
              <w:lang/>
            </w:rPr>
          </w:pPr>
          <w:hyperlink w:anchor="_Toc28962188" w:history="1">
            <w:r w:rsidRPr="00A06003">
              <w:rPr>
                <w:rStyle w:val="Hyperlink"/>
              </w:rPr>
              <w:t>8</w:t>
            </w:r>
            <w:r>
              <w:rPr>
                <w:rFonts w:asciiTheme="minorHAnsi" w:hAnsiTheme="minorHAnsi"/>
                <w:b w:val="0"/>
                <w:color w:val="auto"/>
                <w:sz w:val="22"/>
                <w:lang/>
              </w:rPr>
              <w:tab/>
            </w:r>
            <w:r w:rsidRPr="00A06003">
              <w:rPr>
                <w:rStyle w:val="Hyperlink"/>
              </w:rPr>
              <w:t>DMA-Based Example Program</w:t>
            </w:r>
            <w:r>
              <w:rPr>
                <w:webHidden/>
              </w:rPr>
              <w:tab/>
            </w:r>
            <w:r>
              <w:rPr>
                <w:webHidden/>
              </w:rPr>
              <w:fldChar w:fldCharType="begin"/>
            </w:r>
            <w:r>
              <w:rPr>
                <w:webHidden/>
              </w:rPr>
              <w:instrText xml:space="preserve"> PAGEREF _Toc28962188 \h </w:instrText>
            </w:r>
            <w:r>
              <w:rPr>
                <w:webHidden/>
              </w:rPr>
            </w:r>
            <w:r>
              <w:rPr>
                <w:webHidden/>
              </w:rPr>
              <w:fldChar w:fldCharType="separate"/>
            </w:r>
            <w:r>
              <w:rPr>
                <w:webHidden/>
              </w:rPr>
              <w:t>19</w:t>
            </w:r>
            <w:r>
              <w:rPr>
                <w:webHidden/>
              </w:rPr>
              <w:fldChar w:fldCharType="end"/>
            </w:r>
          </w:hyperlink>
        </w:p>
        <w:p w14:paraId="0A7DCEE7" w14:textId="2F2D3495" w:rsidR="00D723FB" w:rsidRDefault="00D723FB">
          <w:pPr>
            <w:pStyle w:val="TOC1"/>
            <w:rPr>
              <w:rFonts w:asciiTheme="minorHAnsi" w:hAnsiTheme="minorHAnsi"/>
              <w:b w:val="0"/>
              <w:color w:val="auto"/>
              <w:sz w:val="22"/>
              <w:lang/>
            </w:rPr>
          </w:pPr>
          <w:hyperlink w:anchor="_Toc28962189" w:history="1">
            <w:r w:rsidRPr="00A06003">
              <w:rPr>
                <w:rStyle w:val="Hyperlink"/>
              </w:rPr>
              <w:t>9</w:t>
            </w:r>
            <w:r>
              <w:rPr>
                <w:rFonts w:asciiTheme="minorHAnsi" w:hAnsiTheme="minorHAnsi"/>
                <w:b w:val="0"/>
                <w:color w:val="auto"/>
                <w:sz w:val="22"/>
                <w:lang/>
              </w:rPr>
              <w:tab/>
            </w:r>
            <w:r w:rsidRPr="00A06003">
              <w:rPr>
                <w:rStyle w:val="Hyperlink"/>
              </w:rPr>
              <w:t>Conclusions</w:t>
            </w:r>
            <w:r>
              <w:rPr>
                <w:webHidden/>
              </w:rPr>
              <w:tab/>
            </w:r>
            <w:r>
              <w:rPr>
                <w:webHidden/>
              </w:rPr>
              <w:fldChar w:fldCharType="begin"/>
            </w:r>
            <w:r>
              <w:rPr>
                <w:webHidden/>
              </w:rPr>
              <w:instrText xml:space="preserve"> PAGEREF _Toc28962189 \h </w:instrText>
            </w:r>
            <w:r>
              <w:rPr>
                <w:webHidden/>
              </w:rPr>
            </w:r>
            <w:r>
              <w:rPr>
                <w:webHidden/>
              </w:rPr>
              <w:fldChar w:fldCharType="separate"/>
            </w:r>
            <w:r>
              <w:rPr>
                <w:webHidden/>
              </w:rPr>
              <w:t>23</w:t>
            </w:r>
            <w:r>
              <w:rPr>
                <w:webHidden/>
              </w:rPr>
              <w:fldChar w:fldCharType="end"/>
            </w:r>
          </w:hyperlink>
        </w:p>
        <w:p w14:paraId="1777375B" w14:textId="61395A6D" w:rsidR="00D723FB" w:rsidRDefault="00D723FB">
          <w:pPr>
            <w:pStyle w:val="TOC1"/>
            <w:rPr>
              <w:rFonts w:asciiTheme="minorHAnsi" w:hAnsiTheme="minorHAnsi"/>
              <w:b w:val="0"/>
              <w:color w:val="auto"/>
              <w:sz w:val="22"/>
              <w:lang/>
            </w:rPr>
          </w:pPr>
          <w:hyperlink w:anchor="_Toc28962190" w:history="1">
            <w:r w:rsidRPr="00A06003">
              <w:rPr>
                <w:rStyle w:val="Hyperlink"/>
              </w:rPr>
              <w:t>10</w:t>
            </w:r>
            <w:r>
              <w:rPr>
                <w:rFonts w:asciiTheme="minorHAnsi" w:hAnsiTheme="minorHAnsi"/>
                <w:b w:val="0"/>
                <w:color w:val="auto"/>
                <w:sz w:val="22"/>
                <w:lang/>
              </w:rPr>
              <w:tab/>
            </w:r>
            <w:r w:rsidRPr="00A06003">
              <w:rPr>
                <w:rStyle w:val="Hyperlink"/>
              </w:rPr>
              <w:t>Additional References</w:t>
            </w:r>
            <w:r>
              <w:rPr>
                <w:webHidden/>
              </w:rPr>
              <w:tab/>
            </w:r>
            <w:r>
              <w:rPr>
                <w:webHidden/>
              </w:rPr>
              <w:fldChar w:fldCharType="begin"/>
            </w:r>
            <w:r>
              <w:rPr>
                <w:webHidden/>
              </w:rPr>
              <w:instrText xml:space="preserve"> PAGEREF _Toc28962190 \h </w:instrText>
            </w:r>
            <w:r>
              <w:rPr>
                <w:webHidden/>
              </w:rPr>
            </w:r>
            <w:r>
              <w:rPr>
                <w:webHidden/>
              </w:rPr>
              <w:fldChar w:fldCharType="separate"/>
            </w:r>
            <w:r>
              <w:rPr>
                <w:webHidden/>
              </w:rPr>
              <w:t>23</w:t>
            </w:r>
            <w:r>
              <w:rPr>
                <w:webHidden/>
              </w:rPr>
              <w:fldChar w:fldCharType="end"/>
            </w:r>
          </w:hyperlink>
        </w:p>
        <w:p w14:paraId="3D32FD6B" w14:textId="539363D1" w:rsidR="007032C9" w:rsidRPr="00C80093" w:rsidRDefault="007032C9">
          <w:r w:rsidRPr="00797FD9">
            <w:rPr>
              <w:b/>
              <w:bCs/>
              <w:noProof/>
            </w:rPr>
            <w:fldChar w:fldCharType="end"/>
          </w:r>
        </w:p>
      </w:sdtContent>
    </w:sdt>
    <w:p w14:paraId="29365190" w14:textId="3ADB0E98" w:rsidR="00475DEB" w:rsidRPr="00C80093" w:rsidRDefault="007032C9">
      <w:pPr>
        <w:rPr>
          <w:b/>
        </w:rPr>
        <w:sectPr w:rsidR="00475DEB" w:rsidRPr="00C80093"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0093">
        <w:rPr>
          <w:b/>
        </w:rPr>
        <w:br w:type="page"/>
      </w:r>
    </w:p>
    <w:p w14:paraId="07FEC501" w14:textId="160E369C" w:rsidR="0082607F" w:rsidRPr="00C80093" w:rsidRDefault="0082607F" w:rsidP="007032C9">
      <w:pPr>
        <w:pStyle w:val="Heading1"/>
      </w:pPr>
      <w:bookmarkStart w:id="4" w:name="_Ref18491380"/>
      <w:bookmarkStart w:id="5" w:name="_Toc28962171"/>
      <w:r w:rsidRPr="00C80093">
        <w:lastRenderedPageBreak/>
        <w:t>Introduction</w:t>
      </w:r>
      <w:bookmarkEnd w:id="4"/>
      <w:bookmarkEnd w:id="5"/>
    </w:p>
    <w:p w14:paraId="630241C8" w14:textId="55BB97E5" w:rsidR="007032C9" w:rsidRPr="00C80093" w:rsidRDefault="004F08FD" w:rsidP="009D2D18">
      <w:pPr>
        <w:pStyle w:val="Heading2"/>
        <w:shd w:val="clear" w:color="auto" w:fill="E5ECEB"/>
      </w:pPr>
      <w:bookmarkStart w:id="6" w:name="_Toc28962172"/>
      <w:r w:rsidRPr="00C80093">
        <w:t>Lab</w:t>
      </w:r>
      <w:r w:rsidR="00A06521" w:rsidRPr="00C80093">
        <w:t xml:space="preserve"> overview</w:t>
      </w:r>
      <w:bookmarkEnd w:id="6"/>
    </w:p>
    <w:p w14:paraId="09EACE4C" w14:textId="7ACA8064" w:rsidR="00446E16" w:rsidRPr="00C80093" w:rsidRDefault="00446E16" w:rsidP="00446E16">
      <w:pPr>
        <w:shd w:val="clear" w:color="auto" w:fill="E5ECEB"/>
      </w:pPr>
      <w:r w:rsidRPr="00C80093">
        <w:t xml:space="preserve">The STM32F746G Discovery board is a </w:t>
      </w:r>
      <w:r w:rsidR="00C25019" w:rsidRPr="00C80093">
        <w:t>low-cost</w:t>
      </w:r>
      <w:r w:rsidRPr="00C80093">
        <w:t xml:space="preserve"> development platform featuring a 212 MHz A</w:t>
      </w:r>
      <w:r w:rsidR="00F35C18" w:rsidRPr="00C80093">
        <w:t>rm</w:t>
      </w:r>
      <w:r w:rsidRPr="00C80093">
        <w:t xml:space="preserve"> Cortex-M7 floating-point processor. It connects to a host PC via a USB A to mini</w:t>
      </w:r>
      <w:r w:rsidR="001B4532" w:rsidRPr="00C80093">
        <w:t>-</w:t>
      </w:r>
      <w:r w:rsidRPr="00C80093">
        <w:t>b cable and uses the ST-LINK/V2 in-circuit programming and debugging tool. The Keil MDK-A</w:t>
      </w:r>
      <w:r w:rsidR="00B93002" w:rsidRPr="00C80093">
        <w:t>rm</w:t>
      </w:r>
      <w:r w:rsidRPr="00C80093">
        <w:t xml:space="preserve"> development environment, running on the host PC</w:t>
      </w:r>
      <w:r w:rsidR="00320888" w:rsidRPr="00C80093">
        <w:t>,</w:t>
      </w:r>
      <w:r w:rsidRPr="00C80093">
        <w:t xml:space="preserve"> enables software written in C to be compiled, linked</w:t>
      </w:r>
      <w:r w:rsidR="00320888" w:rsidRPr="00C80093">
        <w:t>,</w:t>
      </w:r>
      <w:r w:rsidRPr="00C80093">
        <w:t xml:space="preserve"> and downloaded to run on the STM32F746G Discovery board. Real-time audio </w:t>
      </w:r>
      <w:r w:rsidR="004C7E59" w:rsidRPr="00C80093">
        <w:t>I</w:t>
      </w:r>
      <w:r w:rsidRPr="00C80093">
        <w:t>/</w:t>
      </w:r>
      <w:r w:rsidR="004C7E59" w:rsidRPr="00C80093">
        <w:t>O</w:t>
      </w:r>
      <w:r w:rsidRPr="00C80093">
        <w:t xml:space="preserve"> is provided by a Wolfson WM8994 codec included on the board.</w:t>
      </w:r>
    </w:p>
    <w:p w14:paraId="0FF8E9DE" w14:textId="6118BA0A" w:rsidR="00446E16" w:rsidRPr="00C80093" w:rsidRDefault="00446E16" w:rsidP="00446E16">
      <w:pPr>
        <w:shd w:val="clear" w:color="auto" w:fill="E5ECEB"/>
      </w:pPr>
      <w:r w:rsidRPr="00C80093">
        <w:t>This laboratory exercise introduces the use of the STM32F746G Discovery board and several of the procedures and techniques that will be used in subsequent laboratory exercises.</w:t>
      </w:r>
    </w:p>
    <w:p w14:paraId="3D3734A1" w14:textId="77777777" w:rsidR="00446E16" w:rsidRPr="00C80093" w:rsidRDefault="00446E16" w:rsidP="009D2D18">
      <w:pPr>
        <w:shd w:val="clear" w:color="auto" w:fill="E5ECEB"/>
      </w:pPr>
    </w:p>
    <w:p w14:paraId="25C84076" w14:textId="68FD8463" w:rsidR="008F0329" w:rsidRPr="00C80093" w:rsidRDefault="008F0329" w:rsidP="001401EE"/>
    <w:p w14:paraId="2EBBA079" w14:textId="49464E1B" w:rsidR="0082607F" w:rsidRPr="00C80093" w:rsidRDefault="00317EF2" w:rsidP="00921A5B">
      <w:pPr>
        <w:pStyle w:val="Heading1"/>
      </w:pPr>
      <w:bookmarkStart w:id="7" w:name="_Toc5031133"/>
      <w:bookmarkStart w:id="8" w:name="_Toc28962173"/>
      <w:bookmarkEnd w:id="7"/>
      <w:r w:rsidRPr="00C80093">
        <w:t>Requirements</w:t>
      </w:r>
      <w:bookmarkEnd w:id="8"/>
    </w:p>
    <w:p w14:paraId="03A79FAC" w14:textId="5D1E4071" w:rsidR="00FA1784" w:rsidRPr="00C80093" w:rsidRDefault="00446E16" w:rsidP="00446E16">
      <w:pPr>
        <w:pStyle w:val="Caption"/>
        <w:rPr>
          <w:i w:val="0"/>
          <w:iCs w:val="0"/>
          <w:color w:val="auto"/>
          <w:sz w:val="22"/>
          <w:szCs w:val="20"/>
        </w:rPr>
      </w:pPr>
      <w:r w:rsidRPr="00C80093">
        <w:rPr>
          <w:i w:val="0"/>
          <w:iCs w:val="0"/>
          <w:color w:val="000000" w:themeColor="text1"/>
          <w:sz w:val="22"/>
          <w:szCs w:val="20"/>
        </w:rPr>
        <w:t xml:space="preserve">To carry out this </w:t>
      </w:r>
      <w:r w:rsidR="00036490" w:rsidRPr="00C80093">
        <w:rPr>
          <w:i w:val="0"/>
          <w:iCs w:val="0"/>
          <w:color w:val="000000" w:themeColor="text1"/>
          <w:sz w:val="22"/>
          <w:szCs w:val="20"/>
        </w:rPr>
        <w:t>lab</w:t>
      </w:r>
      <w:r w:rsidR="00320888" w:rsidRPr="00C80093">
        <w:rPr>
          <w:i w:val="0"/>
          <w:iCs w:val="0"/>
          <w:color w:val="000000" w:themeColor="text1"/>
          <w:sz w:val="22"/>
          <w:szCs w:val="20"/>
        </w:rPr>
        <w:t>,</w:t>
      </w:r>
      <w:r w:rsidR="00036490" w:rsidRPr="00C80093">
        <w:rPr>
          <w:i w:val="0"/>
          <w:iCs w:val="0"/>
          <w:color w:val="000000" w:themeColor="text1"/>
          <w:sz w:val="22"/>
          <w:szCs w:val="20"/>
        </w:rPr>
        <w:t xml:space="preserve"> </w:t>
      </w:r>
      <w:r w:rsidRPr="00C80093">
        <w:rPr>
          <w:i w:val="0"/>
          <w:iCs w:val="0"/>
          <w:color w:val="000000" w:themeColor="text1"/>
          <w:sz w:val="22"/>
          <w:szCs w:val="20"/>
        </w:rPr>
        <w:t xml:space="preserve">you will </w:t>
      </w:r>
      <w:r w:rsidRPr="00C80093">
        <w:rPr>
          <w:i w:val="0"/>
          <w:iCs w:val="0"/>
          <w:color w:val="auto"/>
          <w:sz w:val="22"/>
          <w:szCs w:val="20"/>
        </w:rPr>
        <w:t>need</w:t>
      </w:r>
      <w:r w:rsidR="00FA1784" w:rsidRPr="00C80093">
        <w:rPr>
          <w:i w:val="0"/>
          <w:iCs w:val="0"/>
          <w:color w:val="auto"/>
          <w:sz w:val="22"/>
          <w:szCs w:val="20"/>
        </w:rPr>
        <w:t>:</w:t>
      </w:r>
    </w:p>
    <w:p w14:paraId="3BC7F4F1" w14:textId="0B69E4CD" w:rsidR="005D3480" w:rsidRPr="00C80093" w:rsidRDefault="00FA1784" w:rsidP="00AD148B">
      <w:pPr>
        <w:pStyle w:val="ListParagraph"/>
        <w:numPr>
          <w:ilvl w:val="0"/>
          <w:numId w:val="28"/>
        </w:numPr>
        <w:rPr>
          <w:i/>
          <w:iCs/>
        </w:rPr>
      </w:pPr>
      <w:r w:rsidRPr="00C80093">
        <w:t>A</w:t>
      </w:r>
      <w:r w:rsidR="00446E16" w:rsidRPr="00C80093">
        <w:t>n STM32F746G Discovery board</w:t>
      </w:r>
    </w:p>
    <w:p w14:paraId="38732DED" w14:textId="4A39EEC6" w:rsidR="00FA1784" w:rsidRPr="00C80093" w:rsidRDefault="00FA1784" w:rsidP="00AD148B">
      <w:pPr>
        <w:pStyle w:val="ListParagraph"/>
        <w:numPr>
          <w:ilvl w:val="0"/>
          <w:numId w:val="28"/>
        </w:numPr>
      </w:pPr>
      <w:r w:rsidRPr="00C80093">
        <w:t>A</w:t>
      </w:r>
      <w:r w:rsidR="00446E16" w:rsidRPr="00C80093">
        <w:t xml:space="preserve"> PC running Keil MDK-A</w:t>
      </w:r>
      <w:r w:rsidR="00B93002" w:rsidRPr="00C80093">
        <w:t>rm</w:t>
      </w:r>
    </w:p>
    <w:p w14:paraId="0A8BD010" w14:textId="4B22E692" w:rsidR="00FA1784" w:rsidRPr="00C80093" w:rsidRDefault="00446E16" w:rsidP="005D3480">
      <w:pPr>
        <w:pStyle w:val="ListParagraph"/>
        <w:numPr>
          <w:ilvl w:val="0"/>
          <w:numId w:val="28"/>
        </w:numPr>
      </w:pPr>
      <w:r w:rsidRPr="00C80093">
        <w:t>MATLAB</w:t>
      </w:r>
    </w:p>
    <w:p w14:paraId="17F4AB9F" w14:textId="2068A617" w:rsidR="008139A7" w:rsidRPr="00C80093" w:rsidRDefault="008139A7" w:rsidP="00AD148B">
      <w:pPr>
        <w:pStyle w:val="ListParagraph"/>
        <w:numPr>
          <w:ilvl w:val="0"/>
          <w:numId w:val="28"/>
        </w:numPr>
      </w:pPr>
      <w:r w:rsidRPr="00C80093">
        <w:t>An oscilloscope</w:t>
      </w:r>
    </w:p>
    <w:p w14:paraId="73F22D30" w14:textId="2D4E56E9" w:rsidR="00036490" w:rsidRPr="00C80093" w:rsidRDefault="00036490" w:rsidP="00AD148B">
      <w:pPr>
        <w:pStyle w:val="ListParagraph"/>
        <w:numPr>
          <w:ilvl w:val="0"/>
          <w:numId w:val="28"/>
        </w:numPr>
        <w:rPr>
          <w:i/>
          <w:iCs/>
        </w:rPr>
      </w:pPr>
      <w:r w:rsidRPr="00C80093">
        <w:t>S</w:t>
      </w:r>
      <w:r w:rsidR="00446E16" w:rsidRPr="00C80093">
        <w:t>uitable connecting cables</w:t>
      </w:r>
    </w:p>
    <w:p w14:paraId="71BBDE8B" w14:textId="2B8A06DC" w:rsidR="00446E16" w:rsidRPr="00C80093" w:rsidRDefault="00446E16" w:rsidP="00AD148B">
      <w:pPr>
        <w:pStyle w:val="ListParagraph"/>
        <w:numPr>
          <w:ilvl w:val="0"/>
          <w:numId w:val="28"/>
        </w:numPr>
      </w:pPr>
      <w:r w:rsidRPr="00C80093">
        <w:t>An audio frequency signal generator</w:t>
      </w:r>
    </w:p>
    <w:p w14:paraId="2430D5A7" w14:textId="58270034" w:rsidR="005D3480" w:rsidRPr="00C80093" w:rsidRDefault="005D3480" w:rsidP="00AD148B">
      <w:pPr>
        <w:pStyle w:val="ListParagraph"/>
        <w:numPr>
          <w:ilvl w:val="0"/>
          <w:numId w:val="28"/>
        </w:numPr>
        <w:rPr>
          <w:i/>
          <w:iCs/>
        </w:rPr>
      </w:pPr>
      <w:r w:rsidRPr="00C80093">
        <w:t>Optional: External microphone, although you can also use the microphones on the board</w:t>
      </w:r>
    </w:p>
    <w:p w14:paraId="3E1CE498" w14:textId="77777777" w:rsidR="00036490" w:rsidRPr="00C80093" w:rsidRDefault="00036490" w:rsidP="00AD148B"/>
    <w:p w14:paraId="4F55796D" w14:textId="6935F319" w:rsidR="00446E16" w:rsidRPr="00C80093" w:rsidRDefault="00446E16" w:rsidP="00446E16">
      <w:pPr>
        <w:pStyle w:val="Heading3"/>
      </w:pPr>
      <w:bookmarkStart w:id="9" w:name="_Toc28962174"/>
      <w:r w:rsidRPr="00C80093">
        <w:t xml:space="preserve">STM32F746G Discovery </w:t>
      </w:r>
      <w:r w:rsidR="00B93002" w:rsidRPr="00C80093">
        <w:t>b</w:t>
      </w:r>
      <w:r w:rsidRPr="00C80093">
        <w:t>oard</w:t>
      </w:r>
      <w:bookmarkEnd w:id="9"/>
    </w:p>
    <w:p w14:paraId="760EC406" w14:textId="55BBE35E" w:rsidR="00C065D1" w:rsidRPr="00C80093" w:rsidRDefault="00C065D1" w:rsidP="00446E16">
      <w:pPr>
        <w:autoSpaceDE w:val="0"/>
        <w:autoSpaceDN w:val="0"/>
        <w:adjustRightInd w:val="0"/>
      </w:pPr>
      <w:bookmarkStart w:id="10" w:name="_Hlk18401245"/>
      <w:r w:rsidRPr="00C80093">
        <w:t>An overview of the STM32F746G Discovery board can be found in the Getting Started Guide</w:t>
      </w:r>
      <w:r w:rsidR="001D48AF" w:rsidRPr="00C80093">
        <w:t>.</w:t>
      </w:r>
    </w:p>
    <w:bookmarkEnd w:id="10"/>
    <w:p w14:paraId="78DAD114" w14:textId="19407283" w:rsidR="001401EE" w:rsidRPr="00C80093" w:rsidRDefault="001401EE">
      <w:pPr>
        <w:rPr>
          <w:rFonts w:eastAsiaTheme="majorEastAsia" w:cstheme="majorBidi"/>
          <w:iCs/>
          <w:color w:val="00C1DE"/>
          <w:sz w:val="32"/>
          <w:szCs w:val="26"/>
        </w:rPr>
      </w:pPr>
      <w:r w:rsidRPr="00C80093">
        <w:rPr>
          <w:rFonts w:eastAsiaTheme="majorEastAsia" w:cstheme="majorBidi"/>
          <w:i/>
          <w:color w:val="00C1DE"/>
          <w:sz w:val="32"/>
          <w:szCs w:val="26"/>
        </w:rPr>
        <w:br w:type="page"/>
      </w:r>
    </w:p>
    <w:p w14:paraId="1A7E1AB3" w14:textId="5E4BC973" w:rsidR="003074FB" w:rsidRPr="00C80093" w:rsidRDefault="003074FB" w:rsidP="00CE449E">
      <w:pPr>
        <w:pStyle w:val="Heading1"/>
        <w:rPr>
          <w:bCs/>
        </w:rPr>
      </w:pPr>
      <w:bookmarkStart w:id="11" w:name="_Toc28962175"/>
      <w:r w:rsidRPr="00C80093">
        <w:lastRenderedPageBreak/>
        <w:t xml:space="preserve">Basic </w:t>
      </w:r>
      <w:r w:rsidRPr="00C80093">
        <w:rPr>
          <w:bCs/>
        </w:rPr>
        <w:t>Digital Signal Processing System</w:t>
      </w:r>
      <w:bookmarkEnd w:id="11"/>
    </w:p>
    <w:p w14:paraId="1F3EA063" w14:textId="2E1A09DC" w:rsidR="003074FB" w:rsidRPr="00C80093" w:rsidRDefault="003074FB" w:rsidP="003074FB">
      <w:r w:rsidRPr="00C80093">
        <w:t>A basic DSP system</w:t>
      </w:r>
      <w:r w:rsidR="001E5969" w:rsidRPr="00C80093">
        <w:t xml:space="preserve"> that is</w:t>
      </w:r>
      <w:r w:rsidRPr="00C80093">
        <w:t xml:space="preserve"> suitable for processing audio frequency signals comprises a digital signal processor and analogue interfaces </w:t>
      </w:r>
      <w:r w:rsidR="00E628D5" w:rsidRPr="00C80093">
        <w:t>a</w:t>
      </w:r>
      <w:r w:rsidRPr="00C80093">
        <w:t xml:space="preserve">s shown in </w:t>
      </w:r>
      <w:r w:rsidR="001E5969" w:rsidRPr="00C03258">
        <w:fldChar w:fldCharType="begin"/>
      </w:r>
      <w:r w:rsidR="001E5969" w:rsidRPr="00C80093">
        <w:instrText xml:space="preserve"> REF _Ref17904509 \h </w:instrText>
      </w:r>
      <w:r w:rsidR="00AE483E" w:rsidRPr="00C80093">
        <w:instrText xml:space="preserve"> \* MERGEFORMAT </w:instrText>
      </w:r>
      <w:r w:rsidR="001E5969" w:rsidRPr="00C03258">
        <w:fldChar w:fldCharType="separate"/>
      </w:r>
      <w:r w:rsidR="001E5969" w:rsidRPr="00C80093">
        <w:t xml:space="preserve">Figure </w:t>
      </w:r>
      <w:r w:rsidR="001E5969" w:rsidRPr="008D3979">
        <w:t>1</w:t>
      </w:r>
      <w:r w:rsidR="001E5969" w:rsidRPr="00C03258">
        <w:fldChar w:fldCharType="end"/>
      </w:r>
      <w:r w:rsidRPr="00C80093">
        <w:t>. The STM32F746G Discovery board provides such a system, using a Cortex-M7 floating point processor and a WM8994 codec.</w:t>
      </w:r>
    </w:p>
    <w:p w14:paraId="7AF11FD7" w14:textId="37F912F1" w:rsidR="003074FB" w:rsidRPr="00C80093" w:rsidRDefault="003074FB" w:rsidP="003074FB">
      <w:r w:rsidRPr="00C80093">
        <w:t xml:space="preserve">The term codec refers to the </w:t>
      </w:r>
      <w:r w:rsidRPr="00C80093">
        <w:rPr>
          <w:i/>
          <w:iCs/>
        </w:rPr>
        <w:t xml:space="preserve">coding </w:t>
      </w:r>
      <w:r w:rsidRPr="00C80093">
        <w:t xml:space="preserve">of analogue waveforms as digital signals and the </w:t>
      </w:r>
      <w:r w:rsidRPr="00C80093">
        <w:rPr>
          <w:i/>
          <w:iCs/>
        </w:rPr>
        <w:t xml:space="preserve">decoding </w:t>
      </w:r>
      <w:r w:rsidRPr="00C80093">
        <w:t xml:space="preserve">of digital signals as analogue waveforms. The WM8994 codec performs both the </w:t>
      </w:r>
      <w:r w:rsidR="00056FA4" w:rsidRPr="00C80093">
        <w:t>A</w:t>
      </w:r>
      <w:r w:rsidRPr="00C80093">
        <w:t xml:space="preserve">nalogue to </w:t>
      </w:r>
      <w:r w:rsidR="00056FA4" w:rsidRPr="00C80093">
        <w:t>D</w:t>
      </w:r>
      <w:r w:rsidRPr="00C80093">
        <w:t xml:space="preserve">igital </w:t>
      </w:r>
      <w:r w:rsidR="00056FA4" w:rsidRPr="00C80093">
        <w:t>C</w:t>
      </w:r>
      <w:r w:rsidRPr="00C80093">
        <w:t xml:space="preserve">onversion (ADC) and </w:t>
      </w:r>
      <w:r w:rsidR="00056FA4" w:rsidRPr="00C80093">
        <w:t>D</w:t>
      </w:r>
      <w:r w:rsidRPr="00C80093">
        <w:t xml:space="preserve">igital to </w:t>
      </w:r>
      <w:r w:rsidR="00056FA4" w:rsidRPr="00C80093">
        <w:t>A</w:t>
      </w:r>
      <w:r w:rsidRPr="00C80093">
        <w:t xml:space="preserve">nalogue </w:t>
      </w:r>
      <w:r w:rsidR="00056FA4" w:rsidRPr="00C80093">
        <w:t>C</w:t>
      </w:r>
      <w:r w:rsidRPr="00C80093">
        <w:t xml:space="preserve">onversion (DAC) functions shown in </w:t>
      </w:r>
      <w:r w:rsidR="00E628D5" w:rsidRPr="00C03258">
        <w:fldChar w:fldCharType="begin"/>
      </w:r>
      <w:r w:rsidR="00E628D5" w:rsidRPr="00C80093">
        <w:instrText xml:space="preserve"> REF _Ref17904509 \h </w:instrText>
      </w:r>
      <w:r w:rsidR="00AE483E" w:rsidRPr="00C80093">
        <w:instrText xml:space="preserve"> \* MERGEFORMAT </w:instrText>
      </w:r>
      <w:r w:rsidR="00E628D5" w:rsidRPr="00C03258">
        <w:fldChar w:fldCharType="separate"/>
      </w:r>
      <w:r w:rsidR="00E628D5" w:rsidRPr="00C80093">
        <w:t xml:space="preserve">Figure </w:t>
      </w:r>
      <w:r w:rsidR="00E628D5" w:rsidRPr="008D3979">
        <w:t>1</w:t>
      </w:r>
      <w:r w:rsidR="00E628D5" w:rsidRPr="00C03258">
        <w:fldChar w:fldCharType="end"/>
      </w:r>
      <w:r w:rsidR="00E628D5" w:rsidRPr="00C80093">
        <w:t>.</w:t>
      </w:r>
    </w:p>
    <w:p w14:paraId="1029939D" w14:textId="77777777" w:rsidR="001E5969" w:rsidRPr="00C80093" w:rsidRDefault="003074FB" w:rsidP="00AD148B">
      <w:pPr>
        <w:keepNext/>
        <w:jc w:val="center"/>
      </w:pPr>
      <w:r w:rsidRPr="00C03258">
        <w:rPr>
          <w:noProof/>
          <w:lang w:eastAsia="en-GB"/>
        </w:rPr>
        <w:drawing>
          <wp:inline distT="0" distB="0" distL="0" distR="0" wp14:anchorId="4C72ECCD" wp14:editId="6FF3592C">
            <wp:extent cx="3781425" cy="914400"/>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26"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8142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F5F7E88" w14:textId="6A907844" w:rsidR="003074FB" w:rsidRPr="00C80093" w:rsidRDefault="001E5969" w:rsidP="00AD148B">
      <w:pPr>
        <w:pStyle w:val="Caption"/>
        <w:jc w:val="center"/>
      </w:pPr>
      <w:bookmarkStart w:id="12" w:name="_Ref17904509"/>
      <w:r w:rsidRPr="00C80093">
        <w:t xml:space="preserve">Figure </w:t>
      </w:r>
      <w:r w:rsidR="00F85E7D" w:rsidRPr="0089476B">
        <w:fldChar w:fldCharType="begin"/>
      </w:r>
      <w:r w:rsidR="00F85E7D" w:rsidRPr="00C80093">
        <w:instrText xml:space="preserve"> SEQ Figure \* ARABIC </w:instrText>
      </w:r>
      <w:r w:rsidR="00F85E7D" w:rsidRPr="0089476B">
        <w:fldChar w:fldCharType="separate"/>
      </w:r>
      <w:r w:rsidR="0001297D" w:rsidRPr="0089476B">
        <w:t>1</w:t>
      </w:r>
      <w:r w:rsidR="00F85E7D" w:rsidRPr="0089476B">
        <w:fldChar w:fldCharType="end"/>
      </w:r>
      <w:bookmarkEnd w:id="12"/>
      <w:r w:rsidRPr="00C80093">
        <w:t>: Basic digital signal processing system</w:t>
      </w:r>
    </w:p>
    <w:p w14:paraId="561FC0B8" w14:textId="22068B5E" w:rsidR="00424E87" w:rsidRPr="00C80093" w:rsidRDefault="003074FB" w:rsidP="003074FB">
      <w:r w:rsidRPr="00C80093">
        <w:t>Program code may be developed, downloaded</w:t>
      </w:r>
      <w:r w:rsidR="00504BC5" w:rsidRPr="00C80093">
        <w:t>,</w:t>
      </w:r>
      <w:r w:rsidRPr="00C80093">
        <w:t xml:space="preserve"> and run on the STM32F746G Discovery board using the </w:t>
      </w:r>
      <w:r w:rsidRPr="00C80093">
        <w:rPr>
          <w:i/>
        </w:rPr>
        <w:t>Keil MDK-A</w:t>
      </w:r>
      <w:r w:rsidR="00B93002" w:rsidRPr="00C80093">
        <w:rPr>
          <w:i/>
        </w:rPr>
        <w:t>rm</w:t>
      </w:r>
      <w:r w:rsidRPr="00C80093">
        <w:t xml:space="preserve"> integrated development environment. You will not be required to write C programs from scratch</w:t>
      </w:r>
      <w:r w:rsidR="00504BC5" w:rsidRPr="00C80093">
        <w:t>,</w:t>
      </w:r>
      <w:r w:rsidRPr="00C80093">
        <w:t xml:space="preserve"> but </w:t>
      </w:r>
      <w:r w:rsidR="00FF1172" w:rsidRPr="00C80093">
        <w:t xml:space="preserve">you </w:t>
      </w:r>
      <w:r w:rsidRPr="00C80093">
        <w:t>will learn how to compile, link, download</w:t>
      </w:r>
      <w:r w:rsidR="00504BC5" w:rsidRPr="00C80093">
        <w:t>,</w:t>
      </w:r>
      <w:r w:rsidRPr="00C80093">
        <w:t xml:space="preserve"> and run the example programs provided</w:t>
      </w:r>
      <w:r w:rsidR="00424E87" w:rsidRPr="00C80093">
        <w:t>,</w:t>
      </w:r>
      <w:r w:rsidRPr="00C80093">
        <w:t xml:space="preserve"> and in some cases</w:t>
      </w:r>
      <w:r w:rsidR="00504BC5" w:rsidRPr="00C80093">
        <w:t>,</w:t>
      </w:r>
      <w:r w:rsidRPr="00C80093">
        <w:t xml:space="preserve"> make minor modifications to their source files.</w:t>
      </w:r>
    </w:p>
    <w:p w14:paraId="76A039F0" w14:textId="30272066" w:rsidR="003074FB" w:rsidRPr="00C80093" w:rsidRDefault="003074FB" w:rsidP="003074FB">
      <w:r w:rsidRPr="00C80093">
        <w:t>You will learn how to use a subset of the features provided by MDK-A</w:t>
      </w:r>
      <w:r w:rsidR="00B93002" w:rsidRPr="00C80093">
        <w:t>rm</w:t>
      </w:r>
      <w:r w:rsidRPr="00C80093">
        <w:t xml:space="preserve"> in order to do this (using the full capabilities of MDK-A</w:t>
      </w:r>
      <w:r w:rsidR="00B93002" w:rsidRPr="00C80093">
        <w:t>rm</w:t>
      </w:r>
      <w:r w:rsidRPr="00C80093">
        <w:t xml:space="preserve"> is beyond the scope of this set of laboratory exercises). The emphasis of this set of laboratory exercises is on the digital signal processing concepts</w:t>
      </w:r>
      <w:r w:rsidRPr="00C80093">
        <w:rPr>
          <w:i/>
          <w:iCs/>
        </w:rPr>
        <w:t xml:space="preserve"> </w:t>
      </w:r>
      <w:r w:rsidRPr="00C80093">
        <w:t xml:space="preserve">implemented by the </w:t>
      </w:r>
      <w:r w:rsidR="00424E87" w:rsidRPr="00C80093">
        <w:t>programs</w:t>
      </w:r>
      <w:r w:rsidRPr="00C80093">
        <w:t>.</w:t>
      </w:r>
    </w:p>
    <w:p w14:paraId="7BDBA8A4" w14:textId="77777777" w:rsidR="003074FB" w:rsidRPr="00C80093" w:rsidRDefault="003074FB" w:rsidP="003074FB">
      <w:r w:rsidRPr="00C80093">
        <w:t>Most of the example programs are quite short, and this is typical of real-time DSP applications. Compared with applications written for general purpose microprocessor systems, DSP applications are more concerned with the efficient implementation of relatively simple algorithms. In this context, efficiency refers to speed of execution and the use of resources such as memory.</w:t>
      </w:r>
    </w:p>
    <w:p w14:paraId="30601437" w14:textId="4DB2B98E" w:rsidR="00424E87" w:rsidRPr="00C80093" w:rsidRDefault="003074FB" w:rsidP="00424E87">
      <w:r w:rsidRPr="00C80093">
        <w:t xml:space="preserve">The </w:t>
      </w:r>
      <w:r w:rsidR="00B73D06" w:rsidRPr="00C80093">
        <w:t>e</w:t>
      </w:r>
      <w:r w:rsidRPr="00C80093">
        <w:t>xamples</w:t>
      </w:r>
      <w:r w:rsidR="00B73D06" w:rsidRPr="00C80093">
        <w:t xml:space="preserve"> in this document</w:t>
      </w:r>
      <w:r w:rsidRPr="00C80093">
        <w:t xml:space="preserve"> introduce some of the features of </w:t>
      </w:r>
      <w:r w:rsidRPr="00C80093">
        <w:rPr>
          <w:i/>
        </w:rPr>
        <w:t>MDK-A</w:t>
      </w:r>
      <w:r w:rsidR="00B93002" w:rsidRPr="00C80093">
        <w:rPr>
          <w:i/>
        </w:rPr>
        <w:t>rm</w:t>
      </w:r>
      <w:r w:rsidRPr="00C80093">
        <w:t xml:space="preserve"> and the STM32F746G Discovery board. In </w:t>
      </w:r>
      <w:r w:rsidR="00EA3C86" w:rsidRPr="00C80093">
        <w:t>addition,</w:t>
      </w:r>
      <w:r w:rsidRPr="00C80093">
        <w:t xml:space="preserve"> you will learn how to use </w:t>
      </w:r>
      <w:r w:rsidRPr="00C80093">
        <w:rPr>
          <w:i/>
          <w:iCs/>
        </w:rPr>
        <w:t>MATLAB</w:t>
      </w:r>
      <w:r w:rsidR="006612F4" w:rsidRPr="00C80093">
        <w:rPr>
          <w:i/>
          <w:iCs/>
        </w:rPr>
        <w:t xml:space="preserve"> in </w:t>
      </w:r>
      <w:r w:rsidR="0023120B" w:rsidRPr="00C80093">
        <w:t>order to</w:t>
      </w:r>
      <w:r w:rsidRPr="00C80093">
        <w:t xml:space="preserve"> analy</w:t>
      </w:r>
      <w:r w:rsidR="00F05842" w:rsidRPr="00C80093">
        <w:t>z</w:t>
      </w:r>
      <w:r w:rsidRPr="00C80093">
        <w:t>e audio signals.</w:t>
      </w:r>
    </w:p>
    <w:p w14:paraId="44B59E80" w14:textId="068E7A1B" w:rsidR="00424E87" w:rsidRPr="00C80093" w:rsidRDefault="00424E87" w:rsidP="00424E87"/>
    <w:p w14:paraId="51533C36" w14:textId="2C1361C0" w:rsidR="00EB6F5D" w:rsidRPr="00C80093" w:rsidRDefault="00EB6F5D">
      <w:r w:rsidRPr="00C80093">
        <w:br w:type="page"/>
      </w:r>
    </w:p>
    <w:p w14:paraId="2B11718C" w14:textId="252861C4" w:rsidR="00424E87" w:rsidRPr="00C80093" w:rsidRDefault="00424E87" w:rsidP="00424E87">
      <w:pPr>
        <w:pStyle w:val="Heading1"/>
      </w:pPr>
      <w:bookmarkStart w:id="13" w:name="_Toc28962176"/>
      <w:r w:rsidRPr="00C80093">
        <w:rPr>
          <w:bCs/>
        </w:rPr>
        <w:lastRenderedPageBreak/>
        <w:t xml:space="preserve">Basic </w:t>
      </w:r>
      <w:r w:rsidR="00782987" w:rsidRPr="00C80093">
        <w:rPr>
          <w:bCs/>
        </w:rPr>
        <w:t>A</w:t>
      </w:r>
      <w:r w:rsidRPr="00C80093">
        <w:rPr>
          <w:bCs/>
        </w:rPr>
        <w:t xml:space="preserve">nalogue </w:t>
      </w:r>
      <w:r w:rsidR="00782987" w:rsidRPr="00C80093">
        <w:rPr>
          <w:bCs/>
        </w:rPr>
        <w:t>I</w:t>
      </w:r>
      <w:r w:rsidRPr="00C80093">
        <w:rPr>
          <w:bCs/>
        </w:rPr>
        <w:t xml:space="preserve">nput and </w:t>
      </w:r>
      <w:r w:rsidR="00782987" w:rsidRPr="00C80093">
        <w:rPr>
          <w:bCs/>
        </w:rPr>
        <w:t>O</w:t>
      </w:r>
      <w:r w:rsidRPr="00C80093">
        <w:rPr>
          <w:bCs/>
        </w:rPr>
        <w:t xml:space="preserve">utput </w:t>
      </w:r>
      <w:r w:rsidR="00B93002" w:rsidRPr="00C80093">
        <w:rPr>
          <w:bCs/>
        </w:rPr>
        <w:t>U</w:t>
      </w:r>
      <w:r w:rsidRPr="00C80093">
        <w:rPr>
          <w:bCs/>
        </w:rPr>
        <w:t xml:space="preserve">sing the </w:t>
      </w:r>
      <w:r w:rsidRPr="00C80093">
        <w:t xml:space="preserve">STM32F746G Discovery </w:t>
      </w:r>
      <w:r w:rsidR="00782987" w:rsidRPr="00C80093">
        <w:t>B</w:t>
      </w:r>
      <w:r w:rsidRPr="00C80093">
        <w:t>oard</w:t>
      </w:r>
      <w:bookmarkEnd w:id="13"/>
    </w:p>
    <w:p w14:paraId="09BBCEE0" w14:textId="4C3DB7F6" w:rsidR="006F42E8" w:rsidRPr="00C80093" w:rsidRDefault="004200F0" w:rsidP="006F42E8">
      <w:pPr>
        <w:autoSpaceDE w:val="0"/>
        <w:autoSpaceDN w:val="0"/>
        <w:adjustRightInd w:val="0"/>
      </w:pPr>
      <w:r w:rsidRPr="00C80093">
        <w:t>The</w:t>
      </w:r>
      <w:r w:rsidR="006F42E8" w:rsidRPr="00C80093">
        <w:t xml:space="preserve"> code snippet below </w:t>
      </w:r>
      <w:r w:rsidRPr="00C80093">
        <w:t>show</w:t>
      </w:r>
      <w:r w:rsidR="006F42E8" w:rsidRPr="00C80093">
        <w:t>s a source file for a program that simply copies input samples read from two digital microphones mounted on the board and connected to the WM8994 codec</w:t>
      </w:r>
      <w:r w:rsidR="00E009E0" w:rsidRPr="00C80093">
        <w:t xml:space="preserve"> and the</w:t>
      </w:r>
      <w:r w:rsidR="006F42E8" w:rsidRPr="00C80093">
        <w:t xml:space="preserve"> WM8994 DAC. In effect, the program connects the digital microphones to the headphone output socket on the board. This simple program is important because many of the other example programs that will be used in subsequent laboratory exercises use the same </w:t>
      </w:r>
      <w:r w:rsidR="006F42E8" w:rsidRPr="00C80093">
        <w:rPr>
          <w:i/>
        </w:rPr>
        <w:t>interrupt-based</w:t>
      </w:r>
      <w:r w:rsidR="006F42E8" w:rsidRPr="00C80093">
        <w:t xml:space="preserve">, </w:t>
      </w:r>
      <w:r w:rsidR="006F42E8" w:rsidRPr="00C80093">
        <w:rPr>
          <w:i/>
        </w:rPr>
        <w:t>real-time</w:t>
      </w:r>
      <w:r w:rsidR="006F42E8" w:rsidRPr="00C80093">
        <w:t xml:space="preserve"> structure. It is worth taking time to ensure that you understand how program </w:t>
      </w:r>
      <w:r w:rsidR="006F42E8" w:rsidRPr="00C80093">
        <w:rPr>
          <w:rFonts w:ascii="Courier New" w:hAnsi="Courier New" w:cs="Courier New"/>
          <w:b/>
          <w:bCs/>
        </w:rPr>
        <w:t>stm32f7_loop_intr.c</w:t>
      </w:r>
      <w:r w:rsidR="006F42E8" w:rsidRPr="00C80093">
        <w:t xml:space="preserve"> works</w:t>
      </w:r>
      <w:r w:rsidR="00246255" w:rsidRPr="00C80093">
        <w:t>, which will also be explained in this document.</w:t>
      </w:r>
    </w:p>
    <w:p w14:paraId="04FC287E" w14:textId="76C7325A" w:rsidR="006F42E8" w:rsidRPr="00C80093" w:rsidRDefault="006F42E8" w:rsidP="006F42E8">
      <w:pPr>
        <w:autoSpaceDE w:val="0"/>
        <w:autoSpaceDN w:val="0"/>
        <w:adjustRightInd w:val="0"/>
      </w:pPr>
      <w:r w:rsidRPr="00C80093">
        <w:t xml:space="preserve">In addition, this example introduces the </w:t>
      </w:r>
      <w:r w:rsidRPr="00C80093">
        <w:rPr>
          <w:i/>
        </w:rPr>
        <w:t>MDK-A</w:t>
      </w:r>
      <w:r w:rsidR="008A53FF" w:rsidRPr="00C80093">
        <w:rPr>
          <w:i/>
        </w:rPr>
        <w:t>rm</w:t>
      </w:r>
      <w:r w:rsidRPr="00C80093">
        <w:t xml:space="preserve"> development environment and the editing, compiling, linking</w:t>
      </w:r>
      <w:r w:rsidR="00BC6A31" w:rsidRPr="00C80093">
        <w:t>,</w:t>
      </w:r>
      <w:r w:rsidRPr="00C80093">
        <w:t xml:space="preserve"> and downloading procedures that you will use again for subsequent examples.</w:t>
      </w:r>
    </w:p>
    <w:p w14:paraId="386159B9" w14:textId="77777777" w:rsidR="006F42E8" w:rsidRPr="00C80093" w:rsidRDefault="006F42E8" w:rsidP="006F42E8"/>
    <w:p w14:paraId="0EDEFB9D" w14:textId="77777777" w:rsidR="00424E87" w:rsidRPr="00C80093" w:rsidRDefault="00424E87" w:rsidP="00424E87">
      <w:pPr>
        <w:pStyle w:val="Codeblock"/>
        <w:rPr>
          <w:sz w:val="18"/>
        </w:rPr>
      </w:pPr>
      <w:r w:rsidRPr="00C80093">
        <w:rPr>
          <w:sz w:val="18"/>
        </w:rPr>
        <w:t>// stm32f7_loop_intr.c</w:t>
      </w:r>
    </w:p>
    <w:p w14:paraId="1B6768C4" w14:textId="77777777" w:rsidR="00424E87" w:rsidRPr="00C80093" w:rsidRDefault="00424E87" w:rsidP="00424E87">
      <w:pPr>
        <w:pStyle w:val="Codeblock"/>
        <w:rPr>
          <w:sz w:val="18"/>
        </w:rPr>
      </w:pPr>
    </w:p>
    <w:p w14:paraId="692AD98E" w14:textId="77777777" w:rsidR="00424E87" w:rsidRPr="00C80093" w:rsidRDefault="00424E87" w:rsidP="00424E87">
      <w:pPr>
        <w:pStyle w:val="Codeblock"/>
        <w:rPr>
          <w:sz w:val="18"/>
        </w:rPr>
      </w:pPr>
      <w:r w:rsidRPr="00C80093">
        <w:rPr>
          <w:sz w:val="18"/>
        </w:rPr>
        <w:t>#include "stm32f7_wm8994_init.h"</w:t>
      </w:r>
    </w:p>
    <w:p w14:paraId="2BE8F8D3" w14:textId="77777777" w:rsidR="00424E87" w:rsidRPr="00C80093" w:rsidRDefault="00424E87" w:rsidP="00424E87">
      <w:pPr>
        <w:pStyle w:val="Codeblock"/>
        <w:rPr>
          <w:sz w:val="18"/>
        </w:rPr>
      </w:pPr>
      <w:r w:rsidRPr="00C80093">
        <w:rPr>
          <w:sz w:val="18"/>
        </w:rPr>
        <w:t>#include "stm32f7_display.h"</w:t>
      </w:r>
    </w:p>
    <w:p w14:paraId="239E8122" w14:textId="77777777" w:rsidR="00424E87" w:rsidRPr="00C80093" w:rsidRDefault="00424E87" w:rsidP="00424E87">
      <w:pPr>
        <w:pStyle w:val="Codeblock"/>
        <w:rPr>
          <w:sz w:val="18"/>
        </w:rPr>
      </w:pPr>
    </w:p>
    <w:p w14:paraId="12CCBDF6" w14:textId="77777777" w:rsidR="00424E87" w:rsidRPr="00C80093" w:rsidRDefault="00424E87" w:rsidP="00424E87">
      <w:pPr>
        <w:pStyle w:val="Codeblock"/>
        <w:rPr>
          <w:sz w:val="18"/>
        </w:rPr>
      </w:pPr>
      <w:r w:rsidRPr="00C80093">
        <w:rPr>
          <w:sz w:val="18"/>
        </w:rPr>
        <w:t>#define SOURCE_FILE_NAME "stm32f7_loop_intr.c"</w:t>
      </w:r>
    </w:p>
    <w:p w14:paraId="53A03A37" w14:textId="77777777" w:rsidR="00424E87" w:rsidRPr="00C80093" w:rsidRDefault="00424E87" w:rsidP="00424E87">
      <w:pPr>
        <w:pStyle w:val="Codeblock"/>
        <w:rPr>
          <w:sz w:val="18"/>
        </w:rPr>
      </w:pPr>
    </w:p>
    <w:p w14:paraId="44E6447E"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L</w:t>
      </w:r>
      <w:proofErr w:type="spellEnd"/>
      <w:r w:rsidRPr="00BE2131">
        <w:rPr>
          <w:sz w:val="18"/>
          <w:lang w:val="fr-FR"/>
        </w:rPr>
        <w:t>;</w:t>
      </w:r>
    </w:p>
    <w:p w14:paraId="50DE80EC"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rx_sample_R</w:t>
      </w:r>
      <w:proofErr w:type="spellEnd"/>
      <w:r w:rsidRPr="00BE2131">
        <w:rPr>
          <w:sz w:val="18"/>
          <w:lang w:val="fr-FR"/>
        </w:rPr>
        <w:t>;</w:t>
      </w:r>
    </w:p>
    <w:p w14:paraId="0304ADD6"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L</w:t>
      </w:r>
      <w:proofErr w:type="spellEnd"/>
      <w:r w:rsidRPr="00BE2131">
        <w:rPr>
          <w:sz w:val="18"/>
          <w:lang w:val="fr-FR"/>
        </w:rPr>
        <w:t>;</w:t>
      </w:r>
    </w:p>
    <w:p w14:paraId="658DA4E2" w14:textId="77777777" w:rsidR="00424E87" w:rsidRPr="00BE2131" w:rsidRDefault="00424E87" w:rsidP="00424E87">
      <w:pPr>
        <w:pStyle w:val="Codeblock"/>
        <w:rPr>
          <w:sz w:val="18"/>
          <w:lang w:val="fr-FR"/>
        </w:rPr>
      </w:pPr>
      <w:proofErr w:type="spellStart"/>
      <w:proofErr w:type="gramStart"/>
      <w:r w:rsidRPr="00BE2131">
        <w:rPr>
          <w:sz w:val="18"/>
          <w:lang w:val="fr-FR"/>
        </w:rPr>
        <w:t>extern</w:t>
      </w:r>
      <w:proofErr w:type="spellEnd"/>
      <w:proofErr w:type="gramEnd"/>
      <w:r w:rsidRPr="00BE2131">
        <w:rPr>
          <w:sz w:val="18"/>
          <w:lang w:val="fr-FR"/>
        </w:rPr>
        <w:t xml:space="preserve"> int16_t </w:t>
      </w:r>
      <w:proofErr w:type="spellStart"/>
      <w:r w:rsidRPr="00BE2131">
        <w:rPr>
          <w:sz w:val="18"/>
          <w:lang w:val="fr-FR"/>
        </w:rPr>
        <w:t>tx_sample_R</w:t>
      </w:r>
      <w:proofErr w:type="spellEnd"/>
      <w:r w:rsidRPr="00BE2131">
        <w:rPr>
          <w:sz w:val="18"/>
          <w:lang w:val="fr-FR"/>
        </w:rPr>
        <w:t>;</w:t>
      </w:r>
    </w:p>
    <w:p w14:paraId="05FB7083" w14:textId="77777777" w:rsidR="00424E87" w:rsidRPr="00BE2131" w:rsidRDefault="00424E87" w:rsidP="00424E87">
      <w:pPr>
        <w:pStyle w:val="Codeblock"/>
        <w:rPr>
          <w:sz w:val="18"/>
          <w:lang w:val="fr-FR"/>
        </w:rPr>
      </w:pPr>
    </w:p>
    <w:p w14:paraId="1A18061E" w14:textId="77777777" w:rsidR="00424E87" w:rsidRPr="00C80093" w:rsidRDefault="00424E87" w:rsidP="00424E87">
      <w:pPr>
        <w:pStyle w:val="Codeblock"/>
        <w:rPr>
          <w:sz w:val="18"/>
        </w:rPr>
      </w:pPr>
      <w:r w:rsidRPr="00C80093">
        <w:rPr>
          <w:sz w:val="18"/>
        </w:rPr>
        <w:t xml:space="preserve">void </w:t>
      </w:r>
      <w:proofErr w:type="spellStart"/>
      <w:r w:rsidRPr="00C80093">
        <w:rPr>
          <w:sz w:val="18"/>
        </w:rPr>
        <w:t>BSP_AUDIO_SAI_Interrupt_</w:t>
      </w:r>
      <w:proofErr w:type="gramStart"/>
      <w:r w:rsidRPr="00C80093">
        <w:rPr>
          <w:sz w:val="18"/>
        </w:rPr>
        <w:t>CallBack</w:t>
      </w:r>
      <w:proofErr w:type="spellEnd"/>
      <w:r w:rsidRPr="00C80093">
        <w:rPr>
          <w:sz w:val="18"/>
        </w:rPr>
        <w:t>(</w:t>
      </w:r>
      <w:proofErr w:type="gramEnd"/>
      <w:r w:rsidRPr="00C80093">
        <w:rPr>
          <w:sz w:val="18"/>
        </w:rPr>
        <w:t>)</w:t>
      </w:r>
    </w:p>
    <w:p w14:paraId="26AF6D0A" w14:textId="77777777" w:rsidR="00424E87" w:rsidRPr="00C80093" w:rsidRDefault="00424E87" w:rsidP="00424E87">
      <w:pPr>
        <w:pStyle w:val="Codeblock"/>
        <w:rPr>
          <w:sz w:val="18"/>
        </w:rPr>
      </w:pPr>
      <w:r w:rsidRPr="00C80093">
        <w:rPr>
          <w:sz w:val="18"/>
        </w:rPr>
        <w:t>{</w:t>
      </w:r>
    </w:p>
    <w:p w14:paraId="32F6DEB1" w14:textId="77777777" w:rsidR="00424E87" w:rsidRPr="00C80093" w:rsidRDefault="00424E87" w:rsidP="00424E87">
      <w:pPr>
        <w:pStyle w:val="Codeblock"/>
        <w:rPr>
          <w:sz w:val="18"/>
        </w:rPr>
      </w:pPr>
      <w:r w:rsidRPr="00C80093">
        <w:rPr>
          <w:sz w:val="18"/>
        </w:rPr>
        <w:t>// when we arrive at this interrupt service routine</w:t>
      </w:r>
    </w:p>
    <w:p w14:paraId="43C9FFC5" w14:textId="77777777" w:rsidR="00424E87" w:rsidRPr="00C80093" w:rsidRDefault="00424E87" w:rsidP="00424E87">
      <w:pPr>
        <w:pStyle w:val="Codeblock"/>
        <w:rPr>
          <w:sz w:val="18"/>
        </w:rPr>
      </w:pPr>
      <w:r w:rsidRPr="00C80093">
        <w:rPr>
          <w:sz w:val="18"/>
        </w:rPr>
        <w:t xml:space="preserve">// the most recent input sample values are (already) in global </w:t>
      </w:r>
    </w:p>
    <w:p w14:paraId="37660FBE" w14:textId="77777777" w:rsidR="00424E87" w:rsidRPr="00C80093" w:rsidRDefault="00424E87" w:rsidP="00424E87">
      <w:pPr>
        <w:pStyle w:val="Codeblock"/>
        <w:rPr>
          <w:sz w:val="18"/>
        </w:rPr>
      </w:pPr>
      <w:r w:rsidRPr="00C80093">
        <w:rPr>
          <w:sz w:val="18"/>
        </w:rPr>
        <w:t>// variables rx_sample_L and rx_sample_R</w:t>
      </w:r>
    </w:p>
    <w:p w14:paraId="6176CA6E" w14:textId="77777777" w:rsidR="00424E87" w:rsidRPr="00C80093" w:rsidRDefault="00424E87" w:rsidP="00424E87">
      <w:pPr>
        <w:pStyle w:val="Codeblock"/>
        <w:rPr>
          <w:sz w:val="18"/>
        </w:rPr>
      </w:pPr>
      <w:r w:rsidRPr="00C80093">
        <w:rPr>
          <w:sz w:val="18"/>
        </w:rPr>
        <w:t>// this routine should write new output sample values in</w:t>
      </w:r>
    </w:p>
    <w:p w14:paraId="2540D912" w14:textId="77777777" w:rsidR="00424E87" w:rsidRPr="00C80093" w:rsidRDefault="00424E87" w:rsidP="00424E87">
      <w:pPr>
        <w:pStyle w:val="Codeblock"/>
        <w:rPr>
          <w:sz w:val="18"/>
        </w:rPr>
      </w:pPr>
      <w:r w:rsidRPr="00C80093">
        <w:rPr>
          <w:sz w:val="18"/>
        </w:rPr>
        <w:t>// global variables tx_sample_L and tx_sample_R</w:t>
      </w:r>
    </w:p>
    <w:p w14:paraId="43D44BB9" w14:textId="77777777" w:rsidR="00424E87" w:rsidRPr="00C80093" w:rsidRDefault="00424E87" w:rsidP="00424E87">
      <w:pPr>
        <w:pStyle w:val="Codeblock"/>
        <w:rPr>
          <w:sz w:val="18"/>
        </w:rPr>
      </w:pPr>
      <w:r w:rsidRPr="00C80093">
        <w:rPr>
          <w:sz w:val="18"/>
        </w:rPr>
        <w:tab/>
      </w:r>
    </w:p>
    <w:p w14:paraId="4269DD49" w14:textId="77777777" w:rsidR="00424E87" w:rsidRPr="00C80093" w:rsidRDefault="00424E87" w:rsidP="00424E87">
      <w:pPr>
        <w:pStyle w:val="Codeblock"/>
        <w:rPr>
          <w:sz w:val="18"/>
        </w:rPr>
      </w:pPr>
      <w:r w:rsidRPr="00C80093">
        <w:rPr>
          <w:sz w:val="18"/>
        </w:rPr>
        <w:t xml:space="preserve">  tx_sample_L = rx_sample_L;</w:t>
      </w:r>
    </w:p>
    <w:p w14:paraId="725B14A1" w14:textId="77777777" w:rsidR="00424E87" w:rsidRPr="00C80093" w:rsidRDefault="00424E87" w:rsidP="00424E87">
      <w:pPr>
        <w:pStyle w:val="Codeblock"/>
        <w:rPr>
          <w:sz w:val="18"/>
        </w:rPr>
      </w:pPr>
      <w:r w:rsidRPr="00C80093">
        <w:rPr>
          <w:sz w:val="18"/>
        </w:rPr>
        <w:t xml:space="preserve">  tx_sample_R = rx_sample_R;</w:t>
      </w:r>
    </w:p>
    <w:p w14:paraId="2B335FE6" w14:textId="77777777" w:rsidR="00424E87" w:rsidRPr="00C80093" w:rsidRDefault="00424E87" w:rsidP="00424E87">
      <w:pPr>
        <w:pStyle w:val="Codeblock"/>
        <w:rPr>
          <w:sz w:val="18"/>
        </w:rPr>
      </w:pPr>
      <w:r w:rsidRPr="00C80093">
        <w:rPr>
          <w:sz w:val="18"/>
        </w:rPr>
        <w:t xml:space="preserve">  BSP_LED_</w:t>
      </w:r>
      <w:proofErr w:type="gramStart"/>
      <w:r w:rsidRPr="00C80093">
        <w:rPr>
          <w:sz w:val="18"/>
        </w:rPr>
        <w:t>Toggle(</w:t>
      </w:r>
      <w:proofErr w:type="gramEnd"/>
      <w:r w:rsidRPr="00C80093">
        <w:rPr>
          <w:sz w:val="18"/>
        </w:rPr>
        <w:t>LED1);</w:t>
      </w:r>
    </w:p>
    <w:p w14:paraId="6CF2B452" w14:textId="77777777" w:rsidR="00424E87" w:rsidRPr="00C80093" w:rsidRDefault="00424E87" w:rsidP="00424E87">
      <w:pPr>
        <w:pStyle w:val="Codeblock"/>
        <w:rPr>
          <w:sz w:val="18"/>
        </w:rPr>
      </w:pPr>
      <w:r w:rsidRPr="00C80093">
        <w:rPr>
          <w:sz w:val="18"/>
        </w:rPr>
        <w:lastRenderedPageBreak/>
        <w:t xml:space="preserve">  return;</w:t>
      </w:r>
    </w:p>
    <w:p w14:paraId="35FCAFB7" w14:textId="77777777" w:rsidR="00424E87" w:rsidRPr="00C80093" w:rsidRDefault="00424E87" w:rsidP="00424E87">
      <w:pPr>
        <w:pStyle w:val="Codeblock"/>
        <w:rPr>
          <w:sz w:val="18"/>
        </w:rPr>
      </w:pPr>
      <w:r w:rsidRPr="00C80093">
        <w:rPr>
          <w:sz w:val="18"/>
        </w:rPr>
        <w:t>}</w:t>
      </w:r>
    </w:p>
    <w:p w14:paraId="39EDD81F" w14:textId="77777777" w:rsidR="00424E87" w:rsidRPr="00C80093" w:rsidRDefault="00424E87" w:rsidP="00424E87">
      <w:pPr>
        <w:pStyle w:val="Codeblock"/>
        <w:rPr>
          <w:sz w:val="18"/>
        </w:rPr>
      </w:pPr>
    </w:p>
    <w:p w14:paraId="7488F287" w14:textId="77777777" w:rsidR="00424E87" w:rsidRPr="00C80093" w:rsidRDefault="00424E87" w:rsidP="00424E87">
      <w:pPr>
        <w:pStyle w:val="Codeblock"/>
        <w:rPr>
          <w:sz w:val="18"/>
        </w:rPr>
      </w:pPr>
      <w:r w:rsidRPr="00C80093">
        <w:rPr>
          <w:sz w:val="18"/>
        </w:rPr>
        <w:t>int main(void)</w:t>
      </w:r>
    </w:p>
    <w:p w14:paraId="44CD1A02" w14:textId="77777777" w:rsidR="00424E87" w:rsidRPr="00C80093" w:rsidRDefault="00424E87" w:rsidP="00424E87">
      <w:pPr>
        <w:pStyle w:val="Codeblock"/>
        <w:rPr>
          <w:sz w:val="18"/>
        </w:rPr>
      </w:pPr>
      <w:r w:rsidRPr="00C80093">
        <w:rPr>
          <w:sz w:val="18"/>
        </w:rPr>
        <w:t xml:space="preserve">{  </w:t>
      </w:r>
    </w:p>
    <w:p w14:paraId="0B6B8709" w14:textId="77777777" w:rsidR="00424E87" w:rsidRPr="00C80093" w:rsidRDefault="00424E87" w:rsidP="00424E87">
      <w:pPr>
        <w:pStyle w:val="Codeblock"/>
        <w:rPr>
          <w:sz w:val="18"/>
        </w:rPr>
      </w:pPr>
      <w:r w:rsidRPr="00C80093">
        <w:rPr>
          <w:sz w:val="18"/>
        </w:rPr>
        <w:t xml:space="preserve">  stm32f7_wm8994_</w:t>
      </w:r>
      <w:proofErr w:type="gramStart"/>
      <w:r w:rsidRPr="00C80093">
        <w:rPr>
          <w:sz w:val="18"/>
        </w:rPr>
        <w:t>init(</w:t>
      </w:r>
      <w:proofErr w:type="gramEnd"/>
      <w:r w:rsidRPr="00C80093">
        <w:rPr>
          <w:sz w:val="18"/>
        </w:rPr>
        <w:t>AUDIO_FREQUENCY_48K,</w:t>
      </w:r>
    </w:p>
    <w:p w14:paraId="3728229C" w14:textId="77777777" w:rsidR="00424E87" w:rsidRPr="00C80093" w:rsidRDefault="00424E87" w:rsidP="00424E87">
      <w:pPr>
        <w:pStyle w:val="Codeblock"/>
        <w:rPr>
          <w:sz w:val="18"/>
        </w:rPr>
      </w:pPr>
      <w:r w:rsidRPr="00C80093">
        <w:rPr>
          <w:sz w:val="18"/>
        </w:rPr>
        <w:t xml:space="preserve">                      IO_METHOD_INTR,</w:t>
      </w:r>
    </w:p>
    <w:p w14:paraId="19C4994F" w14:textId="77777777" w:rsidR="00424E87" w:rsidRPr="00C80093" w:rsidRDefault="00424E87" w:rsidP="006F42E8">
      <w:pPr>
        <w:pStyle w:val="Codeblock"/>
        <w:rPr>
          <w:sz w:val="21"/>
        </w:rPr>
      </w:pPr>
      <w:r w:rsidRPr="00C80093">
        <w:rPr>
          <w:sz w:val="21"/>
        </w:rPr>
        <w:t xml:space="preserve">                      INPUT_DEVICE_DIGITAL_MICROPHONE_2,</w:t>
      </w:r>
    </w:p>
    <w:p w14:paraId="263A2EFD" w14:textId="77777777" w:rsidR="00424E87" w:rsidRPr="00C80093" w:rsidRDefault="00424E87" w:rsidP="00424E87">
      <w:pPr>
        <w:pStyle w:val="Codeblock"/>
        <w:rPr>
          <w:sz w:val="18"/>
        </w:rPr>
      </w:pPr>
      <w:r w:rsidRPr="00C80093">
        <w:rPr>
          <w:sz w:val="18"/>
        </w:rPr>
        <w:t xml:space="preserve">                      OUTPUT_DEVICE_HEADPHONE,</w:t>
      </w:r>
    </w:p>
    <w:p w14:paraId="212957BC" w14:textId="77777777" w:rsidR="00424E87" w:rsidRPr="00C80093" w:rsidRDefault="00424E87" w:rsidP="00424E87">
      <w:pPr>
        <w:pStyle w:val="Codeblock"/>
        <w:rPr>
          <w:sz w:val="18"/>
        </w:rPr>
      </w:pPr>
      <w:r w:rsidRPr="00C80093">
        <w:rPr>
          <w:sz w:val="18"/>
        </w:rPr>
        <w:t xml:space="preserve">                      WM8994_HP_OUT_ANALOG_GAIN_6DB,</w:t>
      </w:r>
    </w:p>
    <w:p w14:paraId="4A178723" w14:textId="77777777" w:rsidR="00424E87" w:rsidRPr="00C80093" w:rsidRDefault="00424E87" w:rsidP="00424E87">
      <w:pPr>
        <w:pStyle w:val="Codeblock"/>
        <w:rPr>
          <w:sz w:val="18"/>
        </w:rPr>
      </w:pPr>
      <w:r w:rsidRPr="00C80093">
        <w:rPr>
          <w:sz w:val="18"/>
        </w:rPr>
        <w:t xml:space="preserve">                      WM8994_LINE_IN_GAIN_0DB,</w:t>
      </w:r>
    </w:p>
    <w:p w14:paraId="03A81A44" w14:textId="77777777" w:rsidR="00424E87" w:rsidRPr="00C80093" w:rsidRDefault="00424E87" w:rsidP="00424E87">
      <w:pPr>
        <w:pStyle w:val="Codeblock"/>
        <w:rPr>
          <w:sz w:val="18"/>
        </w:rPr>
      </w:pPr>
      <w:r w:rsidRPr="00C80093">
        <w:rPr>
          <w:sz w:val="18"/>
        </w:rPr>
        <w:t xml:space="preserve">                      WM8994_DMIC_GAIN_17DB,</w:t>
      </w:r>
    </w:p>
    <w:p w14:paraId="6304604B" w14:textId="77777777" w:rsidR="00424E87" w:rsidRPr="00C80093" w:rsidRDefault="00424E87" w:rsidP="00424E87">
      <w:pPr>
        <w:pStyle w:val="Codeblock"/>
        <w:rPr>
          <w:sz w:val="18"/>
        </w:rPr>
      </w:pPr>
      <w:r w:rsidRPr="00C80093">
        <w:rPr>
          <w:sz w:val="18"/>
        </w:rPr>
        <w:t xml:space="preserve">                      SOURCE_FILE_NAME,</w:t>
      </w:r>
    </w:p>
    <w:p w14:paraId="39EF02ED" w14:textId="77777777" w:rsidR="00424E87" w:rsidRPr="00C80093" w:rsidRDefault="00424E87" w:rsidP="00424E87">
      <w:pPr>
        <w:pStyle w:val="Codeblock"/>
        <w:rPr>
          <w:sz w:val="18"/>
        </w:rPr>
      </w:pPr>
      <w:r w:rsidRPr="00C80093">
        <w:rPr>
          <w:sz w:val="18"/>
        </w:rPr>
        <w:t xml:space="preserve">                      NOGRAPH);</w:t>
      </w:r>
    </w:p>
    <w:p w14:paraId="2150043C" w14:textId="77777777" w:rsidR="00424E87" w:rsidRPr="00C80093" w:rsidRDefault="00424E87" w:rsidP="00424E87">
      <w:pPr>
        <w:pStyle w:val="Codeblock"/>
        <w:rPr>
          <w:sz w:val="18"/>
        </w:rPr>
      </w:pPr>
      <w:r w:rsidRPr="00C80093">
        <w:rPr>
          <w:sz w:val="18"/>
        </w:rPr>
        <w:t xml:space="preserve">  </w:t>
      </w:r>
      <w:proofErr w:type="gramStart"/>
      <w:r w:rsidRPr="00C80093">
        <w:rPr>
          <w:sz w:val="18"/>
        </w:rPr>
        <w:t>while(</w:t>
      </w:r>
      <w:proofErr w:type="gramEnd"/>
      <w:r w:rsidRPr="00C80093">
        <w:rPr>
          <w:sz w:val="18"/>
        </w:rPr>
        <w:t>1) {}</w:t>
      </w:r>
    </w:p>
    <w:p w14:paraId="28F07050" w14:textId="15BF25E0" w:rsidR="00424E87" w:rsidRPr="00C80093" w:rsidRDefault="00424E87" w:rsidP="00424E87">
      <w:pPr>
        <w:pStyle w:val="Codeblock"/>
        <w:rPr>
          <w:sz w:val="18"/>
        </w:rPr>
      </w:pPr>
      <w:r w:rsidRPr="00C80093">
        <w:rPr>
          <w:sz w:val="18"/>
        </w:rPr>
        <w:t>}</w:t>
      </w:r>
    </w:p>
    <w:p w14:paraId="0C34B87A" w14:textId="6FF282BD" w:rsidR="006F42E8" w:rsidRPr="00C80093" w:rsidRDefault="006F42E8" w:rsidP="00424E87">
      <w:pPr>
        <w:pStyle w:val="Codeblock"/>
      </w:pPr>
      <w:r w:rsidRPr="00C80093">
        <w:tab/>
      </w:r>
    </w:p>
    <w:p w14:paraId="458E8F2F" w14:textId="77777777" w:rsidR="005D1590" w:rsidRPr="00C80093" w:rsidRDefault="005D1590" w:rsidP="005D1590">
      <w:pPr>
        <w:jc w:val="center"/>
      </w:pPr>
    </w:p>
    <w:p w14:paraId="6361E172" w14:textId="265512A9" w:rsidR="006F42E8" w:rsidRPr="00C80093" w:rsidRDefault="006F42E8" w:rsidP="006F42E8">
      <w:pPr>
        <w:pStyle w:val="Heading2"/>
      </w:pPr>
      <w:bookmarkStart w:id="14" w:name="_Toc28962177"/>
      <w:r w:rsidRPr="00C80093">
        <w:t xml:space="preserve">Program </w:t>
      </w:r>
      <w:r w:rsidR="00B95B9D" w:rsidRPr="00C80093">
        <w:t>o</w:t>
      </w:r>
      <w:r w:rsidRPr="00C80093">
        <w:t xml:space="preserve">peration </w:t>
      </w:r>
      <w:r w:rsidR="005110B4" w:rsidRPr="00C80093">
        <w:t>of stm32f7_loop_intr.c</w:t>
      </w:r>
      <w:bookmarkEnd w:id="14"/>
    </w:p>
    <w:p w14:paraId="44D15BCB" w14:textId="52E3ACAB" w:rsidR="004E17B3" w:rsidRPr="00C80093" w:rsidRDefault="004E17B3" w:rsidP="004E17B3">
      <w:pPr>
        <w:autoSpaceDE w:val="0"/>
        <w:autoSpaceDN w:val="0"/>
        <w:adjustRightInd w:val="0"/>
      </w:pPr>
      <w:r w:rsidRPr="00C80093">
        <w:t xml:space="preserve">The operation of program </w:t>
      </w:r>
      <w:r w:rsidRPr="00C80093">
        <w:rPr>
          <w:rFonts w:ascii="Courier New" w:hAnsi="Courier New" w:cs="Courier New"/>
        </w:rPr>
        <w:t>stm32f7_loop_intr.c</w:t>
      </w:r>
      <w:r w:rsidRPr="00C80093">
        <w:t xml:space="preserve"> is as follows.</w:t>
      </w:r>
    </w:p>
    <w:p w14:paraId="7061BA7C" w14:textId="2B923F0B" w:rsidR="006F270E" w:rsidRPr="00C80093" w:rsidRDefault="004E17B3" w:rsidP="004E17B3">
      <w:pPr>
        <w:autoSpaceDE w:val="0"/>
        <w:autoSpaceDN w:val="0"/>
        <w:adjustRightInd w:val="0"/>
        <w:rPr>
          <w:rFonts w:cs="Courier New"/>
        </w:rPr>
      </w:pPr>
      <w:r w:rsidRPr="00C80093">
        <w:t xml:space="preserve">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an initiali</w:t>
      </w:r>
      <w:r w:rsidR="00BC6A31" w:rsidRPr="00C80093">
        <w:t>z</w:t>
      </w:r>
      <w:r w:rsidRPr="00C80093">
        <w:t xml:space="preserve">ation function </w:t>
      </w:r>
      <w:r w:rsidRPr="00C80093">
        <w:rPr>
          <w:rFonts w:ascii="Courier New" w:hAnsi="Courier New" w:cs="Courier New"/>
        </w:rPr>
        <w:t>stm32f7_wm8994_init()</w:t>
      </w:r>
      <w:r w:rsidRPr="00C80093">
        <w:t xml:space="preserve"> is called. This configures the STM32F746G processor and WM8994 codec such that the codec will read (left and right channel) sample values from the digital microphones and interrupt the processor at a sampling frequency determined by the parameter </w:t>
      </w:r>
      <w:r w:rsidRPr="00C80093">
        <w:rPr>
          <w:rFonts w:ascii="Courier New" w:hAnsi="Courier New" w:cs="Courier New"/>
        </w:rPr>
        <w:t>AUDIO_FREQUENCY_48K</w:t>
      </w:r>
      <w:r w:rsidRPr="00C80093">
        <w:rPr>
          <w:rFonts w:cs="Courier New"/>
        </w:rPr>
        <w:t xml:space="preserve"> passed to the function.</w:t>
      </w:r>
    </w:p>
    <w:p w14:paraId="16377C68" w14:textId="24894DB5" w:rsidR="000C392C" w:rsidRPr="00C80093" w:rsidRDefault="001D5013" w:rsidP="004E17B3">
      <w:pPr>
        <w:autoSpaceDE w:val="0"/>
        <w:autoSpaceDN w:val="0"/>
        <w:adjustRightInd w:val="0"/>
        <w:rPr>
          <w:rFonts w:cs="Courier New"/>
        </w:rPr>
      </w:pPr>
      <w:r w:rsidRPr="00C80093">
        <w:rPr>
          <w:rFonts w:cs="Courier New"/>
        </w:rPr>
        <w:t>P</w:t>
      </w:r>
      <w:r w:rsidR="004E17B3" w:rsidRPr="00C80093">
        <w:rPr>
          <w:rFonts w:cs="Courier New"/>
        </w:rPr>
        <w:t xml:space="preserve">arameter </w:t>
      </w:r>
      <w:r w:rsidR="004E17B3" w:rsidRPr="00C80093">
        <w:rPr>
          <w:rFonts w:ascii="Courier New" w:hAnsi="Courier New" w:cs="Courier New"/>
        </w:rPr>
        <w:t>INPUT_DEVICE_DIGITAL_MICROPHONE_2</w:t>
      </w:r>
      <w:r w:rsidR="004E17B3" w:rsidRPr="00C80093">
        <w:rPr>
          <w:rFonts w:cs="Courier New"/>
        </w:rPr>
        <w:t xml:space="preserve"> specifies that input to the </w:t>
      </w:r>
      <w:r w:rsidR="004E17B3" w:rsidRPr="00C80093">
        <w:t>WM8994</w:t>
      </w:r>
      <w:r w:rsidR="004E17B3" w:rsidRPr="00C80093">
        <w:rPr>
          <w:rFonts w:cs="Courier New"/>
        </w:rPr>
        <w:t xml:space="preserve"> will come from the digital microphones on the STM32F746G Discovery board.</w:t>
      </w:r>
    </w:p>
    <w:p w14:paraId="13EACFAB" w14:textId="4276E1E2" w:rsidR="000C392C"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IO_METHOD_INTR</w:t>
      </w:r>
      <w:r w:rsidRPr="00C80093">
        <w:rPr>
          <w:rFonts w:cs="Courier New"/>
        </w:rPr>
        <w:t xml:space="preserve"> passed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determines that interrupt, as opposed to DMA-based </w:t>
      </w:r>
      <w:r w:rsidR="00BB4687" w:rsidRPr="00C80093">
        <w:rPr>
          <w:rFonts w:cs="Courier New"/>
        </w:rPr>
        <w:t>I</w:t>
      </w:r>
      <w:r w:rsidRPr="00C80093">
        <w:rPr>
          <w:rFonts w:cs="Courier New"/>
        </w:rPr>
        <w:t>/</w:t>
      </w:r>
      <w:r w:rsidR="00BB4687" w:rsidRPr="00C80093">
        <w:rPr>
          <w:rFonts w:cs="Courier New"/>
        </w:rPr>
        <w:t>O</w:t>
      </w:r>
      <w:r w:rsidR="008A4375" w:rsidRPr="00C80093">
        <w:rPr>
          <w:rFonts w:cs="Courier New"/>
        </w:rPr>
        <w:t>,</w:t>
      </w:r>
      <w:r w:rsidRPr="00C80093">
        <w:rPr>
          <w:rFonts w:cs="Courier New"/>
        </w:rPr>
        <w:t xml:space="preserve"> will be used by the program.</w:t>
      </w:r>
    </w:p>
    <w:p w14:paraId="208540B9" w14:textId="65C47FBA" w:rsidR="001D5013" w:rsidRPr="00C80093" w:rsidRDefault="004E17B3" w:rsidP="004E17B3">
      <w:pPr>
        <w:autoSpaceDE w:val="0"/>
        <w:autoSpaceDN w:val="0"/>
        <w:adjustRightInd w:val="0"/>
        <w:rPr>
          <w:rFonts w:cs="Courier New"/>
        </w:rPr>
      </w:pPr>
      <w:r w:rsidRPr="00C80093">
        <w:rPr>
          <w:rFonts w:cs="Courier New"/>
        </w:rPr>
        <w:t xml:space="preserve">Parameter </w:t>
      </w:r>
      <w:r w:rsidRPr="00C80093">
        <w:rPr>
          <w:rFonts w:ascii="Courier New" w:hAnsi="Courier New" w:cs="Courier New"/>
        </w:rPr>
        <w:t>OUTPUT_DEVICE_HEADPHONE</w:t>
      </w:r>
      <w:r w:rsidRPr="00C80093">
        <w:rPr>
          <w:rFonts w:cs="Courier New"/>
        </w:rPr>
        <w:t xml:space="preserve"> is redundant insofar as the headphone socket (CN10) is the only audio output currently supported by the DSP Education Kit.</w:t>
      </w:r>
    </w:p>
    <w:p w14:paraId="2469A878" w14:textId="3E65009A" w:rsidR="001D501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WM8994_HP_OUT_ANALOG_GAIN_6DB</w:t>
      </w:r>
      <w:r w:rsidRPr="00C80093">
        <w:rPr>
          <w:rFonts w:cs="Courier New"/>
        </w:rPr>
        <w:t xml:space="preserve">, </w:t>
      </w:r>
      <w:r w:rsidRPr="00C80093">
        <w:rPr>
          <w:rFonts w:ascii="Courier New" w:hAnsi="Courier New" w:cs="Courier New"/>
        </w:rPr>
        <w:t>WM8994_LINE IN_GAIN_0DB</w:t>
      </w:r>
      <w:r w:rsidR="00BA77BE" w:rsidRPr="00C80093">
        <w:rPr>
          <w:rFonts w:cs="Courier New"/>
        </w:rPr>
        <w:t>,</w:t>
      </w:r>
      <w:r w:rsidRPr="00C80093">
        <w:rPr>
          <w:rFonts w:cs="Courier New"/>
        </w:rPr>
        <w:t xml:space="preserve"> and </w:t>
      </w:r>
      <w:r w:rsidRPr="00C80093">
        <w:rPr>
          <w:rFonts w:ascii="Courier New" w:hAnsi="Courier New" w:cs="Courier New"/>
        </w:rPr>
        <w:t>WM8994_DMIC_GAIN_17DB</w:t>
      </w:r>
      <w:r w:rsidRPr="00C80093">
        <w:rPr>
          <w:rFonts w:cs="Courier New"/>
        </w:rPr>
        <w:t xml:space="preserve"> concern the configuration of programmable gain blocks in the signal path through the codec.</w:t>
      </w:r>
    </w:p>
    <w:p w14:paraId="2EBB6080" w14:textId="3310BE84" w:rsidR="004E17B3" w:rsidRPr="00C80093" w:rsidRDefault="004E17B3" w:rsidP="004E17B3">
      <w:pPr>
        <w:autoSpaceDE w:val="0"/>
        <w:autoSpaceDN w:val="0"/>
        <w:adjustRightInd w:val="0"/>
        <w:rPr>
          <w:rFonts w:cs="Courier New"/>
        </w:rPr>
      </w:pPr>
      <w:r w:rsidRPr="00C80093">
        <w:rPr>
          <w:rFonts w:cs="Courier New"/>
        </w:rPr>
        <w:t xml:space="preserve">Parameters </w:t>
      </w:r>
      <w:r w:rsidRPr="00C80093">
        <w:rPr>
          <w:rFonts w:ascii="Courier New" w:hAnsi="Courier New" w:cs="Courier New"/>
        </w:rPr>
        <w:t>SOURCE_FILE_NAME</w:t>
      </w:r>
      <w:r w:rsidRPr="00C80093">
        <w:rPr>
          <w:rFonts w:cs="Courier New"/>
        </w:rPr>
        <w:t xml:space="preserve"> and </w:t>
      </w:r>
      <w:r w:rsidRPr="00C80093">
        <w:rPr>
          <w:rFonts w:ascii="Courier New" w:hAnsi="Courier New" w:cs="Courier New"/>
        </w:rPr>
        <w:t>NOGRAPH</w:t>
      </w:r>
      <w:r w:rsidRPr="00C80093">
        <w:rPr>
          <w:rFonts w:cs="Courier New"/>
        </w:rPr>
        <w:t xml:space="preserve"> influence what will be shown on the Discovery board’s LCD.</w:t>
      </w:r>
    </w:p>
    <w:p w14:paraId="6571DB99" w14:textId="57EFE981" w:rsidR="004E17B3" w:rsidRPr="00C80093" w:rsidRDefault="004E17B3" w:rsidP="004E17B3">
      <w:pPr>
        <w:autoSpaceDE w:val="0"/>
        <w:autoSpaceDN w:val="0"/>
        <w:adjustRightInd w:val="0"/>
      </w:pPr>
      <w:r w:rsidRPr="00C80093">
        <w:rPr>
          <w:rFonts w:cs="Courier New"/>
        </w:rPr>
        <w:lastRenderedPageBreak/>
        <w:t>There is no need to understand every detail of the initiali</w:t>
      </w:r>
      <w:r w:rsidR="00F33B22" w:rsidRPr="00C80093">
        <w:rPr>
          <w:rFonts w:cs="Courier New"/>
        </w:rPr>
        <w:t>z</w:t>
      </w:r>
      <w:r w:rsidRPr="00C80093">
        <w:rPr>
          <w:rFonts w:cs="Courier New"/>
        </w:rPr>
        <w:t xml:space="preserve">ation carried out by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rPr>
          <w:rFonts w:cs="Courier New"/>
        </w:rPr>
        <w:t xml:space="preserve">. After it has been called, interrupts generated by the </w:t>
      </w:r>
      <w:r w:rsidR="00EF59F1" w:rsidRPr="00C80093">
        <w:rPr>
          <w:rFonts w:cs="Courier New"/>
        </w:rPr>
        <w:t>Serial Audio Interface (</w:t>
      </w:r>
      <w:r w:rsidRPr="00C80093">
        <w:rPr>
          <w:rFonts w:cs="Courier New"/>
        </w:rPr>
        <w:t>SAI</w:t>
      </w:r>
      <w:r w:rsidR="00EF59F1" w:rsidRPr="00C80093">
        <w:rPr>
          <w:rFonts w:cs="Courier New"/>
        </w:rPr>
        <w:t>)</w:t>
      </w:r>
      <w:r w:rsidRPr="00C80093">
        <w:rPr>
          <w:rFonts w:cs="Courier New"/>
        </w:rPr>
        <w:t xml:space="preserve"> peripheral in the STM32F746G microcontroller (to which the WM8994 codec is connected) will be enabled, and each time an interrupt occurs</w:t>
      </w:r>
      <w:r w:rsidR="00F33B22" w:rsidRPr="00C80093">
        <w:rPr>
          <w:rFonts w:cs="Courier New"/>
        </w:rPr>
        <w:t>,</w:t>
      </w:r>
      <w:r w:rsidRPr="00C80093">
        <w:rPr>
          <w:rFonts w:cs="Courier New"/>
        </w:rPr>
        <w:t xml:space="preserve"> the interrupt service routine function </w:t>
      </w:r>
      <w:r w:rsidRPr="00C80093">
        <w:rPr>
          <w:rFonts w:ascii="Courier New" w:hAnsi="Courier New" w:cs="Courier New"/>
        </w:rPr>
        <w:t>BSP_AUDIO_SAI_Interrupt_CallBack()</w:t>
      </w:r>
      <w:r w:rsidRPr="00C80093">
        <w:rPr>
          <w:rFonts w:cs="Courier New"/>
        </w:rPr>
        <w:t>will be called. One interrupt will occur per sampling period</w:t>
      </w:r>
      <w:r w:rsidR="00F33B22" w:rsidRPr="00C80093">
        <w:rPr>
          <w:rFonts w:cs="Courier New"/>
        </w:rPr>
        <w:t>,</w:t>
      </w:r>
      <w:r w:rsidRPr="00C80093">
        <w:rPr>
          <w:rFonts w:cs="Courier New"/>
        </w:rPr>
        <w:t xml:space="preserve"> and both left and right channel samples are processed in one call to function </w:t>
      </w:r>
      <w:r w:rsidRPr="00C80093">
        <w:rPr>
          <w:rFonts w:ascii="Courier New" w:hAnsi="Courier New" w:cs="Courier New"/>
        </w:rPr>
        <w:t>BSP_AUDIO_SAI_Interrupt_</w:t>
      </w:r>
      <w:proofErr w:type="gramStart"/>
      <w:r w:rsidRPr="00C80093">
        <w:rPr>
          <w:rFonts w:ascii="Courier New" w:hAnsi="Courier New" w:cs="Courier New"/>
        </w:rPr>
        <w:t>CallBack(</w:t>
      </w:r>
      <w:proofErr w:type="gramEnd"/>
      <w:r w:rsidRPr="00C80093">
        <w:rPr>
          <w:rFonts w:ascii="Courier New" w:hAnsi="Courier New" w:cs="Courier New"/>
        </w:rPr>
        <w:t>)</w:t>
      </w:r>
      <w:r w:rsidRPr="00C80093">
        <w:rPr>
          <w:rFonts w:cs="Courier New"/>
        </w:rPr>
        <w:t>.</w:t>
      </w:r>
    </w:p>
    <w:p w14:paraId="5C027943" w14:textId="29DDE397" w:rsidR="004E17B3" w:rsidRPr="00C80093" w:rsidRDefault="004E17B3" w:rsidP="004E17B3">
      <w:pPr>
        <w:autoSpaceDE w:val="0"/>
        <w:autoSpaceDN w:val="0"/>
        <w:adjustRightInd w:val="0"/>
        <w:rPr>
          <w:rFonts w:cs="Courier New"/>
        </w:rPr>
      </w:pPr>
      <w:r w:rsidRPr="00C80093">
        <w:t>Following initiali</w:t>
      </w:r>
      <w:r w:rsidR="00F33B22" w:rsidRPr="00C80093">
        <w:t>z</w:t>
      </w:r>
      <w:r w:rsidRPr="00C80093">
        <w:t xml:space="preserve">atio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xml:space="preserve">enters an endless </w:t>
      </w:r>
      <w:r w:rsidRPr="00C80093">
        <w:rPr>
          <w:rFonts w:ascii="Courier New" w:hAnsi="Courier New" w:cs="Courier New"/>
        </w:rPr>
        <w:t>while()</w:t>
      </w:r>
      <w:r w:rsidRPr="00C80093">
        <w:t xml:space="preserve"> loop, doing nothing but waiting for interrupts.</w:t>
      </w:r>
    </w:p>
    <w:p w14:paraId="65F2E2C5" w14:textId="70A0B829" w:rsidR="004E17B3" w:rsidRPr="00C80093" w:rsidRDefault="004E17B3" w:rsidP="004E17B3">
      <w:pPr>
        <w:autoSpaceDE w:val="0"/>
        <w:autoSpaceDN w:val="0"/>
        <w:adjustRightInd w:val="0"/>
        <w:rPr>
          <w:rFonts w:cs="Courier New"/>
        </w:rPr>
      </w:pPr>
      <w:r w:rsidRPr="00C80093">
        <w:t xml:space="preserve">When function </w:t>
      </w:r>
      <w:r w:rsidRPr="00C80093">
        <w:rPr>
          <w:rFonts w:ascii="Courier New" w:hAnsi="Courier New" w:cs="Courier New"/>
        </w:rPr>
        <w:t xml:space="preserve">BSP_AUDIO_SAI_Interrupt_CallBack() </w:t>
      </w:r>
      <w:r w:rsidRPr="00C80093">
        <w:rPr>
          <w:rFonts w:cs="Courier New"/>
        </w:rPr>
        <w:t>is called, new input sample values (from the WM8994 codec</w:t>
      </w:r>
      <w:r w:rsidR="007D1C0B" w:rsidRPr="00C80093">
        <w:rPr>
          <w:rFonts w:cs="Courier New"/>
          <w:vertAlign w:val="superscript"/>
        </w:rPr>
        <w:t>1</w:t>
      </w:r>
      <w:r w:rsidR="007D1C0B" w:rsidRPr="00C80093">
        <w:rPr>
          <w:rFonts w:cs="Courier New"/>
        </w:rPr>
        <w:t xml:space="preserve">) </w:t>
      </w:r>
      <w:r w:rsidRPr="00C80093">
        <w:rPr>
          <w:rFonts w:cs="Courier New"/>
        </w:rPr>
        <w:t xml:space="preserve">may be read as variables </w:t>
      </w:r>
      <w:r w:rsidRPr="00C80093">
        <w:rPr>
          <w:rFonts w:ascii="Courier New" w:hAnsi="Courier New" w:cs="Courier New"/>
        </w:rPr>
        <w:t>rx_sample_L</w:t>
      </w:r>
      <w:r w:rsidRPr="00C80093">
        <w:rPr>
          <w:rFonts w:cs="Courier New"/>
        </w:rPr>
        <w:t xml:space="preserve"> and </w:t>
      </w:r>
      <w:r w:rsidRPr="00C80093">
        <w:rPr>
          <w:rFonts w:ascii="Courier New" w:hAnsi="Courier New" w:cs="Courier New"/>
        </w:rPr>
        <w:t>rx_sample_R</w:t>
      </w:r>
      <w:r w:rsidR="00F33B22" w:rsidRPr="00C80093">
        <w:rPr>
          <w:rFonts w:ascii="Courier New" w:hAnsi="Courier New" w:cs="Courier New"/>
        </w:rPr>
        <w:t>,</w:t>
      </w:r>
      <w:r w:rsidRPr="00C80093">
        <w:rPr>
          <w:rFonts w:cs="Courier New"/>
        </w:rPr>
        <w:t xml:space="preserve"> and sample values written to variables </w:t>
      </w:r>
      <w:r w:rsidRPr="00C80093">
        <w:rPr>
          <w:rFonts w:ascii="Courier New" w:hAnsi="Courier New" w:cs="Courier New"/>
        </w:rPr>
        <w:t>tx_sample_L</w:t>
      </w:r>
      <w:r w:rsidRPr="00C80093">
        <w:rPr>
          <w:rFonts w:cs="Courier New"/>
        </w:rPr>
        <w:t xml:space="preserve"> and </w:t>
      </w:r>
      <w:r w:rsidRPr="00C80093">
        <w:rPr>
          <w:rFonts w:ascii="Courier New" w:hAnsi="Courier New" w:cs="Courier New"/>
        </w:rPr>
        <w:t>tx_sample_R</w:t>
      </w:r>
      <w:r w:rsidRPr="00C80093">
        <w:rPr>
          <w:rFonts w:cs="Courier New"/>
        </w:rPr>
        <w:t xml:space="preserve">  will be written to the WM8994 DAC at the next sampling instant.</w:t>
      </w:r>
    </w:p>
    <w:p w14:paraId="5007C1A4" w14:textId="2A0F08A9" w:rsidR="007531BF" w:rsidRPr="00C80093" w:rsidRDefault="007D1C0B" w:rsidP="004E17B3">
      <w:pPr>
        <w:autoSpaceDE w:val="0"/>
        <w:autoSpaceDN w:val="0"/>
        <w:adjustRightInd w:val="0"/>
        <w:rPr>
          <w:rFonts w:cs="Courier New"/>
          <w:i/>
          <w:iCs/>
          <w:sz w:val="20"/>
          <w:szCs w:val="20"/>
        </w:rPr>
      </w:pPr>
      <w:r w:rsidRPr="00C80093">
        <w:rPr>
          <w:rFonts w:cs="Courier New"/>
          <w:i/>
          <w:iCs/>
          <w:sz w:val="20"/>
          <w:szCs w:val="20"/>
          <w:vertAlign w:val="superscript"/>
        </w:rPr>
        <w:t>1</w:t>
      </w:r>
      <w:r w:rsidR="004E17B3" w:rsidRPr="00C80093">
        <w:rPr>
          <w:rFonts w:cs="Courier New"/>
          <w:i/>
          <w:iCs/>
          <w:sz w:val="20"/>
          <w:szCs w:val="20"/>
        </w:rPr>
        <w:t>Input sample values may have come either from the analog</w:t>
      </w:r>
      <w:r w:rsidR="00AE1E8C" w:rsidRPr="00C80093">
        <w:rPr>
          <w:rFonts w:cs="Courier New"/>
          <w:i/>
          <w:iCs/>
          <w:sz w:val="20"/>
          <w:szCs w:val="20"/>
        </w:rPr>
        <w:t>ue</w:t>
      </w:r>
      <w:r w:rsidR="004E17B3" w:rsidRPr="00C80093">
        <w:rPr>
          <w:rFonts w:cs="Courier New"/>
          <w:i/>
          <w:iCs/>
          <w:sz w:val="20"/>
          <w:szCs w:val="20"/>
        </w:rPr>
        <w:t xml:space="preserve"> LINE IN socket (CN11) on the Discovery board, via the WM8994 ADC, or from the two digital microphones on the Discovery board, via a digital interface on the WM8994.</w:t>
      </w:r>
    </w:p>
    <w:p w14:paraId="3711A271" w14:textId="77777777" w:rsidR="009011F1" w:rsidRPr="00C80093" w:rsidRDefault="009011F1" w:rsidP="004E17B3">
      <w:pPr>
        <w:autoSpaceDE w:val="0"/>
        <w:autoSpaceDN w:val="0"/>
        <w:adjustRightInd w:val="0"/>
        <w:rPr>
          <w:rFonts w:cs="Courier New"/>
          <w:i/>
          <w:iCs/>
          <w:sz w:val="20"/>
          <w:szCs w:val="20"/>
        </w:rPr>
      </w:pPr>
    </w:p>
    <w:p w14:paraId="16F7FFB5" w14:textId="1DCC04C0" w:rsidR="007531BF" w:rsidRPr="00C80093" w:rsidRDefault="007531BF" w:rsidP="007531BF">
      <w:pPr>
        <w:pStyle w:val="Heading2"/>
      </w:pPr>
      <w:bookmarkStart w:id="15" w:name="_Toc28962178"/>
      <w:r w:rsidRPr="00C80093">
        <w:t xml:space="preserve">Running the </w:t>
      </w:r>
      <w:r w:rsidR="0068072F" w:rsidRPr="00C80093">
        <w:t>p</w:t>
      </w:r>
      <w:r w:rsidRPr="00C80093">
        <w:t>rogram</w:t>
      </w:r>
      <w:bookmarkEnd w:id="15"/>
    </w:p>
    <w:p w14:paraId="46B14CCB" w14:textId="6655B83F" w:rsidR="00687CDD" w:rsidRPr="00C80093" w:rsidRDefault="00687CDD" w:rsidP="00687CDD">
      <w:r w:rsidRPr="00C80093">
        <w:t xml:space="preserve">The following steps assume that you have </w:t>
      </w:r>
      <w:r w:rsidR="00677429" w:rsidRPr="00C80093">
        <w:t xml:space="preserve">followed all the steps described in the </w:t>
      </w:r>
      <w:r w:rsidR="00677429" w:rsidRPr="00C80093">
        <w:rPr>
          <w:b/>
          <w:bCs/>
        </w:rPr>
        <w:t>Getting Started Guide</w:t>
      </w:r>
      <w:r w:rsidR="00677429" w:rsidRPr="00C80093">
        <w:t xml:space="preserve"> provided with the labs.</w:t>
      </w:r>
      <w:bookmarkStart w:id="16" w:name="_Hlk13663865"/>
    </w:p>
    <w:p w14:paraId="322AC964" w14:textId="57C6DD2F" w:rsidR="00844983" w:rsidRPr="00C80093" w:rsidRDefault="00844983" w:rsidP="00687CDD">
      <w:r w:rsidRPr="00C80093">
        <w:t xml:space="preserve">To run the </w:t>
      </w:r>
      <w:r w:rsidR="00C579B5" w:rsidRPr="00C80093">
        <w:rPr>
          <w:rFonts w:ascii="Courier New" w:hAnsi="Courier New" w:cs="Courier New"/>
        </w:rPr>
        <w:t>stm32f7_loop_intr.c</w:t>
      </w:r>
      <w:r w:rsidR="00C579B5" w:rsidRPr="00C80093">
        <w:t xml:space="preserve"> program, follow these steps:</w:t>
      </w:r>
    </w:p>
    <w:p w14:paraId="0FAABBD7" w14:textId="5EF93896" w:rsidR="002F0C9E" w:rsidRPr="00C80093" w:rsidRDefault="00687CDD" w:rsidP="00687CDD">
      <w:pPr>
        <w:pStyle w:val="ListParagraph"/>
        <w:numPr>
          <w:ilvl w:val="0"/>
          <w:numId w:val="27"/>
        </w:numPr>
        <w:spacing w:before="200" w:after="200" w:line="276" w:lineRule="auto"/>
      </w:pPr>
      <w:r w:rsidRPr="00C80093">
        <w:t xml:space="preserve">Open µVision 5 project </w:t>
      </w:r>
      <w:proofErr w:type="spellStart"/>
      <w:r w:rsidRPr="008A2B99">
        <w:rPr>
          <w:rFonts w:ascii="Courier New" w:hAnsi="Courier New" w:cs="Courier New"/>
          <w:b/>
        </w:rPr>
        <w:t>DSP_Education_Kit</w:t>
      </w:r>
      <w:proofErr w:type="spellEnd"/>
      <w:r w:rsidRPr="00C80093">
        <w:t xml:space="preserve"> by double</w:t>
      </w:r>
      <w:r w:rsidR="001B4532" w:rsidRPr="00C80093">
        <w:t>-</w:t>
      </w:r>
      <w:r w:rsidRPr="00C80093">
        <w:t>clicking on its icon</w:t>
      </w:r>
      <w:r w:rsidR="00C579B5" w:rsidRPr="00C80093">
        <w:t xml:space="preserve">, </w:t>
      </w:r>
      <w:proofErr w:type="gramStart"/>
      <w:r w:rsidR="00C579B5" w:rsidRPr="00C80093">
        <w:t>similar to</w:t>
      </w:r>
      <w:proofErr w:type="gramEnd"/>
      <w:r w:rsidR="00C579B5" w:rsidRPr="00C80093">
        <w:t xml:space="preserve"> the one </w:t>
      </w:r>
      <w:r w:rsidR="00C523EE" w:rsidRPr="00C80093">
        <w:t>used</w:t>
      </w:r>
      <w:r w:rsidR="00C579B5" w:rsidRPr="00C80093">
        <w:t xml:space="preserve"> in the </w:t>
      </w:r>
      <w:r w:rsidR="00C579B5" w:rsidRPr="00C80093">
        <w:rPr>
          <w:b/>
          <w:bCs/>
        </w:rPr>
        <w:t>Getting Started Guide</w:t>
      </w:r>
      <w:r w:rsidRPr="00C80093">
        <w:t>.</w:t>
      </w:r>
    </w:p>
    <w:p w14:paraId="036FFB6F" w14:textId="19FCB6C0" w:rsidR="00C21967" w:rsidRPr="00C80093" w:rsidRDefault="002F0C9E" w:rsidP="00687CDD">
      <w:pPr>
        <w:pStyle w:val="ListParagraph"/>
        <w:numPr>
          <w:ilvl w:val="0"/>
          <w:numId w:val="27"/>
        </w:numPr>
        <w:spacing w:before="200" w:after="200" w:line="276" w:lineRule="auto"/>
      </w:pPr>
      <w:r w:rsidRPr="00C80093">
        <w:t>R</w:t>
      </w:r>
      <w:r w:rsidR="00C21967" w:rsidRPr="00C80093">
        <w:t>ight</w:t>
      </w:r>
      <w:r w:rsidR="00666321" w:rsidRPr="00C80093">
        <w:t>-</w:t>
      </w:r>
      <w:r w:rsidR="00C21967" w:rsidRPr="00C80093">
        <w:t>click on</w:t>
      </w:r>
      <w:r w:rsidRPr="00C80093">
        <w:t xml:space="preserve"> the</w:t>
      </w:r>
      <w:r w:rsidR="00C21967" w:rsidRPr="00C80093">
        <w:t xml:space="preserve"> </w:t>
      </w:r>
      <w:r w:rsidR="00C21967" w:rsidRPr="00C80093">
        <w:rPr>
          <w:rFonts w:ascii="Courier New" w:hAnsi="Courier New" w:cs="Courier New"/>
          <w:b/>
        </w:rPr>
        <w:t>STM32F746_DISCOVERY</w:t>
      </w:r>
      <w:r w:rsidR="00C21967" w:rsidRPr="00C80093">
        <w:rPr>
          <w:rFonts w:ascii="Courier New" w:hAnsi="Courier New" w:cs="Courier New"/>
        </w:rPr>
        <w:t xml:space="preserve"> </w:t>
      </w:r>
      <w:r w:rsidR="00C21967" w:rsidRPr="00C80093">
        <w:t>folder</w:t>
      </w:r>
      <w:r w:rsidRPr="00C80093">
        <w:t xml:space="preserve"> in the </w:t>
      </w:r>
      <w:r w:rsidRPr="008A2B99">
        <w:rPr>
          <w:b/>
        </w:rPr>
        <w:t>Project</w:t>
      </w:r>
      <w:r w:rsidRPr="00C80093">
        <w:t xml:space="preserve"> pane</w:t>
      </w:r>
      <w:r w:rsidR="00464D81" w:rsidRPr="00C80093">
        <w:t xml:space="preserve"> and select </w:t>
      </w:r>
      <w:r w:rsidR="00464D81" w:rsidRPr="00C80093">
        <w:rPr>
          <w:b/>
          <w:bCs/>
        </w:rPr>
        <w:t>M</w:t>
      </w:r>
      <w:r w:rsidR="00C21967" w:rsidRPr="00C80093">
        <w:rPr>
          <w:b/>
        </w:rPr>
        <w:t xml:space="preserve">anage </w:t>
      </w:r>
      <w:r w:rsidR="00461286" w:rsidRPr="00C80093">
        <w:rPr>
          <w:b/>
        </w:rPr>
        <w:t>P</w:t>
      </w:r>
      <w:r w:rsidR="00C21967" w:rsidRPr="00C80093">
        <w:rPr>
          <w:b/>
        </w:rPr>
        <w:t xml:space="preserve">roject </w:t>
      </w:r>
      <w:r w:rsidR="00461286" w:rsidRPr="00C80093">
        <w:rPr>
          <w:b/>
        </w:rPr>
        <w:t>I</w:t>
      </w:r>
      <w:r w:rsidR="00C21967" w:rsidRPr="00C80093">
        <w:rPr>
          <w:b/>
        </w:rPr>
        <w:t>tems</w:t>
      </w:r>
      <w:r w:rsidR="00464D81" w:rsidRPr="00C80093">
        <w:t>,</w:t>
      </w:r>
      <w:r w:rsidR="00C21967" w:rsidRPr="00C80093">
        <w:t xml:space="preserve"> after which you should get a </w:t>
      </w:r>
      <w:r w:rsidR="00464D81" w:rsidRPr="00C80093">
        <w:t xml:space="preserve">window </w:t>
      </w:r>
      <w:r w:rsidR="00C21967" w:rsidRPr="00C80093">
        <w:t>like the one shown below:</w:t>
      </w:r>
    </w:p>
    <w:p w14:paraId="0E5FBE2C" w14:textId="77777777" w:rsidR="00464D81" w:rsidRPr="00C80093" w:rsidRDefault="00464D81" w:rsidP="00AD148B">
      <w:pPr>
        <w:pStyle w:val="ListParagraph"/>
        <w:spacing w:before="200" w:after="200" w:line="276" w:lineRule="auto"/>
      </w:pPr>
    </w:p>
    <w:p w14:paraId="1C577123" w14:textId="77777777" w:rsidR="00464D81" w:rsidRPr="00C80093" w:rsidRDefault="00C21967" w:rsidP="00AD148B">
      <w:pPr>
        <w:pStyle w:val="ListParagraph"/>
        <w:keepNext/>
        <w:spacing w:before="200" w:after="200" w:line="276" w:lineRule="auto"/>
        <w:jc w:val="center"/>
      </w:pPr>
      <w:r w:rsidRPr="00C03258">
        <w:rPr>
          <w:noProof/>
        </w:rPr>
        <w:lastRenderedPageBreak/>
        <w:drawing>
          <wp:inline distT="0" distB="0" distL="0" distR="0" wp14:anchorId="6F2BCCED" wp14:editId="77DE96B2">
            <wp:extent cx="3577406" cy="2518808"/>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6246" cy="2539114"/>
                    </a:xfrm>
                    <a:prstGeom prst="rect">
                      <a:avLst/>
                    </a:prstGeom>
                  </pic:spPr>
                </pic:pic>
              </a:graphicData>
            </a:graphic>
          </wp:inline>
        </w:drawing>
      </w:r>
    </w:p>
    <w:p w14:paraId="025481B0" w14:textId="7BABE404" w:rsidR="00C21967" w:rsidRPr="00C80093" w:rsidRDefault="00464D81" w:rsidP="00AD148B">
      <w:pPr>
        <w:pStyle w:val="Caption"/>
        <w:jc w:val="center"/>
      </w:pPr>
      <w:r w:rsidRPr="00C80093">
        <w:t xml:space="preserve">Figure </w:t>
      </w:r>
      <w:r w:rsidR="00F85E7D" w:rsidRPr="008A2B99">
        <w:fldChar w:fldCharType="begin"/>
      </w:r>
      <w:r w:rsidR="00F85E7D" w:rsidRPr="00C80093">
        <w:instrText xml:space="preserve"> SEQ Figure \* ARABIC </w:instrText>
      </w:r>
      <w:r w:rsidR="00F85E7D" w:rsidRPr="008A2B99">
        <w:fldChar w:fldCharType="separate"/>
      </w:r>
      <w:r w:rsidR="0001297D" w:rsidRPr="008A2B99">
        <w:t>2</w:t>
      </w:r>
      <w:r w:rsidR="00F85E7D" w:rsidRPr="008A2B99">
        <w:fldChar w:fldCharType="end"/>
      </w:r>
      <w:r w:rsidRPr="00C80093">
        <w:t>: Screenshot of Manage Project Items</w:t>
      </w:r>
    </w:p>
    <w:p w14:paraId="3D8B6F1A" w14:textId="77777777" w:rsidR="00C21967" w:rsidRPr="00C80093" w:rsidRDefault="00C21967" w:rsidP="00C21967">
      <w:pPr>
        <w:pStyle w:val="ListParagraph"/>
        <w:spacing w:before="200" w:after="200" w:line="276" w:lineRule="auto"/>
      </w:pPr>
    </w:p>
    <w:p w14:paraId="70842041" w14:textId="60751437" w:rsidR="00291DF9" w:rsidRPr="00C80093" w:rsidRDefault="00C21967" w:rsidP="00C21967">
      <w:pPr>
        <w:pStyle w:val="ListParagraph"/>
        <w:numPr>
          <w:ilvl w:val="0"/>
          <w:numId w:val="27"/>
        </w:numPr>
        <w:spacing w:before="200" w:after="200" w:line="276" w:lineRule="auto"/>
      </w:pPr>
      <w:r w:rsidRPr="00C80093">
        <w:t>Delete</w:t>
      </w:r>
      <w:r w:rsidR="00F84FD4" w:rsidRPr="00C80093">
        <w:t xml:space="preserve"> </w:t>
      </w:r>
      <w:r w:rsidR="00F84FD4" w:rsidRPr="00614554">
        <w:rPr>
          <w:rFonts w:ascii="Courier New" w:hAnsi="Courier New" w:cs="Courier New"/>
          <w:b/>
        </w:rPr>
        <w:t>stm32f7_sine_lut_intr.c</w:t>
      </w:r>
      <w:r w:rsidR="00F84FD4" w:rsidRPr="00C80093">
        <w:rPr>
          <w:rFonts w:ascii="Courier New" w:hAnsi="Courier New" w:cs="Courier New"/>
        </w:rPr>
        <w:t xml:space="preserve"> </w:t>
      </w:r>
      <w:r w:rsidR="0035672F" w:rsidRPr="00C80093">
        <w:t xml:space="preserve">using the </w:t>
      </w:r>
      <w:r w:rsidR="00293ED9" w:rsidRPr="00C80093">
        <w:t xml:space="preserve">delete </w:t>
      </w:r>
      <w:r w:rsidR="00BF171B" w:rsidRPr="00C80093">
        <w:t xml:space="preserve">icon </w:t>
      </w:r>
      <w:r w:rsidR="0000328D" w:rsidRPr="00C03258">
        <w:rPr>
          <w:noProof/>
        </w:rPr>
        <w:drawing>
          <wp:inline distT="0" distB="0" distL="0" distR="0" wp14:anchorId="63028045" wp14:editId="59265C51">
            <wp:extent cx="176733" cy="1536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8984" cy="155638"/>
                    </a:xfrm>
                    <a:prstGeom prst="rect">
                      <a:avLst/>
                    </a:prstGeom>
                  </pic:spPr>
                </pic:pic>
              </a:graphicData>
            </a:graphic>
          </wp:inline>
        </w:drawing>
      </w:r>
      <w:r w:rsidR="0000328D" w:rsidRPr="00C80093">
        <w:t xml:space="preserve"> </w:t>
      </w:r>
      <w:r w:rsidR="00BF171B" w:rsidRPr="00C80093">
        <w:t xml:space="preserve">on the top right of the </w:t>
      </w:r>
      <w:r w:rsidR="00BF171B" w:rsidRPr="00C80093">
        <w:rPr>
          <w:b/>
          <w:bCs/>
        </w:rPr>
        <w:t>Files</w:t>
      </w:r>
      <w:r w:rsidR="00BF171B" w:rsidRPr="00C80093">
        <w:t xml:space="preserve"> pane </w:t>
      </w:r>
      <w:r w:rsidR="00F84FD4" w:rsidRPr="00C80093">
        <w:t xml:space="preserve">and then click on </w:t>
      </w:r>
      <w:r w:rsidR="00F84FD4" w:rsidRPr="00C80093">
        <w:rPr>
          <w:b/>
        </w:rPr>
        <w:t>Add Files.</w:t>
      </w:r>
    </w:p>
    <w:p w14:paraId="1ADBE1BD" w14:textId="0695766C" w:rsidR="00687CDD" w:rsidRPr="00C80093" w:rsidRDefault="00B338EB" w:rsidP="00C21967">
      <w:pPr>
        <w:pStyle w:val="ListParagraph"/>
        <w:numPr>
          <w:ilvl w:val="0"/>
          <w:numId w:val="27"/>
        </w:numPr>
        <w:spacing w:before="200" w:after="200" w:line="276" w:lineRule="auto"/>
      </w:pPr>
      <w:bookmarkStart w:id="17" w:name="_Ref18491408"/>
      <w:r w:rsidRPr="00C80093">
        <w:t>Find</w:t>
      </w:r>
      <w:r w:rsidRPr="00C80093">
        <w:rPr>
          <w:rFonts w:ascii="Courier New" w:hAnsi="Courier New" w:cs="Courier New"/>
        </w:rPr>
        <w:t xml:space="preserve"> stm32f7_loop_intr.c</w:t>
      </w:r>
      <w:r w:rsidRPr="00C80093">
        <w:t xml:space="preserve"> in the </w:t>
      </w:r>
      <w:r w:rsidR="00A92C50" w:rsidRPr="00C80093">
        <w:rPr>
          <w:b/>
          <w:bCs/>
        </w:rPr>
        <w:t>DSP Education Kit\</w:t>
      </w:r>
      <w:r w:rsidRPr="00C80093">
        <w:rPr>
          <w:b/>
        </w:rPr>
        <w:t>Src</w:t>
      </w:r>
      <w:r w:rsidRPr="00C80093">
        <w:t xml:space="preserve"> folder and add it to the project.</w:t>
      </w:r>
      <w:r w:rsidR="00F92BD2" w:rsidRPr="00C80093">
        <w:t xml:space="preserve"> Click </w:t>
      </w:r>
      <w:r w:rsidR="00F92BD2" w:rsidRPr="00C80093">
        <w:rPr>
          <w:b/>
          <w:bCs/>
        </w:rPr>
        <w:t>OK</w:t>
      </w:r>
      <w:r w:rsidR="00F92BD2" w:rsidRPr="00C80093">
        <w:t>. You should now see a project structure like that shown in the following figure.</w:t>
      </w:r>
      <w:bookmarkEnd w:id="17"/>
    </w:p>
    <w:p w14:paraId="006FC8E9" w14:textId="77777777" w:rsidR="00687CDD" w:rsidRPr="00C80093" w:rsidRDefault="00687CDD" w:rsidP="00687CDD">
      <w:pPr>
        <w:pStyle w:val="ListParagraph"/>
        <w:rPr>
          <w:sz w:val="12"/>
        </w:rPr>
      </w:pPr>
    </w:p>
    <w:p w14:paraId="4A07CC5E" w14:textId="77777777" w:rsidR="00284D39" w:rsidRPr="00C80093" w:rsidRDefault="00687CDD" w:rsidP="00AD148B">
      <w:pPr>
        <w:pStyle w:val="ListParagraph"/>
        <w:keepNext/>
        <w:spacing w:after="0"/>
        <w:jc w:val="center"/>
      </w:pPr>
      <w:r w:rsidRPr="00C03258">
        <w:rPr>
          <w:noProof/>
          <w:lang w:eastAsia="en-GB"/>
        </w:rPr>
        <w:drawing>
          <wp:inline distT="0" distB="0" distL="0" distR="0" wp14:anchorId="37969CAB" wp14:editId="57B6CBD8">
            <wp:extent cx="2640462" cy="3158836"/>
            <wp:effectExtent l="0" t="0" r="7620" b="381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2697241" cy="3226761"/>
                    </a:xfrm>
                    <a:prstGeom prst="rect">
                      <a:avLst/>
                    </a:prstGeom>
                  </pic:spPr>
                </pic:pic>
              </a:graphicData>
            </a:graphic>
          </wp:inline>
        </w:drawing>
      </w:r>
    </w:p>
    <w:p w14:paraId="5B7B3D6D" w14:textId="4D3685F1" w:rsidR="00687CDD" w:rsidRPr="00C80093" w:rsidRDefault="00284D39" w:rsidP="00AD148B">
      <w:pPr>
        <w:pStyle w:val="Caption"/>
        <w:jc w:val="center"/>
      </w:pPr>
      <w:bookmarkStart w:id="18" w:name="_Ref17907451"/>
      <w:r w:rsidRPr="00C80093">
        <w:t xml:space="preserve">Figure </w:t>
      </w:r>
      <w:r w:rsidR="00F85E7D" w:rsidRPr="00614554">
        <w:fldChar w:fldCharType="begin"/>
      </w:r>
      <w:r w:rsidR="00F85E7D" w:rsidRPr="00C80093">
        <w:instrText xml:space="preserve"> SEQ Figure \* ARABIC </w:instrText>
      </w:r>
      <w:r w:rsidR="00F85E7D" w:rsidRPr="00614554">
        <w:fldChar w:fldCharType="separate"/>
      </w:r>
      <w:r w:rsidR="0001297D" w:rsidRPr="00614554">
        <w:t>3</w:t>
      </w:r>
      <w:r w:rsidR="00F85E7D" w:rsidRPr="00614554">
        <w:fldChar w:fldCharType="end"/>
      </w:r>
      <w:bookmarkEnd w:id="18"/>
      <w:r w:rsidRPr="00C80093">
        <w:t>: Screenshot of MDK-A</w:t>
      </w:r>
      <w:r w:rsidR="001F24E5" w:rsidRPr="00C80093">
        <w:t>rm</w:t>
      </w:r>
      <w:r w:rsidRPr="00C80093">
        <w:t xml:space="preserve"> showing the </w:t>
      </w:r>
      <w:proofErr w:type="spellStart"/>
      <w:r w:rsidRPr="00C80093">
        <w:t>DSP_Education_Kit</w:t>
      </w:r>
      <w:proofErr w:type="spellEnd"/>
      <w:r w:rsidRPr="00C80093">
        <w:t xml:space="preserve"> project</w:t>
      </w:r>
    </w:p>
    <w:p w14:paraId="64F3C2B6" w14:textId="77777777" w:rsidR="00284D39" w:rsidRPr="00C80093" w:rsidRDefault="00284D39" w:rsidP="00AD148B">
      <w:pPr>
        <w:pStyle w:val="Caption"/>
        <w:ind w:left="709"/>
        <w:jc w:val="center"/>
      </w:pPr>
    </w:p>
    <w:p w14:paraId="209C8E5D" w14:textId="5C806B23" w:rsidR="00687CDD" w:rsidRPr="00C80093" w:rsidRDefault="0085007E" w:rsidP="00AD148B">
      <w:pPr>
        <w:ind w:left="709"/>
      </w:pPr>
      <w:r w:rsidRPr="00C80093">
        <w:rPr>
          <w:b/>
          <w:bCs/>
        </w:rPr>
        <w:t>Note</w:t>
      </w:r>
      <w:r w:rsidRPr="00C80093">
        <w:t xml:space="preserve">: </w:t>
      </w:r>
      <w:r w:rsidR="00687CDD" w:rsidRPr="00C80093">
        <w:t xml:space="preserve">Files </w:t>
      </w:r>
      <w:r w:rsidR="00687CDD" w:rsidRPr="00614554">
        <w:rPr>
          <w:rFonts w:ascii="Courier New" w:hAnsi="Courier New" w:cs="Courier New"/>
          <w:b/>
        </w:rPr>
        <w:t>stm32f7_loop_intr.c</w:t>
      </w:r>
      <w:r w:rsidR="00687CDD" w:rsidRPr="00C80093">
        <w:t xml:space="preserve">, </w:t>
      </w:r>
      <w:r w:rsidR="00687CDD" w:rsidRPr="00614554">
        <w:rPr>
          <w:rFonts w:ascii="Courier New" w:hAnsi="Courier New" w:cs="Courier New"/>
          <w:b/>
        </w:rPr>
        <w:t>stm32f7_wm8994_init.c</w:t>
      </w:r>
      <w:r w:rsidR="00687CDD" w:rsidRPr="00C80093">
        <w:t xml:space="preserve">, </w:t>
      </w:r>
      <w:r w:rsidR="00687CDD" w:rsidRPr="00614554">
        <w:rPr>
          <w:rFonts w:ascii="Courier New" w:hAnsi="Courier New" w:cs="Courier New"/>
          <w:b/>
        </w:rPr>
        <w:t>stm32f7xx_it.c</w:t>
      </w:r>
      <w:r w:rsidR="001B4532" w:rsidRPr="00C80093">
        <w:rPr>
          <w:rFonts w:ascii="Courier New" w:hAnsi="Courier New" w:cs="Courier New"/>
        </w:rPr>
        <w:t>,</w:t>
      </w:r>
      <w:r w:rsidR="00687CDD" w:rsidRPr="00C80093">
        <w:t xml:space="preserve"> and </w:t>
      </w:r>
      <w:r w:rsidR="00687CDD" w:rsidRPr="00614554">
        <w:rPr>
          <w:rFonts w:ascii="Courier New" w:hAnsi="Courier New" w:cs="Courier New"/>
          <w:b/>
        </w:rPr>
        <w:t>stm32f7_display.c</w:t>
      </w:r>
      <w:r w:rsidR="00687CDD" w:rsidRPr="00C80093">
        <w:t xml:space="preserve"> are supplied as part of the DSP </w:t>
      </w:r>
      <w:r w:rsidR="00687CDD" w:rsidRPr="00C80093">
        <w:lastRenderedPageBreak/>
        <w:t xml:space="preserve">Education Kit. Other files making up the project shown in </w:t>
      </w:r>
      <w:r w:rsidR="007F2BFB" w:rsidRPr="00C03258">
        <w:fldChar w:fldCharType="begin"/>
      </w:r>
      <w:r w:rsidR="007F2BFB" w:rsidRPr="00C80093">
        <w:instrText xml:space="preserve"> REF _Ref17907451 \h </w:instrText>
      </w:r>
      <w:r w:rsidR="00AE483E" w:rsidRPr="00C80093">
        <w:instrText xml:space="preserve"> \* MERGEFORMAT </w:instrText>
      </w:r>
      <w:r w:rsidR="007F2BFB" w:rsidRPr="00C03258">
        <w:fldChar w:fldCharType="separate"/>
      </w:r>
      <w:r w:rsidR="007F2BFB" w:rsidRPr="00C80093">
        <w:t xml:space="preserve">Figure </w:t>
      </w:r>
      <w:r w:rsidR="007F2BFB" w:rsidRPr="00614554">
        <w:t>3</w:t>
      </w:r>
      <w:r w:rsidR="007F2BFB" w:rsidRPr="00C03258">
        <w:fldChar w:fldCharType="end"/>
      </w:r>
      <w:r w:rsidR="007F2BFB" w:rsidRPr="00C80093">
        <w:t xml:space="preserve"> </w:t>
      </w:r>
      <w:r w:rsidR="00687CDD" w:rsidRPr="00C80093">
        <w:t>are part of the STM32F746 Discovery board DFP Software Pack.</w:t>
      </w:r>
    </w:p>
    <w:p w14:paraId="310E46E6" w14:textId="77777777" w:rsidR="00687CDD" w:rsidRPr="00C80093" w:rsidRDefault="00687CDD" w:rsidP="00687CDD">
      <w:pPr>
        <w:pStyle w:val="ListParagraph"/>
        <w:numPr>
          <w:ilvl w:val="0"/>
          <w:numId w:val="27"/>
        </w:numPr>
        <w:spacing w:before="200" w:after="200" w:line="276" w:lineRule="auto"/>
      </w:pPr>
      <w:r w:rsidRPr="00C80093">
        <w:t>Connect the STM32F746 Discovery board to the host PC using a USB A to mini-b cable.</w:t>
      </w:r>
    </w:p>
    <w:p w14:paraId="0BC2B97A" w14:textId="5F17CA0D" w:rsidR="00687CDD" w:rsidRPr="00C80093" w:rsidRDefault="00687CDD" w:rsidP="00687CDD">
      <w:pPr>
        <w:pStyle w:val="ListParagraph"/>
        <w:numPr>
          <w:ilvl w:val="0"/>
          <w:numId w:val="27"/>
        </w:numPr>
        <w:spacing w:before="200" w:after="200" w:line="276" w:lineRule="auto"/>
      </w:pPr>
      <w:r w:rsidRPr="00C80093">
        <w:t xml:space="preserve">Plug </w:t>
      </w:r>
      <w:r w:rsidR="00783CF8" w:rsidRPr="00C80093">
        <w:t xml:space="preserve">the </w:t>
      </w:r>
      <w:r w:rsidRPr="00C80093">
        <w:t xml:space="preserve">headphones into the headset jack socket (CN10) on the </w:t>
      </w:r>
      <w:r w:rsidRPr="00C80093">
        <w:rPr>
          <w:rFonts w:cs="Courier New"/>
        </w:rPr>
        <w:t>board</w:t>
      </w:r>
      <w:r w:rsidRPr="00C80093">
        <w:t>.</w:t>
      </w:r>
    </w:p>
    <w:p w14:paraId="56C6AE07" w14:textId="467DEE40" w:rsidR="00183102" w:rsidRPr="00C80093" w:rsidRDefault="00183102" w:rsidP="00183102">
      <w:pPr>
        <w:pStyle w:val="ListParagraph"/>
        <w:numPr>
          <w:ilvl w:val="0"/>
          <w:numId w:val="27"/>
        </w:numPr>
        <w:spacing w:before="200" w:after="200" w:line="276" w:lineRule="auto"/>
      </w:pPr>
      <w:r w:rsidRPr="00C80093">
        <w:t xml:space="preserve">Build the project by selecting the </w:t>
      </w:r>
      <w:r w:rsidRPr="00C80093">
        <w:rPr>
          <w:b/>
          <w:bCs/>
        </w:rPr>
        <w:t>Project &gt; Build target</w:t>
      </w:r>
      <w:r w:rsidRPr="00C80093">
        <w:t xml:space="preserve"> or by clicking on the </w:t>
      </w:r>
      <w:r w:rsidRPr="00AE122F">
        <w:rPr>
          <w:b/>
          <w:i/>
        </w:rPr>
        <w:t>Build</w:t>
      </w:r>
      <w:r w:rsidRPr="00C80093">
        <w:t xml:space="preserve"> toolbar button </w:t>
      </w:r>
      <w:r w:rsidRPr="00C03258">
        <w:rPr>
          <w:noProof/>
        </w:rPr>
        <w:drawing>
          <wp:inline distT="0" distB="0" distL="0" distR="0" wp14:anchorId="1F0F2A8C" wp14:editId="23DFF4D5">
            <wp:extent cx="192101" cy="184417"/>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8409" cy="190473"/>
                    </a:xfrm>
                    <a:prstGeom prst="rect">
                      <a:avLst/>
                    </a:prstGeom>
                  </pic:spPr>
                </pic:pic>
              </a:graphicData>
            </a:graphic>
          </wp:inline>
        </w:drawing>
      </w:r>
      <w:r w:rsidRPr="00C80093">
        <w:t>.</w:t>
      </w:r>
    </w:p>
    <w:p w14:paraId="3AEC7F4E" w14:textId="77777777" w:rsidR="00172808" w:rsidRPr="00C80093" w:rsidRDefault="00172808" w:rsidP="00172808">
      <w:pPr>
        <w:pStyle w:val="ListParagraph"/>
        <w:numPr>
          <w:ilvl w:val="0"/>
          <w:numId w:val="27"/>
        </w:numPr>
        <w:spacing w:before="200" w:after="200" w:line="276" w:lineRule="auto"/>
      </w:pPr>
      <w:r w:rsidRPr="00C80093">
        <w:t xml:space="preserve">After successfully building the project with no errors, switch to the debugger mode (and download the executable code into flash memory) by clicking on the </w:t>
      </w:r>
      <w:r w:rsidRPr="00AE122F">
        <w:rPr>
          <w:b/>
          <w:i/>
        </w:rPr>
        <w:t>Start/Stop Debug Session</w:t>
      </w:r>
      <w:r w:rsidRPr="00C80093">
        <w:t xml:space="preserve"> toolbar button </w:t>
      </w:r>
      <w:r w:rsidRPr="00C03258">
        <w:rPr>
          <w:noProof/>
        </w:rPr>
        <w:drawing>
          <wp:inline distT="0" distB="0" distL="0" distR="0" wp14:anchorId="1DDC950D" wp14:editId="324ED2AA">
            <wp:extent cx="186846" cy="165287"/>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8803" cy="167018"/>
                    </a:xfrm>
                    <a:prstGeom prst="rect">
                      <a:avLst/>
                    </a:prstGeom>
                  </pic:spPr>
                </pic:pic>
              </a:graphicData>
            </a:graphic>
          </wp:inline>
        </w:drawing>
      </w:r>
      <w:r w:rsidRPr="00C80093">
        <w:t>.</w:t>
      </w:r>
    </w:p>
    <w:p w14:paraId="2E34208E" w14:textId="4E138576" w:rsidR="00687CDD" w:rsidRPr="00C80093" w:rsidRDefault="00687CDD" w:rsidP="00687CDD">
      <w:pPr>
        <w:pStyle w:val="ListParagraph"/>
        <w:numPr>
          <w:ilvl w:val="0"/>
          <w:numId w:val="27"/>
        </w:numPr>
        <w:spacing w:before="200" w:after="200" w:line="276" w:lineRule="auto"/>
      </w:pPr>
      <w:r w:rsidRPr="00C80093">
        <w:t xml:space="preserve">Once the </w:t>
      </w:r>
      <w:r w:rsidRPr="00AE122F">
        <w:rPr>
          <w:b/>
          <w:i/>
        </w:rPr>
        <w:t>Debugger View</w:t>
      </w:r>
      <w:r w:rsidRPr="00C80093">
        <w:t xml:space="preserve"> has appeared, click on the </w:t>
      </w:r>
      <w:r w:rsidRPr="00AE122F">
        <w:rPr>
          <w:b/>
          <w:i/>
        </w:rPr>
        <w:t>Run</w:t>
      </w:r>
      <w:r w:rsidRPr="00C80093">
        <w:t xml:space="preserve"> toolbar button</w:t>
      </w:r>
      <w:r w:rsidR="007E318D" w:rsidRPr="00C80093">
        <w:t xml:space="preserve"> </w:t>
      </w:r>
      <w:r w:rsidR="007E318D" w:rsidRPr="00C03258">
        <w:rPr>
          <w:noProof/>
        </w:rPr>
        <w:drawing>
          <wp:inline distT="0" distB="0" distL="0" distR="0" wp14:anchorId="5DF3E6E4" wp14:editId="2500C771">
            <wp:extent cx="161365" cy="1420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2772" cy="143239"/>
                    </a:xfrm>
                    <a:prstGeom prst="rect">
                      <a:avLst/>
                    </a:prstGeom>
                  </pic:spPr>
                </pic:pic>
              </a:graphicData>
            </a:graphic>
          </wp:inline>
        </w:drawing>
      </w:r>
      <w:r w:rsidRPr="00C80093">
        <w:t>.</w:t>
      </w:r>
    </w:p>
    <w:p w14:paraId="20D1BD02" w14:textId="6829EEF4" w:rsidR="00687CDD" w:rsidRPr="00C80093" w:rsidRDefault="00687CDD" w:rsidP="00687CDD">
      <w:pPr>
        <w:pStyle w:val="ListParagraph"/>
        <w:numPr>
          <w:ilvl w:val="0"/>
          <w:numId w:val="27"/>
        </w:numPr>
        <w:spacing w:before="200" w:after="200" w:line="276" w:lineRule="auto"/>
      </w:pPr>
      <w:r w:rsidRPr="00C80093">
        <w:t xml:space="preserve">Once the program is running, you should see a start screen on the LCD on the board as shown in </w:t>
      </w:r>
      <w:r w:rsidR="00456687" w:rsidRPr="00C03258">
        <w:fldChar w:fldCharType="begin"/>
      </w:r>
      <w:r w:rsidR="00456687" w:rsidRPr="00C80093">
        <w:instrText xml:space="preserve"> REF _Ref17965201 \h </w:instrText>
      </w:r>
      <w:r w:rsidR="00AE483E" w:rsidRPr="00C80093">
        <w:instrText xml:space="preserve"> \* MERGEFORMAT </w:instrText>
      </w:r>
      <w:r w:rsidR="00456687" w:rsidRPr="00C03258">
        <w:fldChar w:fldCharType="separate"/>
      </w:r>
      <w:r w:rsidR="00456687" w:rsidRPr="00C80093">
        <w:t xml:space="preserve">Figure </w:t>
      </w:r>
      <w:r w:rsidR="00456687" w:rsidRPr="00AE122F">
        <w:t>4</w:t>
      </w:r>
      <w:r w:rsidR="00456687" w:rsidRPr="00C03258">
        <w:fldChar w:fldCharType="end"/>
      </w:r>
      <w:r w:rsidRPr="00C80093">
        <w:t xml:space="preserve">. </w:t>
      </w:r>
      <w:bookmarkEnd w:id="16"/>
      <w:r w:rsidRPr="00C80093">
        <w:t xml:space="preserve">You should be able to hear sounds picked up by the digital microphones </w:t>
      </w:r>
      <w:r w:rsidR="001C72D5" w:rsidRPr="00C80093">
        <w:t xml:space="preserve">on the STM32F746 Discovery board (micro right and micro left on the right side of the LCD screen as shown in  </w:t>
      </w:r>
      <w:r w:rsidR="001C72D5" w:rsidRPr="00C03258">
        <w:fldChar w:fldCharType="begin"/>
      </w:r>
      <w:r w:rsidR="001C72D5" w:rsidRPr="00C80093">
        <w:instrText xml:space="preserve"> REF _Ref17965201 \h </w:instrText>
      </w:r>
      <w:r w:rsidR="00AE483E" w:rsidRPr="00C80093">
        <w:instrText xml:space="preserve"> \* MERGEFORMAT </w:instrText>
      </w:r>
      <w:r w:rsidR="001C72D5" w:rsidRPr="00C03258">
        <w:fldChar w:fldCharType="separate"/>
      </w:r>
      <w:r w:rsidR="001C72D5" w:rsidRPr="00C80093">
        <w:t xml:space="preserve">Figure </w:t>
      </w:r>
      <w:r w:rsidR="001C72D5" w:rsidRPr="00AE122F">
        <w:t>4</w:t>
      </w:r>
      <w:r w:rsidR="001C72D5" w:rsidRPr="00C03258">
        <w:fldChar w:fldCharType="end"/>
      </w:r>
      <w:r w:rsidR="001B4532" w:rsidRPr="00C80093">
        <w:t>)</w:t>
      </w:r>
      <w:r w:rsidRPr="00C80093">
        <w:t>. Depending on the characteristics of the headphones you are using, the sound may be loud or quiet. If you cannot hear anything, try blowing gently onto the microphones.</w:t>
      </w:r>
    </w:p>
    <w:p w14:paraId="294CABE7" w14:textId="77777777" w:rsidR="00687CDD" w:rsidRPr="00AE122F" w:rsidRDefault="00687CDD" w:rsidP="00687CDD">
      <w:pPr>
        <w:pStyle w:val="ListParagraph"/>
        <w:autoSpaceDE w:val="0"/>
        <w:autoSpaceDN w:val="0"/>
        <w:adjustRightInd w:val="0"/>
      </w:pPr>
    </w:p>
    <w:p w14:paraId="1238AA6F" w14:textId="77777777" w:rsidR="00456687" w:rsidRPr="00C80093" w:rsidRDefault="00687CDD" w:rsidP="00AD148B">
      <w:pPr>
        <w:pStyle w:val="ListParagraph"/>
        <w:keepNext/>
        <w:autoSpaceDE w:val="0"/>
        <w:autoSpaceDN w:val="0"/>
        <w:adjustRightInd w:val="0"/>
        <w:jc w:val="center"/>
      </w:pPr>
      <w:r w:rsidRPr="00C03258">
        <w:rPr>
          <w:noProof/>
          <w:lang w:eastAsia="en-GB"/>
        </w:rPr>
        <w:drawing>
          <wp:inline distT="0" distB="0" distL="0" distR="0" wp14:anchorId="68464345" wp14:editId="6624B8B2">
            <wp:extent cx="5143773" cy="2548757"/>
            <wp:effectExtent l="0" t="0" r="0" b="444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5 ch 1.jpg"/>
                    <pic:cNvPicPr/>
                  </pic:nvPicPr>
                  <pic:blipFill>
                    <a:blip r:embed="rId19">
                      <a:extLst>
                        <a:ext uri="{28A0092B-C50C-407E-A947-70E740481C1C}">
                          <a14:useLocalDpi xmlns:a14="http://schemas.microsoft.com/office/drawing/2010/main" val="0"/>
                        </a:ext>
                      </a:extLst>
                    </a:blip>
                    <a:stretch>
                      <a:fillRect/>
                    </a:stretch>
                  </pic:blipFill>
                  <pic:spPr>
                    <a:xfrm>
                      <a:off x="0" y="0"/>
                      <a:ext cx="5143773" cy="2548757"/>
                    </a:xfrm>
                    <a:prstGeom prst="rect">
                      <a:avLst/>
                    </a:prstGeom>
                  </pic:spPr>
                </pic:pic>
              </a:graphicData>
            </a:graphic>
          </wp:inline>
        </w:drawing>
      </w:r>
    </w:p>
    <w:p w14:paraId="7D6B7CE7" w14:textId="422732A7" w:rsidR="00687CDD" w:rsidRPr="00C80093" w:rsidRDefault="00456687" w:rsidP="00AD148B">
      <w:pPr>
        <w:pStyle w:val="Caption"/>
        <w:jc w:val="center"/>
      </w:pPr>
      <w:bookmarkStart w:id="19" w:name="_Ref17965201"/>
      <w:r w:rsidRPr="00C80093">
        <w:t xml:space="preserve">Figure </w:t>
      </w:r>
      <w:r w:rsidR="00F85E7D" w:rsidRPr="00AE122F">
        <w:fldChar w:fldCharType="begin"/>
      </w:r>
      <w:r w:rsidR="00F85E7D" w:rsidRPr="00C80093">
        <w:instrText xml:space="preserve"> SEQ Figure \* ARABIC </w:instrText>
      </w:r>
      <w:r w:rsidR="00F85E7D" w:rsidRPr="00AE122F">
        <w:fldChar w:fldCharType="separate"/>
      </w:r>
      <w:r w:rsidR="0001297D" w:rsidRPr="00AE122F">
        <w:t>4</w:t>
      </w:r>
      <w:r w:rsidR="00F85E7D" w:rsidRPr="00AE122F">
        <w:fldChar w:fldCharType="end"/>
      </w:r>
      <w:bookmarkEnd w:id="19"/>
      <w:r w:rsidRPr="00C80093">
        <w:t xml:space="preserve">: Start screen for program </w:t>
      </w:r>
      <w:r w:rsidRPr="00C80093">
        <w:rPr>
          <w:rFonts w:ascii="Courier New" w:hAnsi="Courier New" w:cs="Courier New"/>
        </w:rPr>
        <w:t>stm32f7_loop_intr.c</w:t>
      </w:r>
    </w:p>
    <w:p w14:paraId="657470FD" w14:textId="77777777" w:rsidR="00687CDD" w:rsidRPr="00C80093" w:rsidRDefault="00687CDD" w:rsidP="00687CDD">
      <w:pPr>
        <w:pStyle w:val="ListParagraph"/>
      </w:pPr>
    </w:p>
    <w:p w14:paraId="3F1F874E" w14:textId="01CA9C58" w:rsidR="00687CDD" w:rsidRPr="00C80093" w:rsidRDefault="00C50019" w:rsidP="00687CDD">
      <w:pPr>
        <w:autoSpaceDE w:val="0"/>
        <w:autoSpaceDN w:val="0"/>
        <w:adjustRightInd w:val="0"/>
        <w:rPr>
          <w:rFonts w:cs="Courier New"/>
        </w:rPr>
      </w:pPr>
      <w:r w:rsidRPr="00C80093">
        <w:rPr>
          <w:b/>
          <w:bCs/>
        </w:rPr>
        <w:t>Optional</w:t>
      </w:r>
      <w:r w:rsidRPr="00C80093">
        <w:t xml:space="preserve">: If you would like to use an external microphone instead of the microphones on the board, you can </w:t>
      </w:r>
      <w:r w:rsidR="005D3480" w:rsidRPr="00C80093">
        <w:t xml:space="preserve">pass the </w:t>
      </w:r>
      <w:r w:rsidR="00687CDD" w:rsidRPr="00C80093">
        <w:t xml:space="preserve">parameter </w:t>
      </w:r>
      <w:r w:rsidR="00687CDD" w:rsidRPr="00C80093">
        <w:rPr>
          <w:rFonts w:ascii="Courier New" w:hAnsi="Courier New" w:cs="Courier New"/>
        </w:rPr>
        <w:t>INPUT_DEVICE_INPUT_LINE_1</w:t>
      </w:r>
      <w:r w:rsidR="00687CDD" w:rsidRPr="00C80093">
        <w:t xml:space="preserve"> </w:t>
      </w:r>
      <w:r w:rsidR="005D3480" w:rsidRPr="00C80093">
        <w:t xml:space="preserve">(instead of  </w:t>
      </w:r>
      <w:r w:rsidR="00687CDD" w:rsidRPr="00C80093">
        <w:rPr>
          <w:rFonts w:ascii="Courier New" w:hAnsi="Courier New" w:cs="Courier New"/>
        </w:rPr>
        <w:t>INPUT_DEVICE_DIGITAL_MICROPHONE_2</w:t>
      </w:r>
      <w:r w:rsidR="005D3480" w:rsidRPr="00C80093">
        <w:rPr>
          <w:rFonts w:ascii="Courier New" w:hAnsi="Courier New" w:cs="Courier New"/>
        </w:rPr>
        <w:t>)</w:t>
      </w:r>
      <w:r w:rsidR="00687CDD" w:rsidRPr="00C80093">
        <w:t xml:space="preserve"> </w:t>
      </w:r>
      <w:r w:rsidR="00687CDD" w:rsidRPr="00C80093">
        <w:rPr>
          <w:rFonts w:cs="Courier New"/>
        </w:rPr>
        <w:t xml:space="preserve">to function </w:t>
      </w:r>
      <w:r w:rsidR="00687CDD" w:rsidRPr="00C80093">
        <w:rPr>
          <w:rFonts w:ascii="Courier New" w:hAnsi="Courier New" w:cs="Courier New"/>
        </w:rPr>
        <w:t>stm32f7_wm8994_init(),</w:t>
      </w:r>
      <w:r w:rsidR="00687CDD" w:rsidRPr="00C80093">
        <w:rPr>
          <w:rFonts w:cs="Courier New"/>
        </w:rPr>
        <w:t xml:space="preserve">you can listen to a signal input either via the LINE IN (CN11) socket on the board or via the digital microphones on the Discovery board. You can do this by editing </w:t>
      </w:r>
      <w:r w:rsidR="001B4532" w:rsidRPr="00C80093">
        <w:rPr>
          <w:rFonts w:cs="Courier New"/>
        </w:rPr>
        <w:t xml:space="preserve">the </w:t>
      </w:r>
      <w:r w:rsidR="00687CDD" w:rsidRPr="00C80093">
        <w:rPr>
          <w:rFonts w:cs="Courier New"/>
        </w:rPr>
        <w:t xml:space="preserve">source file </w:t>
      </w:r>
      <w:r w:rsidR="00687CDD" w:rsidRPr="00C80093">
        <w:rPr>
          <w:rFonts w:ascii="Courier New" w:hAnsi="Courier New" w:cs="Courier New"/>
        </w:rPr>
        <w:t>stm32f7_loop_intr.c</w:t>
      </w:r>
      <w:r w:rsidR="006E39C7" w:rsidRPr="00C80093">
        <w:rPr>
          <w:rFonts w:cs="Courier New"/>
        </w:rPr>
        <w:t xml:space="preserve">, </w:t>
      </w:r>
      <w:r w:rsidR="00687CDD" w:rsidRPr="00C80093">
        <w:rPr>
          <w:rFonts w:cs="Courier New"/>
        </w:rPr>
        <w:t>re-building</w:t>
      </w:r>
      <w:r w:rsidR="006E39C7" w:rsidRPr="00C80093">
        <w:rPr>
          <w:rFonts w:cs="Courier New"/>
        </w:rPr>
        <w:t xml:space="preserve"> the project</w:t>
      </w:r>
      <w:r w:rsidR="00687CDD" w:rsidRPr="00C80093">
        <w:rPr>
          <w:rFonts w:cs="Courier New"/>
        </w:rPr>
        <w:t>, downloading</w:t>
      </w:r>
      <w:r w:rsidR="001B4532" w:rsidRPr="00C80093">
        <w:rPr>
          <w:rFonts w:cs="Courier New"/>
        </w:rPr>
        <w:t>,</w:t>
      </w:r>
      <w:r w:rsidR="00687CDD" w:rsidRPr="00C80093">
        <w:rPr>
          <w:rFonts w:cs="Courier New"/>
        </w:rPr>
        <w:t xml:space="preserve"> and run</w:t>
      </w:r>
      <w:r w:rsidR="001B4532" w:rsidRPr="00C80093">
        <w:rPr>
          <w:rFonts w:cs="Courier New"/>
        </w:rPr>
        <w:t>ning</w:t>
      </w:r>
      <w:r w:rsidR="00032D33" w:rsidRPr="00C80093">
        <w:rPr>
          <w:rFonts w:cs="Courier New"/>
        </w:rPr>
        <w:t xml:space="preserve"> the program</w:t>
      </w:r>
      <w:r w:rsidR="00687CDD" w:rsidRPr="00C80093">
        <w:rPr>
          <w:rFonts w:cs="Courier New"/>
        </w:rPr>
        <w:t>.</w:t>
      </w:r>
    </w:p>
    <w:p w14:paraId="1F709FB9" w14:textId="77777777" w:rsidR="009011F1" w:rsidRPr="00C80093" w:rsidRDefault="009011F1" w:rsidP="00687CDD">
      <w:pPr>
        <w:autoSpaceDE w:val="0"/>
        <w:autoSpaceDN w:val="0"/>
        <w:adjustRightInd w:val="0"/>
        <w:rPr>
          <w:rFonts w:cs="Courier New"/>
        </w:rPr>
      </w:pPr>
    </w:p>
    <w:p w14:paraId="22080909" w14:textId="450B2688" w:rsidR="007531BF" w:rsidRPr="00C80093" w:rsidRDefault="00687CDD" w:rsidP="00687CDD">
      <w:pPr>
        <w:pStyle w:val="Heading2"/>
      </w:pPr>
      <w:bookmarkStart w:id="20" w:name="_Toc28962179"/>
      <w:r w:rsidRPr="00C80093">
        <w:lastRenderedPageBreak/>
        <w:t xml:space="preserve">Use of GPIO </w:t>
      </w:r>
      <w:r w:rsidR="00CF1A73" w:rsidRPr="00C80093">
        <w:t xml:space="preserve">pin </w:t>
      </w:r>
      <w:r w:rsidRPr="00C80093">
        <w:t xml:space="preserve">for </w:t>
      </w:r>
      <w:r w:rsidR="009011F1" w:rsidRPr="00C80093">
        <w:t>t</w:t>
      </w:r>
      <w:r w:rsidRPr="00C80093">
        <w:t xml:space="preserve">iming </w:t>
      </w:r>
      <w:r w:rsidR="009011F1" w:rsidRPr="00C80093">
        <w:t>i</w:t>
      </w:r>
      <w:r w:rsidRPr="00C80093">
        <w:t>ndication</w:t>
      </w:r>
      <w:bookmarkEnd w:id="20"/>
    </w:p>
    <w:p w14:paraId="6D8A35C7" w14:textId="77777777" w:rsidR="005D3F69" w:rsidRPr="00C80093" w:rsidRDefault="005D3F69" w:rsidP="005D3F69">
      <w:pPr>
        <w:autoSpaceDE w:val="0"/>
        <w:autoSpaceDN w:val="0"/>
        <w:adjustRightInd w:val="0"/>
      </w:pPr>
      <w:r w:rsidRPr="00C80093">
        <w:t xml:space="preserve">In several example programs, including </w:t>
      </w:r>
      <w:r w:rsidRPr="00C80093">
        <w:rPr>
          <w:rFonts w:ascii="Courier New" w:hAnsi="Courier New" w:cs="Courier New"/>
        </w:rPr>
        <w:t>stm32f7_loop_intr.c</w:t>
      </w:r>
      <w:r w:rsidRPr="00C80093">
        <w:t>, the state (high or low) of a GPIO pin is used so that by connecting an oscilloscope to that pin an indication of the execution of a program may be obtained.</w:t>
      </w:r>
    </w:p>
    <w:p w14:paraId="6A3E0734" w14:textId="7BF16261" w:rsidR="005D3F69" w:rsidRPr="00C80093" w:rsidRDefault="005D3F69" w:rsidP="005D3F69">
      <w:pPr>
        <w:autoSpaceDE w:val="0"/>
        <w:autoSpaceDN w:val="0"/>
        <w:adjustRightInd w:val="0"/>
        <w:rPr>
          <w:rFonts w:ascii="Courier New" w:hAnsi="Courier New" w:cs="Courier New"/>
        </w:rPr>
      </w:pPr>
      <w:r w:rsidRPr="00C80093">
        <w:t xml:space="preserve">In the case of program </w:t>
      </w:r>
      <w:r w:rsidRPr="00C80093">
        <w:rPr>
          <w:rFonts w:ascii="Courier New" w:hAnsi="Courier New" w:cs="Courier New"/>
        </w:rPr>
        <w:t>stm32f7_loop_intr.c</w:t>
      </w:r>
      <w:r w:rsidRPr="00C80093">
        <w:t>, GPIO pin PI1 is toggled each time an interrupt occurs, i.e.</w:t>
      </w:r>
      <w:r w:rsidR="004C5199" w:rsidRPr="00C80093">
        <w:t>,</w:t>
      </w:r>
      <w:r w:rsidRPr="00C80093">
        <w:t xml:space="preserve"> in the interrupt service routine </w:t>
      </w:r>
      <w:r w:rsidRPr="00C80093">
        <w:rPr>
          <w:rFonts w:ascii="Courier New" w:hAnsi="Courier New" w:cs="Courier New"/>
        </w:rPr>
        <w:t>BSP_AUDIO_SAI_Interrupt_</w:t>
      </w:r>
      <w:proofErr w:type="gramStart"/>
      <w:r w:rsidRPr="00C80093">
        <w:rPr>
          <w:rFonts w:ascii="Courier New" w:hAnsi="Courier New" w:cs="Courier New"/>
        </w:rPr>
        <w:t>CallBack(</w:t>
      </w:r>
      <w:proofErr w:type="gramEnd"/>
      <w:r w:rsidRPr="00C80093">
        <w:rPr>
          <w:rFonts w:ascii="Courier New" w:hAnsi="Courier New" w:cs="Courier New"/>
        </w:rPr>
        <w:t>)</w:t>
      </w:r>
      <w:r w:rsidRPr="00C80093">
        <w:rPr>
          <w:rFonts w:cstheme="minorHAnsi"/>
        </w:rPr>
        <w:t>,</w:t>
      </w:r>
      <w:r w:rsidR="004C5199" w:rsidRPr="00C80093">
        <w:rPr>
          <w:rFonts w:cstheme="minorHAnsi"/>
        </w:rPr>
        <w:t xml:space="preserve"> </w:t>
      </w:r>
      <w:r w:rsidRPr="00C80093">
        <w:rPr>
          <w:rFonts w:cstheme="minorHAnsi"/>
        </w:rPr>
        <w:t>using program statement</w:t>
      </w:r>
      <w:r w:rsidRPr="00C80093">
        <w:t xml:space="preserve"> </w:t>
      </w:r>
      <w:r w:rsidR="00960587" w:rsidRPr="00C80093">
        <w:t xml:space="preserve"> </w:t>
      </w:r>
      <w:r w:rsidR="00960587" w:rsidRPr="00C80093">
        <w:rPr>
          <w:rFonts w:ascii="Courier New" w:hAnsi="Courier New" w:cs="Courier New"/>
        </w:rPr>
        <w:t>BSP_LED_Toggle(LED1).</w:t>
      </w:r>
    </w:p>
    <w:p w14:paraId="769EA863" w14:textId="77777777" w:rsidR="005D3F69" w:rsidRPr="00C80093" w:rsidRDefault="005D3F69" w:rsidP="005D3F69">
      <w:pPr>
        <w:autoSpaceDE w:val="0"/>
        <w:autoSpaceDN w:val="0"/>
        <w:adjustRightInd w:val="0"/>
      </w:pPr>
      <w:r w:rsidRPr="00C80093">
        <w:t>GPIO pin PI1 is accessible via pin D13 on connector CN7 and drives the green LED (LD1) next to the black reset pushbutton (B2).</w:t>
      </w:r>
    </w:p>
    <w:p w14:paraId="3FAEDDB8" w14:textId="6F38EE7B" w:rsidR="005D3F69" w:rsidRPr="00C80093" w:rsidRDefault="005D3F69" w:rsidP="005D3F69">
      <w:pPr>
        <w:autoSpaceDE w:val="0"/>
        <w:autoSpaceDN w:val="0"/>
        <w:adjustRightInd w:val="0"/>
      </w:pPr>
      <w:r w:rsidRPr="00C80093">
        <w:t>Since interrupts should occur once per sampling period, the expected signal on GPIO pin PI1 is a square wave of frequency 24 kHz (if the sampling rate is 48 kHz).</w:t>
      </w:r>
    </w:p>
    <w:p w14:paraId="7621EA81" w14:textId="77777777" w:rsidR="009011F1" w:rsidRPr="00C80093" w:rsidRDefault="009011F1" w:rsidP="005D3F69">
      <w:pPr>
        <w:autoSpaceDE w:val="0"/>
        <w:autoSpaceDN w:val="0"/>
        <w:adjustRightInd w:val="0"/>
      </w:pPr>
    </w:p>
    <w:p w14:paraId="327CAA25" w14:textId="255B71E1" w:rsidR="005D3F69" w:rsidRPr="00C80093" w:rsidRDefault="005D3F69">
      <w:pPr>
        <w:pStyle w:val="Heading3"/>
      </w:pPr>
      <w:bookmarkStart w:id="21" w:name="_Toc28962180"/>
      <w:r w:rsidRPr="00C80093">
        <w:rPr>
          <w:rStyle w:val="Heading2Char"/>
          <w:b/>
          <w:sz w:val="24"/>
          <w:szCs w:val="24"/>
        </w:rPr>
        <w:t xml:space="preserve">Connect an oscilloscope probe to pin D13 on connector CN7 to confirm </w:t>
      </w:r>
      <w:r w:rsidR="00CF1A73" w:rsidRPr="00C80093">
        <w:t>timing</w:t>
      </w:r>
      <w:bookmarkEnd w:id="21"/>
    </w:p>
    <w:p w14:paraId="73982029" w14:textId="77777777" w:rsidR="005D3F69" w:rsidRPr="00C80093" w:rsidRDefault="005D3F69" w:rsidP="005D3F69">
      <w:pPr>
        <w:autoSpaceDE w:val="0"/>
        <w:autoSpaceDN w:val="0"/>
        <w:adjustRightInd w:val="0"/>
      </w:pPr>
      <w:r w:rsidRPr="00C80093">
        <w:t>GPIO pin PI1 may be set (HIGH) or reset (LOW) using program statements</w:t>
      </w:r>
    </w:p>
    <w:p w14:paraId="2E16B31E" w14:textId="25BB9EA3"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n</w:t>
      </w:r>
      <w:proofErr w:type="spellEnd"/>
      <w:r w:rsidRPr="00C80093">
        <w:rPr>
          <w:rFonts w:ascii="Courier New" w:hAnsi="Courier New" w:cs="Courier New"/>
        </w:rPr>
        <w:t>(</w:t>
      </w:r>
      <w:proofErr w:type="gramEnd"/>
      <w:r w:rsidRPr="00C80093">
        <w:rPr>
          <w:rFonts w:ascii="Courier New" w:hAnsi="Courier New" w:cs="Courier New"/>
        </w:rPr>
        <w:t>LED1);</w:t>
      </w:r>
    </w:p>
    <w:p w14:paraId="37E240DE" w14:textId="4A4B57DC"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LED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LED1);</w:t>
      </w:r>
    </w:p>
    <w:p w14:paraId="7DDF5C9C" w14:textId="167B1E91" w:rsidR="005D3F69" w:rsidRPr="00C80093" w:rsidRDefault="00D92F05" w:rsidP="005D3F69">
      <w:pPr>
        <w:autoSpaceDE w:val="0"/>
        <w:autoSpaceDN w:val="0"/>
        <w:adjustRightInd w:val="0"/>
        <w:spacing w:after="0" w:line="240" w:lineRule="auto"/>
      </w:pPr>
      <w:r w:rsidRPr="00C80093">
        <w:t xml:space="preserve"> </w:t>
      </w:r>
    </w:p>
    <w:p w14:paraId="7CF0D650" w14:textId="477665F1" w:rsidR="005D3F69" w:rsidRPr="00C80093" w:rsidRDefault="005D3F69" w:rsidP="005D3F69">
      <w:pPr>
        <w:autoSpaceDE w:val="0"/>
        <w:autoSpaceDN w:val="0"/>
        <w:adjustRightInd w:val="0"/>
        <w:spacing w:after="0" w:line="240" w:lineRule="auto"/>
      </w:pPr>
      <w:r w:rsidRPr="00C80093">
        <w:t>Alternatively, GPIO pin PI2, accessible via pin D8 on connector CN7 but not connected to an LED, may be set (HIGH), reset (LOW), or toggled using program statements</w:t>
      </w:r>
    </w:p>
    <w:p w14:paraId="3E5AAED4" w14:textId="77777777" w:rsidR="005D3F69" w:rsidRPr="00C80093" w:rsidRDefault="005D3F69" w:rsidP="005D3F69">
      <w:pPr>
        <w:autoSpaceDE w:val="0"/>
        <w:autoSpaceDN w:val="0"/>
        <w:adjustRightInd w:val="0"/>
        <w:spacing w:after="0"/>
      </w:pPr>
    </w:p>
    <w:p w14:paraId="37F1C6EB" w14:textId="77777777"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BSP_GPIO_</w:t>
      </w:r>
      <w:proofErr w:type="gramStart"/>
      <w:r w:rsidRPr="00C80093">
        <w:rPr>
          <w:rFonts w:ascii="Courier New" w:hAnsi="Courier New" w:cs="Courier New"/>
        </w:rPr>
        <w:t>On(</w:t>
      </w:r>
      <w:proofErr w:type="gramEnd"/>
      <w:r w:rsidRPr="00C80093">
        <w:rPr>
          <w:rFonts w:ascii="Courier New" w:hAnsi="Courier New" w:cs="Courier New"/>
        </w:rPr>
        <w:t>);</w:t>
      </w:r>
    </w:p>
    <w:p w14:paraId="5168FF49" w14:textId="2431B248"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Off</w:t>
      </w:r>
      <w:proofErr w:type="spellEnd"/>
      <w:r w:rsidRPr="00C80093">
        <w:rPr>
          <w:rFonts w:ascii="Courier New" w:hAnsi="Courier New" w:cs="Courier New"/>
        </w:rPr>
        <w:t>(</w:t>
      </w:r>
      <w:proofErr w:type="gramEnd"/>
      <w:r w:rsidRPr="00C80093">
        <w:rPr>
          <w:rFonts w:ascii="Courier New" w:hAnsi="Courier New" w:cs="Courier New"/>
        </w:rPr>
        <w:t>);</w:t>
      </w:r>
    </w:p>
    <w:p w14:paraId="44166C29" w14:textId="219144EE" w:rsidR="005D3F69" w:rsidRPr="00C80093" w:rsidRDefault="005D3F69" w:rsidP="005D3F69">
      <w:pPr>
        <w:autoSpaceDE w:val="0"/>
        <w:autoSpaceDN w:val="0"/>
        <w:adjustRightInd w:val="0"/>
        <w:spacing w:after="0" w:line="240" w:lineRule="auto"/>
        <w:rPr>
          <w:rFonts w:ascii="Courier New" w:hAnsi="Courier New" w:cs="Courier New"/>
        </w:rPr>
      </w:pPr>
      <w:r w:rsidRPr="00C80093">
        <w:rPr>
          <w:rFonts w:ascii="Courier New" w:hAnsi="Courier New" w:cs="Courier New"/>
        </w:rPr>
        <w:t xml:space="preserve">      </w:t>
      </w:r>
      <w:proofErr w:type="spellStart"/>
      <w:r w:rsidRPr="00C80093">
        <w:rPr>
          <w:rFonts w:ascii="Courier New" w:hAnsi="Courier New" w:cs="Courier New"/>
        </w:rPr>
        <w:t>BSP_GPIO_</w:t>
      </w:r>
      <w:proofErr w:type="gramStart"/>
      <w:r w:rsidRPr="00C80093">
        <w:rPr>
          <w:rFonts w:ascii="Courier New" w:hAnsi="Courier New" w:cs="Courier New"/>
        </w:rPr>
        <w:t>Toggle</w:t>
      </w:r>
      <w:proofErr w:type="spellEnd"/>
      <w:r w:rsidRPr="00C80093">
        <w:rPr>
          <w:rFonts w:ascii="Courier New" w:hAnsi="Courier New" w:cs="Courier New"/>
        </w:rPr>
        <w:t>(</w:t>
      </w:r>
      <w:proofErr w:type="gramEnd"/>
      <w:r w:rsidRPr="00C80093">
        <w:rPr>
          <w:rFonts w:ascii="Courier New" w:hAnsi="Courier New" w:cs="Courier New"/>
        </w:rPr>
        <w:t>);</w:t>
      </w:r>
    </w:p>
    <w:p w14:paraId="74DE64F7" w14:textId="7C7E18D8" w:rsidR="005D3F69" w:rsidRPr="00C80093" w:rsidRDefault="005D3F69" w:rsidP="005D3F69"/>
    <w:p w14:paraId="0C8C13FA" w14:textId="74E71AE2" w:rsidR="00BD127D" w:rsidRPr="00C80093" w:rsidRDefault="00BD127D" w:rsidP="005D3F69"/>
    <w:p w14:paraId="60FF51BA" w14:textId="5D0E30F5" w:rsidR="00BD127D" w:rsidRPr="00C80093" w:rsidRDefault="00BD127D" w:rsidP="00BD127D">
      <w:pPr>
        <w:pStyle w:val="Heading1"/>
      </w:pPr>
      <w:bookmarkStart w:id="22" w:name="_Toc28962181"/>
      <w:r w:rsidRPr="00C80093">
        <w:t xml:space="preserve">Delaying the </w:t>
      </w:r>
      <w:r w:rsidR="00782987" w:rsidRPr="00C80093">
        <w:t>S</w:t>
      </w:r>
      <w:r w:rsidRPr="00C80093">
        <w:t>ignal</w:t>
      </w:r>
      <w:bookmarkEnd w:id="22"/>
    </w:p>
    <w:p w14:paraId="68350AF8" w14:textId="04790053" w:rsidR="006D3B7A" w:rsidRPr="00C80093" w:rsidRDefault="00BD127D" w:rsidP="00BD127D">
      <w:pPr>
        <w:autoSpaceDE w:val="0"/>
        <w:autoSpaceDN w:val="0"/>
        <w:adjustRightInd w:val="0"/>
      </w:pPr>
      <w:r w:rsidRPr="00C80093">
        <w:t xml:space="preserve">Some simple, yet striking, effects can be achieved simply by delaying the samples as they pass from input to output. Program </w:t>
      </w:r>
      <w:r w:rsidRPr="00C80093">
        <w:rPr>
          <w:rFonts w:ascii="Courier New" w:hAnsi="Courier New" w:cs="Courier New"/>
        </w:rPr>
        <w:t>stm32f7_delay_intr.c</w:t>
      </w:r>
      <w:r w:rsidR="006D3B7A" w:rsidRPr="00C80093">
        <w:t xml:space="preserve"> </w:t>
      </w:r>
      <w:r w:rsidRPr="00C80093">
        <w:t>demonstrates this.</w:t>
      </w:r>
    </w:p>
    <w:p w14:paraId="14F4BC24" w14:textId="03B0C93D" w:rsidR="00BD127D" w:rsidRPr="00C80093" w:rsidRDefault="00BD127D" w:rsidP="00BD127D">
      <w:pPr>
        <w:autoSpaceDE w:val="0"/>
        <w:autoSpaceDN w:val="0"/>
        <w:adjustRightInd w:val="0"/>
        <w:rPr>
          <w:rFonts w:cs="Courier New"/>
        </w:rPr>
      </w:pPr>
      <w:r w:rsidRPr="00C80093">
        <w:t xml:space="preserve">A delay line is implemented using the array </w:t>
      </w:r>
      <w:r w:rsidRPr="00C80093">
        <w:rPr>
          <w:rFonts w:ascii="Courier New" w:hAnsi="Courier New" w:cs="Courier New"/>
        </w:rPr>
        <w:t>buffer</w:t>
      </w:r>
      <w:r w:rsidRPr="00C80093">
        <w:t xml:space="preserve"> to store samples as they are read from the digital microphones. Once the array is full, the pointer </w:t>
      </w:r>
      <w:r w:rsidRPr="00C80093">
        <w:rPr>
          <w:rFonts w:ascii="Courier New" w:hAnsi="Courier New" w:cs="Courier New"/>
        </w:rPr>
        <w:t>bufptr</w:t>
      </w:r>
      <w:r w:rsidRPr="00C80093">
        <w:t xml:space="preserve"> is reset and program overwrites the oldest stored input sample with the newest input sample. Just prior to overwriting the oldest stored input sample in </w:t>
      </w:r>
      <w:r w:rsidRPr="00C80093">
        <w:rPr>
          <w:rFonts w:ascii="Courier New" w:hAnsi="Courier New" w:cs="Courier New"/>
        </w:rPr>
        <w:t>buffer</w:t>
      </w:r>
      <w:r w:rsidRPr="00C80093">
        <w:t>, that sample is retrieved, added to the current input</w:t>
      </w:r>
      <w:r w:rsidR="001649A7" w:rsidRPr="00C80093">
        <w:t xml:space="preserve">, </w:t>
      </w:r>
      <w:r w:rsidRPr="00C80093">
        <w:t xml:space="preserve">and written to the WM8994 DAC. The length of the delay is determined by the value of the constant </w:t>
      </w:r>
      <w:r w:rsidRPr="00C80093">
        <w:rPr>
          <w:rFonts w:ascii="Courier New" w:hAnsi="Courier New" w:cs="Courier New"/>
        </w:rPr>
        <w:t>DELAY_BUF_SIZE</w:t>
      </w:r>
      <w:r w:rsidRPr="00C80093">
        <w:rPr>
          <w:rFonts w:cs="Courier New"/>
        </w:rPr>
        <w:t>. As supplied, this is equal to 24000 samples, corresponding to a delay of 500</w:t>
      </w:r>
      <w:r w:rsidR="003A58F6" w:rsidRPr="00C80093">
        <w:rPr>
          <w:rFonts w:cs="Courier New"/>
        </w:rPr>
        <w:t xml:space="preserve"> </w:t>
      </w:r>
      <w:r w:rsidRPr="00C80093">
        <w:rPr>
          <w:rFonts w:cs="Courier New"/>
        </w:rPr>
        <w:t>ms at a sampling rate of 48 kHz.</w:t>
      </w:r>
    </w:p>
    <w:p w14:paraId="6DEB177F" w14:textId="2467189D" w:rsidR="006D3B7A" w:rsidRPr="00C80093" w:rsidRDefault="006D3B7A" w:rsidP="00BD127D">
      <w:pPr>
        <w:autoSpaceDE w:val="0"/>
        <w:autoSpaceDN w:val="0"/>
        <w:adjustRightInd w:val="0"/>
        <w:rPr>
          <w:rFonts w:cs="Courier New"/>
        </w:rPr>
      </w:pPr>
      <w:r w:rsidRPr="00C80093">
        <w:rPr>
          <w:rFonts w:cs="Courier New"/>
        </w:rPr>
        <w:t xml:space="preserve">The following code snippet shows the source code of </w:t>
      </w:r>
      <w:r w:rsidRPr="00C80093">
        <w:rPr>
          <w:rFonts w:ascii="Courier New" w:hAnsi="Courier New" w:cs="Courier New"/>
        </w:rPr>
        <w:t>stm32f7_delay_intr.c.</w:t>
      </w:r>
    </w:p>
    <w:p w14:paraId="7EFDBB99" w14:textId="77777777" w:rsidR="00BD127D" w:rsidRPr="00C80093" w:rsidRDefault="00BD127D" w:rsidP="00EA3C86">
      <w:pPr>
        <w:pStyle w:val="Codeblock"/>
      </w:pPr>
      <w:r w:rsidRPr="00C80093">
        <w:t>#include "stm32f7_wm8994_init.h"</w:t>
      </w:r>
    </w:p>
    <w:p w14:paraId="6712D511" w14:textId="77777777" w:rsidR="00BD127D" w:rsidRPr="00C80093" w:rsidRDefault="00BD127D" w:rsidP="00EA3C86">
      <w:pPr>
        <w:pStyle w:val="Codeblock"/>
      </w:pPr>
      <w:r w:rsidRPr="00C80093">
        <w:lastRenderedPageBreak/>
        <w:t>#include "stm32f7_display.h"</w:t>
      </w:r>
    </w:p>
    <w:p w14:paraId="5884CA03" w14:textId="77777777" w:rsidR="00BD127D" w:rsidRPr="00C80093" w:rsidRDefault="00BD127D" w:rsidP="00EA3C86">
      <w:pPr>
        <w:pStyle w:val="Codeblock"/>
      </w:pPr>
    </w:p>
    <w:p w14:paraId="7946B0F3" w14:textId="77777777" w:rsidR="00BD127D" w:rsidRPr="00C80093" w:rsidRDefault="00BD127D" w:rsidP="00EA3C86">
      <w:pPr>
        <w:pStyle w:val="Codeblock"/>
      </w:pPr>
      <w:r w:rsidRPr="00C80093">
        <w:t>#define SOURCE_FILE_NAME "stm32f7_delay_intr.c"</w:t>
      </w:r>
    </w:p>
    <w:p w14:paraId="27FF4EA5" w14:textId="77777777" w:rsidR="00BD127D" w:rsidRPr="00C80093" w:rsidRDefault="00BD127D" w:rsidP="00EA3C86">
      <w:pPr>
        <w:pStyle w:val="Codeblock"/>
      </w:pPr>
      <w:r w:rsidRPr="00C80093">
        <w:t>#define DELAY_BUF_SIZE 24000</w:t>
      </w:r>
    </w:p>
    <w:p w14:paraId="0878C6DE" w14:textId="77777777" w:rsidR="00BD127D" w:rsidRPr="00C80093" w:rsidRDefault="00BD127D" w:rsidP="00EA3C86">
      <w:pPr>
        <w:pStyle w:val="Codeblock"/>
      </w:pPr>
    </w:p>
    <w:p w14:paraId="1C71EB99" w14:textId="77777777" w:rsidR="00BD127D" w:rsidRPr="00C80093" w:rsidRDefault="00BD127D" w:rsidP="00EA3C86">
      <w:pPr>
        <w:pStyle w:val="Codeblock"/>
      </w:pPr>
      <w:r w:rsidRPr="00C80093">
        <w:t>extern int16_t rx_sample_L;</w:t>
      </w:r>
    </w:p>
    <w:p w14:paraId="596801DB"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rx_sample_R</w:t>
      </w:r>
      <w:proofErr w:type="spellEnd"/>
      <w:r w:rsidRPr="00BE2131">
        <w:rPr>
          <w:lang w:val="fr-FR"/>
        </w:rPr>
        <w:t>;</w:t>
      </w:r>
    </w:p>
    <w:p w14:paraId="061C0E05"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L</w:t>
      </w:r>
      <w:proofErr w:type="spellEnd"/>
      <w:r w:rsidRPr="00BE2131">
        <w:rPr>
          <w:lang w:val="fr-FR"/>
        </w:rPr>
        <w:t>;</w:t>
      </w:r>
    </w:p>
    <w:p w14:paraId="7D529906" w14:textId="77777777" w:rsidR="00BD127D" w:rsidRPr="00BE2131" w:rsidRDefault="00BD127D" w:rsidP="00EA3C86">
      <w:pPr>
        <w:pStyle w:val="Codeblock"/>
        <w:rPr>
          <w:lang w:val="fr-FR"/>
        </w:rPr>
      </w:pPr>
      <w:proofErr w:type="spellStart"/>
      <w:proofErr w:type="gramStart"/>
      <w:r w:rsidRPr="00BE2131">
        <w:rPr>
          <w:lang w:val="fr-FR"/>
        </w:rPr>
        <w:t>extern</w:t>
      </w:r>
      <w:proofErr w:type="spellEnd"/>
      <w:proofErr w:type="gramEnd"/>
      <w:r w:rsidRPr="00BE2131">
        <w:rPr>
          <w:lang w:val="fr-FR"/>
        </w:rPr>
        <w:t xml:space="preserve"> int16_t </w:t>
      </w:r>
      <w:proofErr w:type="spellStart"/>
      <w:r w:rsidRPr="00BE2131">
        <w:rPr>
          <w:lang w:val="fr-FR"/>
        </w:rPr>
        <w:t>tx_sample_R</w:t>
      </w:r>
      <w:proofErr w:type="spellEnd"/>
      <w:r w:rsidRPr="00BE2131">
        <w:rPr>
          <w:lang w:val="fr-FR"/>
        </w:rPr>
        <w:t>;</w:t>
      </w:r>
    </w:p>
    <w:p w14:paraId="64C578C2" w14:textId="77777777" w:rsidR="00BD127D" w:rsidRPr="00BE2131" w:rsidRDefault="00BD127D" w:rsidP="00EA3C86">
      <w:pPr>
        <w:pStyle w:val="Codeblock"/>
        <w:rPr>
          <w:lang w:val="fr-FR"/>
        </w:rPr>
      </w:pPr>
    </w:p>
    <w:p w14:paraId="06B694CE" w14:textId="77777777" w:rsidR="00BD127D" w:rsidRPr="00C80093" w:rsidRDefault="00BD127D" w:rsidP="00EA3C86">
      <w:pPr>
        <w:pStyle w:val="Codeblock"/>
      </w:pPr>
      <w:r w:rsidRPr="00C80093">
        <w:t xml:space="preserve">int16_t </w:t>
      </w:r>
      <w:proofErr w:type="gramStart"/>
      <w:r w:rsidRPr="00C80093">
        <w:t>buffer[</w:t>
      </w:r>
      <w:proofErr w:type="gramEnd"/>
      <w:r w:rsidRPr="00C80093">
        <w:t>DELAY_BUF_SIZE];</w:t>
      </w:r>
    </w:p>
    <w:p w14:paraId="25774CA6" w14:textId="77777777" w:rsidR="00BD127D" w:rsidRPr="00C80093" w:rsidRDefault="00BD127D" w:rsidP="00EA3C86">
      <w:pPr>
        <w:pStyle w:val="Codeblock"/>
      </w:pPr>
      <w:r w:rsidRPr="00C80093">
        <w:t>int16_t bufptr = 0;</w:t>
      </w:r>
    </w:p>
    <w:p w14:paraId="6CC43D6A" w14:textId="77777777" w:rsidR="00BD127D" w:rsidRPr="00C80093" w:rsidRDefault="00BD127D" w:rsidP="00EA3C86">
      <w:pPr>
        <w:pStyle w:val="Codeblock"/>
      </w:pPr>
    </w:p>
    <w:p w14:paraId="3F7505CB" w14:textId="77777777" w:rsidR="00BD127D" w:rsidRPr="00C80093" w:rsidRDefault="00BD127D" w:rsidP="00EA3C86">
      <w:pPr>
        <w:pStyle w:val="Codeblock"/>
      </w:pPr>
      <w:r w:rsidRPr="00C80093">
        <w:t>void BSP_AUDIO_SAI_Interrupt_</w:t>
      </w:r>
      <w:proofErr w:type="gramStart"/>
      <w:r w:rsidRPr="00C80093">
        <w:t>CallBack(</w:t>
      </w:r>
      <w:proofErr w:type="gramEnd"/>
      <w:r w:rsidRPr="00C80093">
        <w:t>)</w:t>
      </w:r>
    </w:p>
    <w:p w14:paraId="076C0102" w14:textId="77777777" w:rsidR="00BD127D" w:rsidRPr="00C80093" w:rsidRDefault="00BD127D" w:rsidP="00EA3C86">
      <w:pPr>
        <w:pStyle w:val="Codeblock"/>
      </w:pPr>
      <w:r w:rsidRPr="00C80093">
        <w:t>{</w:t>
      </w:r>
    </w:p>
    <w:p w14:paraId="556F6F69" w14:textId="77777777" w:rsidR="00BD127D" w:rsidRPr="00C80093" w:rsidRDefault="00BD127D" w:rsidP="00EA3C86">
      <w:pPr>
        <w:pStyle w:val="Codeblock"/>
      </w:pPr>
      <w:r w:rsidRPr="00C80093">
        <w:t>// when we arrive at this interrupt service routine (callback)</w:t>
      </w:r>
    </w:p>
    <w:p w14:paraId="2F11E623" w14:textId="77777777" w:rsidR="00BD127D" w:rsidRPr="00C80093" w:rsidRDefault="00BD127D" w:rsidP="00EA3C86">
      <w:pPr>
        <w:pStyle w:val="Codeblock"/>
      </w:pPr>
      <w:r w:rsidRPr="00C80093">
        <w:t>// the most recent input sample values are (already) in global variables</w:t>
      </w:r>
    </w:p>
    <w:p w14:paraId="5CB6A222" w14:textId="77777777" w:rsidR="00BD127D" w:rsidRPr="00C80093" w:rsidRDefault="00BD127D" w:rsidP="00EA3C86">
      <w:pPr>
        <w:pStyle w:val="Codeblock"/>
      </w:pPr>
      <w:r w:rsidRPr="00C80093">
        <w:t>// rx_sample_L and rx_sample_R</w:t>
      </w:r>
    </w:p>
    <w:p w14:paraId="6576CEE3" w14:textId="77777777" w:rsidR="00BD127D" w:rsidRPr="00C80093" w:rsidRDefault="00BD127D" w:rsidP="00EA3C86">
      <w:pPr>
        <w:pStyle w:val="Codeblock"/>
      </w:pPr>
      <w:r w:rsidRPr="00C80093">
        <w:t>// this routine should write new output sample values in</w:t>
      </w:r>
    </w:p>
    <w:p w14:paraId="19EBC0D2" w14:textId="77777777" w:rsidR="00BD127D" w:rsidRPr="00C80093" w:rsidRDefault="00BD127D" w:rsidP="00EA3C86">
      <w:pPr>
        <w:pStyle w:val="Codeblock"/>
      </w:pPr>
      <w:r w:rsidRPr="00C80093">
        <w:t>// global variables tx_sample_L and tx_sample_R</w:t>
      </w:r>
    </w:p>
    <w:p w14:paraId="0450F06A" w14:textId="77777777" w:rsidR="00BD127D" w:rsidRPr="00C80093" w:rsidRDefault="00BD127D" w:rsidP="00EA3C86">
      <w:pPr>
        <w:pStyle w:val="Codeblock"/>
      </w:pPr>
      <w:r w:rsidRPr="00C80093">
        <w:t xml:space="preserve">  int16_t delayed_sample;</w:t>
      </w:r>
    </w:p>
    <w:p w14:paraId="3023C7DC" w14:textId="77777777" w:rsidR="00BD127D" w:rsidRPr="00C80093" w:rsidRDefault="00BD127D" w:rsidP="00EA3C86">
      <w:pPr>
        <w:pStyle w:val="Codeblock"/>
      </w:pPr>
    </w:p>
    <w:p w14:paraId="67B702FC" w14:textId="77777777" w:rsidR="00BD127D" w:rsidRPr="00C80093" w:rsidRDefault="00BD127D" w:rsidP="00EA3C86">
      <w:pPr>
        <w:pStyle w:val="Codeblock"/>
      </w:pPr>
      <w:r w:rsidRPr="00C80093">
        <w:t xml:space="preserve">  delayed_sample = buffer[bufptr];</w:t>
      </w:r>
    </w:p>
    <w:p w14:paraId="72FA62FF" w14:textId="77777777" w:rsidR="00BD127D" w:rsidRPr="00C80093" w:rsidRDefault="00BD127D" w:rsidP="00EA3C86">
      <w:pPr>
        <w:pStyle w:val="Codeblock"/>
      </w:pPr>
      <w:r w:rsidRPr="00C80093">
        <w:t xml:space="preserve">  tx_sample_L = delayed_sample + rx_sample_L;</w:t>
      </w:r>
    </w:p>
    <w:p w14:paraId="0AB4CE98" w14:textId="77777777" w:rsidR="00BD127D" w:rsidRPr="00C80093" w:rsidRDefault="00BD127D" w:rsidP="00EA3C86">
      <w:pPr>
        <w:pStyle w:val="Codeblock"/>
      </w:pPr>
      <w:r w:rsidRPr="00C80093">
        <w:t xml:space="preserve">  buffer[bufptr] = rx_sample_L;</w:t>
      </w:r>
    </w:p>
    <w:p w14:paraId="55665DBB" w14:textId="77777777" w:rsidR="00BD127D" w:rsidRPr="00C80093" w:rsidRDefault="00BD127D" w:rsidP="00EA3C86">
      <w:pPr>
        <w:pStyle w:val="Codeblock"/>
      </w:pPr>
      <w:r w:rsidRPr="00C80093">
        <w:t xml:space="preserve">  bufptr = (bufptr+1) % DELAY_BUF_SIZE;</w:t>
      </w:r>
    </w:p>
    <w:p w14:paraId="5326B7D5" w14:textId="77777777" w:rsidR="00BD127D" w:rsidRPr="00BE2131" w:rsidRDefault="00BD127D" w:rsidP="00EA3C86">
      <w:pPr>
        <w:pStyle w:val="Codeblock"/>
        <w:rPr>
          <w:lang w:val="fr-FR"/>
        </w:rPr>
      </w:pPr>
      <w:r w:rsidRPr="00C80093">
        <w:t xml:space="preserve">  </w:t>
      </w:r>
      <w:proofErr w:type="spellStart"/>
      <w:proofErr w:type="gramStart"/>
      <w:r w:rsidRPr="00BE2131">
        <w:rPr>
          <w:lang w:val="fr-FR"/>
        </w:rPr>
        <w:t>tx</w:t>
      </w:r>
      <w:proofErr w:type="gramEnd"/>
      <w:r w:rsidRPr="00BE2131">
        <w:rPr>
          <w:lang w:val="fr-FR"/>
        </w:rPr>
        <w:t>_sample_R</w:t>
      </w:r>
      <w:proofErr w:type="spellEnd"/>
      <w:r w:rsidRPr="00BE2131">
        <w:rPr>
          <w:lang w:val="fr-FR"/>
        </w:rPr>
        <w:t xml:space="preserve"> = </w:t>
      </w:r>
      <w:proofErr w:type="spellStart"/>
      <w:r w:rsidRPr="00BE2131">
        <w:rPr>
          <w:lang w:val="fr-FR"/>
        </w:rPr>
        <w:t>tx_sample_L</w:t>
      </w:r>
      <w:proofErr w:type="spellEnd"/>
      <w:r w:rsidRPr="00BE2131">
        <w:rPr>
          <w:lang w:val="fr-FR"/>
        </w:rPr>
        <w:t>;</w:t>
      </w:r>
    </w:p>
    <w:p w14:paraId="0F674B9C" w14:textId="77777777" w:rsidR="00BD127D" w:rsidRPr="00BE2131" w:rsidRDefault="00BD127D" w:rsidP="00EA3C86">
      <w:pPr>
        <w:pStyle w:val="Codeblock"/>
        <w:rPr>
          <w:lang w:val="fr-FR"/>
        </w:rPr>
      </w:pPr>
      <w:r w:rsidRPr="00BE2131">
        <w:rPr>
          <w:lang w:val="fr-FR"/>
        </w:rPr>
        <w:t xml:space="preserve">  </w:t>
      </w:r>
      <w:r w:rsidRPr="00BE2131">
        <w:rPr>
          <w:lang w:val="fr-FR"/>
        </w:rPr>
        <w:tab/>
      </w:r>
    </w:p>
    <w:p w14:paraId="08CC625D" w14:textId="77777777" w:rsidR="00BD127D" w:rsidRPr="00C80093" w:rsidRDefault="00BD127D" w:rsidP="00EA3C86">
      <w:pPr>
        <w:pStyle w:val="Codeblock"/>
      </w:pPr>
      <w:r w:rsidRPr="00BE2131">
        <w:rPr>
          <w:lang w:val="fr-FR"/>
        </w:rPr>
        <w:t xml:space="preserve">  </w:t>
      </w:r>
      <w:proofErr w:type="spellStart"/>
      <w:r w:rsidRPr="00C80093">
        <w:t>BSP_LED_</w:t>
      </w:r>
      <w:proofErr w:type="gramStart"/>
      <w:r w:rsidRPr="00C80093">
        <w:t>Toggle</w:t>
      </w:r>
      <w:proofErr w:type="spellEnd"/>
      <w:r w:rsidRPr="00C80093">
        <w:t>(</w:t>
      </w:r>
      <w:proofErr w:type="gramEnd"/>
      <w:r w:rsidRPr="00C80093">
        <w:t>LED1);</w:t>
      </w:r>
    </w:p>
    <w:p w14:paraId="23E6303A" w14:textId="77777777" w:rsidR="00BD127D" w:rsidRPr="00C80093" w:rsidRDefault="00BD127D" w:rsidP="00EA3C86">
      <w:pPr>
        <w:pStyle w:val="Codeblock"/>
      </w:pPr>
    </w:p>
    <w:p w14:paraId="50D4DB84" w14:textId="77777777" w:rsidR="00BD127D" w:rsidRPr="00C80093" w:rsidRDefault="00BD127D" w:rsidP="00EA3C86">
      <w:pPr>
        <w:pStyle w:val="Codeblock"/>
      </w:pPr>
      <w:r w:rsidRPr="00C80093">
        <w:t xml:space="preserve">  return;</w:t>
      </w:r>
    </w:p>
    <w:p w14:paraId="10F62482" w14:textId="77777777" w:rsidR="00BD127D" w:rsidRPr="00C80093" w:rsidRDefault="00BD127D" w:rsidP="00EA3C86">
      <w:pPr>
        <w:pStyle w:val="Codeblock"/>
      </w:pPr>
      <w:r w:rsidRPr="00C80093">
        <w:lastRenderedPageBreak/>
        <w:t>}</w:t>
      </w:r>
    </w:p>
    <w:p w14:paraId="4DE342A0" w14:textId="77777777" w:rsidR="00BD127D" w:rsidRPr="00C80093" w:rsidRDefault="00BD127D" w:rsidP="00EA3C86">
      <w:pPr>
        <w:pStyle w:val="Codeblock"/>
      </w:pPr>
    </w:p>
    <w:p w14:paraId="227FE532" w14:textId="77777777" w:rsidR="00BD127D" w:rsidRPr="00C80093" w:rsidRDefault="00BD127D" w:rsidP="00EA3C86">
      <w:pPr>
        <w:pStyle w:val="Codeblock"/>
      </w:pPr>
      <w:r w:rsidRPr="00C80093">
        <w:t>int main(void)</w:t>
      </w:r>
    </w:p>
    <w:p w14:paraId="1F886650" w14:textId="77777777" w:rsidR="00BD127D" w:rsidRPr="00C80093" w:rsidRDefault="00BD127D" w:rsidP="00EA3C86">
      <w:pPr>
        <w:pStyle w:val="Codeblock"/>
      </w:pPr>
      <w:r w:rsidRPr="00C80093">
        <w:t xml:space="preserve">{  </w:t>
      </w:r>
    </w:p>
    <w:p w14:paraId="4EC9D8EA" w14:textId="77777777" w:rsidR="00BD127D" w:rsidRPr="00C80093" w:rsidRDefault="00BD127D" w:rsidP="00EA3C86">
      <w:pPr>
        <w:pStyle w:val="Codeblock"/>
      </w:pPr>
      <w:r w:rsidRPr="00C80093">
        <w:t xml:space="preserve">  stm32f7_wm8994_</w:t>
      </w:r>
      <w:proofErr w:type="gramStart"/>
      <w:r w:rsidRPr="00C80093">
        <w:t>init(</w:t>
      </w:r>
      <w:proofErr w:type="gramEnd"/>
      <w:r w:rsidRPr="00C80093">
        <w:t>AUDIO_FREQUENCY_48K,</w:t>
      </w:r>
    </w:p>
    <w:p w14:paraId="30935849" w14:textId="77777777" w:rsidR="00BD127D" w:rsidRPr="00C80093" w:rsidRDefault="00BD127D" w:rsidP="00EA3C86">
      <w:pPr>
        <w:pStyle w:val="Codeblock"/>
      </w:pPr>
      <w:r w:rsidRPr="00C80093">
        <w:t xml:space="preserve">                      IO_METHOD_INTR,</w:t>
      </w:r>
    </w:p>
    <w:p w14:paraId="1FAEA2BE" w14:textId="77777777" w:rsidR="00BD127D" w:rsidRPr="00C80093" w:rsidRDefault="00BD127D" w:rsidP="00EA3C86">
      <w:pPr>
        <w:pStyle w:val="Codeblock"/>
      </w:pPr>
      <w:r w:rsidRPr="00C80093">
        <w:t xml:space="preserve">                      INPUT_DEVICE_DIGITAL_MICROPHONE_2,</w:t>
      </w:r>
    </w:p>
    <w:p w14:paraId="09A60BAC" w14:textId="77777777" w:rsidR="00BD127D" w:rsidRPr="00C80093" w:rsidRDefault="00BD127D" w:rsidP="00EA3C86">
      <w:pPr>
        <w:pStyle w:val="Codeblock"/>
      </w:pPr>
      <w:r w:rsidRPr="00C80093">
        <w:t xml:space="preserve">                      OUTPUT_DEVICE_HEADPHONE,</w:t>
      </w:r>
    </w:p>
    <w:p w14:paraId="421A8540" w14:textId="77777777" w:rsidR="00BD127D" w:rsidRPr="00C80093" w:rsidRDefault="00BD127D" w:rsidP="00EA3C86">
      <w:pPr>
        <w:pStyle w:val="Codeblock"/>
      </w:pPr>
      <w:r w:rsidRPr="00C80093">
        <w:t xml:space="preserve">                      WM8994_HP_OUT_ANALOG_GAIN_6DB,</w:t>
      </w:r>
    </w:p>
    <w:p w14:paraId="0E76B1D5" w14:textId="77777777" w:rsidR="00BD127D" w:rsidRPr="00C80093" w:rsidRDefault="00BD127D" w:rsidP="00EA3C86">
      <w:pPr>
        <w:pStyle w:val="Codeblock"/>
      </w:pPr>
      <w:r w:rsidRPr="00C80093">
        <w:t xml:space="preserve">                      WM8994_LINE_IN_GAIN_0DB,</w:t>
      </w:r>
    </w:p>
    <w:p w14:paraId="7A90FA16" w14:textId="77777777" w:rsidR="00BD127D" w:rsidRPr="00C80093" w:rsidRDefault="00BD127D" w:rsidP="00EA3C86">
      <w:pPr>
        <w:pStyle w:val="Codeblock"/>
      </w:pPr>
      <w:r w:rsidRPr="00C80093">
        <w:t xml:space="preserve">                      WM8994_DMIC_GAIN_17DB,</w:t>
      </w:r>
    </w:p>
    <w:p w14:paraId="26D729A9" w14:textId="77777777" w:rsidR="00BD127D" w:rsidRPr="00C80093" w:rsidRDefault="00BD127D" w:rsidP="00EA3C86">
      <w:pPr>
        <w:pStyle w:val="Codeblock"/>
      </w:pPr>
      <w:r w:rsidRPr="00C80093">
        <w:t xml:space="preserve">                      SOURCE_FILE_NAME,</w:t>
      </w:r>
    </w:p>
    <w:p w14:paraId="2766020D" w14:textId="77777777" w:rsidR="00BD127D" w:rsidRPr="00C80093" w:rsidRDefault="00BD127D" w:rsidP="00EA3C86">
      <w:pPr>
        <w:pStyle w:val="Codeblock"/>
      </w:pPr>
      <w:r w:rsidRPr="00C80093">
        <w:tab/>
        <w:t xml:space="preserve">                  NOGRAPH);</w:t>
      </w:r>
    </w:p>
    <w:p w14:paraId="0F697568" w14:textId="77777777" w:rsidR="00BD127D" w:rsidRPr="00C80093" w:rsidRDefault="00BD127D" w:rsidP="00EA3C86">
      <w:pPr>
        <w:pStyle w:val="Codeblock"/>
      </w:pPr>
      <w:r w:rsidRPr="00C80093">
        <w:t xml:space="preserve">  </w:t>
      </w:r>
      <w:proofErr w:type="gramStart"/>
      <w:r w:rsidRPr="00C80093">
        <w:t>while(</w:t>
      </w:r>
      <w:proofErr w:type="gramEnd"/>
      <w:r w:rsidRPr="00C80093">
        <w:t>1){}</w:t>
      </w:r>
    </w:p>
    <w:p w14:paraId="5BC9D199" w14:textId="77777777" w:rsidR="00BD127D" w:rsidRPr="00C80093" w:rsidRDefault="00BD127D" w:rsidP="00EA3C86">
      <w:pPr>
        <w:pStyle w:val="Codeblock"/>
      </w:pPr>
      <w:r w:rsidRPr="00C80093">
        <w:t>}</w:t>
      </w:r>
    </w:p>
    <w:p w14:paraId="36B5B67B" w14:textId="4BD7680D" w:rsidR="00BD127D" w:rsidRPr="00C80093" w:rsidRDefault="00BD127D" w:rsidP="00BD127D"/>
    <w:p w14:paraId="0AA13D4B" w14:textId="77777777" w:rsidR="004F149A" w:rsidRPr="00C80093" w:rsidRDefault="00CA198B" w:rsidP="00AD148B">
      <w:pPr>
        <w:keepNext/>
        <w:autoSpaceDE w:val="0"/>
        <w:autoSpaceDN w:val="0"/>
        <w:adjustRightInd w:val="0"/>
        <w:jc w:val="center"/>
      </w:pPr>
      <w:r w:rsidRPr="00C03258">
        <w:rPr>
          <w:noProof/>
          <w:sz w:val="28"/>
          <w:szCs w:val="28"/>
          <w:lang w:eastAsia="en-GB"/>
        </w:rPr>
        <w:drawing>
          <wp:inline distT="0" distB="0" distL="0" distR="0" wp14:anchorId="70C96F1F" wp14:editId="7AB8EAC0">
            <wp:extent cx="4903470" cy="1062990"/>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srcRect/>
                    <a:stretch>
                      <a:fillRect/>
                    </a:stretch>
                  </pic:blipFill>
                  <pic:spPr bwMode="auto">
                    <a:xfrm>
                      <a:off x="0" y="0"/>
                      <a:ext cx="4903470" cy="1062990"/>
                    </a:xfrm>
                    <a:prstGeom prst="rect">
                      <a:avLst/>
                    </a:prstGeom>
                    <a:noFill/>
                    <a:ln w="9525">
                      <a:noFill/>
                      <a:miter lim="800000"/>
                      <a:headEnd/>
                      <a:tailEnd/>
                    </a:ln>
                  </pic:spPr>
                </pic:pic>
              </a:graphicData>
            </a:graphic>
          </wp:inline>
        </w:drawing>
      </w:r>
    </w:p>
    <w:p w14:paraId="0DEE7752" w14:textId="03287E01" w:rsidR="00CA198B" w:rsidRPr="0047210C" w:rsidRDefault="004F149A" w:rsidP="00AD148B">
      <w:pPr>
        <w:pStyle w:val="Caption"/>
        <w:jc w:val="center"/>
        <w:rPr>
          <w:sz w:val="28"/>
          <w:szCs w:val="28"/>
        </w:rPr>
      </w:pPr>
      <w:bookmarkStart w:id="23" w:name="_Ref17985415"/>
      <w:bookmarkStart w:id="24" w:name="_Hlk18491329"/>
      <w:r w:rsidRPr="00C80093">
        <w:t xml:space="preserve">Figure </w:t>
      </w:r>
      <w:r w:rsidR="00F85E7D" w:rsidRPr="0047210C">
        <w:fldChar w:fldCharType="begin"/>
      </w:r>
      <w:r w:rsidR="00F85E7D" w:rsidRPr="00C80093">
        <w:instrText xml:space="preserve"> SEQ Figure \* ARABIC </w:instrText>
      </w:r>
      <w:r w:rsidR="00F85E7D" w:rsidRPr="0047210C">
        <w:fldChar w:fldCharType="separate"/>
      </w:r>
      <w:r w:rsidR="0001297D" w:rsidRPr="0047210C">
        <w:t>5</w:t>
      </w:r>
      <w:r w:rsidR="00F85E7D" w:rsidRPr="0047210C">
        <w:fldChar w:fldCharType="end"/>
      </w:r>
      <w:bookmarkEnd w:id="23"/>
      <w:r w:rsidRPr="00C80093">
        <w:t xml:space="preserve">: Block diagram representation of program </w:t>
      </w:r>
      <w:r w:rsidRPr="00C80093">
        <w:rPr>
          <w:rFonts w:ascii="Courier New" w:hAnsi="Courier New" w:cs="Courier New"/>
        </w:rPr>
        <w:t>stm32f7_delay_intr.c</w:t>
      </w:r>
    </w:p>
    <w:bookmarkEnd w:id="24"/>
    <w:p w14:paraId="62C3EF65" w14:textId="24E1F909" w:rsidR="00863B68" w:rsidRPr="00C80093" w:rsidRDefault="00863B68" w:rsidP="00AD148B"/>
    <w:p w14:paraId="21BF8760" w14:textId="7CF03DC2" w:rsidR="00CA198B" w:rsidRPr="00C80093" w:rsidRDefault="00CA198B" w:rsidP="00CA198B">
      <w:pPr>
        <w:pStyle w:val="Heading1"/>
      </w:pPr>
      <w:bookmarkStart w:id="25" w:name="_Toc28962182"/>
      <w:r w:rsidRPr="00C80093">
        <w:t xml:space="preserve">Creating a </w:t>
      </w:r>
      <w:r w:rsidR="00782987" w:rsidRPr="00C80093">
        <w:t>F</w:t>
      </w:r>
      <w:r w:rsidRPr="00C80093">
        <w:t xml:space="preserve">ading </w:t>
      </w:r>
      <w:r w:rsidR="00782987" w:rsidRPr="00C80093">
        <w:t>E</w:t>
      </w:r>
      <w:r w:rsidRPr="00C80093">
        <w:t xml:space="preserve">cho </w:t>
      </w:r>
      <w:r w:rsidR="00782987" w:rsidRPr="00C80093">
        <w:t>E</w:t>
      </w:r>
      <w:r w:rsidRPr="00C80093">
        <w:t>ffect</w:t>
      </w:r>
      <w:bookmarkEnd w:id="25"/>
    </w:p>
    <w:p w14:paraId="3828FB14" w14:textId="277E3CBB" w:rsidR="00BE3D2A" w:rsidRPr="00C80093" w:rsidRDefault="00CA198B" w:rsidP="00CA198B">
      <w:pPr>
        <w:autoSpaceDE w:val="0"/>
        <w:autoSpaceDN w:val="0"/>
        <w:adjustRightInd w:val="0"/>
      </w:pPr>
      <w:r w:rsidRPr="00C80093">
        <w:t>By feeding back a fraction of the output of the delay line to its input, a fading echo effect can be reali</w:t>
      </w:r>
      <w:r w:rsidR="003A58F6" w:rsidRPr="00C80093">
        <w:t>z</w:t>
      </w:r>
      <w:r w:rsidRPr="00C80093">
        <w:t xml:space="preserve">ed. Program </w:t>
      </w:r>
      <w:r w:rsidRPr="00C80093">
        <w:rPr>
          <w:rFonts w:ascii="Courier New" w:hAnsi="Courier New" w:cs="Courier New"/>
        </w:rPr>
        <w:t>stm32f7_echo_intr.c</w:t>
      </w:r>
      <w:r w:rsidRPr="00C80093">
        <w:t xml:space="preserve">, </w:t>
      </w:r>
      <w:r w:rsidR="004251B9" w:rsidRPr="00C80093">
        <w:t>shown in the following code snippet, does this.</w:t>
      </w:r>
    </w:p>
    <w:p w14:paraId="69B405E4" w14:textId="77777777" w:rsidR="00CA198B" w:rsidRPr="00C80093" w:rsidRDefault="00CA198B" w:rsidP="001269C7">
      <w:pPr>
        <w:pStyle w:val="Codeblock"/>
        <w:rPr>
          <w:sz w:val="20"/>
        </w:rPr>
      </w:pPr>
      <w:r w:rsidRPr="00C80093">
        <w:rPr>
          <w:sz w:val="20"/>
        </w:rPr>
        <w:t>// stm32f7_echo_intr.c</w:t>
      </w:r>
    </w:p>
    <w:p w14:paraId="3A52E866" w14:textId="77777777" w:rsidR="00CA198B" w:rsidRPr="00C80093" w:rsidRDefault="00CA198B" w:rsidP="001269C7">
      <w:pPr>
        <w:pStyle w:val="Codeblock"/>
        <w:rPr>
          <w:sz w:val="20"/>
        </w:rPr>
      </w:pPr>
    </w:p>
    <w:p w14:paraId="19AA7277" w14:textId="77777777" w:rsidR="00CA198B" w:rsidRPr="00C80093" w:rsidRDefault="00CA198B" w:rsidP="001269C7">
      <w:pPr>
        <w:pStyle w:val="Codeblock"/>
        <w:rPr>
          <w:sz w:val="20"/>
        </w:rPr>
      </w:pPr>
      <w:r w:rsidRPr="00C80093">
        <w:rPr>
          <w:sz w:val="20"/>
        </w:rPr>
        <w:t>#include "stm32f7_wm8994_init.h"</w:t>
      </w:r>
    </w:p>
    <w:p w14:paraId="3AF5F7CD" w14:textId="77777777" w:rsidR="00CA198B" w:rsidRPr="00C80093" w:rsidRDefault="00CA198B" w:rsidP="001269C7">
      <w:pPr>
        <w:pStyle w:val="Codeblock"/>
        <w:rPr>
          <w:sz w:val="20"/>
        </w:rPr>
      </w:pPr>
      <w:r w:rsidRPr="00C80093">
        <w:rPr>
          <w:sz w:val="20"/>
        </w:rPr>
        <w:t>#include "stm32f7_display.h"</w:t>
      </w:r>
    </w:p>
    <w:p w14:paraId="093052A3" w14:textId="77777777" w:rsidR="00CA198B" w:rsidRPr="00C80093" w:rsidRDefault="00CA198B" w:rsidP="001269C7">
      <w:pPr>
        <w:pStyle w:val="Codeblock"/>
        <w:rPr>
          <w:sz w:val="20"/>
        </w:rPr>
      </w:pPr>
    </w:p>
    <w:p w14:paraId="1DDEDE8E" w14:textId="77777777" w:rsidR="00CA198B" w:rsidRPr="00C80093" w:rsidRDefault="00CA198B" w:rsidP="001269C7">
      <w:pPr>
        <w:pStyle w:val="Codeblock"/>
        <w:rPr>
          <w:sz w:val="20"/>
        </w:rPr>
      </w:pPr>
      <w:r w:rsidRPr="00C80093">
        <w:rPr>
          <w:sz w:val="20"/>
        </w:rPr>
        <w:lastRenderedPageBreak/>
        <w:t>#define SOURCE_FILE_NAME "stm32f7_echo_intr.c"</w:t>
      </w:r>
    </w:p>
    <w:p w14:paraId="0A0CAEED" w14:textId="77777777" w:rsidR="00CA198B" w:rsidRPr="00C80093" w:rsidRDefault="00CA198B" w:rsidP="001269C7">
      <w:pPr>
        <w:pStyle w:val="Codeblock"/>
        <w:rPr>
          <w:sz w:val="20"/>
        </w:rPr>
      </w:pPr>
      <w:r w:rsidRPr="00C80093">
        <w:rPr>
          <w:sz w:val="20"/>
        </w:rPr>
        <w:t>#define DELAY_BUF_SIZE 6000</w:t>
      </w:r>
    </w:p>
    <w:p w14:paraId="239F7C90" w14:textId="77777777" w:rsidR="00CA198B" w:rsidRPr="00C80093" w:rsidRDefault="00CA198B" w:rsidP="001269C7">
      <w:pPr>
        <w:pStyle w:val="Codeblock"/>
        <w:rPr>
          <w:sz w:val="20"/>
        </w:rPr>
      </w:pPr>
      <w:r w:rsidRPr="00C80093">
        <w:rPr>
          <w:sz w:val="20"/>
        </w:rPr>
        <w:t>#define GAIN 0.6f</w:t>
      </w:r>
    </w:p>
    <w:p w14:paraId="387A5836" w14:textId="77777777" w:rsidR="00CA198B" w:rsidRPr="00C80093" w:rsidRDefault="00CA198B" w:rsidP="001269C7">
      <w:pPr>
        <w:pStyle w:val="Codeblock"/>
        <w:rPr>
          <w:sz w:val="20"/>
        </w:rPr>
      </w:pPr>
    </w:p>
    <w:p w14:paraId="4896D66D"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L</w:t>
      </w:r>
      <w:proofErr w:type="spellEnd"/>
      <w:r w:rsidRPr="00BE2131">
        <w:rPr>
          <w:sz w:val="20"/>
          <w:lang w:val="fr-FR"/>
        </w:rPr>
        <w:t>;</w:t>
      </w:r>
    </w:p>
    <w:p w14:paraId="5DACE006"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rx_sample_R</w:t>
      </w:r>
      <w:proofErr w:type="spellEnd"/>
      <w:r w:rsidRPr="00BE2131">
        <w:rPr>
          <w:sz w:val="20"/>
          <w:lang w:val="fr-FR"/>
        </w:rPr>
        <w:t>;</w:t>
      </w:r>
    </w:p>
    <w:p w14:paraId="4C1B2A8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L</w:t>
      </w:r>
      <w:proofErr w:type="spellEnd"/>
      <w:r w:rsidRPr="00BE2131">
        <w:rPr>
          <w:sz w:val="20"/>
          <w:lang w:val="fr-FR"/>
        </w:rPr>
        <w:t>;</w:t>
      </w:r>
    </w:p>
    <w:p w14:paraId="493A9F62" w14:textId="77777777" w:rsidR="00CA198B" w:rsidRPr="00BE2131" w:rsidRDefault="00CA198B" w:rsidP="001269C7">
      <w:pPr>
        <w:pStyle w:val="Codeblock"/>
        <w:rPr>
          <w:sz w:val="20"/>
          <w:lang w:val="fr-FR"/>
        </w:rPr>
      </w:pPr>
      <w:proofErr w:type="spellStart"/>
      <w:proofErr w:type="gramStart"/>
      <w:r w:rsidRPr="00BE2131">
        <w:rPr>
          <w:sz w:val="20"/>
          <w:lang w:val="fr-FR"/>
        </w:rPr>
        <w:t>extern</w:t>
      </w:r>
      <w:proofErr w:type="spellEnd"/>
      <w:proofErr w:type="gramEnd"/>
      <w:r w:rsidRPr="00BE2131">
        <w:rPr>
          <w:sz w:val="20"/>
          <w:lang w:val="fr-FR"/>
        </w:rPr>
        <w:t xml:space="preserve"> int16_t </w:t>
      </w:r>
      <w:proofErr w:type="spellStart"/>
      <w:r w:rsidRPr="00BE2131">
        <w:rPr>
          <w:sz w:val="20"/>
          <w:lang w:val="fr-FR"/>
        </w:rPr>
        <w:t>tx_sample_R</w:t>
      </w:r>
      <w:proofErr w:type="spellEnd"/>
      <w:r w:rsidRPr="00BE2131">
        <w:rPr>
          <w:sz w:val="20"/>
          <w:lang w:val="fr-FR"/>
        </w:rPr>
        <w:t>;</w:t>
      </w:r>
    </w:p>
    <w:p w14:paraId="69014A7E" w14:textId="77777777" w:rsidR="00CA198B" w:rsidRPr="00BE2131" w:rsidRDefault="00CA198B" w:rsidP="001269C7">
      <w:pPr>
        <w:pStyle w:val="Codeblock"/>
        <w:rPr>
          <w:sz w:val="20"/>
          <w:lang w:val="fr-FR"/>
        </w:rPr>
      </w:pPr>
    </w:p>
    <w:p w14:paraId="7193A015" w14:textId="77777777" w:rsidR="00CA198B" w:rsidRPr="00C80093" w:rsidRDefault="00CA198B" w:rsidP="001269C7">
      <w:pPr>
        <w:pStyle w:val="Codeblock"/>
        <w:rPr>
          <w:sz w:val="20"/>
        </w:rPr>
      </w:pPr>
      <w:r w:rsidRPr="00C80093">
        <w:rPr>
          <w:sz w:val="20"/>
        </w:rPr>
        <w:t xml:space="preserve">int16_t </w:t>
      </w:r>
      <w:proofErr w:type="gramStart"/>
      <w:r w:rsidRPr="00C80093">
        <w:rPr>
          <w:sz w:val="20"/>
        </w:rPr>
        <w:t>buffer[</w:t>
      </w:r>
      <w:proofErr w:type="gramEnd"/>
      <w:r w:rsidRPr="00C80093">
        <w:rPr>
          <w:sz w:val="20"/>
        </w:rPr>
        <w:t>DELAY_BUF_SIZE];</w:t>
      </w:r>
    </w:p>
    <w:p w14:paraId="47713D70" w14:textId="77777777" w:rsidR="00CA198B" w:rsidRPr="00C80093" w:rsidRDefault="00CA198B" w:rsidP="001269C7">
      <w:pPr>
        <w:pStyle w:val="Codeblock"/>
        <w:rPr>
          <w:sz w:val="20"/>
        </w:rPr>
      </w:pPr>
      <w:r w:rsidRPr="00C80093">
        <w:rPr>
          <w:sz w:val="20"/>
        </w:rPr>
        <w:t>int16_t bufptr = 0;</w:t>
      </w:r>
    </w:p>
    <w:p w14:paraId="5E4EDC9C" w14:textId="77777777" w:rsidR="00CA198B" w:rsidRPr="00C80093" w:rsidRDefault="00CA198B" w:rsidP="001269C7">
      <w:pPr>
        <w:pStyle w:val="Codeblock"/>
        <w:rPr>
          <w:sz w:val="20"/>
        </w:rPr>
      </w:pPr>
    </w:p>
    <w:p w14:paraId="12722E3B" w14:textId="77777777" w:rsidR="00CA198B" w:rsidRPr="00C80093" w:rsidRDefault="00CA198B" w:rsidP="001269C7">
      <w:pPr>
        <w:pStyle w:val="Codeblock"/>
        <w:rPr>
          <w:sz w:val="20"/>
        </w:rPr>
      </w:pPr>
      <w:r w:rsidRPr="00C80093">
        <w:rPr>
          <w:sz w:val="20"/>
        </w:rPr>
        <w:t>void BSP_AUDIO_SAI_Interrupt_</w:t>
      </w:r>
      <w:proofErr w:type="gramStart"/>
      <w:r w:rsidRPr="00C80093">
        <w:rPr>
          <w:sz w:val="20"/>
        </w:rPr>
        <w:t>CallBack(</w:t>
      </w:r>
      <w:proofErr w:type="gramEnd"/>
      <w:r w:rsidRPr="00C80093">
        <w:rPr>
          <w:sz w:val="20"/>
        </w:rPr>
        <w:t>)</w:t>
      </w:r>
    </w:p>
    <w:p w14:paraId="416453F1" w14:textId="77777777" w:rsidR="00CA198B" w:rsidRPr="00C80093" w:rsidRDefault="00CA198B" w:rsidP="001269C7">
      <w:pPr>
        <w:pStyle w:val="Codeblock"/>
        <w:rPr>
          <w:sz w:val="20"/>
        </w:rPr>
      </w:pPr>
      <w:r w:rsidRPr="00C80093">
        <w:rPr>
          <w:sz w:val="20"/>
        </w:rPr>
        <w:t>{</w:t>
      </w:r>
    </w:p>
    <w:p w14:paraId="40F51B78" w14:textId="77777777" w:rsidR="00CA198B" w:rsidRPr="00C80093" w:rsidRDefault="00CA198B" w:rsidP="001269C7">
      <w:pPr>
        <w:pStyle w:val="Codeblock"/>
        <w:rPr>
          <w:sz w:val="20"/>
        </w:rPr>
      </w:pPr>
      <w:r w:rsidRPr="00C80093">
        <w:rPr>
          <w:sz w:val="20"/>
        </w:rPr>
        <w:t>// when we arrive at this interrupt service routine (callback)</w:t>
      </w:r>
    </w:p>
    <w:p w14:paraId="162B990C" w14:textId="77777777" w:rsidR="00CA198B" w:rsidRPr="00C80093" w:rsidRDefault="00CA198B" w:rsidP="001269C7">
      <w:pPr>
        <w:pStyle w:val="Codeblock"/>
        <w:rPr>
          <w:sz w:val="20"/>
        </w:rPr>
      </w:pPr>
      <w:r w:rsidRPr="00C80093">
        <w:rPr>
          <w:sz w:val="20"/>
        </w:rPr>
        <w:t>// the most recent input sample values are (already) in global variables</w:t>
      </w:r>
    </w:p>
    <w:p w14:paraId="219B1BA8" w14:textId="77777777" w:rsidR="00CA198B" w:rsidRPr="00C80093" w:rsidRDefault="00CA198B" w:rsidP="001269C7">
      <w:pPr>
        <w:pStyle w:val="Codeblock"/>
        <w:rPr>
          <w:sz w:val="20"/>
        </w:rPr>
      </w:pPr>
      <w:r w:rsidRPr="00C80093">
        <w:rPr>
          <w:sz w:val="20"/>
        </w:rPr>
        <w:t>// rx_sample_L and rx_sample_R</w:t>
      </w:r>
    </w:p>
    <w:p w14:paraId="5680BBA5" w14:textId="77777777" w:rsidR="00CA198B" w:rsidRPr="00C80093" w:rsidRDefault="00CA198B" w:rsidP="001269C7">
      <w:pPr>
        <w:pStyle w:val="Codeblock"/>
        <w:rPr>
          <w:sz w:val="20"/>
        </w:rPr>
      </w:pPr>
      <w:r w:rsidRPr="00C80093">
        <w:rPr>
          <w:sz w:val="20"/>
        </w:rPr>
        <w:t>// this routine should write new output sample values in</w:t>
      </w:r>
    </w:p>
    <w:p w14:paraId="23AB8AF3" w14:textId="77777777" w:rsidR="00CA198B" w:rsidRPr="00C80093" w:rsidRDefault="00CA198B" w:rsidP="001269C7">
      <w:pPr>
        <w:pStyle w:val="Codeblock"/>
        <w:rPr>
          <w:sz w:val="20"/>
        </w:rPr>
      </w:pPr>
      <w:r w:rsidRPr="00C80093">
        <w:rPr>
          <w:sz w:val="20"/>
        </w:rPr>
        <w:t>// global variables tx_sample_L and tx_sample_R</w:t>
      </w:r>
    </w:p>
    <w:p w14:paraId="06FE563C" w14:textId="77777777" w:rsidR="00CA198B" w:rsidRPr="00C80093" w:rsidRDefault="00CA198B" w:rsidP="001269C7">
      <w:pPr>
        <w:pStyle w:val="Codeblock"/>
        <w:rPr>
          <w:sz w:val="20"/>
        </w:rPr>
      </w:pPr>
      <w:r w:rsidRPr="00C80093">
        <w:rPr>
          <w:sz w:val="20"/>
        </w:rPr>
        <w:t xml:space="preserve">  int16_t delayed_sample;</w:t>
      </w:r>
    </w:p>
    <w:p w14:paraId="663EF9FC" w14:textId="77777777" w:rsidR="00CA198B" w:rsidRPr="00C80093" w:rsidRDefault="00CA198B" w:rsidP="001269C7">
      <w:pPr>
        <w:pStyle w:val="Codeblock"/>
        <w:rPr>
          <w:sz w:val="20"/>
        </w:rPr>
      </w:pPr>
    </w:p>
    <w:p w14:paraId="19092F9C" w14:textId="77777777" w:rsidR="00CA198B" w:rsidRPr="00C80093" w:rsidRDefault="00CA198B" w:rsidP="001269C7">
      <w:pPr>
        <w:pStyle w:val="Codeblock"/>
        <w:rPr>
          <w:sz w:val="20"/>
        </w:rPr>
      </w:pPr>
      <w:r w:rsidRPr="00C80093">
        <w:rPr>
          <w:sz w:val="20"/>
        </w:rPr>
        <w:t xml:space="preserve">  delayed_sample = buffer[bufptr];</w:t>
      </w:r>
    </w:p>
    <w:p w14:paraId="10743F34" w14:textId="77777777" w:rsidR="00CA198B" w:rsidRPr="00C80093" w:rsidRDefault="00CA198B" w:rsidP="001269C7">
      <w:pPr>
        <w:pStyle w:val="Codeblock"/>
        <w:rPr>
          <w:sz w:val="20"/>
        </w:rPr>
      </w:pPr>
      <w:r w:rsidRPr="00C80093">
        <w:rPr>
          <w:sz w:val="20"/>
        </w:rPr>
        <w:t xml:space="preserve">  tx_sample_L = delayed_sample + rx_sample_L;</w:t>
      </w:r>
    </w:p>
    <w:p w14:paraId="56A964F6" w14:textId="77777777" w:rsidR="00CA198B" w:rsidRPr="00C80093" w:rsidRDefault="00CA198B" w:rsidP="001269C7">
      <w:pPr>
        <w:pStyle w:val="Codeblock"/>
        <w:rPr>
          <w:sz w:val="20"/>
        </w:rPr>
      </w:pPr>
      <w:r w:rsidRPr="00C80093">
        <w:rPr>
          <w:sz w:val="20"/>
        </w:rPr>
        <w:t xml:space="preserve">  buffer[bufptr] = rx_sample_L + delayed_sample*GAIN;</w:t>
      </w:r>
    </w:p>
    <w:p w14:paraId="3B931E9D" w14:textId="77777777" w:rsidR="00CA198B" w:rsidRPr="00C80093" w:rsidRDefault="00CA198B" w:rsidP="001269C7">
      <w:pPr>
        <w:pStyle w:val="Codeblock"/>
        <w:rPr>
          <w:sz w:val="20"/>
        </w:rPr>
      </w:pPr>
      <w:r w:rsidRPr="00C80093">
        <w:rPr>
          <w:sz w:val="20"/>
        </w:rPr>
        <w:t xml:space="preserve">  bufptr = (bufptr+1) % DELAY_BUF_SIZE;</w:t>
      </w:r>
    </w:p>
    <w:p w14:paraId="160A406F" w14:textId="77777777" w:rsidR="00CA198B" w:rsidRPr="00C80093" w:rsidRDefault="00CA198B" w:rsidP="001269C7">
      <w:pPr>
        <w:pStyle w:val="Codeblock"/>
        <w:rPr>
          <w:sz w:val="20"/>
        </w:rPr>
      </w:pPr>
      <w:r w:rsidRPr="00C80093">
        <w:rPr>
          <w:sz w:val="20"/>
        </w:rPr>
        <w:t xml:space="preserve">  tx_sample_R = 0;</w:t>
      </w:r>
    </w:p>
    <w:p w14:paraId="22569C2C" w14:textId="77777777" w:rsidR="00CA198B" w:rsidRPr="00C80093" w:rsidRDefault="00CA198B" w:rsidP="001269C7">
      <w:pPr>
        <w:pStyle w:val="Codeblock"/>
        <w:rPr>
          <w:sz w:val="20"/>
        </w:rPr>
      </w:pPr>
      <w:r w:rsidRPr="00C80093">
        <w:rPr>
          <w:sz w:val="20"/>
        </w:rPr>
        <w:t xml:space="preserve">  </w:t>
      </w:r>
      <w:r w:rsidRPr="00C80093">
        <w:rPr>
          <w:sz w:val="20"/>
        </w:rPr>
        <w:tab/>
      </w:r>
    </w:p>
    <w:p w14:paraId="6FB20026" w14:textId="77777777" w:rsidR="00CA198B" w:rsidRPr="00C80093" w:rsidRDefault="00CA198B" w:rsidP="001269C7">
      <w:pPr>
        <w:pStyle w:val="Codeblock"/>
        <w:rPr>
          <w:sz w:val="20"/>
        </w:rPr>
      </w:pPr>
      <w:r w:rsidRPr="00C80093">
        <w:rPr>
          <w:sz w:val="20"/>
        </w:rPr>
        <w:t xml:space="preserve">  BSP_LED_</w:t>
      </w:r>
      <w:proofErr w:type="gramStart"/>
      <w:r w:rsidRPr="00C80093">
        <w:rPr>
          <w:sz w:val="20"/>
        </w:rPr>
        <w:t>Toggle(</w:t>
      </w:r>
      <w:proofErr w:type="gramEnd"/>
      <w:r w:rsidRPr="00C80093">
        <w:rPr>
          <w:sz w:val="20"/>
        </w:rPr>
        <w:t>LED1);</w:t>
      </w:r>
    </w:p>
    <w:p w14:paraId="1ABCAC8A" w14:textId="77777777" w:rsidR="00CA198B" w:rsidRPr="00C80093" w:rsidRDefault="00CA198B" w:rsidP="001269C7">
      <w:pPr>
        <w:pStyle w:val="Codeblock"/>
        <w:rPr>
          <w:sz w:val="20"/>
        </w:rPr>
      </w:pPr>
    </w:p>
    <w:p w14:paraId="5333F1FD" w14:textId="77777777" w:rsidR="00CA198B" w:rsidRPr="00C80093" w:rsidRDefault="00CA198B" w:rsidP="001269C7">
      <w:pPr>
        <w:pStyle w:val="Codeblock"/>
        <w:rPr>
          <w:sz w:val="20"/>
        </w:rPr>
      </w:pPr>
      <w:r w:rsidRPr="00C80093">
        <w:rPr>
          <w:sz w:val="20"/>
        </w:rPr>
        <w:t xml:space="preserve">  return;</w:t>
      </w:r>
    </w:p>
    <w:p w14:paraId="0AD7582C" w14:textId="77777777" w:rsidR="00CA198B" w:rsidRPr="00C80093" w:rsidRDefault="00CA198B" w:rsidP="001269C7">
      <w:pPr>
        <w:pStyle w:val="Codeblock"/>
        <w:rPr>
          <w:sz w:val="20"/>
        </w:rPr>
      </w:pPr>
      <w:r w:rsidRPr="00C80093">
        <w:rPr>
          <w:sz w:val="20"/>
        </w:rPr>
        <w:t>}</w:t>
      </w:r>
    </w:p>
    <w:p w14:paraId="025E3A9F" w14:textId="77777777" w:rsidR="00CA198B" w:rsidRPr="00C80093" w:rsidRDefault="00CA198B" w:rsidP="001269C7">
      <w:pPr>
        <w:pStyle w:val="Codeblock"/>
        <w:rPr>
          <w:sz w:val="20"/>
        </w:rPr>
      </w:pPr>
    </w:p>
    <w:p w14:paraId="73FBA6CC" w14:textId="77777777" w:rsidR="00CA198B" w:rsidRPr="00C80093" w:rsidRDefault="00CA198B" w:rsidP="001269C7">
      <w:pPr>
        <w:pStyle w:val="Codeblock"/>
        <w:rPr>
          <w:sz w:val="20"/>
        </w:rPr>
      </w:pPr>
      <w:r w:rsidRPr="00C80093">
        <w:rPr>
          <w:sz w:val="20"/>
        </w:rPr>
        <w:t>int main(void)</w:t>
      </w:r>
    </w:p>
    <w:p w14:paraId="183AD36E" w14:textId="77777777" w:rsidR="00CA198B" w:rsidRPr="00C80093" w:rsidRDefault="00CA198B" w:rsidP="001269C7">
      <w:pPr>
        <w:pStyle w:val="Codeblock"/>
        <w:rPr>
          <w:sz w:val="20"/>
        </w:rPr>
      </w:pPr>
      <w:r w:rsidRPr="00C80093">
        <w:rPr>
          <w:sz w:val="20"/>
        </w:rPr>
        <w:lastRenderedPageBreak/>
        <w:t xml:space="preserve">{  </w:t>
      </w:r>
    </w:p>
    <w:p w14:paraId="23CDDBFC" w14:textId="77777777" w:rsidR="00CA198B" w:rsidRPr="00C80093" w:rsidRDefault="00CA198B" w:rsidP="001269C7">
      <w:pPr>
        <w:pStyle w:val="Codeblock"/>
        <w:rPr>
          <w:sz w:val="20"/>
        </w:rPr>
      </w:pPr>
      <w:r w:rsidRPr="00C80093">
        <w:rPr>
          <w:sz w:val="20"/>
        </w:rPr>
        <w:t xml:space="preserve">  stm32f7_wm8994_</w:t>
      </w:r>
      <w:proofErr w:type="gramStart"/>
      <w:r w:rsidRPr="00C80093">
        <w:rPr>
          <w:sz w:val="20"/>
        </w:rPr>
        <w:t>init(</w:t>
      </w:r>
      <w:proofErr w:type="gramEnd"/>
      <w:r w:rsidRPr="00C80093">
        <w:rPr>
          <w:sz w:val="20"/>
        </w:rPr>
        <w:t>AUDIO_FREQUENCY_48K,</w:t>
      </w:r>
    </w:p>
    <w:p w14:paraId="2B7D0ECA" w14:textId="77777777" w:rsidR="00CA198B" w:rsidRPr="00C80093" w:rsidRDefault="00CA198B" w:rsidP="001269C7">
      <w:pPr>
        <w:pStyle w:val="Codeblock"/>
        <w:rPr>
          <w:sz w:val="20"/>
        </w:rPr>
      </w:pPr>
      <w:r w:rsidRPr="00C80093">
        <w:rPr>
          <w:sz w:val="20"/>
        </w:rPr>
        <w:t xml:space="preserve">                      IO_METHOD_INTR,</w:t>
      </w:r>
    </w:p>
    <w:p w14:paraId="77AD36B8" w14:textId="77777777" w:rsidR="00CA198B" w:rsidRPr="00C80093" w:rsidRDefault="00CA198B" w:rsidP="001269C7">
      <w:pPr>
        <w:pStyle w:val="Codeblock"/>
        <w:rPr>
          <w:sz w:val="20"/>
        </w:rPr>
      </w:pPr>
      <w:r w:rsidRPr="00C80093">
        <w:rPr>
          <w:sz w:val="20"/>
        </w:rPr>
        <w:t xml:space="preserve">                      INPUT_DEVICE_DIGITAL_MICROPHONE_2,</w:t>
      </w:r>
    </w:p>
    <w:p w14:paraId="4B191ACB" w14:textId="77777777" w:rsidR="00CA198B" w:rsidRPr="00C80093" w:rsidRDefault="00CA198B" w:rsidP="001269C7">
      <w:pPr>
        <w:pStyle w:val="Codeblock"/>
        <w:rPr>
          <w:sz w:val="20"/>
        </w:rPr>
      </w:pPr>
      <w:r w:rsidRPr="00C80093">
        <w:rPr>
          <w:sz w:val="20"/>
        </w:rPr>
        <w:t xml:space="preserve">                      OUTPUT_DEVICE_HEADPHONE,</w:t>
      </w:r>
    </w:p>
    <w:p w14:paraId="1D25B198" w14:textId="77777777" w:rsidR="00CA198B" w:rsidRPr="00C80093" w:rsidRDefault="00CA198B" w:rsidP="001269C7">
      <w:pPr>
        <w:pStyle w:val="Codeblock"/>
        <w:rPr>
          <w:sz w:val="20"/>
        </w:rPr>
      </w:pPr>
      <w:r w:rsidRPr="00C80093">
        <w:rPr>
          <w:sz w:val="20"/>
        </w:rPr>
        <w:t xml:space="preserve">                      WM8994_HP_OUT_ANALOG_GAIN_6DB,</w:t>
      </w:r>
    </w:p>
    <w:p w14:paraId="4A1AD183" w14:textId="77777777" w:rsidR="00CA198B" w:rsidRPr="00C80093" w:rsidRDefault="00CA198B" w:rsidP="001269C7">
      <w:pPr>
        <w:pStyle w:val="Codeblock"/>
        <w:rPr>
          <w:sz w:val="20"/>
        </w:rPr>
      </w:pPr>
      <w:r w:rsidRPr="00C80093">
        <w:rPr>
          <w:sz w:val="20"/>
        </w:rPr>
        <w:t xml:space="preserve">                      WM8994_LINE_IN_GAIN_0DB,</w:t>
      </w:r>
    </w:p>
    <w:p w14:paraId="01E45866" w14:textId="77777777" w:rsidR="00CA198B" w:rsidRPr="00C80093" w:rsidRDefault="00CA198B" w:rsidP="001269C7">
      <w:pPr>
        <w:pStyle w:val="Codeblock"/>
        <w:rPr>
          <w:sz w:val="20"/>
        </w:rPr>
      </w:pPr>
      <w:r w:rsidRPr="00C80093">
        <w:rPr>
          <w:sz w:val="20"/>
        </w:rPr>
        <w:t xml:space="preserve">                      WM8994_DMIC_GAIN_17DB,</w:t>
      </w:r>
    </w:p>
    <w:p w14:paraId="301FF14F" w14:textId="77777777" w:rsidR="00CA198B" w:rsidRPr="00C80093" w:rsidRDefault="00CA198B" w:rsidP="001269C7">
      <w:pPr>
        <w:pStyle w:val="Codeblock"/>
        <w:rPr>
          <w:sz w:val="20"/>
        </w:rPr>
      </w:pPr>
      <w:r w:rsidRPr="00C80093">
        <w:rPr>
          <w:sz w:val="20"/>
        </w:rPr>
        <w:t xml:space="preserve">                      SOURCE_FILE_NAME,</w:t>
      </w:r>
    </w:p>
    <w:p w14:paraId="54793CA4" w14:textId="77777777" w:rsidR="00CA198B" w:rsidRPr="00C80093" w:rsidRDefault="00CA198B" w:rsidP="001269C7">
      <w:pPr>
        <w:pStyle w:val="Codeblock"/>
        <w:rPr>
          <w:sz w:val="20"/>
        </w:rPr>
      </w:pPr>
      <w:r w:rsidRPr="00C80093">
        <w:rPr>
          <w:sz w:val="20"/>
        </w:rPr>
        <w:tab/>
        <w:t xml:space="preserve">              NOGRAPH);</w:t>
      </w:r>
    </w:p>
    <w:p w14:paraId="4A18415C" w14:textId="77777777" w:rsidR="00CA198B" w:rsidRPr="00C80093" w:rsidRDefault="00CA198B" w:rsidP="001269C7">
      <w:pPr>
        <w:pStyle w:val="Codeblock"/>
        <w:rPr>
          <w:sz w:val="20"/>
        </w:rPr>
      </w:pPr>
      <w:r w:rsidRPr="00C80093">
        <w:rPr>
          <w:sz w:val="20"/>
        </w:rPr>
        <w:t xml:space="preserve">  </w:t>
      </w:r>
      <w:proofErr w:type="gramStart"/>
      <w:r w:rsidRPr="00C80093">
        <w:rPr>
          <w:sz w:val="20"/>
        </w:rPr>
        <w:t>while(</w:t>
      </w:r>
      <w:proofErr w:type="gramEnd"/>
      <w:r w:rsidRPr="00C80093">
        <w:rPr>
          <w:sz w:val="20"/>
        </w:rPr>
        <w:t>1){}</w:t>
      </w:r>
    </w:p>
    <w:p w14:paraId="1F9041D6" w14:textId="77777777" w:rsidR="00CA198B" w:rsidRPr="00C80093" w:rsidRDefault="00CA198B" w:rsidP="001269C7">
      <w:pPr>
        <w:pStyle w:val="Codeblock"/>
        <w:rPr>
          <w:sz w:val="20"/>
        </w:rPr>
      </w:pPr>
      <w:r w:rsidRPr="00C80093">
        <w:rPr>
          <w:sz w:val="20"/>
        </w:rPr>
        <w:t xml:space="preserve">} </w:t>
      </w:r>
    </w:p>
    <w:p w14:paraId="4006E89D" w14:textId="30E8AC60" w:rsidR="00CA198B" w:rsidRPr="00C80093" w:rsidRDefault="00CA198B" w:rsidP="00CA198B"/>
    <w:p w14:paraId="154C3228" w14:textId="08BD1CF4" w:rsidR="009441E6" w:rsidRPr="00C80093" w:rsidRDefault="009441E6" w:rsidP="00AD148B">
      <w:pPr>
        <w:pStyle w:val="Heading3"/>
      </w:pPr>
      <w:bookmarkStart w:id="26" w:name="_Toc28962183"/>
      <w:r w:rsidRPr="00C80093">
        <w:t>Exercise</w:t>
      </w:r>
      <w:bookmarkEnd w:id="26"/>
    </w:p>
    <w:p w14:paraId="7EDCCA74" w14:textId="6E4553D3" w:rsidR="004251B9" w:rsidRPr="00C80093" w:rsidRDefault="004251B9" w:rsidP="004251B9">
      <w:pPr>
        <w:autoSpaceDE w:val="0"/>
        <w:autoSpaceDN w:val="0"/>
        <w:adjustRightInd w:val="0"/>
      </w:pPr>
      <w:r w:rsidRPr="00C80093">
        <w:t xml:space="preserve">Experiment with different values of the constants </w:t>
      </w:r>
      <w:r w:rsidRPr="00C80093">
        <w:rPr>
          <w:rFonts w:ascii="Courier New" w:hAnsi="Courier New" w:cs="Courier New"/>
        </w:rPr>
        <w:t xml:space="preserve">DELAY_BUF_SIZE </w:t>
      </w:r>
      <w:r w:rsidRPr="00C80093">
        <w:t xml:space="preserve">and </w:t>
      </w:r>
      <w:r w:rsidRPr="00C80093">
        <w:rPr>
          <w:rFonts w:ascii="Courier New" w:hAnsi="Courier New" w:cs="Courier New"/>
        </w:rPr>
        <w:t>GAIN</w:t>
      </w:r>
      <w:r w:rsidRPr="00C80093">
        <w:t xml:space="preserve"> (the delay in seconds is equal to </w:t>
      </w:r>
      <w:r w:rsidRPr="00C80093">
        <w:rPr>
          <w:rFonts w:ascii="Courier New" w:hAnsi="Courier New" w:cs="Courier New"/>
        </w:rPr>
        <w:t>DELAY_BUF_SIZE</w:t>
      </w:r>
      <w:r w:rsidRPr="00C80093">
        <w:t xml:space="preserve"> divided by the sampling frequency in Hz</w:t>
      </w:r>
      <w:r w:rsidR="003A58F6" w:rsidRPr="00C80093">
        <w:t>,</w:t>
      </w:r>
      <w:r w:rsidRPr="00C80093">
        <w:t xml:space="preserve"> and the fraction of the delayed signal fed back is equal to </w:t>
      </w:r>
      <w:r w:rsidRPr="00C80093">
        <w:rPr>
          <w:rFonts w:ascii="Courier New" w:hAnsi="Courier New" w:cs="Courier New"/>
        </w:rPr>
        <w:t>GAIN</w:t>
      </w:r>
      <w:r w:rsidRPr="00C80093">
        <w:t>.)</w:t>
      </w:r>
    </w:p>
    <w:p w14:paraId="774FBEB8" w14:textId="126B088E" w:rsidR="004251B9" w:rsidRPr="00C80093" w:rsidRDefault="004251B9" w:rsidP="00AD148B">
      <w:pPr>
        <w:pStyle w:val="ListParagraph"/>
        <w:numPr>
          <w:ilvl w:val="0"/>
          <w:numId w:val="31"/>
        </w:numPr>
      </w:pPr>
      <w:r w:rsidRPr="00C80093">
        <w:t xml:space="preserve">What would happen if the value of </w:t>
      </w:r>
      <w:r w:rsidRPr="00C80093">
        <w:rPr>
          <w:rFonts w:ascii="Courier New" w:hAnsi="Courier New" w:cs="Courier New"/>
        </w:rPr>
        <w:t>GAIN</w:t>
      </w:r>
      <w:r w:rsidRPr="00C80093">
        <w:t xml:space="preserve"> were made greater than or equal to 1?</w:t>
      </w:r>
    </w:p>
    <w:p w14:paraId="172C7B8A" w14:textId="208C0AEB" w:rsidR="00F87E2F" w:rsidRDefault="00F87E2F" w:rsidP="00F87E2F">
      <w:pPr>
        <w:pStyle w:val="ListParagraph"/>
        <w:autoSpaceDE w:val="0"/>
        <w:autoSpaceDN w:val="0"/>
        <w:adjustRightInd w:val="0"/>
      </w:pPr>
    </w:p>
    <w:p w14:paraId="378B8C2C" w14:textId="77777777" w:rsidR="00F87E2F" w:rsidRDefault="00F87E2F" w:rsidP="00F87E2F">
      <w:pPr>
        <w:pStyle w:val="ListParagraph"/>
        <w:autoSpaceDE w:val="0"/>
        <w:autoSpaceDN w:val="0"/>
        <w:adjustRightInd w:val="0"/>
      </w:pPr>
    </w:p>
    <w:p w14:paraId="0F6488B7" w14:textId="74B67828" w:rsidR="00F90183" w:rsidRPr="00C80093" w:rsidRDefault="00F90183" w:rsidP="00AD148B">
      <w:pPr>
        <w:pStyle w:val="ListParagraph"/>
        <w:numPr>
          <w:ilvl w:val="0"/>
          <w:numId w:val="31"/>
        </w:numPr>
        <w:autoSpaceDE w:val="0"/>
        <w:autoSpaceDN w:val="0"/>
        <w:adjustRightInd w:val="0"/>
      </w:pPr>
      <w:r w:rsidRPr="00C80093">
        <w:t xml:space="preserve">Study the program listing in </w:t>
      </w:r>
      <w:r w:rsidR="004F149A" w:rsidRPr="00C80093">
        <w:rPr>
          <w:rFonts w:ascii="Courier New" w:hAnsi="Courier New" w:cs="Courier New"/>
        </w:rPr>
        <w:t>stm32f7_echo_intr.c</w:t>
      </w:r>
      <w:r w:rsidR="004F149A" w:rsidRPr="00C80093" w:rsidDel="004F149A">
        <w:t xml:space="preserve"> </w:t>
      </w:r>
      <w:r w:rsidRPr="00C80093">
        <w:t xml:space="preserve">and, with reference to </w:t>
      </w:r>
      <w:r w:rsidR="004F149A" w:rsidRPr="00C03258">
        <w:fldChar w:fldCharType="begin"/>
      </w:r>
      <w:r w:rsidR="004F149A" w:rsidRPr="00C80093">
        <w:instrText xml:space="preserve"> REF _Ref17985415 \h </w:instrText>
      </w:r>
      <w:r w:rsidR="00AE483E" w:rsidRPr="00C80093">
        <w:instrText xml:space="preserve"> \* MERGEFORMAT </w:instrText>
      </w:r>
      <w:r w:rsidR="004F149A" w:rsidRPr="00C03258">
        <w:fldChar w:fldCharType="separate"/>
      </w:r>
      <w:r w:rsidR="004F149A" w:rsidRPr="00C80093">
        <w:t xml:space="preserve">Figure </w:t>
      </w:r>
      <w:r w:rsidR="004F149A" w:rsidRPr="008841CB">
        <w:t>5</w:t>
      </w:r>
      <w:r w:rsidR="004F149A" w:rsidRPr="00C03258">
        <w:fldChar w:fldCharType="end"/>
      </w:r>
      <w:r w:rsidRPr="00C80093">
        <w:t xml:space="preserve">, draw a block diagram of the system it implements in the space provided </w:t>
      </w:r>
      <w:r w:rsidR="009A4FD2" w:rsidRPr="00C80093">
        <w:t>below</w:t>
      </w:r>
      <w:r w:rsidRPr="00C80093">
        <w:t xml:space="preserve">. In the space </w:t>
      </w:r>
      <w:r w:rsidR="009A4FD2" w:rsidRPr="00C80093">
        <w:t>below that</w:t>
      </w:r>
      <w:r w:rsidRPr="00C80093">
        <w:t>, sketch what you think its response to a unit impulse at time</w:t>
      </w:r>
      <w:r w:rsidRPr="00C80093">
        <w:rPr>
          <w:i/>
        </w:rPr>
        <w:t xml:space="preserve"> t</w:t>
      </w:r>
      <w:r w:rsidRPr="00C80093">
        <w:t xml:space="preserve"> = 0 would be (with a </w:t>
      </w:r>
      <w:r w:rsidRPr="00C80093">
        <w:rPr>
          <w:rFonts w:ascii="Courier New" w:hAnsi="Courier New" w:cs="Courier New"/>
        </w:rPr>
        <w:t>GAIN</w:t>
      </w:r>
      <w:r w:rsidRPr="00C80093">
        <w:t xml:space="preserve"> of 0.6 and a </w:t>
      </w:r>
      <w:r w:rsidRPr="00C80093">
        <w:rPr>
          <w:rStyle w:val="MyBulletChar"/>
          <w:rFonts w:ascii="Courier New" w:hAnsi="Courier New" w:cs="Courier New"/>
        </w:rPr>
        <w:t>DELAY_BUF_SIZE</w:t>
      </w:r>
      <w:r w:rsidRPr="00C80093">
        <w:t xml:space="preserve"> size of 2000 samples).                                   </w:t>
      </w:r>
    </w:p>
    <w:p w14:paraId="00F80999" w14:textId="677490D9" w:rsidR="00F90183" w:rsidRPr="00C80093" w:rsidRDefault="00F90183" w:rsidP="00AD148B">
      <w:pPr>
        <w:pStyle w:val="Caption"/>
        <w:ind w:firstLine="720"/>
        <w:rPr>
          <w:rFonts w:ascii="Courier New" w:hAnsi="Courier New" w:cs="Courier New"/>
        </w:rPr>
      </w:pPr>
      <w:r w:rsidRPr="00C80093">
        <w:t>Block diagram representation of program</w:t>
      </w:r>
      <w:r w:rsidRPr="00C80093">
        <w:rPr>
          <w:rFonts w:ascii="Courier New" w:hAnsi="Courier New" w:cs="Courier New"/>
        </w:rPr>
        <w:t xml:space="preserve"> stm32f7_echo_intr.c</w:t>
      </w:r>
      <w:r w:rsidR="009A4FD2" w:rsidRPr="00C80093">
        <w:rPr>
          <w:rFonts w:ascii="Courier New" w:hAnsi="Courier New" w:cs="Courier New"/>
        </w:rPr>
        <w:t>:</w:t>
      </w:r>
    </w:p>
    <w:p w14:paraId="009D2973" w14:textId="15744AC9" w:rsidR="009A4FD2" w:rsidRDefault="009A4FD2" w:rsidP="00C96268">
      <w:pPr>
        <w:pStyle w:val="Caption"/>
        <w:jc w:val="center"/>
        <w:rPr>
          <w:noProof/>
        </w:rPr>
      </w:pPr>
    </w:p>
    <w:p w14:paraId="2965B865" w14:textId="3E5FB716" w:rsidR="00F87E2F" w:rsidRDefault="00F87E2F" w:rsidP="00F87E2F"/>
    <w:p w14:paraId="78FF89E6" w14:textId="77777777" w:rsidR="00F87E2F" w:rsidRPr="00F87E2F" w:rsidRDefault="00F87E2F" w:rsidP="00F87E2F"/>
    <w:p w14:paraId="06EF2507" w14:textId="77777777" w:rsidR="00C96268" w:rsidRPr="00C80093" w:rsidRDefault="00C96268" w:rsidP="00C96268"/>
    <w:p w14:paraId="46313E84" w14:textId="21C7949E" w:rsidR="00F90183" w:rsidRPr="00C80093" w:rsidRDefault="00F90183" w:rsidP="00AD148B">
      <w:pPr>
        <w:pStyle w:val="Caption"/>
        <w:ind w:left="720"/>
        <w:jc w:val="both"/>
      </w:pPr>
      <w:r w:rsidRPr="00C80093">
        <w:t>Impulse response of program</w:t>
      </w:r>
      <w:r w:rsidRPr="00C80093">
        <w:rPr>
          <w:rFonts w:ascii="Courier New" w:hAnsi="Courier New" w:cs="Courier New"/>
        </w:rPr>
        <w:t xml:space="preserve"> stm32f7_echo_intr.c</w:t>
      </w:r>
      <w:r w:rsidRPr="00C80093">
        <w:t xml:space="preserve"> (</w:t>
      </w:r>
      <w:r w:rsidRPr="00C80093">
        <w:rPr>
          <w:rFonts w:ascii="Courier New" w:hAnsi="Courier New" w:cs="Courier New"/>
        </w:rPr>
        <w:t>DELAY_BUF_SIZE</w:t>
      </w:r>
      <w:r w:rsidRPr="00C80093">
        <w:t xml:space="preserve"> = </w:t>
      </w:r>
      <w:r w:rsidRPr="00C80093">
        <w:rPr>
          <w:rFonts w:ascii="Courier New" w:hAnsi="Courier New" w:cs="Courier New"/>
        </w:rPr>
        <w:t>2000</w:t>
      </w:r>
      <w:r w:rsidRPr="00C80093">
        <w:t xml:space="preserve">, </w:t>
      </w:r>
      <w:r w:rsidRPr="00C80093">
        <w:rPr>
          <w:rFonts w:ascii="Courier New" w:hAnsi="Courier New" w:cs="Courier New"/>
        </w:rPr>
        <w:t>GAIN</w:t>
      </w:r>
      <w:r w:rsidRPr="00C80093">
        <w:t xml:space="preserve"> = </w:t>
      </w:r>
      <w:r w:rsidRPr="00C80093">
        <w:rPr>
          <w:rFonts w:ascii="Courier New" w:hAnsi="Courier New" w:cs="Courier New"/>
        </w:rPr>
        <w:t>0.6</w:t>
      </w:r>
      <w:r w:rsidRPr="00C80093">
        <w:t>)</w:t>
      </w:r>
      <w:r w:rsidR="009A4FD2" w:rsidRPr="00C80093">
        <w:t>:</w:t>
      </w:r>
    </w:p>
    <w:p w14:paraId="6EF739A4" w14:textId="1D6B397F" w:rsidR="009A4FD2" w:rsidRPr="00C80093" w:rsidRDefault="009A4FD2" w:rsidP="009A4FD2">
      <w:pPr>
        <w:rPr>
          <w:b/>
        </w:rPr>
      </w:pPr>
    </w:p>
    <w:p w14:paraId="35898CC9" w14:textId="61208F9C" w:rsidR="009A4FD2" w:rsidRPr="00C80093" w:rsidRDefault="009A4FD2" w:rsidP="009A4FD2">
      <w:pPr>
        <w:rPr>
          <w:b/>
        </w:rPr>
      </w:pPr>
    </w:p>
    <w:p w14:paraId="39324018" w14:textId="7E5A449F" w:rsidR="009A4FD2" w:rsidRPr="00C80093" w:rsidRDefault="009A4FD2" w:rsidP="00C96268">
      <w:pPr>
        <w:jc w:val="center"/>
      </w:pPr>
    </w:p>
    <w:p w14:paraId="64706808" w14:textId="77777777" w:rsidR="009A4FD2" w:rsidRPr="00C80093" w:rsidRDefault="009A4FD2" w:rsidP="009A4FD2">
      <w:pPr>
        <w:rPr>
          <w:b/>
        </w:rPr>
      </w:pPr>
    </w:p>
    <w:p w14:paraId="334C5A8C" w14:textId="11437000" w:rsidR="00424001" w:rsidRPr="00C80093" w:rsidRDefault="009A4FD2" w:rsidP="00CE449E">
      <w:pPr>
        <w:pStyle w:val="Heading1"/>
      </w:pPr>
      <w:bookmarkStart w:id="27" w:name="_Toc28962184"/>
      <w:r w:rsidRPr="00C80093">
        <w:lastRenderedPageBreak/>
        <w:t>Real-</w:t>
      </w:r>
      <w:r w:rsidR="00782987" w:rsidRPr="00C80093">
        <w:t>T</w:t>
      </w:r>
      <w:r w:rsidRPr="00C80093">
        <w:t xml:space="preserve">ime </w:t>
      </w:r>
      <w:r w:rsidR="00782987" w:rsidRPr="00C80093">
        <w:t>S</w:t>
      </w:r>
      <w:r w:rsidRPr="00C80093">
        <w:t>in</w:t>
      </w:r>
      <w:r w:rsidR="0068072F" w:rsidRPr="00C80093">
        <w:t>e</w:t>
      </w:r>
      <w:r w:rsidRPr="00C80093">
        <w:t xml:space="preserve"> </w:t>
      </w:r>
      <w:r w:rsidR="00782987" w:rsidRPr="00C80093">
        <w:t>W</w:t>
      </w:r>
      <w:r w:rsidRPr="00C80093">
        <w:t xml:space="preserve">ave </w:t>
      </w:r>
      <w:r w:rsidR="00782987" w:rsidRPr="00C80093">
        <w:t>G</w:t>
      </w:r>
      <w:r w:rsidRPr="00C80093">
        <w:t>eneration</w:t>
      </w:r>
      <w:bookmarkEnd w:id="27"/>
    </w:p>
    <w:p w14:paraId="39E50829" w14:textId="2B2BDC8D" w:rsidR="009A4FD2" w:rsidRPr="00C80093" w:rsidRDefault="009A4FD2" w:rsidP="009A4FD2">
      <w:pPr>
        <w:pStyle w:val="Heading2"/>
      </w:pPr>
      <w:bookmarkStart w:id="28" w:name="_Toc28962185"/>
      <w:r w:rsidRPr="00C80093">
        <w:t xml:space="preserve">Program </w:t>
      </w:r>
      <w:r w:rsidR="007E64C6" w:rsidRPr="00C80093">
        <w:t>o</w:t>
      </w:r>
      <w:r w:rsidRPr="00C80093">
        <w:t>peration</w:t>
      </w:r>
      <w:bookmarkEnd w:id="28"/>
    </w:p>
    <w:p w14:paraId="7F9A7A87" w14:textId="75106D0B" w:rsidR="00A87140" w:rsidRPr="00C80093" w:rsidRDefault="009A4FD2" w:rsidP="009A4FD2">
      <w:pPr>
        <w:autoSpaceDE w:val="0"/>
        <w:autoSpaceDN w:val="0"/>
        <w:adjustRightInd w:val="0"/>
      </w:pPr>
      <w:r w:rsidRPr="00C80093">
        <w:t xml:space="preserve">The C source file </w:t>
      </w:r>
      <w:r w:rsidRPr="00C80093">
        <w:rPr>
          <w:rFonts w:ascii="Courier New" w:hAnsi="Courier New" w:cs="Courier New"/>
        </w:rPr>
        <w:t>stm32f7_sine_lut_intr.c</w:t>
      </w:r>
      <w:r w:rsidR="00A87140" w:rsidRPr="00C80093">
        <w:t xml:space="preserve">, shown in the code snippet below, </w:t>
      </w:r>
      <w:r w:rsidRPr="00C80093">
        <w:t>generates a sinusoidal signal using interrupts and a table lookup method.</w:t>
      </w:r>
    </w:p>
    <w:p w14:paraId="4E7523AC" w14:textId="1CA2B131" w:rsidR="005D1590" w:rsidRPr="00C80093" w:rsidRDefault="005D1590" w:rsidP="00EA3C86">
      <w:pPr>
        <w:pStyle w:val="Codeblock"/>
        <w:rPr>
          <w:sz w:val="20"/>
          <w:szCs w:val="20"/>
        </w:rPr>
      </w:pPr>
      <w:r w:rsidRPr="00C80093">
        <w:rPr>
          <w:sz w:val="20"/>
          <w:szCs w:val="20"/>
        </w:rPr>
        <w:t>// stm32f7_sine_lut_intr.c</w:t>
      </w:r>
    </w:p>
    <w:p w14:paraId="7EE64B68" w14:textId="77777777" w:rsidR="005D1590" w:rsidRPr="00C80093" w:rsidRDefault="005D1590" w:rsidP="00EA3C86">
      <w:pPr>
        <w:pStyle w:val="Codeblock"/>
        <w:rPr>
          <w:sz w:val="20"/>
          <w:szCs w:val="20"/>
        </w:rPr>
      </w:pPr>
    </w:p>
    <w:p w14:paraId="63E7D163" w14:textId="77777777" w:rsidR="005D1590" w:rsidRPr="00C80093" w:rsidRDefault="005D1590" w:rsidP="00EA3C86">
      <w:pPr>
        <w:pStyle w:val="Codeblock"/>
        <w:rPr>
          <w:sz w:val="20"/>
          <w:szCs w:val="20"/>
        </w:rPr>
      </w:pPr>
      <w:r w:rsidRPr="00C80093">
        <w:rPr>
          <w:sz w:val="20"/>
          <w:szCs w:val="20"/>
        </w:rPr>
        <w:t>#include "stm32f7_wm8994_init.h"</w:t>
      </w:r>
    </w:p>
    <w:p w14:paraId="4F589F80" w14:textId="77777777" w:rsidR="005D1590" w:rsidRPr="00C80093" w:rsidRDefault="005D1590" w:rsidP="00EA3C86">
      <w:pPr>
        <w:pStyle w:val="Codeblock"/>
        <w:rPr>
          <w:sz w:val="20"/>
          <w:szCs w:val="20"/>
        </w:rPr>
      </w:pPr>
      <w:r w:rsidRPr="00C80093">
        <w:rPr>
          <w:sz w:val="20"/>
          <w:szCs w:val="20"/>
        </w:rPr>
        <w:t>#include "stm32f7_display.h"</w:t>
      </w:r>
    </w:p>
    <w:p w14:paraId="15EBD7DB" w14:textId="77777777" w:rsidR="005D1590" w:rsidRPr="00C80093" w:rsidRDefault="005D1590" w:rsidP="00EA3C86">
      <w:pPr>
        <w:pStyle w:val="Codeblock"/>
        <w:rPr>
          <w:sz w:val="20"/>
          <w:szCs w:val="20"/>
        </w:rPr>
      </w:pPr>
    </w:p>
    <w:p w14:paraId="13C4A4AF" w14:textId="77777777" w:rsidR="005D1590" w:rsidRPr="00C80093" w:rsidRDefault="005D1590" w:rsidP="00EA3C86">
      <w:pPr>
        <w:pStyle w:val="Codeblock"/>
        <w:rPr>
          <w:sz w:val="20"/>
          <w:szCs w:val="20"/>
        </w:rPr>
      </w:pPr>
      <w:r w:rsidRPr="00C80093">
        <w:rPr>
          <w:sz w:val="20"/>
          <w:szCs w:val="20"/>
        </w:rPr>
        <w:t>#define SOURCE_FILE_NAME "stm32f7_sine_lut_intr.c"</w:t>
      </w:r>
    </w:p>
    <w:p w14:paraId="79EE82EC" w14:textId="77777777" w:rsidR="005D1590" w:rsidRPr="00C80093" w:rsidRDefault="005D1590" w:rsidP="00EA3C86">
      <w:pPr>
        <w:pStyle w:val="Codeblock"/>
        <w:rPr>
          <w:sz w:val="20"/>
          <w:szCs w:val="20"/>
        </w:rPr>
      </w:pPr>
      <w:r w:rsidRPr="00C80093">
        <w:rPr>
          <w:sz w:val="20"/>
          <w:szCs w:val="20"/>
        </w:rPr>
        <w:t>#define LOOPLENGTH 8</w:t>
      </w:r>
    </w:p>
    <w:p w14:paraId="4E217E29" w14:textId="77777777" w:rsidR="005D1590" w:rsidRPr="00C80093" w:rsidRDefault="005D1590" w:rsidP="00EA3C86">
      <w:pPr>
        <w:pStyle w:val="Codeblock"/>
        <w:rPr>
          <w:sz w:val="20"/>
          <w:szCs w:val="20"/>
        </w:rPr>
      </w:pPr>
    </w:p>
    <w:p w14:paraId="75F1D06B" w14:textId="77777777" w:rsidR="005D1590" w:rsidRPr="00C80093" w:rsidRDefault="005D1590" w:rsidP="00EA3C86">
      <w:pPr>
        <w:pStyle w:val="Codeblock"/>
        <w:rPr>
          <w:sz w:val="20"/>
          <w:szCs w:val="20"/>
        </w:rPr>
      </w:pPr>
      <w:r w:rsidRPr="00C80093">
        <w:rPr>
          <w:sz w:val="20"/>
          <w:szCs w:val="20"/>
        </w:rPr>
        <w:t>extern int16_t rx_sample_L;</w:t>
      </w:r>
    </w:p>
    <w:p w14:paraId="58D59DCB"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rx_sample_R</w:t>
      </w:r>
      <w:proofErr w:type="spellEnd"/>
      <w:r w:rsidRPr="00BE2131">
        <w:rPr>
          <w:sz w:val="20"/>
          <w:szCs w:val="20"/>
          <w:lang w:val="fr-FR"/>
        </w:rPr>
        <w:t>;</w:t>
      </w:r>
    </w:p>
    <w:p w14:paraId="1613579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L</w:t>
      </w:r>
      <w:proofErr w:type="spellEnd"/>
      <w:r w:rsidRPr="00BE2131">
        <w:rPr>
          <w:sz w:val="20"/>
          <w:szCs w:val="20"/>
          <w:lang w:val="fr-FR"/>
        </w:rPr>
        <w:t>;</w:t>
      </w:r>
    </w:p>
    <w:p w14:paraId="7F1392A4" w14:textId="77777777" w:rsidR="005D1590" w:rsidRPr="00BE2131" w:rsidRDefault="005D1590" w:rsidP="00EA3C86">
      <w:pPr>
        <w:pStyle w:val="Codeblock"/>
        <w:rPr>
          <w:sz w:val="20"/>
          <w:szCs w:val="20"/>
          <w:lang w:val="fr-FR"/>
        </w:rPr>
      </w:pPr>
      <w:proofErr w:type="spellStart"/>
      <w:proofErr w:type="gramStart"/>
      <w:r w:rsidRPr="00BE2131">
        <w:rPr>
          <w:sz w:val="20"/>
          <w:szCs w:val="20"/>
          <w:lang w:val="fr-FR"/>
        </w:rPr>
        <w:t>extern</w:t>
      </w:r>
      <w:proofErr w:type="spellEnd"/>
      <w:proofErr w:type="gramEnd"/>
      <w:r w:rsidRPr="00BE2131">
        <w:rPr>
          <w:sz w:val="20"/>
          <w:szCs w:val="20"/>
          <w:lang w:val="fr-FR"/>
        </w:rPr>
        <w:t xml:space="preserve"> int16_t </w:t>
      </w:r>
      <w:proofErr w:type="spellStart"/>
      <w:r w:rsidRPr="00BE2131">
        <w:rPr>
          <w:sz w:val="20"/>
          <w:szCs w:val="20"/>
          <w:lang w:val="fr-FR"/>
        </w:rPr>
        <w:t>tx_sample_R</w:t>
      </w:r>
      <w:proofErr w:type="spellEnd"/>
      <w:r w:rsidRPr="00BE2131">
        <w:rPr>
          <w:sz w:val="20"/>
          <w:szCs w:val="20"/>
          <w:lang w:val="fr-FR"/>
        </w:rPr>
        <w:t>;</w:t>
      </w:r>
    </w:p>
    <w:p w14:paraId="2CEDA187" w14:textId="77777777" w:rsidR="005D1590" w:rsidRPr="00BE2131" w:rsidRDefault="005D1590" w:rsidP="00EA3C86">
      <w:pPr>
        <w:pStyle w:val="Codeblock"/>
        <w:rPr>
          <w:sz w:val="20"/>
          <w:szCs w:val="20"/>
          <w:lang w:val="fr-FR"/>
        </w:rPr>
      </w:pPr>
    </w:p>
    <w:p w14:paraId="335A8CF0" w14:textId="77777777" w:rsidR="005D1590" w:rsidRPr="00C80093" w:rsidRDefault="005D1590" w:rsidP="00EA3C86">
      <w:pPr>
        <w:pStyle w:val="Codeblock"/>
        <w:rPr>
          <w:sz w:val="20"/>
          <w:szCs w:val="20"/>
        </w:rPr>
      </w:pPr>
      <w:r w:rsidRPr="00C80093">
        <w:rPr>
          <w:sz w:val="20"/>
          <w:szCs w:val="20"/>
        </w:rPr>
        <w:t xml:space="preserve">int16_t </w:t>
      </w:r>
      <w:proofErr w:type="spellStart"/>
      <w:r w:rsidRPr="00C80093">
        <w:rPr>
          <w:sz w:val="20"/>
          <w:szCs w:val="20"/>
        </w:rPr>
        <w:t>sine_</w:t>
      </w:r>
      <w:proofErr w:type="gramStart"/>
      <w:r w:rsidRPr="00C80093">
        <w:rPr>
          <w:sz w:val="20"/>
          <w:szCs w:val="20"/>
        </w:rPr>
        <w:t>table</w:t>
      </w:r>
      <w:proofErr w:type="spellEnd"/>
      <w:r w:rsidRPr="00C80093">
        <w:rPr>
          <w:sz w:val="20"/>
          <w:szCs w:val="20"/>
        </w:rPr>
        <w:t>[</w:t>
      </w:r>
      <w:proofErr w:type="gramEnd"/>
      <w:r w:rsidRPr="00C80093">
        <w:rPr>
          <w:sz w:val="20"/>
          <w:szCs w:val="20"/>
        </w:rPr>
        <w:t>LOOPLENGTH] = {0, 7071, 10000, 7071, 0, -7071, -10000, -7071};</w:t>
      </w:r>
    </w:p>
    <w:p w14:paraId="33DDA54F" w14:textId="77777777" w:rsidR="005D1590" w:rsidRPr="00C80093" w:rsidRDefault="005D1590" w:rsidP="00EA3C86">
      <w:pPr>
        <w:pStyle w:val="Codeblock"/>
        <w:rPr>
          <w:sz w:val="20"/>
          <w:szCs w:val="20"/>
        </w:rPr>
      </w:pPr>
      <w:r w:rsidRPr="00C80093">
        <w:rPr>
          <w:sz w:val="20"/>
          <w:szCs w:val="20"/>
        </w:rPr>
        <w:t xml:space="preserve">int16_t sine_ptr = </w:t>
      </w:r>
      <w:proofErr w:type="gramStart"/>
      <w:r w:rsidRPr="00C80093">
        <w:rPr>
          <w:sz w:val="20"/>
          <w:szCs w:val="20"/>
        </w:rPr>
        <w:t>0;  /</w:t>
      </w:r>
      <w:proofErr w:type="gramEnd"/>
      <w:r w:rsidRPr="00C80093">
        <w:rPr>
          <w:sz w:val="20"/>
          <w:szCs w:val="20"/>
        </w:rPr>
        <w:t>/ pointer into lookup table</w:t>
      </w:r>
    </w:p>
    <w:p w14:paraId="591BA489" w14:textId="77777777" w:rsidR="005D1590" w:rsidRPr="00C80093" w:rsidRDefault="005D1590" w:rsidP="00EA3C86">
      <w:pPr>
        <w:pStyle w:val="Codeblock"/>
        <w:rPr>
          <w:sz w:val="20"/>
          <w:szCs w:val="20"/>
        </w:rPr>
      </w:pPr>
    </w:p>
    <w:p w14:paraId="1483F7A2" w14:textId="77777777" w:rsidR="005D1590" w:rsidRPr="00C80093" w:rsidRDefault="005D1590" w:rsidP="00EA3C86">
      <w:pPr>
        <w:pStyle w:val="Codeblock"/>
        <w:rPr>
          <w:sz w:val="20"/>
          <w:szCs w:val="20"/>
        </w:rPr>
      </w:pPr>
      <w:r w:rsidRPr="00C80093">
        <w:rPr>
          <w:sz w:val="20"/>
          <w:szCs w:val="20"/>
        </w:rPr>
        <w:t>void BSP_AUDIO_SAI_Interrupt_</w:t>
      </w:r>
      <w:proofErr w:type="gramStart"/>
      <w:r w:rsidRPr="00C80093">
        <w:rPr>
          <w:sz w:val="20"/>
          <w:szCs w:val="20"/>
        </w:rPr>
        <w:t>CallBack(</w:t>
      </w:r>
      <w:proofErr w:type="gramEnd"/>
      <w:r w:rsidRPr="00C80093">
        <w:rPr>
          <w:sz w:val="20"/>
          <w:szCs w:val="20"/>
        </w:rPr>
        <w:t>)</w:t>
      </w:r>
    </w:p>
    <w:p w14:paraId="25BFCFDB" w14:textId="77777777" w:rsidR="005D1590" w:rsidRPr="00C80093" w:rsidRDefault="005D1590" w:rsidP="00EA3C86">
      <w:pPr>
        <w:pStyle w:val="Codeblock"/>
        <w:rPr>
          <w:sz w:val="20"/>
          <w:szCs w:val="20"/>
        </w:rPr>
      </w:pPr>
      <w:r w:rsidRPr="00C80093">
        <w:rPr>
          <w:sz w:val="20"/>
          <w:szCs w:val="20"/>
        </w:rPr>
        <w:t>{</w:t>
      </w:r>
    </w:p>
    <w:p w14:paraId="4A95BB68" w14:textId="77777777" w:rsidR="005D1590" w:rsidRPr="00C80093" w:rsidRDefault="005D1590" w:rsidP="00EA3C86">
      <w:pPr>
        <w:pStyle w:val="Codeblock"/>
        <w:rPr>
          <w:sz w:val="20"/>
          <w:szCs w:val="20"/>
        </w:rPr>
      </w:pPr>
      <w:r w:rsidRPr="00C80093">
        <w:rPr>
          <w:sz w:val="20"/>
          <w:szCs w:val="20"/>
        </w:rPr>
        <w:t>// when we arrive at this interrupt service routine (callback)</w:t>
      </w:r>
    </w:p>
    <w:p w14:paraId="6D435D1F" w14:textId="77777777" w:rsidR="005D1590" w:rsidRPr="00C80093" w:rsidRDefault="005D1590" w:rsidP="00EA3C86">
      <w:pPr>
        <w:pStyle w:val="Codeblock"/>
        <w:rPr>
          <w:sz w:val="20"/>
          <w:szCs w:val="20"/>
        </w:rPr>
      </w:pPr>
      <w:r w:rsidRPr="00C80093">
        <w:rPr>
          <w:sz w:val="20"/>
          <w:szCs w:val="20"/>
        </w:rPr>
        <w:t>// the most recent input sample values are (already) in global variables</w:t>
      </w:r>
    </w:p>
    <w:p w14:paraId="4C584E05" w14:textId="77777777" w:rsidR="005D1590" w:rsidRPr="00C80093" w:rsidRDefault="005D1590" w:rsidP="00EA3C86">
      <w:pPr>
        <w:pStyle w:val="Codeblock"/>
        <w:rPr>
          <w:sz w:val="20"/>
          <w:szCs w:val="20"/>
        </w:rPr>
      </w:pPr>
      <w:r w:rsidRPr="00C80093">
        <w:rPr>
          <w:sz w:val="20"/>
          <w:szCs w:val="20"/>
        </w:rPr>
        <w:t>// rx_sample_L and rx_sample_R</w:t>
      </w:r>
    </w:p>
    <w:p w14:paraId="72B5F50C" w14:textId="77777777" w:rsidR="005D1590" w:rsidRPr="00C80093" w:rsidRDefault="005D1590" w:rsidP="00EA3C86">
      <w:pPr>
        <w:pStyle w:val="Codeblock"/>
        <w:rPr>
          <w:sz w:val="20"/>
          <w:szCs w:val="20"/>
        </w:rPr>
      </w:pPr>
      <w:r w:rsidRPr="00C80093">
        <w:rPr>
          <w:sz w:val="20"/>
          <w:szCs w:val="20"/>
        </w:rPr>
        <w:t>// this routine should write new output sample values in</w:t>
      </w:r>
    </w:p>
    <w:p w14:paraId="4986C864" w14:textId="77777777" w:rsidR="005D1590" w:rsidRPr="00C80093" w:rsidRDefault="005D1590" w:rsidP="00EA3C86">
      <w:pPr>
        <w:pStyle w:val="Codeblock"/>
        <w:rPr>
          <w:sz w:val="20"/>
          <w:szCs w:val="20"/>
        </w:rPr>
      </w:pPr>
      <w:r w:rsidRPr="00C80093">
        <w:rPr>
          <w:sz w:val="20"/>
          <w:szCs w:val="20"/>
        </w:rPr>
        <w:t>// global variables tx_sample_L and tx_sample_R</w:t>
      </w:r>
    </w:p>
    <w:p w14:paraId="52C2880F" w14:textId="77777777" w:rsidR="005D1590" w:rsidRPr="00C80093" w:rsidRDefault="005D1590" w:rsidP="00EA3C86">
      <w:pPr>
        <w:pStyle w:val="Codeblock"/>
        <w:rPr>
          <w:sz w:val="20"/>
          <w:szCs w:val="20"/>
        </w:rPr>
      </w:pPr>
    </w:p>
    <w:p w14:paraId="0BEA783A" w14:textId="77777777" w:rsidR="005D1590" w:rsidRPr="00C80093" w:rsidRDefault="005D1590" w:rsidP="00EA3C86">
      <w:pPr>
        <w:pStyle w:val="Codeblock"/>
        <w:rPr>
          <w:sz w:val="20"/>
          <w:szCs w:val="20"/>
        </w:rPr>
      </w:pPr>
      <w:r w:rsidRPr="00C80093">
        <w:rPr>
          <w:sz w:val="20"/>
          <w:szCs w:val="20"/>
        </w:rPr>
        <w:t xml:space="preserve">  BSP_LED_</w:t>
      </w:r>
      <w:proofErr w:type="gramStart"/>
      <w:r w:rsidRPr="00C80093">
        <w:rPr>
          <w:sz w:val="20"/>
          <w:szCs w:val="20"/>
        </w:rPr>
        <w:t>On(</w:t>
      </w:r>
      <w:proofErr w:type="gramEnd"/>
      <w:r w:rsidRPr="00C80093">
        <w:rPr>
          <w:sz w:val="20"/>
          <w:szCs w:val="20"/>
        </w:rPr>
        <w:t>LED1);</w:t>
      </w:r>
    </w:p>
    <w:p w14:paraId="3D12F534" w14:textId="77777777" w:rsidR="005D1590" w:rsidRPr="00C80093" w:rsidRDefault="005D1590" w:rsidP="00EA3C86">
      <w:pPr>
        <w:pStyle w:val="Codeblock"/>
        <w:rPr>
          <w:sz w:val="20"/>
          <w:szCs w:val="20"/>
        </w:rPr>
      </w:pPr>
      <w:r w:rsidRPr="00C80093">
        <w:rPr>
          <w:sz w:val="20"/>
          <w:szCs w:val="20"/>
        </w:rPr>
        <w:t xml:space="preserve">  tx_sample_L = sine_table[sine_ptr];</w:t>
      </w:r>
    </w:p>
    <w:p w14:paraId="1B55A535" w14:textId="77777777" w:rsidR="005D1590" w:rsidRPr="00C80093" w:rsidRDefault="005D1590" w:rsidP="00EA3C86">
      <w:pPr>
        <w:pStyle w:val="Codeblock"/>
        <w:rPr>
          <w:sz w:val="20"/>
          <w:szCs w:val="20"/>
        </w:rPr>
      </w:pPr>
      <w:r w:rsidRPr="00C80093">
        <w:rPr>
          <w:sz w:val="20"/>
          <w:szCs w:val="20"/>
        </w:rPr>
        <w:t xml:space="preserve">  sine_ptr = (sine_ptr+</w:t>
      </w:r>
      <w:proofErr w:type="gramStart"/>
      <w:r w:rsidRPr="00C80093">
        <w:rPr>
          <w:sz w:val="20"/>
          <w:szCs w:val="20"/>
        </w:rPr>
        <w:t>1)%</w:t>
      </w:r>
      <w:proofErr w:type="gramEnd"/>
      <w:r w:rsidRPr="00C80093">
        <w:rPr>
          <w:sz w:val="20"/>
          <w:szCs w:val="20"/>
        </w:rPr>
        <w:t>LOOPLENGTH;</w:t>
      </w:r>
    </w:p>
    <w:p w14:paraId="3FAFA983" w14:textId="77777777" w:rsidR="005D1590" w:rsidRPr="00C80093" w:rsidRDefault="005D1590" w:rsidP="00EA3C86">
      <w:pPr>
        <w:pStyle w:val="Codeblock"/>
        <w:rPr>
          <w:sz w:val="20"/>
          <w:szCs w:val="20"/>
        </w:rPr>
      </w:pPr>
      <w:r w:rsidRPr="00C80093">
        <w:rPr>
          <w:sz w:val="20"/>
          <w:szCs w:val="20"/>
        </w:rPr>
        <w:lastRenderedPageBreak/>
        <w:t xml:space="preserve">  tx_sample_R = tx_sample_L;</w:t>
      </w:r>
    </w:p>
    <w:p w14:paraId="5106D676" w14:textId="77777777" w:rsidR="005D1590" w:rsidRPr="00C80093" w:rsidRDefault="005D1590" w:rsidP="00EA3C86">
      <w:pPr>
        <w:pStyle w:val="Codeblock"/>
        <w:rPr>
          <w:sz w:val="20"/>
          <w:szCs w:val="20"/>
        </w:rPr>
      </w:pPr>
      <w:r w:rsidRPr="00C80093">
        <w:rPr>
          <w:sz w:val="20"/>
          <w:szCs w:val="20"/>
        </w:rPr>
        <w:t xml:space="preserve">  BSP_LED_</w:t>
      </w:r>
      <w:proofErr w:type="gramStart"/>
      <w:r w:rsidRPr="00C80093">
        <w:rPr>
          <w:sz w:val="20"/>
          <w:szCs w:val="20"/>
        </w:rPr>
        <w:t>Off(</w:t>
      </w:r>
      <w:proofErr w:type="gramEnd"/>
      <w:r w:rsidRPr="00C80093">
        <w:rPr>
          <w:sz w:val="20"/>
          <w:szCs w:val="20"/>
        </w:rPr>
        <w:t>LED1);</w:t>
      </w:r>
    </w:p>
    <w:p w14:paraId="0E5E5ED6" w14:textId="77777777" w:rsidR="005D1590" w:rsidRPr="00C80093" w:rsidRDefault="005D1590" w:rsidP="00EA3C86">
      <w:pPr>
        <w:pStyle w:val="Codeblock"/>
        <w:rPr>
          <w:sz w:val="20"/>
          <w:szCs w:val="20"/>
        </w:rPr>
      </w:pPr>
      <w:r w:rsidRPr="00C80093">
        <w:rPr>
          <w:sz w:val="20"/>
          <w:szCs w:val="20"/>
        </w:rPr>
        <w:tab/>
      </w:r>
    </w:p>
    <w:p w14:paraId="5568F5C8" w14:textId="77777777" w:rsidR="005D1590" w:rsidRPr="00C80093" w:rsidRDefault="005D1590" w:rsidP="00EA3C86">
      <w:pPr>
        <w:pStyle w:val="Codeblock"/>
        <w:rPr>
          <w:sz w:val="20"/>
          <w:szCs w:val="20"/>
        </w:rPr>
      </w:pPr>
      <w:r w:rsidRPr="00C80093">
        <w:rPr>
          <w:sz w:val="20"/>
          <w:szCs w:val="20"/>
        </w:rPr>
        <w:t xml:space="preserve">  return;</w:t>
      </w:r>
    </w:p>
    <w:p w14:paraId="36A9E2C8" w14:textId="77777777" w:rsidR="005D1590" w:rsidRPr="00C80093" w:rsidRDefault="005D1590" w:rsidP="00EA3C86">
      <w:pPr>
        <w:pStyle w:val="Codeblock"/>
        <w:rPr>
          <w:sz w:val="20"/>
          <w:szCs w:val="20"/>
        </w:rPr>
      </w:pPr>
      <w:r w:rsidRPr="00C80093">
        <w:rPr>
          <w:sz w:val="20"/>
          <w:szCs w:val="20"/>
        </w:rPr>
        <w:t>}</w:t>
      </w:r>
    </w:p>
    <w:p w14:paraId="2E6DE66D" w14:textId="77777777" w:rsidR="005D1590" w:rsidRPr="00C80093" w:rsidRDefault="005D1590" w:rsidP="00EA3C86">
      <w:pPr>
        <w:pStyle w:val="Codeblock"/>
        <w:rPr>
          <w:sz w:val="20"/>
          <w:szCs w:val="20"/>
        </w:rPr>
      </w:pPr>
    </w:p>
    <w:p w14:paraId="492DC049" w14:textId="77777777" w:rsidR="005D1590" w:rsidRPr="00C80093" w:rsidRDefault="005D1590" w:rsidP="00EA3C86">
      <w:pPr>
        <w:pStyle w:val="Codeblock"/>
        <w:rPr>
          <w:sz w:val="20"/>
          <w:szCs w:val="20"/>
        </w:rPr>
      </w:pPr>
      <w:r w:rsidRPr="00C80093">
        <w:rPr>
          <w:sz w:val="20"/>
          <w:szCs w:val="20"/>
        </w:rPr>
        <w:t>int main(void)</w:t>
      </w:r>
    </w:p>
    <w:p w14:paraId="7B367E71" w14:textId="77777777" w:rsidR="005D1590" w:rsidRPr="00C80093" w:rsidRDefault="005D1590" w:rsidP="00EA3C86">
      <w:pPr>
        <w:pStyle w:val="Codeblock"/>
        <w:rPr>
          <w:sz w:val="20"/>
          <w:szCs w:val="20"/>
        </w:rPr>
      </w:pPr>
      <w:r w:rsidRPr="00C80093">
        <w:rPr>
          <w:sz w:val="20"/>
          <w:szCs w:val="20"/>
        </w:rPr>
        <w:t xml:space="preserve">{  </w:t>
      </w:r>
    </w:p>
    <w:p w14:paraId="749DB1A7" w14:textId="77777777" w:rsidR="005D1590" w:rsidRPr="00C80093" w:rsidRDefault="005D1590" w:rsidP="00EA3C86">
      <w:pPr>
        <w:pStyle w:val="Codeblock"/>
        <w:rPr>
          <w:sz w:val="20"/>
          <w:szCs w:val="20"/>
        </w:rPr>
      </w:pPr>
      <w:r w:rsidRPr="00C80093">
        <w:rPr>
          <w:sz w:val="20"/>
          <w:szCs w:val="20"/>
        </w:rPr>
        <w:t xml:space="preserve">  stm32f7_wm8994_</w:t>
      </w:r>
      <w:proofErr w:type="gramStart"/>
      <w:r w:rsidRPr="00C80093">
        <w:rPr>
          <w:sz w:val="20"/>
          <w:szCs w:val="20"/>
        </w:rPr>
        <w:t>init(</w:t>
      </w:r>
      <w:proofErr w:type="gramEnd"/>
      <w:r w:rsidRPr="00C80093">
        <w:rPr>
          <w:sz w:val="20"/>
          <w:szCs w:val="20"/>
        </w:rPr>
        <w:t>AUDIO_FREQUENCY_8K,</w:t>
      </w:r>
    </w:p>
    <w:p w14:paraId="60B55691" w14:textId="77777777" w:rsidR="005D1590" w:rsidRPr="00C80093" w:rsidRDefault="005D1590" w:rsidP="00EA3C86">
      <w:pPr>
        <w:pStyle w:val="Codeblock"/>
        <w:rPr>
          <w:sz w:val="20"/>
          <w:szCs w:val="20"/>
        </w:rPr>
      </w:pPr>
      <w:r w:rsidRPr="00C80093">
        <w:rPr>
          <w:sz w:val="20"/>
          <w:szCs w:val="20"/>
        </w:rPr>
        <w:t xml:space="preserve">                      IO_METHOD_INTR,</w:t>
      </w:r>
    </w:p>
    <w:p w14:paraId="27C6DF1B" w14:textId="77777777" w:rsidR="005D1590" w:rsidRPr="00C80093" w:rsidRDefault="005D1590" w:rsidP="00EA3C86">
      <w:pPr>
        <w:pStyle w:val="Codeblock"/>
        <w:rPr>
          <w:sz w:val="20"/>
          <w:szCs w:val="20"/>
        </w:rPr>
      </w:pPr>
      <w:r w:rsidRPr="00C80093">
        <w:rPr>
          <w:sz w:val="20"/>
          <w:szCs w:val="20"/>
        </w:rPr>
        <w:t xml:space="preserve">                      INPUT_DEVICE_INPUT_LINE_1,</w:t>
      </w:r>
    </w:p>
    <w:p w14:paraId="1369CDE7" w14:textId="77777777" w:rsidR="005D1590" w:rsidRPr="00C80093" w:rsidRDefault="005D1590" w:rsidP="00EA3C86">
      <w:pPr>
        <w:pStyle w:val="Codeblock"/>
        <w:rPr>
          <w:sz w:val="20"/>
          <w:szCs w:val="20"/>
        </w:rPr>
      </w:pPr>
      <w:r w:rsidRPr="00C80093">
        <w:rPr>
          <w:sz w:val="20"/>
          <w:szCs w:val="20"/>
        </w:rPr>
        <w:t xml:space="preserve">                      OUTPUT_DEVICE_HEADPHONE,</w:t>
      </w:r>
    </w:p>
    <w:p w14:paraId="5D0CC825" w14:textId="77777777" w:rsidR="005D1590" w:rsidRPr="00C80093" w:rsidRDefault="005D1590" w:rsidP="00EA3C86">
      <w:pPr>
        <w:pStyle w:val="Codeblock"/>
        <w:rPr>
          <w:sz w:val="20"/>
          <w:szCs w:val="20"/>
        </w:rPr>
      </w:pPr>
      <w:r w:rsidRPr="00C80093">
        <w:rPr>
          <w:sz w:val="20"/>
          <w:szCs w:val="20"/>
        </w:rPr>
        <w:t xml:space="preserve">                      WM8994_HP_OUT_ANALOG_GAIN_0DB,</w:t>
      </w:r>
    </w:p>
    <w:p w14:paraId="4E671A3E" w14:textId="77777777" w:rsidR="005D1590" w:rsidRPr="00C80093" w:rsidRDefault="005D1590" w:rsidP="00EA3C86">
      <w:pPr>
        <w:pStyle w:val="Codeblock"/>
        <w:rPr>
          <w:sz w:val="20"/>
          <w:szCs w:val="20"/>
        </w:rPr>
      </w:pPr>
      <w:r w:rsidRPr="00C80093">
        <w:rPr>
          <w:sz w:val="20"/>
          <w:szCs w:val="20"/>
        </w:rPr>
        <w:t xml:space="preserve">                      WM8994_LINE_IN_GAIN_0DB,</w:t>
      </w:r>
    </w:p>
    <w:p w14:paraId="64669E74" w14:textId="77777777" w:rsidR="005D1590" w:rsidRPr="00C80093" w:rsidRDefault="005D1590" w:rsidP="00EA3C86">
      <w:pPr>
        <w:pStyle w:val="Codeblock"/>
        <w:rPr>
          <w:sz w:val="20"/>
          <w:szCs w:val="20"/>
        </w:rPr>
      </w:pPr>
      <w:r w:rsidRPr="00C80093">
        <w:rPr>
          <w:sz w:val="20"/>
          <w:szCs w:val="20"/>
        </w:rPr>
        <w:t xml:space="preserve">                      WM8994_DMIC_GAIN_9DB,</w:t>
      </w:r>
    </w:p>
    <w:p w14:paraId="4FD9B17D" w14:textId="77777777" w:rsidR="005D1590" w:rsidRPr="00C80093" w:rsidRDefault="005D1590" w:rsidP="00EA3C86">
      <w:pPr>
        <w:pStyle w:val="Codeblock"/>
        <w:rPr>
          <w:sz w:val="20"/>
          <w:szCs w:val="20"/>
        </w:rPr>
      </w:pPr>
      <w:r w:rsidRPr="00C80093">
        <w:rPr>
          <w:sz w:val="20"/>
          <w:szCs w:val="20"/>
        </w:rPr>
        <w:t xml:space="preserve">                      SOURCE_FILE_NAME,</w:t>
      </w:r>
    </w:p>
    <w:p w14:paraId="6D7AF115" w14:textId="77777777" w:rsidR="005D1590" w:rsidRPr="00C80093" w:rsidRDefault="005D1590" w:rsidP="00EA3C86">
      <w:pPr>
        <w:pStyle w:val="Codeblock"/>
        <w:rPr>
          <w:sz w:val="20"/>
          <w:szCs w:val="20"/>
        </w:rPr>
      </w:pPr>
      <w:r w:rsidRPr="00C80093">
        <w:rPr>
          <w:sz w:val="20"/>
          <w:szCs w:val="20"/>
        </w:rPr>
        <w:t xml:space="preserve">                      GRAPH);</w:t>
      </w:r>
    </w:p>
    <w:p w14:paraId="207FA951" w14:textId="77777777" w:rsidR="005D1590" w:rsidRPr="00C80093" w:rsidRDefault="005D1590" w:rsidP="00EA3C86">
      <w:pPr>
        <w:pStyle w:val="Codeblock"/>
        <w:rPr>
          <w:sz w:val="20"/>
          <w:szCs w:val="20"/>
        </w:rPr>
      </w:pPr>
      <w:r w:rsidRPr="00C80093">
        <w:rPr>
          <w:sz w:val="20"/>
          <w:szCs w:val="20"/>
        </w:rPr>
        <w:t xml:space="preserve">  </w:t>
      </w:r>
      <w:proofErr w:type="gramStart"/>
      <w:r w:rsidRPr="00C80093">
        <w:rPr>
          <w:sz w:val="20"/>
          <w:szCs w:val="20"/>
        </w:rPr>
        <w:t>plotSamples(</w:t>
      </w:r>
      <w:proofErr w:type="gramEnd"/>
      <w:r w:rsidRPr="00C80093">
        <w:rPr>
          <w:sz w:val="20"/>
          <w:szCs w:val="20"/>
        </w:rPr>
        <w:t>sine_table, LOOPLENGTH, 32);</w:t>
      </w:r>
    </w:p>
    <w:p w14:paraId="5C8F5779" w14:textId="77777777" w:rsidR="005D1590" w:rsidRPr="00C80093" w:rsidRDefault="005D1590" w:rsidP="00EA3C86">
      <w:pPr>
        <w:pStyle w:val="Codeblock"/>
        <w:rPr>
          <w:sz w:val="20"/>
          <w:szCs w:val="20"/>
        </w:rPr>
      </w:pPr>
      <w:r w:rsidRPr="00C80093">
        <w:rPr>
          <w:sz w:val="20"/>
          <w:szCs w:val="20"/>
        </w:rPr>
        <w:t xml:space="preserve">  </w:t>
      </w:r>
      <w:proofErr w:type="gramStart"/>
      <w:r w:rsidRPr="00C80093">
        <w:rPr>
          <w:sz w:val="20"/>
          <w:szCs w:val="20"/>
        </w:rPr>
        <w:t>while(</w:t>
      </w:r>
      <w:proofErr w:type="gramEnd"/>
      <w:r w:rsidRPr="00C80093">
        <w:rPr>
          <w:sz w:val="20"/>
          <w:szCs w:val="20"/>
        </w:rPr>
        <w:t>1){}</w:t>
      </w:r>
    </w:p>
    <w:p w14:paraId="021BAF01" w14:textId="77777777" w:rsidR="005D1590" w:rsidRPr="00C80093" w:rsidRDefault="005D1590" w:rsidP="00EA3C86">
      <w:pPr>
        <w:pStyle w:val="Codeblock"/>
        <w:rPr>
          <w:b/>
          <w:bCs/>
          <w:sz w:val="20"/>
          <w:szCs w:val="20"/>
        </w:rPr>
      </w:pPr>
      <w:r w:rsidRPr="00C80093">
        <w:rPr>
          <w:sz w:val="20"/>
          <w:szCs w:val="20"/>
        </w:rPr>
        <w:t xml:space="preserve">} </w:t>
      </w:r>
    </w:p>
    <w:p w14:paraId="7B6ACFE4" w14:textId="4BB64DEC" w:rsidR="00A87140" w:rsidRPr="00C80093" w:rsidRDefault="00A87140" w:rsidP="005D1590">
      <w:pPr>
        <w:pStyle w:val="Caption"/>
        <w:spacing w:after="0"/>
        <w:jc w:val="center"/>
        <w:rPr>
          <w:i w:val="0"/>
          <w:iCs w:val="0"/>
          <w:color w:val="333E48"/>
          <w:sz w:val="22"/>
          <w:szCs w:val="22"/>
        </w:rPr>
      </w:pPr>
    </w:p>
    <w:p w14:paraId="18C02199" w14:textId="123438FC" w:rsidR="00A87140" w:rsidRPr="00C80093" w:rsidRDefault="00A87140" w:rsidP="00A87140">
      <w:pPr>
        <w:autoSpaceDE w:val="0"/>
        <w:autoSpaceDN w:val="0"/>
        <w:adjustRightInd w:val="0"/>
      </w:pPr>
      <w:r w:rsidRPr="00C80093">
        <w:t>An eight-point lookup table is initiali</w:t>
      </w:r>
      <w:r w:rsidR="003A58F6" w:rsidRPr="00C80093">
        <w:t>z</w:t>
      </w:r>
      <w:r w:rsidRPr="00C80093">
        <w:t xml:space="preserve">ed using the array </w:t>
      </w:r>
      <w:r w:rsidRPr="00C80093">
        <w:rPr>
          <w:rFonts w:ascii="Courier New" w:hAnsi="Courier New" w:cs="Courier New"/>
        </w:rPr>
        <w:t>sine_table</w:t>
      </w:r>
      <w:r w:rsidRPr="00C80093">
        <w:t xml:space="preserve"> such that the value of </w:t>
      </w:r>
      <w:r w:rsidRPr="00C80093">
        <w:rPr>
          <w:rFonts w:ascii="Courier New" w:hAnsi="Courier New" w:cs="Courier New"/>
        </w:rPr>
        <w:t>sine_table[i]</w:t>
      </w:r>
      <w:r w:rsidRPr="00C80093">
        <w:t xml:space="preserve"> is equal to </w:t>
      </w:r>
    </w:p>
    <w:p w14:paraId="1DD5A8ED" w14:textId="77777777" w:rsidR="00A87140" w:rsidRPr="00C80093" w:rsidRDefault="00A87140" w:rsidP="00A87140">
      <w:pPr>
        <w:autoSpaceDE w:val="0"/>
        <w:autoSpaceDN w:val="0"/>
        <w:adjustRightInd w:val="0"/>
        <w:jc w:val="center"/>
      </w:pPr>
      <m:oMathPara>
        <m:oMath>
          <m:r>
            <m:rPr>
              <m:nor/>
            </m:rPr>
            <w:rPr>
              <w:rFonts w:ascii="Cambria Math"/>
            </w:rPr>
            <m:t>sine_table</m:t>
          </m:r>
          <m:r>
            <m:rPr>
              <m:sty m:val="p"/>
            </m:rPr>
            <w:rPr>
              <w:rFonts w:ascii="Cambria Math"/>
            </w:rPr>
            <m:t>[</m:t>
          </m:r>
          <m:r>
            <w:rPr>
              <w:rFonts w:ascii="Cambria Math"/>
            </w:rPr>
            <m:t>i]=10000</m:t>
          </m:r>
          <m:func>
            <m:funcPr>
              <m:ctrlPr>
                <w:rPr>
                  <w:rFonts w:ascii="Cambria Math" w:hAnsi="Cambria Math"/>
                  <w:i/>
                </w:rPr>
              </m:ctrlPr>
            </m:funcPr>
            <m:fName>
              <m:r>
                <w:rPr>
                  <w:rFonts w:ascii="Cambria Math"/>
                </w:rPr>
                <m:t>sin</m:t>
              </m:r>
            </m:fName>
            <m:e>
              <m:r>
                <w:rPr>
                  <w:rFonts w:ascii="Cambria Math"/>
                </w:rPr>
                <m:t>(</m:t>
              </m:r>
            </m:e>
          </m:func>
          <m:r>
            <w:rPr>
              <w:rFonts w:ascii="Cambria Math"/>
            </w:rPr>
            <m:t>(2πi/8)+φ)</m:t>
          </m:r>
        </m:oMath>
      </m:oMathPara>
    </w:p>
    <w:p w14:paraId="28BE445F" w14:textId="77777777" w:rsidR="00A87140" w:rsidRPr="00C80093" w:rsidRDefault="00A87140" w:rsidP="00A87140">
      <w:pPr>
        <w:autoSpaceDE w:val="0"/>
        <w:autoSpaceDN w:val="0"/>
        <w:adjustRightInd w:val="0"/>
      </w:pPr>
      <w:r w:rsidRPr="00C80093">
        <w:t xml:space="preserve">where in this case, </w:t>
      </w:r>
      <w:r w:rsidRPr="00C03258">
        <w:rPr>
          <w:position w:val="-10"/>
        </w:rPr>
        <w:object w:dxaOrig="580" w:dyaOrig="320" w14:anchorId="43F76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6.5pt" o:ole="">
            <v:imagedata r:id="rId21" o:title=""/>
          </v:shape>
          <o:OLEObject Type="Embed" ProgID="Equation.3" ShapeID="_x0000_i1025" DrawAspect="Content" ObjectID="_1639574922" r:id="rId22"/>
        </w:object>
      </w:r>
      <w:r w:rsidRPr="00C80093">
        <w:t xml:space="preserve">. The </w:t>
      </w:r>
      <w:r w:rsidRPr="00C80093">
        <w:rPr>
          <w:rFonts w:ascii="Courier New" w:hAnsi="Courier New" w:cs="Courier New"/>
        </w:rPr>
        <w:t>LOOPLENGTH</w:t>
      </w:r>
      <w:r w:rsidRPr="00C80093">
        <w:t xml:space="preserve"> values in array </w:t>
      </w:r>
      <w:r w:rsidRPr="00C80093">
        <w:rPr>
          <w:rFonts w:ascii="Courier New" w:hAnsi="Courier New" w:cs="Courier New"/>
        </w:rPr>
        <w:t>sine_table</w:t>
      </w:r>
      <w:r w:rsidRPr="00C80093">
        <w:t xml:space="preserve"> are samples of exactly one cycle of a sinusoid.</w:t>
      </w:r>
    </w:p>
    <w:p w14:paraId="2651B3CD" w14:textId="18BB7DFF" w:rsidR="00A87140" w:rsidRPr="00C80093" w:rsidRDefault="00A87140" w:rsidP="00A87140">
      <w:pPr>
        <w:autoSpaceDE w:val="0"/>
        <w:autoSpaceDN w:val="0"/>
        <w:adjustRightInd w:val="0"/>
      </w:pPr>
      <w:r w:rsidRPr="00C80093">
        <w:t xml:space="preserve">Just as in the previous examples, in function </w:t>
      </w:r>
      <w:proofErr w:type="gramStart"/>
      <w:r w:rsidRPr="00C80093">
        <w:rPr>
          <w:rFonts w:ascii="Courier New" w:hAnsi="Courier New" w:cs="Courier New"/>
        </w:rPr>
        <w:t>main(</w:t>
      </w:r>
      <w:proofErr w:type="gramEnd"/>
      <w:r w:rsidRPr="00C80093">
        <w:rPr>
          <w:rFonts w:ascii="Courier New" w:hAnsi="Courier New" w:cs="Courier New"/>
        </w:rPr>
        <w:t>)</w:t>
      </w:r>
      <w:r w:rsidRPr="00C80093">
        <w:t>, initiali</w:t>
      </w:r>
      <w:r w:rsidR="008D35FA" w:rsidRPr="00C80093">
        <w:t>z</w:t>
      </w:r>
      <w:r w:rsidRPr="00C80093">
        <w:t xml:space="preserve">ation function </w:t>
      </w:r>
      <w:r w:rsidRPr="00C80093">
        <w:rPr>
          <w:rFonts w:ascii="Courier New" w:hAnsi="Courier New" w:cs="Courier New"/>
        </w:rPr>
        <w:t>stm32f7_wm8994_init()</w:t>
      </w:r>
      <w:r w:rsidRPr="00C80093">
        <w:t xml:space="preserve"> is called. This configures processor and codec such that the WM8994 will sample, and interrupt the processor, at a frequency determined by the parameter value </w:t>
      </w:r>
      <w:r w:rsidRPr="00C80093">
        <w:rPr>
          <w:rFonts w:ascii="Courier New" w:hAnsi="Courier New" w:cs="Courier New"/>
        </w:rPr>
        <w:t>AUDIO_FREQUENCY_8K</w:t>
      </w:r>
      <w:r w:rsidRPr="00C80093">
        <w:t>, i.e.</w:t>
      </w:r>
      <w:r w:rsidR="008D35FA" w:rsidRPr="00C80093">
        <w:t>,</w:t>
      </w:r>
      <w:r w:rsidRPr="00C80093">
        <w:t xml:space="preserve"> in this case at 8 kHz. Interrupts will occur every 0.125</w:t>
      </w:r>
      <w:r w:rsidR="008D35FA" w:rsidRPr="00C80093">
        <w:t xml:space="preserve"> </w:t>
      </w:r>
      <w:proofErr w:type="spellStart"/>
      <w:r w:rsidRPr="00C80093">
        <w:t>ms.</w:t>
      </w:r>
      <w:proofErr w:type="spellEnd"/>
    </w:p>
    <w:p w14:paraId="276B774C" w14:textId="77777777" w:rsidR="00A87140" w:rsidRPr="00C80093" w:rsidRDefault="00A87140" w:rsidP="00A87140">
      <w:pPr>
        <w:autoSpaceDE w:val="0"/>
        <w:autoSpaceDN w:val="0"/>
        <w:adjustRightInd w:val="0"/>
      </w:pPr>
      <w:r w:rsidRPr="00C80093">
        <w:t xml:space="preserve">Following the call to function </w:t>
      </w:r>
      <w:r w:rsidRPr="00C80093">
        <w:rPr>
          <w:rFonts w:ascii="Courier New" w:hAnsi="Courier New" w:cs="Courier New"/>
        </w:rPr>
        <w:t>stm32f7_wm8994_</w:t>
      </w:r>
      <w:proofErr w:type="gramStart"/>
      <w:r w:rsidRPr="00C80093">
        <w:rPr>
          <w:rFonts w:ascii="Courier New" w:hAnsi="Courier New" w:cs="Courier New"/>
        </w:rPr>
        <w:t>init(</w:t>
      </w:r>
      <w:proofErr w:type="gramEnd"/>
      <w:r w:rsidRPr="00C80093">
        <w:rPr>
          <w:rFonts w:ascii="Courier New" w:hAnsi="Courier New" w:cs="Courier New"/>
        </w:rPr>
        <w:t>)</w:t>
      </w:r>
      <w:r w:rsidRPr="00C80093">
        <w:t xml:space="preserve">, function </w:t>
      </w:r>
      <w:r w:rsidRPr="00C80093">
        <w:rPr>
          <w:rFonts w:ascii="Courier New" w:hAnsi="Courier New" w:cs="Courier New"/>
        </w:rPr>
        <w:t>main()</w:t>
      </w:r>
      <w:r w:rsidRPr="00C80093">
        <w:t xml:space="preserve"> enters an endless loop, doing nothing but waiting for interrupts (which will occur once per sampling period).</w:t>
      </w:r>
    </w:p>
    <w:p w14:paraId="60CC5E72" w14:textId="29934888" w:rsidR="00A87140" w:rsidRPr="00C80093" w:rsidRDefault="00A87140" w:rsidP="00A87140">
      <w:pPr>
        <w:autoSpaceDE w:val="0"/>
        <w:autoSpaceDN w:val="0"/>
        <w:adjustRightInd w:val="0"/>
      </w:pPr>
      <w:r w:rsidRPr="00C80093">
        <w:t xml:space="preserve">On interrupt, the interrupt service routine function </w:t>
      </w:r>
      <w:r w:rsidRPr="00C80093">
        <w:rPr>
          <w:rFonts w:ascii="Courier New" w:hAnsi="Courier New" w:cs="Courier New"/>
        </w:rPr>
        <w:t>BSP_AUDIO_SAI_Interrupt_CallBack()</w:t>
      </w:r>
      <w:r w:rsidRPr="00C80093">
        <w:t xml:space="preserve"> is called</w:t>
      </w:r>
      <w:r w:rsidR="008D35FA" w:rsidRPr="00C80093">
        <w:t>,</w:t>
      </w:r>
      <w:r w:rsidRPr="00C80093">
        <w:t xml:space="preserve"> and in that routine</w:t>
      </w:r>
      <w:r w:rsidR="008D35FA" w:rsidRPr="00C80093">
        <w:t>,</w:t>
      </w:r>
      <w:r w:rsidRPr="00C80093">
        <w:t xml:space="preserve"> the most important program statements are executed: the sample values read from array </w:t>
      </w:r>
      <w:r w:rsidRPr="00C80093">
        <w:rPr>
          <w:rFonts w:ascii="Courier New" w:hAnsi="Courier New" w:cs="Courier New"/>
        </w:rPr>
        <w:t>sine_table</w:t>
      </w:r>
      <w:r w:rsidRPr="00C80093">
        <w:rPr>
          <w:rFonts w:cs="Courier New"/>
        </w:rPr>
        <w:t xml:space="preserve"> are written</w:t>
      </w:r>
      <w:r w:rsidRPr="00C80093">
        <w:t xml:space="preserve"> to </w:t>
      </w:r>
      <w:r w:rsidRPr="00C80093">
        <w:lastRenderedPageBreak/>
        <w:t xml:space="preserve">both channels to the DAC and the index variable </w:t>
      </w:r>
      <w:r w:rsidRPr="00C80093">
        <w:rPr>
          <w:rFonts w:ascii="Courier New" w:hAnsi="Courier New" w:cs="Courier New"/>
        </w:rPr>
        <w:t>sine_ptr</w:t>
      </w:r>
      <w:r w:rsidRPr="00C80093">
        <w:t xml:space="preserve"> is incremented to point to the next value in the array.</w:t>
      </w:r>
    </w:p>
    <w:p w14:paraId="1B503254" w14:textId="77777777" w:rsidR="00A87140" w:rsidRPr="00C80093" w:rsidRDefault="00A87140" w:rsidP="00A87140">
      <w:pPr>
        <w:autoSpaceDE w:val="0"/>
        <w:autoSpaceDN w:val="0"/>
        <w:adjustRightInd w:val="0"/>
      </w:pPr>
      <w:r w:rsidRPr="00C80093">
        <w:t>The 1 kHz frequency of the sinusoidal output signal corresponds to the eight samples per cycle output at a rate of 8 kHz.</w:t>
      </w:r>
    </w:p>
    <w:p w14:paraId="6EA77E1B" w14:textId="12524A5F" w:rsidR="00A87140" w:rsidRPr="00C80093" w:rsidRDefault="00A87140" w:rsidP="00A87140">
      <w:pPr>
        <w:autoSpaceDE w:val="0"/>
        <w:autoSpaceDN w:val="0"/>
        <w:adjustRightInd w:val="0"/>
      </w:pPr>
      <w:r w:rsidRPr="00C80093">
        <w:t xml:space="preserve">The WM8994 DAC </w:t>
      </w:r>
      <w:r w:rsidR="0055540B" w:rsidRPr="00C80093">
        <w:t xml:space="preserve">is </w:t>
      </w:r>
      <w:r w:rsidRPr="00C80093">
        <w:t xml:space="preserve">effectively a low pass reconstruction filter </w:t>
      </w:r>
      <w:r w:rsidR="008D35FA" w:rsidRPr="00C80093">
        <w:t xml:space="preserve">that </w:t>
      </w:r>
      <w:r w:rsidRPr="00C80093">
        <w:t xml:space="preserve">interpolates between output sample values to give a continuous sinusoidal analogue output signal as shown in </w:t>
      </w:r>
      <w:r w:rsidR="009C2424" w:rsidRPr="00C03258">
        <w:fldChar w:fldCharType="begin"/>
      </w:r>
      <w:r w:rsidR="009C2424" w:rsidRPr="00C80093">
        <w:instrText xml:space="preserve"> REF _Ref17989616 \h </w:instrText>
      </w:r>
      <w:r w:rsidR="00AE483E" w:rsidRPr="00C80093">
        <w:instrText xml:space="preserve"> \* MERGEFORMAT </w:instrText>
      </w:r>
      <w:r w:rsidR="009C2424" w:rsidRPr="00C03258">
        <w:fldChar w:fldCharType="separate"/>
      </w:r>
      <w:r w:rsidR="009C2424" w:rsidRPr="00C80093">
        <w:t xml:space="preserve">Figure </w:t>
      </w:r>
      <w:r w:rsidR="009C2424" w:rsidRPr="00607F3D">
        <w:t>6</w:t>
      </w:r>
      <w:r w:rsidR="009C2424" w:rsidRPr="00C03258">
        <w:fldChar w:fldCharType="end"/>
      </w:r>
      <w:r w:rsidRPr="00C80093">
        <w:t>. This will be explained further in the next lab exercise.</w:t>
      </w:r>
    </w:p>
    <w:p w14:paraId="7CDE29BB" w14:textId="77777777" w:rsidR="005D1590" w:rsidRPr="00C80093" w:rsidRDefault="005D1590" w:rsidP="005D1590">
      <w:pPr>
        <w:autoSpaceDE w:val="0"/>
        <w:autoSpaceDN w:val="0"/>
        <w:adjustRightInd w:val="0"/>
      </w:pPr>
    </w:p>
    <w:p w14:paraId="0C8C742C" w14:textId="77777777" w:rsidR="009C2424" w:rsidRPr="00C80093" w:rsidRDefault="005D1590" w:rsidP="00AD148B">
      <w:pPr>
        <w:keepNext/>
        <w:autoSpaceDE w:val="0"/>
        <w:autoSpaceDN w:val="0"/>
        <w:adjustRightInd w:val="0"/>
        <w:jc w:val="center"/>
      </w:pPr>
      <w:r w:rsidRPr="00C03258">
        <w:rPr>
          <w:noProof/>
          <w:lang w:eastAsia="en-GB"/>
        </w:rPr>
        <w:drawing>
          <wp:inline distT="0" distB="0" distL="0" distR="0" wp14:anchorId="7C8B6D0D" wp14:editId="0BE395AB">
            <wp:extent cx="2774567" cy="2035833"/>
            <wp:effectExtent l="0" t="0" r="0" b="0"/>
            <wp:docPr id="7" name="Picture 7" descr="C:\Users\joatei01\Desktop\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atei01\Desktop\scope.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85612" cy="2043937"/>
                    </a:xfrm>
                    <a:prstGeom prst="rect">
                      <a:avLst/>
                    </a:prstGeom>
                    <a:noFill/>
                    <a:ln>
                      <a:noFill/>
                    </a:ln>
                  </pic:spPr>
                </pic:pic>
              </a:graphicData>
            </a:graphic>
          </wp:inline>
        </w:drawing>
      </w:r>
    </w:p>
    <w:p w14:paraId="71F3D627" w14:textId="05917C88" w:rsidR="005D1590" w:rsidRPr="00C80093" w:rsidRDefault="009C2424" w:rsidP="00AD148B">
      <w:pPr>
        <w:pStyle w:val="Caption"/>
        <w:jc w:val="center"/>
      </w:pPr>
      <w:bookmarkStart w:id="29" w:name="_Ref17989616"/>
      <w:r w:rsidRPr="00C80093">
        <w:t xml:space="preserve">Figure </w:t>
      </w:r>
      <w:r w:rsidR="00F85E7D" w:rsidRPr="00607F3D">
        <w:fldChar w:fldCharType="begin"/>
      </w:r>
      <w:r w:rsidR="00F85E7D" w:rsidRPr="00C80093">
        <w:instrText xml:space="preserve"> SEQ Figure \* ARABIC </w:instrText>
      </w:r>
      <w:r w:rsidR="00F85E7D" w:rsidRPr="00607F3D">
        <w:fldChar w:fldCharType="separate"/>
      </w:r>
      <w:r w:rsidR="0001297D" w:rsidRPr="00607F3D">
        <w:t>6</w:t>
      </w:r>
      <w:r w:rsidR="00F85E7D" w:rsidRPr="00607F3D">
        <w:fldChar w:fldCharType="end"/>
      </w:r>
      <w:bookmarkEnd w:id="29"/>
      <w:r w:rsidRPr="00C80093">
        <w:t xml:space="preserve">: Analog output generated by program </w:t>
      </w:r>
      <w:r w:rsidRPr="00C80093">
        <w:rPr>
          <w:rFonts w:ascii="Courier New" w:hAnsi="Courier New" w:cs="Courier New"/>
        </w:rPr>
        <w:t>stm32f7_sine_lut_intr.c</w:t>
      </w:r>
    </w:p>
    <w:p w14:paraId="61B011D3" w14:textId="77777777" w:rsidR="009C2424" w:rsidRPr="00C80093" w:rsidRDefault="009C2424" w:rsidP="005D1590">
      <w:pPr>
        <w:pStyle w:val="Caption"/>
        <w:jc w:val="center"/>
      </w:pPr>
    </w:p>
    <w:p w14:paraId="640D10EA" w14:textId="4F79A8A3" w:rsidR="005D1590" w:rsidRPr="00C80093" w:rsidRDefault="005D1590" w:rsidP="005D1590">
      <w:pPr>
        <w:autoSpaceDE w:val="0"/>
        <w:autoSpaceDN w:val="0"/>
        <w:adjustRightInd w:val="0"/>
      </w:pPr>
      <w:r w:rsidRPr="00C80093">
        <w:t xml:space="preserve">When you run the program, you should see a start screen on the LCD as shown in </w:t>
      </w:r>
      <w:r w:rsidR="008B2378" w:rsidRPr="00C03258">
        <w:fldChar w:fldCharType="begin"/>
      </w:r>
      <w:r w:rsidR="008B2378" w:rsidRPr="00C80093">
        <w:instrText xml:space="preserve"> REF _Ref17989699 \h </w:instrText>
      </w:r>
      <w:r w:rsidR="00AE483E" w:rsidRPr="00C80093">
        <w:instrText xml:space="preserve"> \* MERGEFORMAT </w:instrText>
      </w:r>
      <w:r w:rsidR="008B2378" w:rsidRPr="00C03258">
        <w:fldChar w:fldCharType="separate"/>
      </w:r>
      <w:r w:rsidR="008B2378" w:rsidRPr="00C80093">
        <w:t xml:space="preserve">Figure </w:t>
      </w:r>
      <w:r w:rsidR="008B2378" w:rsidRPr="00607F3D">
        <w:t>7</w:t>
      </w:r>
      <w:r w:rsidR="008B2378" w:rsidRPr="00C03258">
        <w:fldChar w:fldCharType="end"/>
      </w:r>
      <w:r w:rsidRPr="00C80093">
        <w:t>. Press the blue user pushbutton to continue</w:t>
      </w:r>
      <w:r w:rsidR="008D35FA" w:rsidRPr="00C80093">
        <w:t>,</w:t>
      </w:r>
      <w:r w:rsidRPr="00C80093">
        <w:t xml:space="preserve"> and you should see on the LCD a graphical representation of the sequence of discrete sample values being written to the DAC (</w:t>
      </w:r>
      <w:r w:rsidR="008B2378" w:rsidRPr="00C03258">
        <w:fldChar w:fldCharType="begin"/>
      </w:r>
      <w:r w:rsidR="008B2378" w:rsidRPr="00C80093">
        <w:instrText xml:space="preserve"> REF _Ref17989708 \h </w:instrText>
      </w:r>
      <w:r w:rsidR="00AE483E" w:rsidRPr="00C80093">
        <w:instrText xml:space="preserve"> \* MERGEFORMAT </w:instrText>
      </w:r>
      <w:r w:rsidR="008B2378" w:rsidRPr="00C03258">
        <w:fldChar w:fldCharType="separate"/>
      </w:r>
      <w:r w:rsidR="008B2378" w:rsidRPr="00C80093">
        <w:t xml:space="preserve">Figure </w:t>
      </w:r>
      <w:r w:rsidR="008B2378" w:rsidRPr="00607F3D">
        <w:t>8</w:t>
      </w:r>
      <w:r w:rsidR="008B2378" w:rsidRPr="00C03258">
        <w:fldChar w:fldCharType="end"/>
      </w:r>
      <w:r w:rsidRPr="00C80093">
        <w:t>). The sample values are represented as bars in the graph on the LCD to emphasi</w:t>
      </w:r>
      <w:r w:rsidR="008D35FA" w:rsidRPr="00C80093">
        <w:t>z</w:t>
      </w:r>
      <w:r w:rsidRPr="00C80093">
        <w:t>e that it is the discrete sample values written to the DAC that are being shown and not the continuous-time signal output by the DAC. Connect one channel of the audio card HEADPHONE OUT output to an oscilloscope and verify that the output signal is a 1 kHz sinusoid using both time-domain and frequency-domain oscilloscope displays.</w:t>
      </w:r>
    </w:p>
    <w:p w14:paraId="3B99860C" w14:textId="77777777" w:rsidR="005D1590" w:rsidRPr="00607F3D" w:rsidRDefault="005D1590" w:rsidP="005D1590">
      <w:pPr>
        <w:pStyle w:val="ListParagraph"/>
        <w:autoSpaceDE w:val="0"/>
        <w:autoSpaceDN w:val="0"/>
        <w:adjustRightInd w:val="0"/>
      </w:pPr>
    </w:p>
    <w:p w14:paraId="516F4125" w14:textId="77777777" w:rsidR="008B2378" w:rsidRPr="00C80093" w:rsidRDefault="005D1590" w:rsidP="00AD148B">
      <w:pPr>
        <w:pStyle w:val="ListParagraph"/>
        <w:keepNext/>
        <w:autoSpaceDE w:val="0"/>
        <w:autoSpaceDN w:val="0"/>
        <w:adjustRightInd w:val="0"/>
        <w:jc w:val="center"/>
      </w:pPr>
      <w:r w:rsidRPr="00C03258">
        <w:rPr>
          <w:noProof/>
          <w:lang w:eastAsia="en-GB"/>
        </w:rPr>
        <w:lastRenderedPageBreak/>
        <w:drawing>
          <wp:inline distT="0" distB="0" distL="0" distR="0" wp14:anchorId="34F18408" wp14:editId="3063089D">
            <wp:extent cx="5349240" cy="3041212"/>
            <wp:effectExtent l="19050" t="0" r="3810" b="0"/>
            <wp:docPr id="4" name="Picture 3" descr="figure 13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3 ch 1.jpg"/>
                    <pic:cNvPicPr/>
                  </pic:nvPicPr>
                  <pic:blipFill>
                    <a:blip r:embed="rId24" cstate="print"/>
                    <a:stretch>
                      <a:fillRect/>
                    </a:stretch>
                  </pic:blipFill>
                  <pic:spPr>
                    <a:xfrm>
                      <a:off x="0" y="0"/>
                      <a:ext cx="5349240" cy="3041212"/>
                    </a:xfrm>
                    <a:prstGeom prst="rect">
                      <a:avLst/>
                    </a:prstGeom>
                  </pic:spPr>
                </pic:pic>
              </a:graphicData>
            </a:graphic>
          </wp:inline>
        </w:drawing>
      </w:r>
    </w:p>
    <w:p w14:paraId="0BB8522E" w14:textId="3300F265" w:rsidR="005D1590" w:rsidRPr="00C80093" w:rsidRDefault="008B2378" w:rsidP="008B2378">
      <w:pPr>
        <w:pStyle w:val="Caption"/>
        <w:jc w:val="center"/>
      </w:pPr>
      <w:bookmarkStart w:id="30" w:name="_Ref17989699"/>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7</w:t>
      </w:r>
      <w:r w:rsidR="00F85E7D" w:rsidRPr="009A6C7E">
        <w:fldChar w:fldCharType="end"/>
      </w:r>
      <w:bookmarkEnd w:id="30"/>
      <w:r w:rsidRPr="00C80093">
        <w:t>: Start screen for program stm32f7_sine_lut_intr.c</w:t>
      </w:r>
    </w:p>
    <w:p w14:paraId="50F2C0B6" w14:textId="77777777" w:rsidR="008B2378" w:rsidRPr="00C80093" w:rsidRDefault="008B2378" w:rsidP="00AD148B"/>
    <w:p w14:paraId="65E15278"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624E437A" wp14:editId="6F7F945B">
            <wp:extent cx="5349240" cy="3654690"/>
            <wp:effectExtent l="19050" t="0" r="3810" b="0"/>
            <wp:docPr id="5" name="Picture 4" descr="figure 14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4 ch 1.jpg"/>
                    <pic:cNvPicPr/>
                  </pic:nvPicPr>
                  <pic:blipFill>
                    <a:blip r:embed="rId25" cstate="print"/>
                    <a:stretch>
                      <a:fillRect/>
                    </a:stretch>
                  </pic:blipFill>
                  <pic:spPr>
                    <a:xfrm>
                      <a:off x="0" y="0"/>
                      <a:ext cx="5349240" cy="3654690"/>
                    </a:xfrm>
                    <a:prstGeom prst="rect">
                      <a:avLst/>
                    </a:prstGeom>
                  </pic:spPr>
                </pic:pic>
              </a:graphicData>
            </a:graphic>
          </wp:inline>
        </w:drawing>
      </w:r>
    </w:p>
    <w:p w14:paraId="109ADA60" w14:textId="5070A23F" w:rsidR="005D1590" w:rsidRPr="00C80093" w:rsidRDefault="008B2378" w:rsidP="00AD148B">
      <w:pPr>
        <w:pStyle w:val="Caption"/>
        <w:jc w:val="center"/>
      </w:pPr>
      <w:bookmarkStart w:id="31" w:name="_Ref17989708"/>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8</w:t>
      </w:r>
      <w:r w:rsidR="00F85E7D" w:rsidRPr="009A6C7E">
        <w:fldChar w:fldCharType="end"/>
      </w:r>
      <w:bookmarkEnd w:id="31"/>
      <w:r w:rsidRPr="00C80093">
        <w:t>: Graphical representation of first 32 sample values output by program stm32f7_sine_lut_intr.c</w:t>
      </w:r>
    </w:p>
    <w:p w14:paraId="27603033" w14:textId="73CBA188" w:rsidR="00FA1A48" w:rsidRPr="00C80093" w:rsidRDefault="006F2CEA">
      <w:pPr>
        <w:pStyle w:val="Heading2"/>
      </w:pPr>
      <w:bookmarkStart w:id="32" w:name="_Toc28962186"/>
      <w:r w:rsidRPr="00C80093">
        <w:t>Exercise</w:t>
      </w:r>
      <w:r w:rsidR="008D35FA" w:rsidRPr="00C80093">
        <w:t>—</w:t>
      </w:r>
      <w:r w:rsidR="002B0FEE" w:rsidRPr="00C80093">
        <w:t xml:space="preserve">Modifying the </w:t>
      </w:r>
      <w:r w:rsidRPr="00C80093">
        <w:t>s</w:t>
      </w:r>
      <w:r w:rsidR="002B0FEE" w:rsidRPr="00C80093">
        <w:t xml:space="preserve">ine </w:t>
      </w:r>
      <w:r w:rsidRPr="00C80093">
        <w:t>w</w:t>
      </w:r>
      <w:r w:rsidR="002B0FEE" w:rsidRPr="00C80093">
        <w:t>ave</w:t>
      </w:r>
      <w:bookmarkEnd w:id="32"/>
    </w:p>
    <w:p w14:paraId="083555A5" w14:textId="6600E619" w:rsidR="008D0E79" w:rsidRPr="00C80093" w:rsidRDefault="008D0E79" w:rsidP="008D0E79">
      <w:pPr>
        <w:autoSpaceDE w:val="0"/>
        <w:autoSpaceDN w:val="0"/>
        <w:adjustRightInd w:val="0"/>
      </w:pPr>
      <w:r w:rsidRPr="00C80093">
        <w:t xml:space="preserve">Edit the source file </w:t>
      </w:r>
      <w:r w:rsidRPr="00C80093">
        <w:rPr>
          <w:rFonts w:ascii="Courier New" w:hAnsi="Courier New" w:cs="Courier New"/>
        </w:rPr>
        <w:t>stm32f7_sine_lut_intr.c</w:t>
      </w:r>
      <w:r w:rsidRPr="00C80093">
        <w:t xml:space="preserve"> to generate</w:t>
      </w:r>
    </w:p>
    <w:p w14:paraId="012348F4" w14:textId="67AB71F0" w:rsidR="008D0E79" w:rsidRPr="00C80093" w:rsidRDefault="008D0E79" w:rsidP="008D0E79">
      <w:pPr>
        <w:autoSpaceDE w:val="0"/>
        <w:autoSpaceDN w:val="0"/>
        <w:adjustRightInd w:val="0"/>
      </w:pPr>
      <w:r w:rsidRPr="00C80093">
        <w:lastRenderedPageBreak/>
        <w:t xml:space="preserve">1. </w:t>
      </w:r>
      <w:r w:rsidR="00A06CD2" w:rsidRPr="00C80093">
        <w:t>A</w:t>
      </w:r>
      <w:r w:rsidRPr="00C80093">
        <w:t xml:space="preserve"> 500 Hz sinusoid</w:t>
      </w:r>
    </w:p>
    <w:p w14:paraId="41B259FC" w14:textId="373EEE36" w:rsidR="008D0E79" w:rsidRPr="00C80093" w:rsidRDefault="008D0E79" w:rsidP="008D0E79">
      <w:pPr>
        <w:autoSpaceDE w:val="0"/>
        <w:autoSpaceDN w:val="0"/>
        <w:adjustRightInd w:val="0"/>
      </w:pPr>
      <w:r w:rsidRPr="00C80093">
        <w:t xml:space="preserve">2. </w:t>
      </w:r>
      <w:r w:rsidR="00285639" w:rsidRPr="00C80093">
        <w:t>A</w:t>
      </w:r>
      <w:r w:rsidRPr="00C80093">
        <w:t xml:space="preserve"> 2000 Hz sinusoid</w:t>
      </w:r>
    </w:p>
    <w:p w14:paraId="7232EBDE" w14:textId="04456849" w:rsidR="008D0E79" w:rsidRPr="00C80093" w:rsidRDefault="008D0E79" w:rsidP="008D0E79">
      <w:pPr>
        <w:autoSpaceDE w:val="0"/>
        <w:autoSpaceDN w:val="0"/>
        <w:adjustRightInd w:val="0"/>
      </w:pPr>
      <w:r w:rsidRPr="00C80093">
        <w:t xml:space="preserve">3. </w:t>
      </w:r>
      <w:r w:rsidR="00285639" w:rsidRPr="00C80093">
        <w:t>A</w:t>
      </w:r>
      <w:r w:rsidRPr="00C80093">
        <w:t xml:space="preserve"> 3000 Hz sinusoid</w:t>
      </w:r>
    </w:p>
    <w:p w14:paraId="268F885B" w14:textId="28707FD8" w:rsidR="008D0E79" w:rsidRPr="00C80093" w:rsidRDefault="008D0E79" w:rsidP="008D0E79">
      <w:pPr>
        <w:autoSpaceDE w:val="0"/>
        <w:autoSpaceDN w:val="0"/>
        <w:adjustRightInd w:val="0"/>
      </w:pPr>
      <w:r w:rsidRPr="00C80093">
        <w:t>You should be able to achieve these simply by changing the initiali</w:t>
      </w:r>
      <w:r w:rsidR="008D35FA" w:rsidRPr="00C80093">
        <w:t>z</w:t>
      </w:r>
      <w:r w:rsidRPr="00C80093">
        <w:t xml:space="preserve">ed contents of the array </w:t>
      </w:r>
      <w:r w:rsidRPr="00C80093">
        <w:rPr>
          <w:rFonts w:ascii="Courier New" w:hAnsi="Courier New" w:cs="Courier New"/>
        </w:rPr>
        <w:t>sine_table</w:t>
      </w:r>
      <w:r w:rsidRPr="00C80093">
        <w:t xml:space="preserve"> (and by changing the value of the constant </w:t>
      </w:r>
      <w:r w:rsidRPr="00C80093">
        <w:rPr>
          <w:rFonts w:ascii="Courier New" w:hAnsi="Courier New" w:cs="Courier New"/>
        </w:rPr>
        <w:t>LOOPLENGTH</w:t>
      </w:r>
      <w:r w:rsidRPr="00C80093">
        <w:t xml:space="preserve"> accordingly)</w:t>
      </w:r>
      <w:r w:rsidR="00484244" w:rsidRPr="00C80093">
        <w:t xml:space="preserve">. </w:t>
      </w:r>
      <w:r w:rsidRPr="00C80093">
        <w:rPr>
          <w:b/>
        </w:rPr>
        <w:t>Do not change any other program statements</w:t>
      </w:r>
      <w:r w:rsidRPr="00C80093">
        <w:t xml:space="preserve">. Record the combinations of </w:t>
      </w:r>
      <w:r w:rsidRPr="00C80093">
        <w:rPr>
          <w:rFonts w:ascii="Courier New" w:hAnsi="Courier New" w:cs="Courier New"/>
        </w:rPr>
        <w:t>LOOPLENGTH</w:t>
      </w:r>
      <w:r w:rsidRPr="00C80093">
        <w:t xml:space="preserve"> and </w:t>
      </w:r>
      <w:r w:rsidRPr="00C80093">
        <w:rPr>
          <w:rFonts w:ascii="Courier New" w:hAnsi="Courier New" w:cs="Courier New"/>
        </w:rPr>
        <w:t>sine_table</w:t>
      </w:r>
      <w:r w:rsidRPr="00C80093">
        <w:t xml:space="preserve"> with which you achieve these results in the space below.</w:t>
      </w:r>
    </w:p>
    <w:p w14:paraId="17467601" w14:textId="77777777" w:rsidR="00325546" w:rsidRPr="00C80093" w:rsidRDefault="00325546" w:rsidP="008D0E79">
      <w:pPr>
        <w:autoSpaceDE w:val="0"/>
        <w:autoSpaceDN w:val="0"/>
        <w:adjustRightInd w:val="0"/>
      </w:pPr>
    </w:p>
    <w:p w14:paraId="6B6EC354" w14:textId="77777777" w:rsidR="008D0E79" w:rsidRPr="00C80093" w:rsidRDefault="008D0E79" w:rsidP="00AD148B">
      <w:pPr>
        <w:rPr>
          <w:bCs/>
          <w:u w:val="single"/>
        </w:rPr>
      </w:pPr>
      <w:r w:rsidRPr="00C80093">
        <w:rPr>
          <w:b/>
          <w:bCs/>
          <w:u w:val="single"/>
        </w:rPr>
        <w:t>500 Hz sinewave</w:t>
      </w:r>
    </w:p>
    <w:p w14:paraId="1348572B" w14:textId="539DC08D" w:rsidR="008D0E79" w:rsidRPr="00C80093" w:rsidRDefault="008D0E79" w:rsidP="008D0E79">
      <w:pPr>
        <w:autoSpaceDE w:val="0"/>
        <w:autoSpaceDN w:val="0"/>
        <w:adjustRightInd w:val="0"/>
      </w:pPr>
      <w:r w:rsidRPr="00C80093">
        <w:rPr>
          <w:rFonts w:ascii="Courier New" w:hAnsi="Courier New" w:cs="Courier New"/>
        </w:rPr>
        <w:t>LOOPLENGTH</w:t>
      </w:r>
      <w:r w:rsidRPr="00C80093">
        <w:t xml:space="preserve"> </w:t>
      </w:r>
      <w:r w:rsidR="00C96268" w:rsidRPr="00C80093">
        <w:t>=</w:t>
      </w:r>
      <w:r w:rsidR="00C96268" w:rsidRPr="00C80093">
        <w:rPr>
          <w:color w:val="FF0000"/>
        </w:rPr>
        <w:t xml:space="preserve"> </w:t>
      </w:r>
    </w:p>
    <w:p w14:paraId="5944C497" w14:textId="65F0B6B7" w:rsidR="008D0E79" w:rsidRPr="00C80093" w:rsidRDefault="008D0E79" w:rsidP="008D0E79">
      <w:pPr>
        <w:autoSpaceDE w:val="0"/>
        <w:autoSpaceDN w:val="0"/>
        <w:adjustRightInd w:val="0"/>
        <w:rPr>
          <w:rFonts w:ascii="Courier New" w:hAnsi="Courier New" w:cs="Courier New"/>
          <w:color w:val="FF0000"/>
        </w:rPr>
      </w:pPr>
      <w:r w:rsidRPr="00C80093">
        <w:rPr>
          <w:rFonts w:ascii="Courier New" w:hAnsi="Courier New" w:cs="Courier New"/>
        </w:rPr>
        <w:t>sine_table</w:t>
      </w:r>
      <w:r w:rsidRPr="00C80093">
        <w:t xml:space="preserve"> = </w:t>
      </w:r>
    </w:p>
    <w:p w14:paraId="2C17096F" w14:textId="77777777" w:rsidR="00325546" w:rsidRPr="00C80093" w:rsidRDefault="00325546" w:rsidP="008D0E79">
      <w:pPr>
        <w:autoSpaceDE w:val="0"/>
        <w:autoSpaceDN w:val="0"/>
        <w:adjustRightInd w:val="0"/>
      </w:pPr>
    </w:p>
    <w:p w14:paraId="3E36C8FF" w14:textId="77777777" w:rsidR="008D0E79" w:rsidRPr="00C80093" w:rsidRDefault="008D0E79" w:rsidP="00AD148B">
      <w:pPr>
        <w:rPr>
          <w:bCs/>
          <w:u w:val="single"/>
        </w:rPr>
      </w:pPr>
      <w:r w:rsidRPr="00C80093">
        <w:rPr>
          <w:b/>
          <w:bCs/>
          <w:u w:val="single"/>
        </w:rPr>
        <w:t>2000 Hz sinewave</w:t>
      </w:r>
    </w:p>
    <w:p w14:paraId="56C9A6F1" w14:textId="5E9E84FD" w:rsidR="008D0E79" w:rsidRPr="00C80093" w:rsidRDefault="008D0E79" w:rsidP="008D0E79">
      <w:pPr>
        <w:autoSpaceDE w:val="0"/>
        <w:autoSpaceDN w:val="0"/>
        <w:adjustRightInd w:val="0"/>
        <w:rPr>
          <w:color w:val="FF0000"/>
        </w:rPr>
      </w:pPr>
      <w:r w:rsidRPr="00C80093">
        <w:rPr>
          <w:rFonts w:ascii="Courier New" w:hAnsi="Courier New" w:cs="Courier New"/>
        </w:rPr>
        <w:t>LOOPLENGTH</w:t>
      </w:r>
      <w:r w:rsidRPr="00C80093">
        <w:t xml:space="preserve"> =</w:t>
      </w:r>
      <w:r w:rsidR="00C96268" w:rsidRPr="00C80093">
        <w:t xml:space="preserve"> </w:t>
      </w:r>
    </w:p>
    <w:p w14:paraId="73780D2E" w14:textId="0260B714" w:rsidR="001B0B64" w:rsidRPr="00C80093" w:rsidRDefault="008D0E79" w:rsidP="001B0B64">
      <w:pPr>
        <w:autoSpaceDE w:val="0"/>
        <w:autoSpaceDN w:val="0"/>
        <w:adjustRightInd w:val="0"/>
        <w:rPr>
          <w:rFonts w:ascii="Courier New" w:hAnsi="Courier New" w:cs="Courier New"/>
          <w:color w:val="FF0000"/>
        </w:rPr>
      </w:pPr>
      <w:r w:rsidRPr="00C80093">
        <w:rPr>
          <w:rFonts w:ascii="Courier New" w:hAnsi="Courier New" w:cs="Courier New"/>
        </w:rPr>
        <w:t>sine_table</w:t>
      </w:r>
      <w:r w:rsidRPr="00C80093">
        <w:t xml:space="preserve"> = </w:t>
      </w:r>
    </w:p>
    <w:p w14:paraId="141A66DC" w14:textId="77777777" w:rsidR="00F87E2F" w:rsidRPr="00C80093" w:rsidRDefault="00F87E2F" w:rsidP="008D0E79">
      <w:pPr>
        <w:autoSpaceDE w:val="0"/>
        <w:autoSpaceDN w:val="0"/>
        <w:adjustRightInd w:val="0"/>
        <w:rPr>
          <w:rFonts w:ascii="Courier New" w:hAnsi="Courier New" w:cs="Courier New"/>
          <w:color w:val="FF0000"/>
        </w:rPr>
      </w:pPr>
    </w:p>
    <w:p w14:paraId="2011AC40" w14:textId="401C9CF1" w:rsidR="008D0E79" w:rsidRPr="00C80093" w:rsidRDefault="008D0E79" w:rsidP="00AD148B">
      <w:pPr>
        <w:rPr>
          <w:bCs/>
          <w:u w:val="single"/>
        </w:rPr>
      </w:pPr>
      <w:r w:rsidRPr="00C80093">
        <w:rPr>
          <w:b/>
          <w:bCs/>
          <w:u w:val="single"/>
        </w:rPr>
        <w:t>3000 Hz sinewave</w:t>
      </w:r>
    </w:p>
    <w:p w14:paraId="63376F59" w14:textId="7F20B674" w:rsidR="00FE06F0" w:rsidRPr="00C80093" w:rsidRDefault="00FE06F0" w:rsidP="00FE06F0">
      <w:pPr>
        <w:autoSpaceDE w:val="0"/>
        <w:autoSpaceDN w:val="0"/>
        <w:adjustRightInd w:val="0"/>
        <w:rPr>
          <w:color w:val="FF0000"/>
        </w:rPr>
      </w:pPr>
      <w:r w:rsidRPr="00C80093">
        <w:rPr>
          <w:rFonts w:ascii="Courier New" w:hAnsi="Courier New" w:cs="Courier New"/>
        </w:rPr>
        <w:t>LOOPLENGTH</w:t>
      </w:r>
      <w:r w:rsidRPr="00C80093">
        <w:t xml:space="preserve"> = </w:t>
      </w:r>
    </w:p>
    <w:p w14:paraId="60B7868B" w14:textId="25047721" w:rsidR="00FE06F0" w:rsidRPr="00C80093" w:rsidRDefault="00FE06F0" w:rsidP="00FE06F0">
      <w:pPr>
        <w:autoSpaceDE w:val="0"/>
        <w:autoSpaceDN w:val="0"/>
        <w:adjustRightInd w:val="0"/>
        <w:rPr>
          <w:rFonts w:ascii="Courier New" w:hAnsi="Courier New" w:cs="Courier New"/>
          <w:color w:val="FF0000"/>
        </w:rPr>
      </w:pPr>
      <w:r w:rsidRPr="00C80093">
        <w:rPr>
          <w:rFonts w:ascii="Courier New" w:hAnsi="Courier New" w:cs="Courier New"/>
        </w:rPr>
        <w:t xml:space="preserve">sine_table </w:t>
      </w:r>
      <w:r w:rsidRPr="00C80093">
        <w:t xml:space="preserve">= </w:t>
      </w:r>
    </w:p>
    <w:p w14:paraId="661379EA" w14:textId="49EFB68B" w:rsidR="00325546" w:rsidRPr="00C80093" w:rsidRDefault="00325546" w:rsidP="00C96268">
      <w:pPr>
        <w:autoSpaceDE w:val="0"/>
        <w:autoSpaceDN w:val="0"/>
        <w:adjustRightInd w:val="0"/>
        <w:rPr>
          <w:color w:val="FF0000"/>
        </w:rPr>
      </w:pPr>
    </w:p>
    <w:p w14:paraId="5A0EAC75" w14:textId="24616FF3" w:rsidR="008D0E79" w:rsidRPr="00C80093" w:rsidRDefault="008D0E79" w:rsidP="008D0E79">
      <w:pPr>
        <w:pStyle w:val="Heading2"/>
      </w:pPr>
      <w:bookmarkStart w:id="33" w:name="_Toc28962187"/>
      <w:r w:rsidRPr="00C80093">
        <w:t xml:space="preserve">Viewing </w:t>
      </w:r>
      <w:r w:rsidR="007F3395" w:rsidRPr="00C80093">
        <w:t>p</w:t>
      </w:r>
      <w:r w:rsidRPr="00C80093">
        <w:t xml:space="preserve">rogram </w:t>
      </w:r>
      <w:r w:rsidR="007F3395" w:rsidRPr="00C80093">
        <w:t>o</w:t>
      </w:r>
      <w:r w:rsidRPr="00C80093">
        <w:t xml:space="preserve">utput </w:t>
      </w:r>
      <w:r w:rsidR="007F3395" w:rsidRPr="00C80093">
        <w:t>u</w:t>
      </w:r>
      <w:r w:rsidRPr="00C80093">
        <w:t>sing MATLAB</w:t>
      </w:r>
      <w:bookmarkEnd w:id="33"/>
    </w:p>
    <w:p w14:paraId="7DA480F0" w14:textId="7EE54B58" w:rsidR="00601326" w:rsidRPr="00C80093" w:rsidRDefault="007F3395" w:rsidP="008D0E79">
      <w:pPr>
        <w:autoSpaceDE w:val="0"/>
        <w:autoSpaceDN w:val="0"/>
        <w:adjustRightInd w:val="0"/>
      </w:pPr>
      <w:r w:rsidRPr="00C80093">
        <w:t>To view your p</w:t>
      </w:r>
      <w:r w:rsidR="008D0E79" w:rsidRPr="00C80093">
        <w:t>rogram</w:t>
      </w:r>
      <w:r w:rsidRPr="00C80093">
        <w:t xml:space="preserve"> output in Matlab, you can </w:t>
      </w:r>
      <w:r w:rsidR="00601326" w:rsidRPr="00C80093">
        <w:t xml:space="preserve">first </w:t>
      </w:r>
      <w:r w:rsidRPr="00C80093">
        <w:t xml:space="preserve">store the output values into a file </w:t>
      </w:r>
      <w:r w:rsidR="00601326" w:rsidRPr="00C80093">
        <w:t>and then use Matlab to load the values from the saved file.</w:t>
      </w:r>
    </w:p>
    <w:p w14:paraId="214CCA4F" w14:textId="679DB329" w:rsidR="008D0E79" w:rsidRPr="00C80093" w:rsidRDefault="008D0E79" w:rsidP="008D0E79">
      <w:pPr>
        <w:autoSpaceDE w:val="0"/>
        <w:autoSpaceDN w:val="0"/>
        <w:adjustRightInd w:val="0"/>
      </w:pPr>
      <w:r w:rsidRPr="00C80093">
        <w:rPr>
          <w:rFonts w:ascii="Courier New" w:hAnsi="Courier New" w:cs="Courier New"/>
        </w:rPr>
        <w:t>stm32f7_sine_lut_buf.c</w:t>
      </w:r>
      <w:r w:rsidRPr="00C80093">
        <w:t xml:space="preserve"> </w:t>
      </w:r>
      <w:r w:rsidR="00601326" w:rsidRPr="00C80093">
        <w:t xml:space="preserve">shows how to store the output values, it </w:t>
      </w:r>
      <w:r w:rsidRPr="00C80093">
        <w:t xml:space="preserve">is very similar to program </w:t>
      </w:r>
      <w:r w:rsidRPr="00C80093">
        <w:rPr>
          <w:rFonts w:ascii="Courier New" w:hAnsi="Courier New" w:cs="Courier New"/>
        </w:rPr>
        <w:t>stm32f7_sine_lut_intr.c</w:t>
      </w:r>
      <w:r w:rsidR="00B87550" w:rsidRPr="00C80093">
        <w:rPr>
          <w:rFonts w:ascii="Courier New" w:hAnsi="Courier New" w:cs="Courier New"/>
        </w:rPr>
        <w:t>,</w:t>
      </w:r>
      <w:r w:rsidRPr="00C80093">
        <w:t xml:space="preserve"> but it also stores the most recent </w:t>
      </w:r>
      <w:r w:rsidRPr="00C80093">
        <w:rPr>
          <w:rFonts w:ascii="Courier New" w:hAnsi="Courier New" w:cs="Courier New"/>
        </w:rPr>
        <w:t>BUFFER_LENGTH</w:t>
      </w:r>
      <w:r w:rsidR="004E3DC1" w:rsidRPr="00C80093">
        <w:t xml:space="preserve"> number of</w:t>
      </w:r>
      <w:r w:rsidRPr="00C80093">
        <w:t xml:space="preserve"> output values in the array </w:t>
      </w:r>
      <w:r w:rsidRPr="00C80093">
        <w:rPr>
          <w:rFonts w:ascii="Courier New" w:hAnsi="Courier New" w:cs="Courier New"/>
        </w:rPr>
        <w:t>buffer</w:t>
      </w:r>
      <w:r w:rsidRPr="00C80093">
        <w:t xml:space="preserve">. Array </w:t>
      </w:r>
      <w:r w:rsidRPr="00C80093">
        <w:rPr>
          <w:rFonts w:ascii="Courier New" w:hAnsi="Courier New" w:cs="Courier New"/>
        </w:rPr>
        <w:t>buffer</w:t>
      </w:r>
      <w:r w:rsidRPr="00C80093">
        <w:t xml:space="preserve"> is of type </w:t>
      </w:r>
      <w:r w:rsidRPr="00C80093">
        <w:rPr>
          <w:rFonts w:ascii="Courier New" w:hAnsi="Courier New" w:cs="Courier New"/>
        </w:rPr>
        <w:t>float32_t</w:t>
      </w:r>
      <w:r w:rsidRPr="00C80093">
        <w:t xml:space="preserve"> for compatibility with the </w:t>
      </w:r>
      <w:r w:rsidRPr="00C80093">
        <w:rPr>
          <w:i/>
        </w:rPr>
        <w:t>MATLAB</w:t>
      </w:r>
      <w:r w:rsidRPr="00C80093">
        <w:t xml:space="preserve"> function that will be used to view its contents.</w:t>
      </w:r>
    </w:p>
    <w:p w14:paraId="16FD8E75" w14:textId="5A22B591" w:rsidR="00601326" w:rsidRPr="00C80093" w:rsidRDefault="00601326" w:rsidP="008D0E79">
      <w:pPr>
        <w:autoSpaceDE w:val="0"/>
        <w:autoSpaceDN w:val="0"/>
        <w:adjustRightInd w:val="0"/>
      </w:pPr>
      <w:r w:rsidRPr="00C80093">
        <w:t xml:space="preserve">To </w:t>
      </w:r>
      <w:r w:rsidR="0012229A" w:rsidRPr="00C80093">
        <w:t xml:space="preserve">save the program output into a file and view them in Matlab, follow these steps: </w:t>
      </w:r>
    </w:p>
    <w:p w14:paraId="78F05F7F" w14:textId="77777777" w:rsidR="0055153B" w:rsidRPr="00C80093" w:rsidRDefault="008D0E79" w:rsidP="00EF1990">
      <w:pPr>
        <w:pStyle w:val="ListParagraph"/>
        <w:numPr>
          <w:ilvl w:val="0"/>
          <w:numId w:val="32"/>
        </w:numPr>
      </w:pPr>
      <w:r w:rsidRPr="00C80093">
        <w:t>Run the program and</w:t>
      </w:r>
      <w:r w:rsidR="0055153B" w:rsidRPr="00C80093">
        <w:t xml:space="preserve"> press the user button to start the program.</w:t>
      </w:r>
    </w:p>
    <w:p w14:paraId="0BE959E7" w14:textId="36AD7644" w:rsidR="00C034B8" w:rsidRPr="00C80093" w:rsidRDefault="0055153B" w:rsidP="00EF1990">
      <w:pPr>
        <w:pStyle w:val="ListParagraph"/>
        <w:numPr>
          <w:ilvl w:val="0"/>
          <w:numId w:val="32"/>
        </w:numPr>
      </w:pPr>
      <w:r w:rsidRPr="00C80093">
        <w:t>H</w:t>
      </w:r>
      <w:r w:rsidR="008D0E79" w:rsidRPr="00C80093">
        <w:t xml:space="preserve">alt it by clicking on the </w:t>
      </w:r>
      <w:r w:rsidR="008D0E79" w:rsidRPr="00534783">
        <w:rPr>
          <w:b/>
          <w:i/>
        </w:rPr>
        <w:t>Stop</w:t>
      </w:r>
      <w:r w:rsidR="008D0E79" w:rsidRPr="00C80093">
        <w:t xml:space="preserve"> toolbar button in the </w:t>
      </w:r>
      <w:proofErr w:type="spellStart"/>
      <w:r w:rsidR="008D0E79" w:rsidRPr="00C80093">
        <w:t>MDK_A</w:t>
      </w:r>
      <w:r w:rsidR="00ED70D6" w:rsidRPr="00C80093">
        <w:t>rm</w:t>
      </w:r>
      <w:proofErr w:type="spellEnd"/>
      <w:r w:rsidR="008D0E79" w:rsidRPr="00C80093">
        <w:t xml:space="preserve"> debugger.</w:t>
      </w:r>
    </w:p>
    <w:p w14:paraId="19F9EF8D" w14:textId="2BA82646" w:rsidR="008D0E79" w:rsidRPr="00C80093" w:rsidRDefault="008D0E79" w:rsidP="00AD148B">
      <w:pPr>
        <w:pStyle w:val="ListParagraph"/>
        <w:numPr>
          <w:ilvl w:val="0"/>
          <w:numId w:val="32"/>
        </w:numPr>
      </w:pPr>
      <w:r w:rsidRPr="00C80093">
        <w:t xml:space="preserve">Type the variable name </w:t>
      </w:r>
      <w:r w:rsidRPr="00534783">
        <w:rPr>
          <w:rFonts w:ascii="Courier New" w:hAnsi="Courier New" w:cs="Courier New"/>
          <w:b/>
        </w:rPr>
        <w:t>buffer</w:t>
      </w:r>
      <w:r w:rsidRPr="00C80093">
        <w:rPr>
          <w:rFonts w:cs="Courier New"/>
        </w:rPr>
        <w:t xml:space="preserve"> as the </w:t>
      </w:r>
      <w:r w:rsidRPr="00534783">
        <w:rPr>
          <w:rFonts w:cs="Courier New"/>
          <w:b/>
          <w:i/>
        </w:rPr>
        <w:t>Address</w:t>
      </w:r>
      <w:r w:rsidRPr="00C80093">
        <w:rPr>
          <w:rFonts w:cs="Courier New"/>
        </w:rPr>
        <w:t xml:space="preserve"> in the debugger</w:t>
      </w:r>
      <w:r w:rsidR="00B87550" w:rsidRPr="00C80093">
        <w:rPr>
          <w:rFonts w:cs="Courier New"/>
        </w:rPr>
        <w:t>’</w:t>
      </w:r>
      <w:r w:rsidRPr="00C80093">
        <w:rPr>
          <w:rFonts w:cs="Courier New"/>
        </w:rPr>
        <w:t xml:space="preserve">s </w:t>
      </w:r>
      <w:r w:rsidRPr="00534783">
        <w:rPr>
          <w:rFonts w:cs="Courier New"/>
          <w:b/>
          <w:i/>
        </w:rPr>
        <w:t>Memory</w:t>
      </w:r>
      <w:r w:rsidRPr="00C80093">
        <w:rPr>
          <w:rFonts w:cs="Courier New"/>
          <w:i/>
        </w:rPr>
        <w:t xml:space="preserve"> </w:t>
      </w:r>
      <w:r w:rsidRPr="00534783">
        <w:rPr>
          <w:rFonts w:cs="Courier New"/>
          <w:b/>
          <w:i/>
        </w:rPr>
        <w:t>1</w:t>
      </w:r>
      <w:r w:rsidRPr="00C80093">
        <w:rPr>
          <w:rFonts w:cs="Courier New"/>
        </w:rPr>
        <w:t xml:space="preserve"> window</w:t>
      </w:r>
      <w:r w:rsidR="006B6564" w:rsidRPr="00C80093">
        <w:rPr>
          <w:rFonts w:cs="Courier New"/>
        </w:rPr>
        <w:t>. Right</w:t>
      </w:r>
      <w:r w:rsidR="00B87550" w:rsidRPr="00C80093">
        <w:rPr>
          <w:rFonts w:cs="Courier New"/>
        </w:rPr>
        <w:t>-</w:t>
      </w:r>
      <w:r w:rsidR="006B6564" w:rsidRPr="00C80093">
        <w:rPr>
          <w:rFonts w:cs="Courier New"/>
        </w:rPr>
        <w:t xml:space="preserve">click on the </w:t>
      </w:r>
      <w:r w:rsidR="006B6564" w:rsidRPr="00534783">
        <w:rPr>
          <w:rFonts w:cs="Courier New"/>
          <w:b/>
          <w:i/>
        </w:rPr>
        <w:t>Memory 1</w:t>
      </w:r>
      <w:r w:rsidR="007F3395" w:rsidRPr="00C80093">
        <w:rPr>
          <w:rFonts w:cs="Courier New"/>
          <w:i/>
        </w:rPr>
        <w:t xml:space="preserve"> </w:t>
      </w:r>
      <w:r w:rsidR="001B2E43" w:rsidRPr="00C80093">
        <w:rPr>
          <w:rFonts w:cs="Courier New"/>
        </w:rPr>
        <w:t>window and</w:t>
      </w:r>
      <w:r w:rsidRPr="00C80093">
        <w:rPr>
          <w:rFonts w:cs="Courier New"/>
        </w:rPr>
        <w:t xml:space="preserve"> s</w:t>
      </w:r>
      <w:r w:rsidRPr="00C80093">
        <w:t xml:space="preserve">et the displayed data type to </w:t>
      </w:r>
      <w:r w:rsidRPr="00534783">
        <w:rPr>
          <w:b/>
          <w:i/>
        </w:rPr>
        <w:t>Decimal</w:t>
      </w:r>
      <w:r w:rsidRPr="00C80093">
        <w:t xml:space="preserve"> and </w:t>
      </w:r>
      <w:r w:rsidRPr="00534783">
        <w:rPr>
          <w:b/>
          <w:i/>
        </w:rPr>
        <w:t>Float</w:t>
      </w:r>
      <w:r w:rsidRPr="00C80093">
        <w:rPr>
          <w:i/>
        </w:rPr>
        <w:t xml:space="preserve"> </w:t>
      </w:r>
      <w:r w:rsidRPr="00C80093">
        <w:t xml:space="preserve">as shown in </w:t>
      </w:r>
      <w:r w:rsidR="002C5ADE" w:rsidRPr="00C03258">
        <w:fldChar w:fldCharType="begin"/>
      </w:r>
      <w:r w:rsidR="002C5ADE" w:rsidRPr="00C80093">
        <w:instrText xml:space="preserve"> REF _Ref18049269 \h </w:instrText>
      </w:r>
      <w:r w:rsidR="00AE483E" w:rsidRPr="00C80093">
        <w:instrText xml:space="preserve"> \* MERGEFORMAT </w:instrText>
      </w:r>
      <w:r w:rsidR="002C5ADE" w:rsidRPr="00C03258">
        <w:fldChar w:fldCharType="separate"/>
      </w:r>
      <w:r w:rsidR="002C5ADE" w:rsidRPr="00C80093">
        <w:t xml:space="preserve">Figure </w:t>
      </w:r>
      <w:r w:rsidR="002C5ADE" w:rsidRPr="00534783">
        <w:t>9</w:t>
      </w:r>
      <w:r w:rsidR="002C5ADE" w:rsidRPr="00C03258">
        <w:fldChar w:fldCharType="end"/>
      </w:r>
      <w:r w:rsidRPr="00C80093">
        <w:t>.</w:t>
      </w:r>
    </w:p>
    <w:p w14:paraId="38460201" w14:textId="77777777" w:rsidR="002C5ADE" w:rsidRPr="00C80093" w:rsidRDefault="008D0E79" w:rsidP="00AD148B">
      <w:pPr>
        <w:keepNext/>
        <w:autoSpaceDE w:val="0"/>
        <w:autoSpaceDN w:val="0"/>
        <w:adjustRightInd w:val="0"/>
        <w:spacing w:after="0"/>
        <w:jc w:val="center"/>
      </w:pPr>
      <w:r w:rsidRPr="00C03258">
        <w:rPr>
          <w:noProof/>
          <w:lang w:eastAsia="en-GB"/>
        </w:rPr>
        <w:lastRenderedPageBreak/>
        <w:drawing>
          <wp:inline distT="0" distB="0" distL="0" distR="0" wp14:anchorId="29E75856" wp14:editId="685DF3A5">
            <wp:extent cx="3841284" cy="1656608"/>
            <wp:effectExtent l="0" t="0" r="6985" b="1270"/>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3868088" cy="1668168"/>
                    </a:xfrm>
                    <a:prstGeom prst="rect">
                      <a:avLst/>
                    </a:prstGeom>
                  </pic:spPr>
                </pic:pic>
              </a:graphicData>
            </a:graphic>
          </wp:inline>
        </w:drawing>
      </w:r>
      <w:r w:rsidRPr="00C03258">
        <w:rPr>
          <w:noProof/>
          <w:lang w:eastAsia="en-GB"/>
        </w:rPr>
        <w:drawing>
          <wp:inline distT="0" distB="0" distL="0" distR="0" wp14:anchorId="1DE051A7" wp14:editId="41A928CB">
            <wp:extent cx="1448789" cy="1677228"/>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srcRect l="70494" t="57024" r="18574" b="20463"/>
                    <a:stretch/>
                  </pic:blipFill>
                  <pic:spPr bwMode="auto">
                    <a:xfrm>
                      <a:off x="0" y="0"/>
                      <a:ext cx="1457945" cy="1687828"/>
                    </a:xfrm>
                    <a:prstGeom prst="rect">
                      <a:avLst/>
                    </a:prstGeom>
                    <a:noFill/>
                    <a:ln>
                      <a:noFill/>
                    </a:ln>
                    <a:extLst>
                      <a:ext uri="{53640926-AAD7-44D8-BBD7-CCE9431645EC}">
                        <a14:shadowObscured xmlns:a14="http://schemas.microsoft.com/office/drawing/2010/main"/>
                      </a:ext>
                    </a:extLst>
                  </pic:spPr>
                </pic:pic>
              </a:graphicData>
            </a:graphic>
          </wp:inline>
        </w:drawing>
      </w:r>
    </w:p>
    <w:p w14:paraId="2467A634" w14:textId="3E9881A1" w:rsidR="008D0E79" w:rsidRPr="00534783" w:rsidRDefault="002C5ADE" w:rsidP="00AD148B">
      <w:pPr>
        <w:pStyle w:val="Caption"/>
        <w:jc w:val="center"/>
      </w:pPr>
      <w:bookmarkStart w:id="34" w:name="_Ref18049269"/>
      <w:r w:rsidRPr="00C80093">
        <w:t xml:space="preserve">Figure </w:t>
      </w:r>
      <w:r w:rsidR="00F85E7D" w:rsidRPr="00534783">
        <w:fldChar w:fldCharType="begin"/>
      </w:r>
      <w:r w:rsidR="00F85E7D" w:rsidRPr="00C80093">
        <w:instrText xml:space="preserve"> SEQ Figure \* ARABIC </w:instrText>
      </w:r>
      <w:r w:rsidR="00F85E7D" w:rsidRPr="00534783">
        <w:fldChar w:fldCharType="separate"/>
      </w:r>
      <w:r w:rsidR="0001297D" w:rsidRPr="00534783">
        <w:t>9</w:t>
      </w:r>
      <w:r w:rsidR="00F85E7D" w:rsidRPr="00534783">
        <w:fldChar w:fldCharType="end"/>
      </w:r>
      <w:bookmarkEnd w:id="34"/>
      <w:r w:rsidRPr="00C80093">
        <w:t xml:space="preserve">: Memory 1 window showing the contents of array </w:t>
      </w:r>
      <w:r w:rsidRPr="00C80093">
        <w:rPr>
          <w:rFonts w:ascii="Courier New" w:hAnsi="Courier New" w:cs="Courier New"/>
        </w:rPr>
        <w:t>buffer</w:t>
      </w:r>
    </w:p>
    <w:p w14:paraId="2854EABE" w14:textId="77777777" w:rsidR="008D0E79" w:rsidRPr="00C80093" w:rsidRDefault="008D0E79" w:rsidP="008D0E79"/>
    <w:p w14:paraId="7213199A" w14:textId="6CD1196D" w:rsidR="008D0E79" w:rsidRPr="00C80093" w:rsidRDefault="008D0E79" w:rsidP="00AD148B">
      <w:pPr>
        <w:autoSpaceDE w:val="0"/>
        <w:autoSpaceDN w:val="0"/>
        <w:adjustRightInd w:val="0"/>
        <w:ind w:left="709"/>
      </w:pPr>
      <w:r w:rsidRPr="00C80093">
        <w:t xml:space="preserve">The start address of array </w:t>
      </w:r>
      <w:r w:rsidRPr="00C80093">
        <w:rPr>
          <w:rFonts w:ascii="Courier New" w:hAnsi="Courier New" w:cs="Courier New"/>
        </w:rPr>
        <w:t>buffer</w:t>
      </w:r>
      <w:r w:rsidRPr="00C80093">
        <w:t xml:space="preserve"> will be displayed in the top </w:t>
      </w:r>
      <w:r w:rsidR="00EF1990" w:rsidRPr="00C80093">
        <w:t>left-hand</w:t>
      </w:r>
      <w:r w:rsidRPr="00C80093">
        <w:t xml:space="preserve"> corner of the window.</w:t>
      </w:r>
    </w:p>
    <w:p w14:paraId="61CA160A" w14:textId="072CCFA7" w:rsidR="008D0E79" w:rsidRPr="00C80093" w:rsidRDefault="003771C2" w:rsidP="00AD148B">
      <w:pPr>
        <w:pStyle w:val="ListParagraph"/>
        <w:numPr>
          <w:ilvl w:val="0"/>
          <w:numId w:val="32"/>
        </w:numPr>
        <w:autoSpaceDE w:val="0"/>
        <w:autoSpaceDN w:val="0"/>
        <w:adjustRightInd w:val="0"/>
      </w:pPr>
      <w:r w:rsidRPr="00C80093">
        <w:t xml:space="preserve">Use </w:t>
      </w:r>
      <w:r w:rsidR="008D0E79" w:rsidRPr="00C80093">
        <w:t>the following command at the prompt in the debugger</w:t>
      </w:r>
      <w:r w:rsidR="00666321" w:rsidRPr="00C80093">
        <w:t>’</w:t>
      </w:r>
      <w:r w:rsidR="008D0E79" w:rsidRPr="00C80093">
        <w:t xml:space="preserve">s </w:t>
      </w:r>
      <w:r w:rsidR="008D0E79" w:rsidRPr="00454D3E">
        <w:rPr>
          <w:b/>
          <w:i/>
        </w:rPr>
        <w:t>Command</w:t>
      </w:r>
      <w:r w:rsidR="008D0E79" w:rsidRPr="00C80093">
        <w:rPr>
          <w:i/>
        </w:rPr>
        <w:t xml:space="preserve"> </w:t>
      </w:r>
      <w:r w:rsidR="008D0E79" w:rsidRPr="00C80093">
        <w:t xml:space="preserve">window to save the contents of array </w:t>
      </w:r>
      <w:r w:rsidR="008D0E79" w:rsidRPr="00454D3E">
        <w:rPr>
          <w:rFonts w:ascii="Courier New" w:hAnsi="Courier New" w:cs="Courier New"/>
          <w:b/>
        </w:rPr>
        <w:t>buffer</w:t>
      </w:r>
      <w:r w:rsidR="008D0E79" w:rsidRPr="00C80093">
        <w:t xml:space="preserve"> to a file in your project folder.</w:t>
      </w:r>
    </w:p>
    <w:p w14:paraId="20BC6975" w14:textId="77777777" w:rsidR="008D0E79" w:rsidRPr="00454D3E" w:rsidRDefault="008D0E79" w:rsidP="00AD148B">
      <w:pPr>
        <w:autoSpaceDE w:val="0"/>
        <w:autoSpaceDN w:val="0"/>
        <w:adjustRightInd w:val="0"/>
        <w:ind w:left="709"/>
        <w:rPr>
          <w:rFonts w:ascii="Courier New" w:hAnsi="Courier New" w:cs="Courier New"/>
          <w:b/>
        </w:rPr>
      </w:pPr>
      <w:r w:rsidRPr="00454D3E">
        <w:rPr>
          <w:rFonts w:ascii="Courier New" w:hAnsi="Courier New" w:cs="Courier New"/>
          <w:b/>
        </w:rPr>
        <w:t>SAVE &lt;filename&gt; &lt;start address&gt;, &lt;end address&gt;</w:t>
      </w:r>
    </w:p>
    <w:p w14:paraId="3BAC7243" w14:textId="3A0E0E7C" w:rsidR="00C73416" w:rsidRPr="00C80093" w:rsidRDefault="008D0E79" w:rsidP="006B6564">
      <w:pPr>
        <w:autoSpaceDE w:val="0"/>
        <w:autoSpaceDN w:val="0"/>
        <w:adjustRightInd w:val="0"/>
        <w:ind w:left="709"/>
        <w:rPr>
          <w:rFonts w:ascii="Courier New" w:hAnsi="Courier New" w:cs="Courier New"/>
        </w:rPr>
      </w:pPr>
      <w:r w:rsidRPr="00C80093">
        <w:t>The end address should be the start address plus 0</w:t>
      </w:r>
      <w:r w:rsidR="00666321" w:rsidRPr="00C80093">
        <w:rPr>
          <w:rFonts w:cs="Calibri"/>
        </w:rPr>
        <w:t>×</w:t>
      </w:r>
      <w:r w:rsidRPr="00C80093">
        <w:t xml:space="preserve">190 (bytes) representing 100 32-bit sample values. </w:t>
      </w:r>
      <w:r w:rsidR="00C73416" w:rsidRPr="00C80093">
        <w:rPr>
          <w:rFonts w:cs="Courier New"/>
        </w:rPr>
        <w:t>F</w:t>
      </w:r>
      <w:r w:rsidRPr="00C80093">
        <w:rPr>
          <w:rFonts w:cs="Courier New"/>
        </w:rPr>
        <w:t>or example,</w:t>
      </w:r>
    </w:p>
    <w:p w14:paraId="1893D5A4" w14:textId="054A414A" w:rsidR="008D0E79" w:rsidRPr="00C80093" w:rsidRDefault="008D0E79" w:rsidP="00AD148B">
      <w:pPr>
        <w:autoSpaceDE w:val="0"/>
        <w:autoSpaceDN w:val="0"/>
        <w:adjustRightInd w:val="0"/>
        <w:ind w:left="709"/>
        <w:rPr>
          <w:rFonts w:ascii="Courier New" w:hAnsi="Courier New" w:cs="Courier New"/>
        </w:rPr>
      </w:pPr>
      <w:r w:rsidRPr="00C80093">
        <w:rPr>
          <w:rFonts w:ascii="Courier New" w:hAnsi="Courier New" w:cs="Courier New"/>
        </w:rPr>
        <w:t>SAVE sinusoid.dat 0</w:t>
      </w:r>
      <w:r w:rsidR="00666321" w:rsidRPr="00C80093">
        <w:rPr>
          <w:rFonts w:ascii="Courier New" w:hAnsi="Courier New" w:cs="Courier New"/>
        </w:rPr>
        <w:t>×</w:t>
      </w:r>
      <w:r w:rsidRPr="00C80093">
        <w:rPr>
          <w:rFonts w:ascii="Courier New" w:hAnsi="Courier New" w:cs="Courier New"/>
        </w:rPr>
        <w:t>200000B4, 0</w:t>
      </w:r>
      <w:r w:rsidR="00666321" w:rsidRPr="00C80093">
        <w:rPr>
          <w:rFonts w:ascii="Courier New" w:hAnsi="Courier New" w:cs="Courier New"/>
        </w:rPr>
        <w:t>×</w:t>
      </w:r>
      <w:r w:rsidRPr="00C80093">
        <w:rPr>
          <w:rFonts w:ascii="Courier New" w:hAnsi="Courier New" w:cs="Courier New"/>
        </w:rPr>
        <w:t>20000244</w:t>
      </w:r>
    </w:p>
    <w:p w14:paraId="46545F83" w14:textId="77777777" w:rsidR="001C4A88" w:rsidRPr="00C80093" w:rsidRDefault="008D0E79" w:rsidP="00AD148B">
      <w:pPr>
        <w:keepNext/>
        <w:autoSpaceDE w:val="0"/>
        <w:autoSpaceDN w:val="0"/>
        <w:adjustRightInd w:val="0"/>
        <w:jc w:val="center"/>
      </w:pPr>
      <w:r w:rsidRPr="00454D3E">
        <w:rPr>
          <w:rFonts w:ascii="Courier New" w:hAnsi="Courier New" w:cs="Courier New"/>
          <w:lang w:eastAsia="en-GB"/>
        </w:rPr>
        <w:t xml:space="preserve"> </w:t>
      </w:r>
      <w:r w:rsidRPr="00454D3E">
        <w:rPr>
          <w:lang w:eastAsia="en-GB"/>
        </w:rPr>
        <w:t xml:space="preserve"> </w:t>
      </w:r>
      <w:r w:rsidRPr="00C03258">
        <w:rPr>
          <w:rFonts w:ascii="Courier New" w:hAnsi="Courier New" w:cs="Courier New"/>
          <w:noProof/>
          <w:lang w:eastAsia="en-GB"/>
        </w:rPr>
        <w:drawing>
          <wp:inline distT="0" distB="0" distL="0" distR="0" wp14:anchorId="118EC545" wp14:editId="2D32B385">
            <wp:extent cx="5053965" cy="1713548"/>
            <wp:effectExtent l="19050" t="0" r="0" b="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053965" cy="1713548"/>
                    </a:xfrm>
                    <a:prstGeom prst="rect">
                      <a:avLst/>
                    </a:prstGeom>
                  </pic:spPr>
                </pic:pic>
              </a:graphicData>
            </a:graphic>
          </wp:inline>
        </w:drawing>
      </w:r>
    </w:p>
    <w:p w14:paraId="7A77A9B3" w14:textId="744417BC" w:rsidR="008D0E79" w:rsidRPr="00C80093" w:rsidRDefault="001C4A88" w:rsidP="00AD148B">
      <w:pPr>
        <w:pStyle w:val="Caption"/>
        <w:jc w:val="center"/>
        <w:rPr>
          <w:rFonts w:ascii="Courier New" w:hAnsi="Courier New" w:cs="Courier New"/>
        </w:rPr>
      </w:pPr>
      <w:r w:rsidRPr="00C80093">
        <w:t xml:space="preserve">Figure </w:t>
      </w:r>
      <w:r w:rsidR="00F85E7D" w:rsidRPr="00454D3E">
        <w:fldChar w:fldCharType="begin"/>
      </w:r>
      <w:r w:rsidR="00F85E7D" w:rsidRPr="00C80093">
        <w:instrText xml:space="preserve"> SEQ Figure \* ARABIC </w:instrText>
      </w:r>
      <w:r w:rsidR="00F85E7D" w:rsidRPr="00454D3E">
        <w:fldChar w:fldCharType="separate"/>
      </w:r>
      <w:r w:rsidR="0001297D" w:rsidRPr="00454D3E">
        <w:t>10</w:t>
      </w:r>
      <w:r w:rsidR="00F85E7D" w:rsidRPr="00454D3E">
        <w:fldChar w:fldCharType="end"/>
      </w:r>
      <w:r w:rsidRPr="00C80093">
        <w:t>: Saving data to file in MDK-A</w:t>
      </w:r>
      <w:r w:rsidR="001F24E5" w:rsidRPr="00C80093">
        <w:t>rm</w:t>
      </w:r>
    </w:p>
    <w:p w14:paraId="2EE4A1F2" w14:textId="77777777" w:rsidR="008D0E79" w:rsidRPr="00C80093" w:rsidRDefault="008D0E79" w:rsidP="008D0E79"/>
    <w:p w14:paraId="20A84EBD" w14:textId="4D6CE6E7" w:rsidR="00C96268" w:rsidRPr="00C80093" w:rsidRDefault="00DB09A6" w:rsidP="00AD148B">
      <w:pPr>
        <w:pStyle w:val="ListParagraph"/>
        <w:numPr>
          <w:ilvl w:val="0"/>
          <w:numId w:val="32"/>
        </w:numPr>
        <w:autoSpaceDE w:val="0"/>
        <w:autoSpaceDN w:val="0"/>
        <w:adjustRightInd w:val="0"/>
        <w:rPr>
          <w:rFonts w:cs="Courier New"/>
        </w:rPr>
      </w:pPr>
      <w:r w:rsidRPr="00C80093">
        <w:rPr>
          <w:rFonts w:cs="Courier New"/>
        </w:rPr>
        <w:t xml:space="preserve">Launch </w:t>
      </w:r>
      <w:r w:rsidRPr="00C80093">
        <w:rPr>
          <w:rFonts w:cs="Courier New"/>
          <w:i/>
        </w:rPr>
        <w:t>MATLAB</w:t>
      </w:r>
      <w:r w:rsidRPr="00C80093">
        <w:rPr>
          <w:rFonts w:cs="Courier New"/>
        </w:rPr>
        <w:t xml:space="preserve"> and run the </w:t>
      </w:r>
      <w:r w:rsidR="008D0E79" w:rsidRPr="00C80093">
        <w:rPr>
          <w:rFonts w:cs="Courier New"/>
          <w:i/>
        </w:rPr>
        <w:t>MATLAB</w:t>
      </w:r>
      <w:r w:rsidR="008D0E79" w:rsidRPr="00C80093">
        <w:rPr>
          <w:rFonts w:cs="Courier New"/>
        </w:rPr>
        <w:t xml:space="preserve"> function </w:t>
      </w:r>
      <w:r w:rsidR="008D0E79" w:rsidRPr="00C80093">
        <w:rPr>
          <w:rFonts w:ascii="Courier New" w:hAnsi="Courier New" w:cs="Courier New"/>
        </w:rPr>
        <w:t>stm32f7_logfft.m</w:t>
      </w:r>
      <w:r w:rsidR="008D0E79" w:rsidRPr="00C80093">
        <w:rPr>
          <w:rFonts w:cs="Courier New"/>
        </w:rPr>
        <w:t xml:space="preserve"> (provided with the DSP Education Kit</w:t>
      </w:r>
      <w:r w:rsidR="00F36564" w:rsidRPr="00C80093">
        <w:rPr>
          <w:rFonts w:cs="Courier New"/>
        </w:rPr>
        <w:t xml:space="preserve"> in </w:t>
      </w:r>
      <w:r w:rsidR="008C6048" w:rsidRPr="00C80093">
        <w:rPr>
          <w:rFonts w:cs="Courier New"/>
          <w:b/>
          <w:bCs/>
        </w:rPr>
        <w:t>General_Matlab_Files\</w:t>
      </w:r>
      <w:r w:rsidR="008D0E79" w:rsidRPr="00C80093">
        <w:rPr>
          <w:rFonts w:cs="Courier New"/>
        </w:rPr>
        <w:t>) to obtain a graphical representation of the contents of the buffer.</w:t>
      </w:r>
      <w:r w:rsidRPr="00C80093">
        <w:rPr>
          <w:rFonts w:cs="Courier New"/>
        </w:rPr>
        <w:t xml:space="preserve"> The </w:t>
      </w:r>
      <w:r w:rsidRPr="00C80093">
        <w:rPr>
          <w:rFonts w:cs="Courier New"/>
          <w:i/>
        </w:rPr>
        <w:t>MATLAB</w:t>
      </w:r>
      <w:r w:rsidRPr="00C80093">
        <w:rPr>
          <w:rFonts w:cs="Courier New"/>
        </w:rPr>
        <w:t xml:space="preserve"> function will require you to input</w:t>
      </w:r>
      <w:r w:rsidR="00075CA3" w:rsidRPr="00C80093">
        <w:rPr>
          <w:rFonts w:cs="Courier New"/>
        </w:rPr>
        <w:t xml:space="preserve"> some information, such as </w:t>
      </w:r>
      <w:r w:rsidRPr="00C80093">
        <w:rPr>
          <w:rFonts w:cs="Courier New"/>
        </w:rPr>
        <w:t xml:space="preserve">the saved </w:t>
      </w:r>
      <w:r w:rsidRPr="00C80093">
        <w:rPr>
          <w:rFonts w:ascii="Courier New" w:hAnsi="Courier New" w:cs="Courier New"/>
        </w:rPr>
        <w:t xml:space="preserve">.dat </w:t>
      </w:r>
      <w:r w:rsidRPr="00C80093">
        <w:rPr>
          <w:rFonts w:cs="Courier New"/>
        </w:rPr>
        <w:t>filename</w:t>
      </w:r>
      <w:r w:rsidR="004A6EA7" w:rsidRPr="00C80093">
        <w:rPr>
          <w:rFonts w:cs="Courier New"/>
        </w:rPr>
        <w:t xml:space="preserve"> (full path)</w:t>
      </w:r>
      <w:r w:rsidR="00075CA3" w:rsidRPr="00C80093">
        <w:rPr>
          <w:rFonts w:cs="Courier New"/>
        </w:rPr>
        <w:t xml:space="preserve"> and </w:t>
      </w:r>
      <w:r w:rsidRPr="00C80093">
        <w:rPr>
          <w:rFonts w:cs="Courier New"/>
        </w:rPr>
        <w:t>sampling frequency.</w:t>
      </w:r>
    </w:p>
    <w:p w14:paraId="7758EF75" w14:textId="5DC66F4A" w:rsidR="008D0E79" w:rsidRPr="00C80093" w:rsidRDefault="008D0E79" w:rsidP="008D0E79">
      <w:pPr>
        <w:autoSpaceDE w:val="0"/>
        <w:autoSpaceDN w:val="0"/>
        <w:adjustRightInd w:val="0"/>
        <w:rPr>
          <w:rFonts w:cs="Courier New"/>
        </w:rPr>
      </w:pPr>
    </w:p>
    <w:p w14:paraId="4299CCA6" w14:textId="5C602D6D" w:rsidR="00804442" w:rsidRPr="00C80093" w:rsidRDefault="00804442">
      <w:r w:rsidRPr="00C80093">
        <w:br w:type="page"/>
      </w:r>
    </w:p>
    <w:p w14:paraId="522A8589" w14:textId="567CE036" w:rsidR="008D0E79" w:rsidRPr="00C80093" w:rsidRDefault="00CC7040" w:rsidP="00CC7040">
      <w:pPr>
        <w:pStyle w:val="Heading1"/>
      </w:pPr>
      <w:bookmarkStart w:id="35" w:name="_Toc28962188"/>
      <w:r w:rsidRPr="00C80093">
        <w:lastRenderedPageBreak/>
        <w:t>DMA-</w:t>
      </w:r>
      <w:r w:rsidR="00782987" w:rsidRPr="00C80093">
        <w:t>B</w:t>
      </w:r>
      <w:r w:rsidRPr="00C80093">
        <w:t xml:space="preserve">ased </w:t>
      </w:r>
      <w:r w:rsidR="00782987" w:rsidRPr="00C80093">
        <w:t>E</w:t>
      </w:r>
      <w:r w:rsidRPr="00C80093">
        <w:t xml:space="preserve">xample </w:t>
      </w:r>
      <w:r w:rsidR="00782987" w:rsidRPr="00C80093">
        <w:t>P</w:t>
      </w:r>
      <w:r w:rsidRPr="00C80093">
        <w:t>rogram</w:t>
      </w:r>
      <w:bookmarkEnd w:id="35"/>
    </w:p>
    <w:p w14:paraId="0631D18D" w14:textId="0DD6BE57" w:rsidR="0089671E" w:rsidRPr="00C80093" w:rsidRDefault="009D3F44" w:rsidP="00CC7040">
      <w:pPr>
        <w:autoSpaceDE w:val="0"/>
        <w:autoSpaceDN w:val="0"/>
        <w:adjustRightInd w:val="0"/>
      </w:pPr>
      <w:r w:rsidRPr="00C80093">
        <w:rPr>
          <w:rFonts w:cs="Courier New"/>
        </w:rPr>
        <w:t>D</w:t>
      </w:r>
      <w:r w:rsidR="00CC5474" w:rsidRPr="00C80093">
        <w:rPr>
          <w:rFonts w:cs="Courier New"/>
        </w:rPr>
        <w:t>irect Memory Access (DMA) is a</w:t>
      </w:r>
      <w:r w:rsidR="00AA4387" w:rsidRPr="00C80093">
        <w:rPr>
          <w:rFonts w:cs="Courier New"/>
        </w:rPr>
        <w:t xml:space="preserve"> method </w:t>
      </w:r>
      <w:r w:rsidR="00AA4387" w:rsidRPr="00C80093">
        <w:t xml:space="preserve">in which a hardware component of a computer gains access to the Memory Bus and controls the transfer. </w:t>
      </w:r>
      <w:r w:rsidR="00BD7959" w:rsidRPr="00C80093">
        <w:rPr>
          <w:rStyle w:val="uiqtextrenderedqtext"/>
        </w:rPr>
        <w:t>DMA controllers can be configured to handle data transfers between memories, memory to peripherals</w:t>
      </w:r>
      <w:r w:rsidR="008D4BCB" w:rsidRPr="00C80093">
        <w:rPr>
          <w:rStyle w:val="uiqtextrenderedqtext"/>
        </w:rPr>
        <w:t>,</w:t>
      </w:r>
      <w:r w:rsidR="00BD7959" w:rsidRPr="00C80093">
        <w:rPr>
          <w:rStyle w:val="uiqtextrenderedqtext"/>
        </w:rPr>
        <w:t xml:space="preserve"> and vice versa, enabling the processor deal with other processes. Essentially the main benefit of this method is to reduce strain on the CPU</w:t>
      </w:r>
      <w:r w:rsidR="00AD148B" w:rsidRPr="00C80093">
        <w:rPr>
          <w:rStyle w:val="uiqtextrenderedqtext"/>
        </w:rPr>
        <w:t>.</w:t>
      </w:r>
      <w:r w:rsidR="009C4DD3" w:rsidRPr="00C80093">
        <w:rPr>
          <w:rStyle w:val="uiqtextrenderedqtext"/>
        </w:rPr>
        <w:t xml:space="preserve"> This concept is demonstrated in the block diagram below:</w:t>
      </w:r>
    </w:p>
    <w:p w14:paraId="7EEBE048" w14:textId="77777777" w:rsidR="0089671E" w:rsidRPr="00C80093" w:rsidRDefault="0089671E" w:rsidP="00CC7040">
      <w:pPr>
        <w:autoSpaceDE w:val="0"/>
        <w:autoSpaceDN w:val="0"/>
        <w:adjustRightInd w:val="0"/>
        <w:rPr>
          <w:rFonts w:cs="Courier New"/>
        </w:rPr>
      </w:pPr>
    </w:p>
    <w:p w14:paraId="3466A2C2" w14:textId="32947F64" w:rsidR="00AD148B" w:rsidRPr="00C80093" w:rsidRDefault="00AD148B" w:rsidP="00AD148B">
      <w:pPr>
        <w:autoSpaceDE w:val="0"/>
        <w:autoSpaceDN w:val="0"/>
        <w:adjustRightInd w:val="0"/>
        <w:jc w:val="center"/>
        <w:rPr>
          <w:rFonts w:cs="Courier New"/>
        </w:rPr>
      </w:pPr>
      <w:r w:rsidRPr="00C03258">
        <w:rPr>
          <w:noProof/>
        </w:rPr>
        <w:drawing>
          <wp:inline distT="0" distB="0" distL="0" distR="0" wp14:anchorId="4A06B4FB" wp14:editId="3A359485">
            <wp:extent cx="4191000" cy="247764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18877" cy="2494120"/>
                    </a:xfrm>
                    <a:prstGeom prst="rect">
                      <a:avLst/>
                    </a:prstGeom>
                  </pic:spPr>
                </pic:pic>
              </a:graphicData>
            </a:graphic>
          </wp:inline>
        </w:drawing>
      </w:r>
    </w:p>
    <w:p w14:paraId="2B04A9B2" w14:textId="7EC9E8D7" w:rsidR="009C4DD3" w:rsidRPr="00454D3E" w:rsidRDefault="009C4DD3" w:rsidP="009C4DD3">
      <w:pPr>
        <w:pStyle w:val="Caption"/>
        <w:jc w:val="center"/>
        <w:rPr>
          <w:sz w:val="28"/>
          <w:szCs w:val="28"/>
        </w:rPr>
      </w:pPr>
      <w:r w:rsidRPr="00C80093">
        <w:t>Figure</w:t>
      </w:r>
      <w:r w:rsidR="006D03E3" w:rsidRPr="00C80093">
        <w:t xml:space="preserve"> 11</w:t>
      </w:r>
      <w:r w:rsidRPr="00C80093">
        <w:t xml:space="preserve">: Block diagram representation </w:t>
      </w:r>
      <w:r w:rsidR="006D03E3" w:rsidRPr="00C80093">
        <w:t>DMA-Based I/O</w:t>
      </w:r>
    </w:p>
    <w:p w14:paraId="45DAA7FE" w14:textId="77777777" w:rsidR="00AD148B" w:rsidRPr="00C80093" w:rsidRDefault="00AD148B" w:rsidP="00CC7040">
      <w:pPr>
        <w:autoSpaceDE w:val="0"/>
        <w:autoSpaceDN w:val="0"/>
        <w:adjustRightInd w:val="0"/>
        <w:rPr>
          <w:rFonts w:cs="Courier New"/>
        </w:rPr>
      </w:pPr>
    </w:p>
    <w:p w14:paraId="67B263A2" w14:textId="46313F50" w:rsidR="00530A6A" w:rsidRPr="00C80093" w:rsidRDefault="00A850F6" w:rsidP="00CC7040">
      <w:pPr>
        <w:autoSpaceDE w:val="0"/>
        <w:autoSpaceDN w:val="0"/>
        <w:adjustRightInd w:val="0"/>
        <w:rPr>
          <w:rFonts w:cs="Courier New"/>
        </w:rPr>
      </w:pPr>
      <w:r w:rsidRPr="00C80093">
        <w:rPr>
          <w:rFonts w:cs="Courier New"/>
        </w:rPr>
        <w:t>P</w:t>
      </w:r>
      <w:r w:rsidR="00CC7040" w:rsidRPr="00C80093">
        <w:rPr>
          <w:rFonts w:cs="Courier New"/>
        </w:rPr>
        <w:t xml:space="preserve">rogram </w:t>
      </w:r>
      <w:r w:rsidR="00CC7040" w:rsidRPr="00C80093">
        <w:rPr>
          <w:rFonts w:ascii="Courier New" w:hAnsi="Courier New" w:cs="Courier New"/>
        </w:rPr>
        <w:t>stm32f7_loop_graph_dma.c</w:t>
      </w:r>
      <w:r w:rsidR="00CC7040" w:rsidRPr="00C80093">
        <w:rPr>
          <w:rFonts w:cs="Courier New"/>
        </w:rPr>
        <w:t xml:space="preserve">. </w:t>
      </w:r>
      <w:r w:rsidRPr="00C80093">
        <w:rPr>
          <w:rFonts w:cs="Courier New"/>
        </w:rPr>
        <w:t>has</w:t>
      </w:r>
      <w:r w:rsidR="00CC7040" w:rsidRPr="00C80093">
        <w:rPr>
          <w:rFonts w:cs="Courier New"/>
        </w:rPr>
        <w:t xml:space="preserve"> similar </w:t>
      </w:r>
      <w:r w:rsidR="007A6A44">
        <w:rPr>
          <w:rFonts w:cs="Courier New"/>
        </w:rPr>
        <w:t>functionality</w:t>
      </w:r>
      <w:r w:rsidR="00CC7040" w:rsidRPr="00C80093">
        <w:rPr>
          <w:rFonts w:cs="Courier New"/>
        </w:rPr>
        <w:t xml:space="preserve"> to program </w:t>
      </w:r>
      <w:r w:rsidR="00CC7040" w:rsidRPr="00C80093">
        <w:rPr>
          <w:rFonts w:ascii="Courier New" w:hAnsi="Courier New" w:cs="Courier New"/>
        </w:rPr>
        <w:t>stm32f7_loop_intr.c</w:t>
      </w:r>
      <w:r w:rsidR="00CC7040" w:rsidRPr="00C80093">
        <w:rPr>
          <w:rFonts w:cs="Courier New"/>
        </w:rPr>
        <w:t xml:space="preserve"> </w:t>
      </w:r>
      <w:r w:rsidRPr="00C80093">
        <w:rPr>
          <w:rFonts w:cs="Courier New"/>
        </w:rPr>
        <w:t>except that</w:t>
      </w:r>
      <w:r w:rsidR="00CC7040" w:rsidRPr="00C80093">
        <w:rPr>
          <w:rFonts w:cs="Courier New"/>
        </w:rPr>
        <w:t xml:space="preserve"> it uses </w:t>
      </w:r>
      <w:r w:rsidRPr="00C80093">
        <w:rPr>
          <w:rFonts w:cs="Courier New"/>
        </w:rPr>
        <w:t xml:space="preserve">the </w:t>
      </w:r>
      <w:r w:rsidR="00CC7040" w:rsidRPr="00C80093">
        <w:rPr>
          <w:rFonts w:cs="Courier New"/>
        </w:rPr>
        <w:t>DMA</w:t>
      </w:r>
      <w:r w:rsidR="00B24432" w:rsidRPr="00C80093">
        <w:rPr>
          <w:rFonts w:cs="Courier New"/>
        </w:rPr>
        <w:t xml:space="preserve"> I/O</w:t>
      </w:r>
      <w:r w:rsidR="00CC7040" w:rsidRPr="00C80093">
        <w:rPr>
          <w:rFonts w:cs="Courier New"/>
        </w:rPr>
        <w:t xml:space="preserve">, as opposed to </w:t>
      </w:r>
      <w:proofErr w:type="gramStart"/>
      <w:r w:rsidR="00CC7040" w:rsidRPr="00C80093">
        <w:rPr>
          <w:rFonts w:cs="Courier New"/>
        </w:rPr>
        <w:t>interrupt-base</w:t>
      </w:r>
      <w:r w:rsidR="00B24432" w:rsidRPr="00C80093">
        <w:rPr>
          <w:rFonts w:cs="Courier New"/>
        </w:rPr>
        <w:t>d</w:t>
      </w:r>
      <w:proofErr w:type="gramEnd"/>
      <w:r w:rsidR="00CC7040" w:rsidRPr="00C80093">
        <w:rPr>
          <w:rFonts w:cs="Courier New"/>
        </w:rPr>
        <w:t xml:space="preserve">. DMA-based </w:t>
      </w:r>
      <w:r w:rsidR="00B24432" w:rsidRPr="00C80093">
        <w:rPr>
          <w:rFonts w:cs="Courier New"/>
        </w:rPr>
        <w:t>I</w:t>
      </w:r>
      <w:r w:rsidR="00CC7040" w:rsidRPr="00C80093">
        <w:rPr>
          <w:rFonts w:cs="Courier New"/>
        </w:rPr>
        <w:t>/</w:t>
      </w:r>
      <w:r w:rsidR="00B24432" w:rsidRPr="00C80093">
        <w:rPr>
          <w:rFonts w:cs="Courier New"/>
        </w:rPr>
        <w:t>O</w:t>
      </w:r>
      <w:r w:rsidR="00CC7040" w:rsidRPr="00C80093">
        <w:rPr>
          <w:rFonts w:cs="Courier New"/>
        </w:rPr>
        <w:t xml:space="preserve"> is investigated in more detail in </w:t>
      </w:r>
      <w:r w:rsidR="009C4DD3" w:rsidRPr="00C80093">
        <w:rPr>
          <w:rFonts w:cs="Courier New"/>
        </w:rPr>
        <w:t>lab exercise 5.</w:t>
      </w:r>
    </w:p>
    <w:p w14:paraId="1DCE851C" w14:textId="269A7F9C" w:rsidR="00CC7040" w:rsidRPr="00C80093" w:rsidRDefault="00CC7040" w:rsidP="00CC7040">
      <w:pPr>
        <w:autoSpaceDE w:val="0"/>
        <w:autoSpaceDN w:val="0"/>
        <w:adjustRightInd w:val="0"/>
        <w:rPr>
          <w:rFonts w:cs="Courier New"/>
        </w:rPr>
      </w:pPr>
      <w:r w:rsidRPr="00C80093">
        <w:rPr>
          <w:rFonts w:cs="Courier New"/>
        </w:rPr>
        <w:t xml:space="preserve">Run program </w:t>
      </w:r>
      <w:r w:rsidRPr="00C80093">
        <w:rPr>
          <w:rFonts w:ascii="Courier New" w:hAnsi="Courier New" w:cs="Courier New"/>
        </w:rPr>
        <w:t>stm32f7_loop_graph_dma.c</w:t>
      </w:r>
      <w:r w:rsidRPr="00C80093">
        <w:rPr>
          <w:rFonts w:cs="Courier New"/>
        </w:rPr>
        <w:t xml:space="preserve"> and confirm that input to the digital microphones is passed to the headphones. A major difference between programs </w:t>
      </w:r>
      <w:r w:rsidRPr="00C80093">
        <w:rPr>
          <w:rFonts w:ascii="Courier New" w:hAnsi="Courier New" w:cs="Courier New"/>
        </w:rPr>
        <w:t>stm32f7_loop_intr.c</w:t>
      </w:r>
      <w:r w:rsidRPr="00C80093">
        <w:rPr>
          <w:rFonts w:cs="Courier New"/>
        </w:rPr>
        <w:t xml:space="preserve"> and </w:t>
      </w:r>
      <w:r w:rsidRPr="00C80093">
        <w:rPr>
          <w:rFonts w:ascii="Courier New" w:hAnsi="Courier New" w:cs="Courier New"/>
        </w:rPr>
        <w:t>stm32f7_loop_graph_dma.c</w:t>
      </w:r>
      <w:r w:rsidRPr="00C80093">
        <w:rPr>
          <w:rFonts w:cs="Courier New"/>
        </w:rPr>
        <w:t xml:space="preserve"> is that the latter program plots the sample values it writes to the WM8994 DAC as a graph on the LCD. Pressing the blue user pushbutton toggles between time-</w:t>
      </w:r>
      <w:r w:rsidR="00117FD1" w:rsidRPr="00C80093">
        <w:rPr>
          <w:rFonts w:cs="Courier New"/>
        </w:rPr>
        <w:t>domain</w:t>
      </w:r>
      <w:r w:rsidRPr="00C80093">
        <w:rPr>
          <w:rFonts w:cs="Courier New"/>
        </w:rPr>
        <w:t xml:space="preserve"> and frequency-domain representations of those sample values.</w:t>
      </w:r>
    </w:p>
    <w:p w14:paraId="063329B3" w14:textId="77777777" w:rsidR="00EC645C" w:rsidRPr="00C80093" w:rsidRDefault="00EC645C" w:rsidP="00EC645C">
      <w:pPr>
        <w:pStyle w:val="Codeblock"/>
        <w:spacing w:line="240" w:lineRule="auto"/>
        <w:rPr>
          <w:sz w:val="21"/>
          <w:szCs w:val="21"/>
        </w:rPr>
      </w:pPr>
      <w:bookmarkStart w:id="36" w:name="_Hlk18587650"/>
      <w:r w:rsidRPr="00C80093">
        <w:rPr>
          <w:sz w:val="21"/>
          <w:szCs w:val="21"/>
        </w:rPr>
        <w:t>// stm32f7_loop_graph_dma.c</w:t>
      </w:r>
    </w:p>
    <w:p w14:paraId="73D36EB9" w14:textId="77777777" w:rsidR="00EC645C" w:rsidRPr="00C80093" w:rsidRDefault="00EC645C" w:rsidP="00EC645C">
      <w:pPr>
        <w:pStyle w:val="Codeblock"/>
        <w:spacing w:line="240" w:lineRule="auto"/>
        <w:rPr>
          <w:sz w:val="21"/>
          <w:szCs w:val="21"/>
        </w:rPr>
      </w:pPr>
    </w:p>
    <w:p w14:paraId="114B9FFA" w14:textId="77777777" w:rsidR="00EC645C" w:rsidRPr="00C80093" w:rsidRDefault="00EC645C" w:rsidP="00EC645C">
      <w:pPr>
        <w:pStyle w:val="Codeblock"/>
        <w:spacing w:line="240" w:lineRule="auto"/>
        <w:rPr>
          <w:sz w:val="21"/>
          <w:szCs w:val="21"/>
        </w:rPr>
      </w:pPr>
      <w:r w:rsidRPr="00C80093">
        <w:rPr>
          <w:sz w:val="21"/>
          <w:szCs w:val="21"/>
        </w:rPr>
        <w:t>#include "stm32f7_wm8994_init.h"</w:t>
      </w:r>
    </w:p>
    <w:p w14:paraId="1D44FB89" w14:textId="77777777" w:rsidR="00EC645C" w:rsidRPr="00C80093" w:rsidRDefault="00EC645C" w:rsidP="00EC645C">
      <w:pPr>
        <w:pStyle w:val="Codeblock"/>
        <w:spacing w:line="240" w:lineRule="auto"/>
        <w:rPr>
          <w:sz w:val="21"/>
          <w:szCs w:val="21"/>
        </w:rPr>
      </w:pPr>
      <w:r w:rsidRPr="00C80093">
        <w:rPr>
          <w:sz w:val="21"/>
          <w:szCs w:val="21"/>
        </w:rPr>
        <w:t>#include "stm32f7_display.h"</w:t>
      </w:r>
    </w:p>
    <w:p w14:paraId="7A7275B5" w14:textId="77777777" w:rsidR="00EC645C" w:rsidRPr="00C80093" w:rsidRDefault="00EC645C" w:rsidP="00EC645C">
      <w:pPr>
        <w:pStyle w:val="Codeblock"/>
        <w:spacing w:line="240" w:lineRule="auto"/>
        <w:rPr>
          <w:sz w:val="21"/>
          <w:szCs w:val="21"/>
        </w:rPr>
      </w:pPr>
    </w:p>
    <w:p w14:paraId="141A90C6" w14:textId="77777777" w:rsidR="00EC645C" w:rsidRPr="00C80093" w:rsidRDefault="00EC645C" w:rsidP="00EC645C">
      <w:pPr>
        <w:pStyle w:val="Codeblock"/>
        <w:spacing w:line="240" w:lineRule="auto"/>
        <w:rPr>
          <w:sz w:val="21"/>
          <w:szCs w:val="21"/>
        </w:rPr>
      </w:pPr>
      <w:r w:rsidRPr="00C80093">
        <w:rPr>
          <w:sz w:val="21"/>
          <w:szCs w:val="21"/>
        </w:rPr>
        <w:t>#define PLOTBUFSIZE 128</w:t>
      </w:r>
    </w:p>
    <w:p w14:paraId="5A30C4AF" w14:textId="77777777" w:rsidR="00EC645C" w:rsidRPr="00C80093" w:rsidRDefault="00EC645C" w:rsidP="00EC645C">
      <w:pPr>
        <w:pStyle w:val="Codeblock"/>
        <w:spacing w:line="240" w:lineRule="auto"/>
        <w:rPr>
          <w:sz w:val="21"/>
          <w:szCs w:val="21"/>
        </w:rPr>
      </w:pPr>
    </w:p>
    <w:p w14:paraId="1BF655BA" w14:textId="77777777" w:rsidR="00EC645C" w:rsidRPr="00C80093" w:rsidRDefault="00EC645C" w:rsidP="00EC645C">
      <w:pPr>
        <w:pStyle w:val="Codeblock"/>
        <w:spacing w:line="240" w:lineRule="auto"/>
        <w:rPr>
          <w:sz w:val="21"/>
          <w:szCs w:val="21"/>
        </w:rPr>
      </w:pPr>
      <w:r w:rsidRPr="00C80093">
        <w:rPr>
          <w:sz w:val="21"/>
          <w:szCs w:val="21"/>
        </w:rPr>
        <w:lastRenderedPageBreak/>
        <w:t>#define BLOCK_SIZE 1</w:t>
      </w:r>
    </w:p>
    <w:p w14:paraId="5443867A" w14:textId="77777777" w:rsidR="00EC645C" w:rsidRPr="00C80093" w:rsidRDefault="00EC645C" w:rsidP="00EC645C">
      <w:pPr>
        <w:pStyle w:val="Codeblock"/>
        <w:spacing w:line="240" w:lineRule="auto"/>
        <w:rPr>
          <w:sz w:val="21"/>
          <w:szCs w:val="21"/>
        </w:rPr>
      </w:pPr>
    </w:p>
    <w:p w14:paraId="3D8AE238" w14:textId="77777777" w:rsidR="00EC645C" w:rsidRPr="00C80093" w:rsidRDefault="00EC645C" w:rsidP="00EC645C">
      <w:pPr>
        <w:pStyle w:val="Codeblock"/>
        <w:spacing w:line="240" w:lineRule="auto"/>
        <w:rPr>
          <w:sz w:val="21"/>
          <w:szCs w:val="21"/>
        </w:rPr>
      </w:pPr>
      <w:r w:rsidRPr="00C80093">
        <w:rPr>
          <w:sz w:val="21"/>
          <w:szCs w:val="21"/>
        </w:rPr>
        <w:t>#define SOURCE_FILE_NAME "stm32f7_loop_graph_dma.c"</w:t>
      </w:r>
    </w:p>
    <w:p w14:paraId="14154767" w14:textId="77777777" w:rsidR="00EC645C" w:rsidRPr="00C80093" w:rsidRDefault="00EC645C" w:rsidP="00EC645C">
      <w:pPr>
        <w:pStyle w:val="Codeblock"/>
        <w:spacing w:line="240" w:lineRule="auto"/>
        <w:rPr>
          <w:sz w:val="21"/>
          <w:szCs w:val="21"/>
        </w:rPr>
      </w:pPr>
    </w:p>
    <w:p w14:paraId="0F60F1B8" w14:textId="77777777" w:rsidR="00EC645C" w:rsidRPr="00C80093" w:rsidRDefault="00EC645C" w:rsidP="00EC645C">
      <w:pPr>
        <w:pStyle w:val="Codeblock"/>
        <w:spacing w:line="240" w:lineRule="auto"/>
        <w:rPr>
          <w:sz w:val="21"/>
          <w:szCs w:val="21"/>
        </w:rPr>
      </w:pPr>
      <w:r w:rsidRPr="00C80093">
        <w:rPr>
          <w:sz w:val="21"/>
          <w:szCs w:val="21"/>
        </w:rPr>
        <w:t>extern volatile int32_t TX_buffer_empty; // these may not need to be int32_t</w:t>
      </w:r>
    </w:p>
    <w:p w14:paraId="1525D545" w14:textId="77777777" w:rsidR="00EC645C" w:rsidRPr="00C80093" w:rsidRDefault="00EC645C" w:rsidP="00EC645C">
      <w:pPr>
        <w:pStyle w:val="Codeblock"/>
        <w:spacing w:line="240" w:lineRule="auto"/>
        <w:rPr>
          <w:sz w:val="21"/>
          <w:szCs w:val="21"/>
        </w:rPr>
      </w:pPr>
      <w:r w:rsidRPr="00C80093">
        <w:rPr>
          <w:sz w:val="21"/>
          <w:szCs w:val="21"/>
        </w:rPr>
        <w:t>extern volatile int32_t RX_buffer_full; // they were extern volatile int16_t in F4 version</w:t>
      </w:r>
    </w:p>
    <w:p w14:paraId="67737F19" w14:textId="77777777" w:rsidR="00EC645C" w:rsidRPr="00C80093" w:rsidRDefault="00EC645C" w:rsidP="00EC645C">
      <w:pPr>
        <w:pStyle w:val="Codeblock"/>
        <w:spacing w:line="240" w:lineRule="auto"/>
        <w:rPr>
          <w:sz w:val="21"/>
          <w:szCs w:val="21"/>
        </w:rPr>
      </w:pPr>
      <w:r w:rsidRPr="00C80093">
        <w:rPr>
          <w:sz w:val="21"/>
          <w:szCs w:val="21"/>
        </w:rPr>
        <w:t>extern int16_t rx_buffer_proc, tx_buffer_proc; // will be assigned token values PING or PONG</w:t>
      </w:r>
    </w:p>
    <w:p w14:paraId="54DFC36A" w14:textId="77777777" w:rsidR="00EC645C" w:rsidRPr="00C80093" w:rsidRDefault="00EC645C" w:rsidP="00EC645C">
      <w:pPr>
        <w:pStyle w:val="Codeblock"/>
        <w:spacing w:line="240" w:lineRule="auto"/>
        <w:rPr>
          <w:sz w:val="21"/>
          <w:szCs w:val="21"/>
        </w:rPr>
      </w:pPr>
    </w:p>
    <w:p w14:paraId="2758917A" w14:textId="77777777" w:rsidR="00EC645C" w:rsidRPr="00C80093" w:rsidRDefault="00EC645C" w:rsidP="00EC645C">
      <w:pPr>
        <w:pStyle w:val="Codeblock"/>
        <w:spacing w:line="240" w:lineRule="auto"/>
        <w:rPr>
          <w:sz w:val="21"/>
          <w:szCs w:val="21"/>
        </w:rPr>
      </w:pPr>
      <w:r w:rsidRPr="00C80093">
        <w:rPr>
          <w:sz w:val="21"/>
          <w:szCs w:val="21"/>
        </w:rPr>
        <w:t>float32_t x[PING_PONG_BUFFER_SIZE];</w:t>
      </w:r>
    </w:p>
    <w:p w14:paraId="0BD1B23E" w14:textId="77777777" w:rsidR="00EC645C" w:rsidRPr="00C80093" w:rsidRDefault="00EC645C" w:rsidP="00EC645C">
      <w:pPr>
        <w:pStyle w:val="Codeblock"/>
        <w:spacing w:line="240" w:lineRule="auto"/>
        <w:rPr>
          <w:sz w:val="21"/>
          <w:szCs w:val="21"/>
        </w:rPr>
      </w:pPr>
    </w:p>
    <w:p w14:paraId="06AF9B7D" w14:textId="77777777" w:rsidR="00EC645C" w:rsidRPr="00C80093" w:rsidRDefault="00EC645C" w:rsidP="00EC645C">
      <w:pPr>
        <w:pStyle w:val="Codeblock"/>
        <w:spacing w:line="240" w:lineRule="auto"/>
        <w:rPr>
          <w:sz w:val="21"/>
          <w:szCs w:val="21"/>
        </w:rPr>
      </w:pPr>
      <w:r w:rsidRPr="00C80093">
        <w:rPr>
          <w:sz w:val="21"/>
          <w:szCs w:val="21"/>
        </w:rPr>
        <w:t>float32_t cmplx_buf[2*PING_PONG_BUFFER_SIZE];</w:t>
      </w:r>
    </w:p>
    <w:p w14:paraId="19ECCF46" w14:textId="77777777" w:rsidR="00EC645C" w:rsidRPr="00C80093" w:rsidRDefault="00EC645C" w:rsidP="00EC645C">
      <w:pPr>
        <w:pStyle w:val="Codeblock"/>
        <w:spacing w:line="240" w:lineRule="auto"/>
        <w:rPr>
          <w:sz w:val="21"/>
          <w:szCs w:val="21"/>
        </w:rPr>
      </w:pPr>
      <w:r w:rsidRPr="00C80093">
        <w:rPr>
          <w:sz w:val="21"/>
          <w:szCs w:val="21"/>
        </w:rPr>
        <w:t xml:space="preserve">float32_t </w:t>
      </w:r>
      <w:proofErr w:type="gramStart"/>
      <w:r w:rsidRPr="00C80093">
        <w:rPr>
          <w:sz w:val="21"/>
          <w:szCs w:val="21"/>
        </w:rPr>
        <w:t>outbuffer[</w:t>
      </w:r>
      <w:proofErr w:type="gramEnd"/>
      <w:r w:rsidRPr="00C80093">
        <w:rPr>
          <w:sz w:val="21"/>
          <w:szCs w:val="21"/>
        </w:rPr>
        <w:t>PING_PONG_BUFFER_SIZE] = { 0.0f };</w:t>
      </w:r>
    </w:p>
    <w:p w14:paraId="2CD86122" w14:textId="77777777" w:rsidR="00EC645C" w:rsidRPr="00C80093" w:rsidRDefault="00EC645C" w:rsidP="00EC645C">
      <w:pPr>
        <w:pStyle w:val="Codeblock"/>
        <w:spacing w:line="240" w:lineRule="auto"/>
        <w:rPr>
          <w:sz w:val="21"/>
          <w:szCs w:val="21"/>
        </w:rPr>
      </w:pPr>
    </w:p>
    <w:p w14:paraId="041331BE" w14:textId="77777777" w:rsidR="00EC645C" w:rsidRPr="00C80093" w:rsidRDefault="00EC645C" w:rsidP="00EC645C">
      <w:pPr>
        <w:pStyle w:val="Codeblock"/>
        <w:spacing w:line="240" w:lineRule="auto"/>
        <w:rPr>
          <w:sz w:val="21"/>
          <w:szCs w:val="21"/>
        </w:rPr>
      </w:pPr>
      <w:r w:rsidRPr="00C80093">
        <w:rPr>
          <w:sz w:val="21"/>
          <w:szCs w:val="21"/>
        </w:rPr>
        <w:t>void process_buffer(void) // this function processes one DMA transfer block of data</w:t>
      </w:r>
    </w:p>
    <w:p w14:paraId="6F67F813" w14:textId="77777777" w:rsidR="00EC645C" w:rsidRPr="00BE2131" w:rsidRDefault="00EC645C" w:rsidP="00EC645C">
      <w:pPr>
        <w:pStyle w:val="Codeblock"/>
        <w:spacing w:line="240" w:lineRule="auto"/>
        <w:rPr>
          <w:sz w:val="21"/>
          <w:szCs w:val="21"/>
          <w:lang w:val="fr-FR"/>
        </w:rPr>
      </w:pPr>
      <w:r w:rsidRPr="00BE2131">
        <w:rPr>
          <w:sz w:val="21"/>
          <w:szCs w:val="21"/>
          <w:lang w:val="fr-FR"/>
        </w:rPr>
        <w:t>{</w:t>
      </w:r>
    </w:p>
    <w:p w14:paraId="02A4D7A2"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spellStart"/>
      <w:proofErr w:type="gramStart"/>
      <w:r w:rsidRPr="00BE2131">
        <w:rPr>
          <w:sz w:val="21"/>
          <w:szCs w:val="21"/>
          <w:lang w:val="fr-FR"/>
        </w:rPr>
        <w:t>int</w:t>
      </w:r>
      <w:proofErr w:type="spellEnd"/>
      <w:proofErr w:type="gramEnd"/>
      <w:r w:rsidRPr="00BE2131">
        <w:rPr>
          <w:sz w:val="21"/>
          <w:szCs w:val="21"/>
          <w:lang w:val="fr-FR"/>
        </w:rPr>
        <w:t xml:space="preserve"> i;</w:t>
      </w:r>
    </w:p>
    <w:p w14:paraId="08F11688" w14:textId="77777777" w:rsidR="00EC645C" w:rsidRPr="00BE2131" w:rsidRDefault="00EC645C" w:rsidP="00EC645C">
      <w:pPr>
        <w:pStyle w:val="Codeblock"/>
        <w:spacing w:line="240" w:lineRule="auto"/>
        <w:rPr>
          <w:sz w:val="21"/>
          <w:szCs w:val="21"/>
          <w:lang w:val="fr-FR"/>
        </w:rPr>
      </w:pPr>
      <w:r w:rsidRPr="00BE2131">
        <w:rPr>
          <w:sz w:val="21"/>
          <w:szCs w:val="21"/>
          <w:lang w:val="fr-FR"/>
        </w:rPr>
        <w:t xml:space="preserve">  </w:t>
      </w:r>
      <w:proofErr w:type="gramStart"/>
      <w:r w:rsidRPr="00BE2131">
        <w:rPr>
          <w:sz w:val="21"/>
          <w:szCs w:val="21"/>
          <w:lang w:val="fr-FR"/>
        </w:rPr>
        <w:t>int</w:t>
      </w:r>
      <w:proofErr w:type="gramEnd"/>
      <w:r w:rsidRPr="00BE2131">
        <w:rPr>
          <w:sz w:val="21"/>
          <w:szCs w:val="21"/>
          <w:lang w:val="fr-FR"/>
        </w:rPr>
        <w:t>16_t *</w:t>
      </w:r>
      <w:proofErr w:type="spellStart"/>
      <w:r w:rsidRPr="00BE2131">
        <w:rPr>
          <w:sz w:val="21"/>
          <w:szCs w:val="21"/>
          <w:lang w:val="fr-FR"/>
        </w:rPr>
        <w:t>rx_buf</w:t>
      </w:r>
      <w:proofErr w:type="spellEnd"/>
      <w:r w:rsidRPr="00BE2131">
        <w:rPr>
          <w:sz w:val="21"/>
          <w:szCs w:val="21"/>
          <w:lang w:val="fr-FR"/>
        </w:rPr>
        <w:t>, *</w:t>
      </w:r>
      <w:proofErr w:type="spellStart"/>
      <w:r w:rsidRPr="00BE2131">
        <w:rPr>
          <w:sz w:val="21"/>
          <w:szCs w:val="21"/>
          <w:lang w:val="fr-FR"/>
        </w:rPr>
        <w:t>tx_buf</w:t>
      </w:r>
      <w:proofErr w:type="spellEnd"/>
      <w:r w:rsidRPr="00BE2131">
        <w:rPr>
          <w:sz w:val="21"/>
          <w:szCs w:val="21"/>
          <w:lang w:val="fr-FR"/>
        </w:rPr>
        <w:t>;</w:t>
      </w:r>
    </w:p>
    <w:p w14:paraId="23FA071F" w14:textId="77777777" w:rsidR="00EC645C" w:rsidRPr="00BE2131" w:rsidRDefault="00EC645C" w:rsidP="00EC645C">
      <w:pPr>
        <w:pStyle w:val="Codeblock"/>
        <w:spacing w:line="240" w:lineRule="auto"/>
        <w:rPr>
          <w:sz w:val="21"/>
          <w:szCs w:val="21"/>
          <w:lang w:val="fr-FR"/>
        </w:rPr>
      </w:pPr>
      <w:r w:rsidRPr="00BE2131">
        <w:rPr>
          <w:sz w:val="21"/>
          <w:szCs w:val="21"/>
          <w:lang w:val="fr-FR"/>
        </w:rPr>
        <w:tab/>
      </w:r>
    </w:p>
    <w:p w14:paraId="49F00512" w14:textId="77777777" w:rsidR="00EC645C" w:rsidRPr="00C80093" w:rsidRDefault="00EC645C" w:rsidP="00EC645C">
      <w:pPr>
        <w:pStyle w:val="Codeblock"/>
        <w:spacing w:line="240" w:lineRule="auto"/>
        <w:rPr>
          <w:sz w:val="21"/>
          <w:szCs w:val="21"/>
        </w:rPr>
      </w:pPr>
      <w:r w:rsidRPr="00BE2131">
        <w:rPr>
          <w:sz w:val="21"/>
          <w:szCs w:val="21"/>
          <w:lang w:val="fr-FR"/>
        </w:rPr>
        <w:t xml:space="preserve">  </w:t>
      </w:r>
      <w:r w:rsidRPr="00C80093">
        <w:rPr>
          <w:sz w:val="21"/>
          <w:szCs w:val="21"/>
        </w:rPr>
        <w:t>if (</w:t>
      </w:r>
      <w:proofErr w:type="spellStart"/>
      <w:r w:rsidRPr="00C80093">
        <w:rPr>
          <w:sz w:val="21"/>
          <w:szCs w:val="21"/>
        </w:rPr>
        <w:t>rx_buffer_proc</w:t>
      </w:r>
      <w:proofErr w:type="spellEnd"/>
      <w:r w:rsidRPr="00C80093">
        <w:rPr>
          <w:sz w:val="21"/>
          <w:szCs w:val="21"/>
        </w:rPr>
        <w:t xml:space="preserve"> == PING) {</w:t>
      </w:r>
      <w:proofErr w:type="spellStart"/>
      <w:r w:rsidRPr="00C80093">
        <w:rPr>
          <w:sz w:val="21"/>
          <w:szCs w:val="21"/>
        </w:rPr>
        <w:t>rx_buf</w:t>
      </w:r>
      <w:proofErr w:type="spellEnd"/>
      <w:r w:rsidRPr="00C80093">
        <w:rPr>
          <w:sz w:val="21"/>
          <w:szCs w:val="21"/>
        </w:rPr>
        <w:t xml:space="preserve"> = (int16_t </w:t>
      </w:r>
      <w:proofErr w:type="gramStart"/>
      <w:r w:rsidRPr="00C80093">
        <w:rPr>
          <w:sz w:val="21"/>
          <w:szCs w:val="21"/>
        </w:rPr>
        <w:t>*)PING</w:t>
      </w:r>
      <w:proofErr w:type="gramEnd"/>
      <w:r w:rsidRPr="00C80093">
        <w:rPr>
          <w:sz w:val="21"/>
          <w:szCs w:val="21"/>
        </w:rPr>
        <w:t>_IN;}</w:t>
      </w:r>
    </w:p>
    <w:p w14:paraId="17FF65CF" w14:textId="77777777" w:rsidR="00EC645C" w:rsidRPr="00C80093" w:rsidRDefault="00EC645C" w:rsidP="00EC645C">
      <w:pPr>
        <w:pStyle w:val="Codeblock"/>
        <w:spacing w:line="240" w:lineRule="auto"/>
        <w:rPr>
          <w:sz w:val="21"/>
          <w:szCs w:val="21"/>
        </w:rPr>
      </w:pPr>
      <w:r w:rsidRPr="00C80093">
        <w:rPr>
          <w:sz w:val="21"/>
          <w:szCs w:val="21"/>
        </w:rPr>
        <w:t xml:space="preserve">  else {rx_buf = (int16_t </w:t>
      </w:r>
      <w:proofErr w:type="gramStart"/>
      <w:r w:rsidRPr="00C80093">
        <w:rPr>
          <w:sz w:val="21"/>
          <w:szCs w:val="21"/>
        </w:rPr>
        <w:t>*)PONG</w:t>
      </w:r>
      <w:proofErr w:type="gramEnd"/>
      <w:r w:rsidRPr="00C80093">
        <w:rPr>
          <w:sz w:val="21"/>
          <w:szCs w:val="21"/>
        </w:rPr>
        <w:t>_IN;}</w:t>
      </w:r>
    </w:p>
    <w:p w14:paraId="3BF18553" w14:textId="77777777" w:rsidR="00EC645C" w:rsidRPr="00C80093" w:rsidRDefault="00EC645C" w:rsidP="00EC645C">
      <w:pPr>
        <w:pStyle w:val="Codeblock"/>
        <w:spacing w:line="240" w:lineRule="auto"/>
        <w:rPr>
          <w:sz w:val="21"/>
          <w:szCs w:val="21"/>
        </w:rPr>
      </w:pPr>
      <w:r w:rsidRPr="00C80093">
        <w:rPr>
          <w:sz w:val="21"/>
          <w:szCs w:val="21"/>
        </w:rPr>
        <w:t xml:space="preserve">  if (tx_buffer_proc == PING) {tx_buf = (int16_t </w:t>
      </w:r>
      <w:proofErr w:type="gramStart"/>
      <w:r w:rsidRPr="00C80093">
        <w:rPr>
          <w:sz w:val="21"/>
          <w:szCs w:val="21"/>
        </w:rPr>
        <w:t>*)PING</w:t>
      </w:r>
      <w:proofErr w:type="gramEnd"/>
      <w:r w:rsidRPr="00C80093">
        <w:rPr>
          <w:sz w:val="21"/>
          <w:szCs w:val="21"/>
        </w:rPr>
        <w:t>_OUT;}</w:t>
      </w:r>
    </w:p>
    <w:p w14:paraId="3B9493CD" w14:textId="77777777" w:rsidR="00EC645C" w:rsidRPr="00C80093" w:rsidRDefault="00EC645C" w:rsidP="00EC645C">
      <w:pPr>
        <w:pStyle w:val="Codeblock"/>
        <w:spacing w:line="240" w:lineRule="auto"/>
        <w:rPr>
          <w:sz w:val="21"/>
          <w:szCs w:val="21"/>
        </w:rPr>
      </w:pPr>
      <w:r w:rsidRPr="00C80093">
        <w:rPr>
          <w:sz w:val="21"/>
          <w:szCs w:val="21"/>
        </w:rPr>
        <w:t xml:space="preserve">  else {tx_buf = (int16_t </w:t>
      </w:r>
      <w:proofErr w:type="gramStart"/>
      <w:r w:rsidRPr="00C80093">
        <w:rPr>
          <w:sz w:val="21"/>
          <w:szCs w:val="21"/>
        </w:rPr>
        <w:t>*)PONG</w:t>
      </w:r>
      <w:proofErr w:type="gramEnd"/>
      <w:r w:rsidRPr="00C80093">
        <w:rPr>
          <w:sz w:val="21"/>
          <w:szCs w:val="21"/>
        </w:rPr>
        <w:t>_OUT;}</w:t>
      </w:r>
    </w:p>
    <w:p w14:paraId="4DF6E05C" w14:textId="77777777" w:rsidR="00EC645C" w:rsidRPr="00C80093" w:rsidRDefault="00EC645C" w:rsidP="00EC645C">
      <w:pPr>
        <w:pStyle w:val="Codeblock"/>
        <w:spacing w:line="240" w:lineRule="auto"/>
        <w:rPr>
          <w:sz w:val="21"/>
          <w:szCs w:val="21"/>
        </w:rPr>
      </w:pPr>
      <w:r w:rsidRPr="00C80093">
        <w:rPr>
          <w:sz w:val="21"/>
          <w:szCs w:val="21"/>
        </w:rPr>
        <w:tab/>
      </w:r>
    </w:p>
    <w:p w14:paraId="130A0ECE" w14:textId="77777777" w:rsidR="00EC645C" w:rsidRPr="00C80093" w:rsidRDefault="00EC645C" w:rsidP="00EC645C">
      <w:pPr>
        <w:pStyle w:val="Codeblock"/>
        <w:spacing w:line="240" w:lineRule="auto"/>
        <w:rPr>
          <w:sz w:val="21"/>
          <w:szCs w:val="21"/>
        </w:rPr>
      </w:pPr>
      <w:r w:rsidRPr="00C80093">
        <w:rPr>
          <w:sz w:val="21"/>
          <w:szCs w:val="21"/>
        </w:rPr>
        <w:t xml:space="preserve">  for (i=</w:t>
      </w:r>
      <w:proofErr w:type="gramStart"/>
      <w:r w:rsidRPr="00C80093">
        <w:rPr>
          <w:sz w:val="21"/>
          <w:szCs w:val="21"/>
        </w:rPr>
        <w:t>0 ;</w:t>
      </w:r>
      <w:proofErr w:type="gramEnd"/>
      <w:r w:rsidRPr="00C80093">
        <w:rPr>
          <w:sz w:val="21"/>
          <w:szCs w:val="21"/>
        </w:rPr>
        <w:t xml:space="preserve"> i&lt;(PING_PONG_BUFFER_SIZE) ; i++)</w:t>
      </w:r>
    </w:p>
    <w:p w14:paraId="03E69F19"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17246A4" w14:textId="77777777" w:rsidR="00EC645C" w:rsidRPr="00C80093" w:rsidRDefault="00EC645C" w:rsidP="00EC645C">
      <w:pPr>
        <w:pStyle w:val="Codeblock"/>
        <w:spacing w:line="240" w:lineRule="auto"/>
        <w:rPr>
          <w:sz w:val="21"/>
          <w:szCs w:val="21"/>
        </w:rPr>
      </w:pPr>
      <w:r w:rsidRPr="00C80093">
        <w:rPr>
          <w:sz w:val="21"/>
          <w:szCs w:val="21"/>
        </w:rPr>
        <w:t xml:space="preserve">    x[i] = (float32_</w:t>
      </w:r>
      <w:proofErr w:type="gramStart"/>
      <w:r w:rsidRPr="00C80093">
        <w:rPr>
          <w:sz w:val="21"/>
          <w:szCs w:val="21"/>
        </w:rPr>
        <w:t>t)(</w:t>
      </w:r>
      <w:proofErr w:type="gramEnd"/>
      <w:r w:rsidRPr="00C80093">
        <w:rPr>
          <w:sz w:val="21"/>
          <w:szCs w:val="21"/>
        </w:rPr>
        <w:t>*rx_buf);</w:t>
      </w:r>
    </w:p>
    <w:p w14:paraId="580CE322" w14:textId="77777777" w:rsidR="00EC645C" w:rsidRPr="00C80093" w:rsidRDefault="00EC645C" w:rsidP="00EC645C">
      <w:pPr>
        <w:pStyle w:val="Codeblock"/>
        <w:spacing w:line="240" w:lineRule="auto"/>
        <w:rPr>
          <w:sz w:val="21"/>
          <w:szCs w:val="21"/>
        </w:rPr>
      </w:pPr>
      <w:r w:rsidRPr="00C80093">
        <w:rPr>
          <w:sz w:val="21"/>
          <w:szCs w:val="21"/>
        </w:rPr>
        <w:t xml:space="preserve">    *tx_buf++ = *rx_buf++;</w:t>
      </w:r>
    </w:p>
    <w:p w14:paraId="01727C3A" w14:textId="77777777" w:rsidR="00EC645C" w:rsidRPr="00C80093" w:rsidRDefault="00EC645C" w:rsidP="00EC645C">
      <w:pPr>
        <w:pStyle w:val="Codeblock"/>
        <w:spacing w:line="240" w:lineRule="auto"/>
        <w:rPr>
          <w:sz w:val="21"/>
          <w:szCs w:val="21"/>
        </w:rPr>
      </w:pPr>
      <w:r w:rsidRPr="00C80093">
        <w:rPr>
          <w:sz w:val="21"/>
          <w:szCs w:val="21"/>
        </w:rPr>
        <w:t xml:space="preserve">    *tx_buf++ = *rx_buf++;</w:t>
      </w:r>
    </w:p>
    <w:p w14:paraId="20146DA0" w14:textId="77777777" w:rsidR="00EC645C" w:rsidRPr="00C80093" w:rsidRDefault="00EC645C" w:rsidP="00EC645C">
      <w:pPr>
        <w:pStyle w:val="Codeblock"/>
        <w:spacing w:line="240" w:lineRule="auto"/>
        <w:rPr>
          <w:sz w:val="21"/>
          <w:szCs w:val="21"/>
        </w:rPr>
      </w:pPr>
      <w:r w:rsidRPr="00C80093">
        <w:rPr>
          <w:sz w:val="21"/>
          <w:szCs w:val="21"/>
        </w:rPr>
        <w:t xml:space="preserve">    cmplx_buf[i*2] = x[i]; // real part</w:t>
      </w:r>
    </w:p>
    <w:p w14:paraId="4ABE6193" w14:textId="77777777" w:rsidR="00EC645C" w:rsidRPr="00C80093" w:rsidRDefault="00EC645C" w:rsidP="00EC645C">
      <w:pPr>
        <w:pStyle w:val="Codeblock"/>
        <w:spacing w:line="240" w:lineRule="auto"/>
        <w:rPr>
          <w:sz w:val="21"/>
          <w:szCs w:val="21"/>
        </w:rPr>
      </w:pPr>
      <w:r w:rsidRPr="00C80093">
        <w:rPr>
          <w:sz w:val="21"/>
          <w:szCs w:val="21"/>
        </w:rPr>
        <w:t xml:space="preserve">    cmplx_buf[(i*</w:t>
      </w:r>
      <w:proofErr w:type="gramStart"/>
      <w:r w:rsidRPr="00C80093">
        <w:rPr>
          <w:sz w:val="21"/>
          <w:szCs w:val="21"/>
        </w:rPr>
        <w:t>2)+</w:t>
      </w:r>
      <w:proofErr w:type="gramEnd"/>
      <w:r w:rsidRPr="00C80093">
        <w:rPr>
          <w:sz w:val="21"/>
          <w:szCs w:val="21"/>
        </w:rPr>
        <w:t>1] = 0.0; // imaginary part</w:t>
      </w:r>
    </w:p>
    <w:p w14:paraId="04B23091"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2FDD28A" w14:textId="77777777" w:rsidR="00EC645C" w:rsidRPr="00C80093" w:rsidRDefault="00EC645C" w:rsidP="00EC645C">
      <w:pPr>
        <w:pStyle w:val="Codeblock"/>
        <w:spacing w:line="240" w:lineRule="auto"/>
        <w:rPr>
          <w:sz w:val="21"/>
          <w:szCs w:val="21"/>
        </w:rPr>
      </w:pPr>
    </w:p>
    <w:p w14:paraId="1E82C3E3"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RX_buffer_full = 0;</w:t>
      </w:r>
    </w:p>
    <w:p w14:paraId="19A1A772" w14:textId="77777777" w:rsidR="00EC645C" w:rsidRPr="00C80093" w:rsidRDefault="00EC645C" w:rsidP="00EC645C">
      <w:pPr>
        <w:pStyle w:val="Codeblock"/>
        <w:spacing w:line="240" w:lineRule="auto"/>
        <w:rPr>
          <w:sz w:val="21"/>
          <w:szCs w:val="21"/>
        </w:rPr>
      </w:pPr>
      <w:r w:rsidRPr="00C80093">
        <w:rPr>
          <w:sz w:val="21"/>
          <w:szCs w:val="21"/>
        </w:rPr>
        <w:t xml:space="preserve">  TX_buffer_empty = 0;</w:t>
      </w:r>
    </w:p>
    <w:p w14:paraId="69A17AEE" w14:textId="77777777" w:rsidR="00EC645C" w:rsidRPr="00C80093" w:rsidRDefault="00EC645C" w:rsidP="00EC645C">
      <w:pPr>
        <w:pStyle w:val="Codeblock"/>
        <w:spacing w:line="240" w:lineRule="auto"/>
        <w:rPr>
          <w:sz w:val="21"/>
          <w:szCs w:val="21"/>
        </w:rPr>
      </w:pPr>
      <w:r w:rsidRPr="00C80093">
        <w:rPr>
          <w:sz w:val="21"/>
          <w:szCs w:val="21"/>
        </w:rPr>
        <w:t>}</w:t>
      </w:r>
    </w:p>
    <w:p w14:paraId="72F5F757" w14:textId="77777777" w:rsidR="00EC645C" w:rsidRPr="00C80093" w:rsidRDefault="00EC645C" w:rsidP="00EC645C">
      <w:pPr>
        <w:pStyle w:val="Codeblock"/>
        <w:spacing w:line="240" w:lineRule="auto"/>
        <w:rPr>
          <w:sz w:val="21"/>
          <w:szCs w:val="21"/>
        </w:rPr>
      </w:pPr>
    </w:p>
    <w:p w14:paraId="611EC09C" w14:textId="77777777" w:rsidR="00EC645C" w:rsidRPr="00C80093" w:rsidRDefault="00EC645C" w:rsidP="00EC645C">
      <w:pPr>
        <w:pStyle w:val="Codeblock"/>
        <w:spacing w:line="240" w:lineRule="auto"/>
        <w:rPr>
          <w:sz w:val="21"/>
          <w:szCs w:val="21"/>
        </w:rPr>
      </w:pPr>
      <w:r w:rsidRPr="00C80093">
        <w:rPr>
          <w:sz w:val="21"/>
          <w:szCs w:val="21"/>
        </w:rPr>
        <w:t>int main(void)</w:t>
      </w:r>
    </w:p>
    <w:p w14:paraId="73D0122F"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10569C66" w14:textId="77777777" w:rsidR="00EC645C" w:rsidRPr="00C80093" w:rsidRDefault="00EC645C" w:rsidP="00EC645C">
      <w:pPr>
        <w:pStyle w:val="Codeblock"/>
        <w:spacing w:line="240" w:lineRule="auto"/>
        <w:rPr>
          <w:sz w:val="21"/>
          <w:szCs w:val="21"/>
        </w:rPr>
      </w:pPr>
      <w:r w:rsidRPr="00C80093">
        <w:rPr>
          <w:sz w:val="21"/>
          <w:szCs w:val="21"/>
        </w:rPr>
        <w:tab/>
        <w:t>int i;</w:t>
      </w:r>
    </w:p>
    <w:p w14:paraId="65BAAA54" w14:textId="77777777" w:rsidR="00EC645C" w:rsidRPr="00C80093" w:rsidRDefault="00EC645C" w:rsidP="00EC645C">
      <w:pPr>
        <w:pStyle w:val="Codeblock"/>
        <w:spacing w:line="240" w:lineRule="auto"/>
        <w:rPr>
          <w:sz w:val="21"/>
          <w:szCs w:val="21"/>
        </w:rPr>
      </w:pPr>
      <w:r w:rsidRPr="00C80093">
        <w:rPr>
          <w:sz w:val="21"/>
          <w:szCs w:val="21"/>
        </w:rPr>
        <w:tab/>
        <w:t>int button = 0;</w:t>
      </w:r>
    </w:p>
    <w:p w14:paraId="452537F9" w14:textId="77777777" w:rsidR="00EC645C" w:rsidRPr="00C80093" w:rsidRDefault="00EC645C" w:rsidP="00EC645C">
      <w:pPr>
        <w:pStyle w:val="Codeblock"/>
        <w:spacing w:line="240" w:lineRule="auto"/>
        <w:rPr>
          <w:sz w:val="21"/>
          <w:szCs w:val="21"/>
        </w:rPr>
      </w:pPr>
      <w:r w:rsidRPr="00C80093">
        <w:rPr>
          <w:sz w:val="21"/>
          <w:szCs w:val="21"/>
        </w:rPr>
        <w:tab/>
      </w:r>
    </w:p>
    <w:p w14:paraId="3FE13508" w14:textId="77777777" w:rsidR="00EC645C" w:rsidRPr="00C80093" w:rsidRDefault="00EC645C" w:rsidP="00EC645C">
      <w:pPr>
        <w:pStyle w:val="Codeblock"/>
        <w:spacing w:line="240" w:lineRule="auto"/>
        <w:rPr>
          <w:sz w:val="21"/>
          <w:szCs w:val="21"/>
        </w:rPr>
      </w:pPr>
      <w:r w:rsidRPr="00C80093">
        <w:rPr>
          <w:sz w:val="21"/>
          <w:szCs w:val="21"/>
        </w:rPr>
        <w:t xml:space="preserve">  stm32f7_wm8994_</w:t>
      </w:r>
      <w:proofErr w:type="gramStart"/>
      <w:r w:rsidRPr="00C80093">
        <w:rPr>
          <w:sz w:val="21"/>
          <w:szCs w:val="21"/>
        </w:rPr>
        <w:t>init(</w:t>
      </w:r>
      <w:proofErr w:type="gramEnd"/>
      <w:r w:rsidRPr="00C80093">
        <w:rPr>
          <w:sz w:val="21"/>
          <w:szCs w:val="21"/>
        </w:rPr>
        <w:t>AUDIO_FREQUENCY_8K,</w:t>
      </w:r>
    </w:p>
    <w:p w14:paraId="3DBC4B20" w14:textId="77777777" w:rsidR="00EC645C" w:rsidRPr="00C80093" w:rsidRDefault="00EC645C" w:rsidP="00EC645C">
      <w:pPr>
        <w:pStyle w:val="Codeblock"/>
        <w:spacing w:line="240" w:lineRule="auto"/>
        <w:rPr>
          <w:sz w:val="21"/>
          <w:szCs w:val="21"/>
        </w:rPr>
      </w:pPr>
      <w:r w:rsidRPr="00C80093">
        <w:rPr>
          <w:sz w:val="21"/>
          <w:szCs w:val="21"/>
        </w:rPr>
        <w:t xml:space="preserve">                      IO_METHOD_DMA,</w:t>
      </w:r>
    </w:p>
    <w:p w14:paraId="7B9ACE95" w14:textId="77777777" w:rsidR="00EC645C" w:rsidRPr="00C80093" w:rsidRDefault="00EC645C" w:rsidP="00EC645C">
      <w:pPr>
        <w:pStyle w:val="Codeblock"/>
        <w:spacing w:line="240" w:lineRule="auto"/>
        <w:rPr>
          <w:sz w:val="21"/>
          <w:szCs w:val="21"/>
        </w:rPr>
      </w:pPr>
      <w:r w:rsidRPr="00C80093">
        <w:rPr>
          <w:sz w:val="21"/>
          <w:szCs w:val="21"/>
        </w:rPr>
        <w:t xml:space="preserve">                      INPUT_DEVICE_DIGITAL_MICROPHONE_2,</w:t>
      </w:r>
    </w:p>
    <w:p w14:paraId="7CF420A9" w14:textId="77777777" w:rsidR="00EC645C" w:rsidRPr="00C80093" w:rsidRDefault="00EC645C" w:rsidP="00EC645C">
      <w:pPr>
        <w:pStyle w:val="Codeblock"/>
        <w:spacing w:line="240" w:lineRule="auto"/>
        <w:rPr>
          <w:sz w:val="21"/>
          <w:szCs w:val="21"/>
        </w:rPr>
      </w:pPr>
      <w:r w:rsidRPr="00C80093">
        <w:rPr>
          <w:sz w:val="21"/>
          <w:szCs w:val="21"/>
        </w:rPr>
        <w:t xml:space="preserve">                      OUTPUT_DEVICE_HEADPHONE,</w:t>
      </w:r>
    </w:p>
    <w:p w14:paraId="3C960162" w14:textId="77777777" w:rsidR="00EC645C" w:rsidRPr="00C80093" w:rsidRDefault="00EC645C" w:rsidP="00EC645C">
      <w:pPr>
        <w:pStyle w:val="Codeblock"/>
        <w:spacing w:line="240" w:lineRule="auto"/>
        <w:rPr>
          <w:sz w:val="21"/>
          <w:szCs w:val="21"/>
        </w:rPr>
      </w:pPr>
      <w:r w:rsidRPr="00C80093">
        <w:rPr>
          <w:sz w:val="21"/>
          <w:szCs w:val="21"/>
        </w:rPr>
        <w:t xml:space="preserve">                      WM8994_HP_OUT_ANALOG_GAIN_0DB,</w:t>
      </w:r>
    </w:p>
    <w:p w14:paraId="61BFEE88" w14:textId="77777777" w:rsidR="00EC645C" w:rsidRPr="00C80093" w:rsidRDefault="00EC645C" w:rsidP="00EC645C">
      <w:pPr>
        <w:pStyle w:val="Codeblock"/>
        <w:spacing w:line="240" w:lineRule="auto"/>
        <w:rPr>
          <w:sz w:val="21"/>
          <w:szCs w:val="21"/>
        </w:rPr>
      </w:pPr>
      <w:r w:rsidRPr="00C80093">
        <w:rPr>
          <w:sz w:val="21"/>
          <w:szCs w:val="21"/>
        </w:rPr>
        <w:t xml:space="preserve">                      WM8994_LINE_IN_GAIN_0DB,</w:t>
      </w:r>
    </w:p>
    <w:p w14:paraId="1B2EC0C2" w14:textId="77777777" w:rsidR="00EC645C" w:rsidRPr="00C80093" w:rsidRDefault="00EC645C" w:rsidP="00EC645C">
      <w:pPr>
        <w:pStyle w:val="Codeblock"/>
        <w:spacing w:line="240" w:lineRule="auto"/>
        <w:rPr>
          <w:sz w:val="21"/>
          <w:szCs w:val="21"/>
        </w:rPr>
      </w:pPr>
      <w:r w:rsidRPr="00C80093">
        <w:rPr>
          <w:sz w:val="21"/>
          <w:szCs w:val="21"/>
        </w:rPr>
        <w:t xml:space="preserve">                      WM8994_DMIC_GAIN_9DB,</w:t>
      </w:r>
    </w:p>
    <w:p w14:paraId="6BA594C9" w14:textId="77777777" w:rsidR="00EC645C" w:rsidRPr="00C80093" w:rsidRDefault="00EC645C" w:rsidP="00EC645C">
      <w:pPr>
        <w:pStyle w:val="Codeblock"/>
        <w:spacing w:line="240" w:lineRule="auto"/>
        <w:rPr>
          <w:sz w:val="21"/>
          <w:szCs w:val="21"/>
        </w:rPr>
      </w:pPr>
      <w:r w:rsidRPr="00C80093">
        <w:rPr>
          <w:sz w:val="21"/>
          <w:szCs w:val="21"/>
        </w:rPr>
        <w:t xml:space="preserve">                      SOURCE_FILE_NAME,</w:t>
      </w:r>
    </w:p>
    <w:p w14:paraId="4A49D9B5" w14:textId="77777777" w:rsidR="00EC645C" w:rsidRPr="00C80093" w:rsidRDefault="00EC645C" w:rsidP="00EC645C">
      <w:pPr>
        <w:pStyle w:val="Codeblock"/>
        <w:spacing w:line="240" w:lineRule="auto"/>
        <w:rPr>
          <w:sz w:val="21"/>
          <w:szCs w:val="21"/>
        </w:rPr>
      </w:pPr>
      <w:r w:rsidRPr="00C80093">
        <w:rPr>
          <w:sz w:val="21"/>
          <w:szCs w:val="21"/>
        </w:rPr>
        <w:t xml:space="preserve">                      GRAPH);</w:t>
      </w:r>
    </w:p>
    <w:p w14:paraId="0E31C3CE"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1)</w:t>
      </w:r>
    </w:p>
    <w:p w14:paraId="2631818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4269F6"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while(</w:t>
      </w:r>
      <w:proofErr w:type="gramEnd"/>
      <w:r w:rsidRPr="00C80093">
        <w:rPr>
          <w:sz w:val="21"/>
          <w:szCs w:val="21"/>
        </w:rPr>
        <w:t>!(RX_buffer_full &amp;&amp; TX_buffer_empty)){}</w:t>
      </w:r>
    </w:p>
    <w:p w14:paraId="12E7E760" w14:textId="77777777" w:rsidR="00EC645C" w:rsidRPr="00C80093" w:rsidRDefault="00EC645C" w:rsidP="00EC645C">
      <w:pPr>
        <w:pStyle w:val="Codeblock"/>
        <w:spacing w:line="240" w:lineRule="auto"/>
        <w:rPr>
          <w:sz w:val="21"/>
          <w:szCs w:val="21"/>
        </w:rPr>
      </w:pPr>
      <w:r w:rsidRPr="00C80093">
        <w:rPr>
          <w:sz w:val="21"/>
          <w:szCs w:val="21"/>
        </w:rPr>
        <w:t xml:space="preserve">    BSP_LED_</w:t>
      </w:r>
      <w:proofErr w:type="gramStart"/>
      <w:r w:rsidRPr="00C80093">
        <w:rPr>
          <w:sz w:val="21"/>
          <w:szCs w:val="21"/>
        </w:rPr>
        <w:t>On(</w:t>
      </w:r>
      <w:proofErr w:type="gramEnd"/>
      <w:r w:rsidRPr="00C80093">
        <w:rPr>
          <w:sz w:val="21"/>
          <w:szCs w:val="21"/>
        </w:rPr>
        <w:t>LED1);</w:t>
      </w:r>
    </w:p>
    <w:p w14:paraId="65A3FBA7" w14:textId="77777777" w:rsidR="00EC645C" w:rsidRPr="00C80093" w:rsidRDefault="00EC645C" w:rsidP="00EC645C">
      <w:pPr>
        <w:pStyle w:val="Codeblock"/>
        <w:spacing w:line="240" w:lineRule="auto"/>
        <w:rPr>
          <w:sz w:val="21"/>
          <w:szCs w:val="21"/>
        </w:rPr>
      </w:pPr>
      <w:r w:rsidRPr="00C80093">
        <w:rPr>
          <w:sz w:val="21"/>
          <w:szCs w:val="21"/>
        </w:rPr>
        <w:t xml:space="preserve">    process_</w:t>
      </w:r>
      <w:proofErr w:type="gramStart"/>
      <w:r w:rsidRPr="00C80093">
        <w:rPr>
          <w:sz w:val="21"/>
          <w:szCs w:val="21"/>
        </w:rPr>
        <w:t>buffer(</w:t>
      </w:r>
      <w:proofErr w:type="gramEnd"/>
      <w:r w:rsidRPr="00C80093">
        <w:rPr>
          <w:sz w:val="21"/>
          <w:szCs w:val="21"/>
        </w:rPr>
        <w:t>);</w:t>
      </w:r>
    </w:p>
    <w:p w14:paraId="5EFA3532" w14:textId="77777777" w:rsidR="00EC645C" w:rsidRPr="00C80093" w:rsidRDefault="00EC645C" w:rsidP="00EC645C">
      <w:pPr>
        <w:pStyle w:val="Codeblock"/>
        <w:spacing w:line="240" w:lineRule="auto"/>
        <w:rPr>
          <w:sz w:val="21"/>
          <w:szCs w:val="21"/>
        </w:rPr>
      </w:pPr>
      <w:r w:rsidRPr="00C80093">
        <w:rPr>
          <w:sz w:val="21"/>
          <w:szCs w:val="21"/>
        </w:rPr>
        <w:t xml:space="preserve">    button = </w:t>
      </w:r>
      <w:proofErr w:type="gramStart"/>
      <w:r w:rsidRPr="00C80093">
        <w:rPr>
          <w:sz w:val="21"/>
          <w:szCs w:val="21"/>
        </w:rPr>
        <w:t>checkButtonFlag(</w:t>
      </w:r>
      <w:proofErr w:type="gramEnd"/>
      <w:r w:rsidRPr="00C80093">
        <w:rPr>
          <w:sz w:val="21"/>
          <w:szCs w:val="21"/>
        </w:rPr>
        <w:t>);</w:t>
      </w:r>
    </w:p>
    <w:p w14:paraId="3FD79ED9"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if(</w:t>
      </w:r>
      <w:proofErr w:type="gramEnd"/>
      <w:r w:rsidRPr="00C80093">
        <w:rPr>
          <w:sz w:val="21"/>
          <w:szCs w:val="21"/>
        </w:rPr>
        <w:t xml:space="preserve">button == 1) </w:t>
      </w:r>
    </w:p>
    <w:p w14:paraId="4DF5C2F2"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6844AF21"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for(</w:t>
      </w:r>
      <w:proofErr w:type="gramEnd"/>
      <w:r w:rsidRPr="00C80093">
        <w:rPr>
          <w:sz w:val="21"/>
          <w:szCs w:val="21"/>
        </w:rPr>
        <w:t>i=0; i&lt;PING_PONG_BUFFER_SIZE; i++)</w:t>
      </w:r>
    </w:p>
    <w:p w14:paraId="2DFF7070"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3B893E4C" w14:textId="77777777" w:rsidR="00EC645C" w:rsidRPr="00C80093" w:rsidRDefault="00EC645C" w:rsidP="00EC645C">
      <w:pPr>
        <w:pStyle w:val="Codeblock"/>
        <w:spacing w:line="240" w:lineRule="auto"/>
        <w:rPr>
          <w:sz w:val="21"/>
          <w:szCs w:val="21"/>
        </w:rPr>
      </w:pPr>
      <w:r w:rsidRPr="00C80093">
        <w:rPr>
          <w:sz w:val="21"/>
          <w:szCs w:val="21"/>
        </w:rPr>
        <w:t xml:space="preserve">        cmplx_buf[2*i] = x[i];</w:t>
      </w:r>
    </w:p>
    <w:p w14:paraId="1B27B9A3" w14:textId="77777777" w:rsidR="00EC645C" w:rsidRPr="00C80093" w:rsidRDefault="00EC645C" w:rsidP="00EC645C">
      <w:pPr>
        <w:pStyle w:val="Codeblock"/>
        <w:spacing w:line="240" w:lineRule="auto"/>
        <w:rPr>
          <w:sz w:val="21"/>
          <w:szCs w:val="21"/>
        </w:rPr>
      </w:pPr>
      <w:r w:rsidRPr="00C80093">
        <w:rPr>
          <w:sz w:val="21"/>
          <w:szCs w:val="21"/>
        </w:rPr>
        <w:t xml:space="preserve">        cmplx_</w:t>
      </w:r>
      <w:proofErr w:type="gramStart"/>
      <w:r w:rsidRPr="00C80093">
        <w:rPr>
          <w:sz w:val="21"/>
          <w:szCs w:val="21"/>
        </w:rPr>
        <w:t>buf[</w:t>
      </w:r>
      <w:proofErr w:type="gramEnd"/>
      <w:r w:rsidRPr="00C80093">
        <w:rPr>
          <w:sz w:val="21"/>
          <w:szCs w:val="21"/>
        </w:rPr>
        <w:t>2*i + 1] = 0.0;</w:t>
      </w:r>
    </w:p>
    <w:p w14:paraId="5E095564"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271DB97E" w14:textId="77777777" w:rsidR="00EC645C" w:rsidRPr="00C80093" w:rsidRDefault="00EC645C" w:rsidP="00EC645C">
      <w:pPr>
        <w:pStyle w:val="Codeblock"/>
        <w:spacing w:line="240" w:lineRule="auto"/>
        <w:rPr>
          <w:sz w:val="21"/>
          <w:szCs w:val="21"/>
        </w:rPr>
      </w:pPr>
      <w:r w:rsidRPr="00C80093">
        <w:rPr>
          <w:sz w:val="21"/>
          <w:szCs w:val="21"/>
        </w:rPr>
        <w:t xml:space="preserve">      arm_cfft_f32(&amp;arm_cfft_sR_f32_len256, (float32_t </w:t>
      </w:r>
      <w:proofErr w:type="gramStart"/>
      <w:r w:rsidRPr="00C80093">
        <w:rPr>
          <w:sz w:val="21"/>
          <w:szCs w:val="21"/>
        </w:rPr>
        <w:t>*)(</w:t>
      </w:r>
      <w:proofErr w:type="gramEnd"/>
      <w:r w:rsidRPr="00C80093">
        <w:rPr>
          <w:sz w:val="21"/>
          <w:szCs w:val="21"/>
        </w:rPr>
        <w:t>cmplx_buf), 0, 1);</w:t>
      </w:r>
    </w:p>
    <w:p w14:paraId="3A61DA49" w14:textId="77777777" w:rsidR="00EC645C" w:rsidRPr="00C80093" w:rsidRDefault="00EC645C" w:rsidP="00EC645C">
      <w:pPr>
        <w:pStyle w:val="Codeblock"/>
        <w:spacing w:line="240" w:lineRule="auto"/>
        <w:rPr>
          <w:sz w:val="21"/>
          <w:szCs w:val="21"/>
        </w:rPr>
      </w:pPr>
      <w:r w:rsidRPr="00C80093">
        <w:rPr>
          <w:sz w:val="21"/>
          <w:szCs w:val="21"/>
        </w:rPr>
        <w:t xml:space="preserve">      arm_cmplx_mag_f32((float32_t </w:t>
      </w:r>
      <w:proofErr w:type="gramStart"/>
      <w:r w:rsidRPr="00C80093">
        <w:rPr>
          <w:sz w:val="21"/>
          <w:szCs w:val="21"/>
        </w:rPr>
        <w:t>*)(</w:t>
      </w:r>
      <w:proofErr w:type="gramEnd"/>
      <w:r w:rsidRPr="00C80093">
        <w:rPr>
          <w:sz w:val="21"/>
          <w:szCs w:val="21"/>
        </w:rPr>
        <w:t>cmplx_buf),(float32_t *)(outbuffer), PING_PONG_BUFFER_SIZE);</w:t>
      </w:r>
    </w:p>
    <w:p w14:paraId="56FFEF3F" w14:textId="77777777" w:rsidR="00EC645C" w:rsidRPr="00C80093" w:rsidRDefault="00EC645C" w:rsidP="00EC645C">
      <w:pPr>
        <w:pStyle w:val="Codeblock"/>
        <w:spacing w:line="240" w:lineRule="auto"/>
        <w:rPr>
          <w:sz w:val="21"/>
          <w:szCs w:val="21"/>
        </w:rPr>
      </w:pPr>
      <w:r w:rsidRPr="00C80093">
        <w:rPr>
          <w:sz w:val="21"/>
          <w:szCs w:val="21"/>
        </w:rPr>
        <w:lastRenderedPageBreak/>
        <w:t xml:space="preserve">      </w:t>
      </w:r>
      <w:proofErr w:type="gramStart"/>
      <w:r w:rsidRPr="00C80093">
        <w:rPr>
          <w:sz w:val="21"/>
          <w:szCs w:val="21"/>
        </w:rPr>
        <w:t>plotLogFFT(</w:t>
      </w:r>
      <w:proofErr w:type="gramEnd"/>
      <w:r w:rsidRPr="00C80093">
        <w:rPr>
          <w:sz w:val="21"/>
          <w:szCs w:val="21"/>
        </w:rPr>
        <w:t>outbuffer, PING_PONG_BUFFER_SIZE, LIVE);</w:t>
      </w:r>
    </w:p>
    <w:p w14:paraId="338A1DB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54A33A3E" w14:textId="77777777" w:rsidR="00EC645C" w:rsidRPr="00C80093" w:rsidRDefault="00EC645C" w:rsidP="00EC645C">
      <w:pPr>
        <w:pStyle w:val="Codeblock"/>
        <w:spacing w:line="240" w:lineRule="auto"/>
        <w:rPr>
          <w:sz w:val="21"/>
          <w:szCs w:val="21"/>
        </w:rPr>
      </w:pPr>
      <w:r w:rsidRPr="00C80093">
        <w:rPr>
          <w:sz w:val="21"/>
          <w:szCs w:val="21"/>
        </w:rPr>
        <w:t xml:space="preserve">    else</w:t>
      </w:r>
    </w:p>
    <w:p w14:paraId="14FE35EA"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767203B" w14:textId="77777777" w:rsidR="00EC645C" w:rsidRPr="00C80093" w:rsidRDefault="00EC645C" w:rsidP="00EC645C">
      <w:pPr>
        <w:pStyle w:val="Codeblock"/>
        <w:spacing w:line="240" w:lineRule="auto"/>
        <w:rPr>
          <w:sz w:val="21"/>
          <w:szCs w:val="21"/>
        </w:rPr>
      </w:pPr>
      <w:r w:rsidRPr="00C80093">
        <w:rPr>
          <w:sz w:val="21"/>
          <w:szCs w:val="21"/>
        </w:rPr>
        <w:t xml:space="preserve">      </w:t>
      </w:r>
      <w:proofErr w:type="gramStart"/>
      <w:r w:rsidRPr="00C80093">
        <w:rPr>
          <w:sz w:val="21"/>
          <w:szCs w:val="21"/>
        </w:rPr>
        <w:t>plotWave(</w:t>
      </w:r>
      <w:proofErr w:type="gramEnd"/>
      <w:r w:rsidRPr="00C80093">
        <w:rPr>
          <w:sz w:val="21"/>
          <w:szCs w:val="21"/>
        </w:rPr>
        <w:t>x, PLOTBUFSIZE, LIVE, ARRAY);</w:t>
      </w:r>
    </w:p>
    <w:p w14:paraId="4A4C698D"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707A1246" w14:textId="77777777" w:rsidR="00EC645C" w:rsidRPr="00C80093" w:rsidRDefault="00EC645C" w:rsidP="00EC645C">
      <w:pPr>
        <w:pStyle w:val="Codeblock"/>
        <w:spacing w:line="240" w:lineRule="auto"/>
        <w:rPr>
          <w:sz w:val="21"/>
          <w:szCs w:val="21"/>
        </w:rPr>
      </w:pPr>
      <w:r w:rsidRPr="00C80093">
        <w:rPr>
          <w:sz w:val="21"/>
          <w:szCs w:val="21"/>
        </w:rPr>
        <w:t xml:space="preserve">    BSP_LED_</w:t>
      </w:r>
      <w:proofErr w:type="gramStart"/>
      <w:r w:rsidRPr="00C80093">
        <w:rPr>
          <w:sz w:val="21"/>
          <w:szCs w:val="21"/>
        </w:rPr>
        <w:t>Off(</w:t>
      </w:r>
      <w:proofErr w:type="gramEnd"/>
      <w:r w:rsidRPr="00C80093">
        <w:rPr>
          <w:sz w:val="21"/>
          <w:szCs w:val="21"/>
        </w:rPr>
        <w:t>LED1);</w:t>
      </w:r>
    </w:p>
    <w:p w14:paraId="161BEF48" w14:textId="77777777" w:rsidR="00EC645C" w:rsidRPr="00C80093" w:rsidRDefault="00EC645C" w:rsidP="00EC645C">
      <w:pPr>
        <w:pStyle w:val="Codeblock"/>
        <w:spacing w:line="240" w:lineRule="auto"/>
        <w:rPr>
          <w:sz w:val="21"/>
          <w:szCs w:val="21"/>
        </w:rPr>
      </w:pPr>
      <w:r w:rsidRPr="00C80093">
        <w:rPr>
          <w:sz w:val="21"/>
          <w:szCs w:val="21"/>
        </w:rPr>
        <w:t xml:space="preserve">  }</w:t>
      </w:r>
    </w:p>
    <w:p w14:paraId="48B76DB4" w14:textId="0B00773D" w:rsidR="00EC645C" w:rsidRPr="00C80093" w:rsidRDefault="00EC645C" w:rsidP="00EC645C">
      <w:pPr>
        <w:pStyle w:val="Codeblock"/>
        <w:spacing w:line="240" w:lineRule="auto"/>
        <w:rPr>
          <w:sz w:val="21"/>
          <w:szCs w:val="21"/>
        </w:rPr>
      </w:pPr>
      <w:r w:rsidRPr="00C80093">
        <w:rPr>
          <w:sz w:val="21"/>
          <w:szCs w:val="21"/>
        </w:rPr>
        <w:t>}</w:t>
      </w:r>
    </w:p>
    <w:p w14:paraId="418B7CCA" w14:textId="4EF083DB" w:rsidR="00EC645C" w:rsidRPr="00C80093" w:rsidRDefault="00EC645C" w:rsidP="00EC645C">
      <w:pPr>
        <w:pStyle w:val="Caption"/>
        <w:jc w:val="center"/>
        <w:rPr>
          <w:rFonts w:ascii="Courier New" w:hAnsi="Courier New" w:cs="Courier New"/>
        </w:rPr>
      </w:pPr>
      <w:r w:rsidRPr="00C80093">
        <w:t>Figure 12: Listing of program</w:t>
      </w:r>
      <w:r w:rsidRPr="00C80093">
        <w:rPr>
          <w:rFonts w:ascii="Courier New" w:hAnsi="Courier New" w:cs="Courier New"/>
        </w:rPr>
        <w:t xml:space="preserve"> stm32f7_loop_graph_dma.c</w:t>
      </w:r>
    </w:p>
    <w:bookmarkEnd w:id="36"/>
    <w:p w14:paraId="16D540B1" w14:textId="3392C9DD" w:rsidR="00CC7040" w:rsidRPr="00C80093" w:rsidRDefault="00CC7040" w:rsidP="00CC7040">
      <w:pPr>
        <w:autoSpaceDE w:val="0"/>
        <w:autoSpaceDN w:val="0"/>
        <w:adjustRightInd w:val="0"/>
        <w:rPr>
          <w:rFonts w:cs="Courier New"/>
        </w:rPr>
      </w:pPr>
      <w:r w:rsidRPr="00C80093">
        <w:rPr>
          <w:rFonts w:cs="Courier New"/>
        </w:rPr>
        <w:t xml:space="preserve">The DMA-based </w:t>
      </w:r>
      <w:r w:rsidR="00C26490" w:rsidRPr="00C80093">
        <w:rPr>
          <w:rFonts w:cs="Courier New"/>
        </w:rPr>
        <w:t>I</w:t>
      </w:r>
      <w:r w:rsidRPr="00C80093">
        <w:rPr>
          <w:rFonts w:cs="Courier New"/>
        </w:rPr>
        <w:t>/</w:t>
      </w:r>
      <w:r w:rsidR="00C26490" w:rsidRPr="00C80093">
        <w:rPr>
          <w:rFonts w:cs="Courier New"/>
        </w:rPr>
        <w:t>O</w:t>
      </w:r>
      <w:r w:rsidRPr="00C80093">
        <w:rPr>
          <w:rFonts w:cs="Courier New"/>
        </w:rPr>
        <w:t xml:space="preserve"> method introduces a delay in the signal path equal to two DMA transfer blocks, or buffers, of samples. The number of sampling </w:t>
      </w:r>
      <w:r w:rsidR="00B24432" w:rsidRPr="00C80093">
        <w:rPr>
          <w:rFonts w:cs="Courier New"/>
        </w:rPr>
        <w:t>periods represented</w:t>
      </w:r>
      <w:r w:rsidRPr="00C80093">
        <w:rPr>
          <w:rFonts w:cs="Courier New"/>
        </w:rPr>
        <w:t xml:space="preserve"> by one DMA transfer block is determined by the value of </w:t>
      </w:r>
      <w:r w:rsidRPr="00C80093">
        <w:rPr>
          <w:rFonts w:ascii="Courier New" w:hAnsi="Courier New" w:cs="Courier New"/>
        </w:rPr>
        <w:t>PING_PONG_BUFFER_SIZE</w:t>
      </w:r>
      <w:r w:rsidRPr="00C80093">
        <w:rPr>
          <w:rFonts w:cs="Courier New"/>
        </w:rPr>
        <w:t xml:space="preserve">, defined in header file </w:t>
      </w:r>
      <w:r w:rsidRPr="00C80093">
        <w:rPr>
          <w:rFonts w:ascii="Courier New" w:hAnsi="Courier New" w:cs="Courier New"/>
        </w:rPr>
        <w:t>stm32f7_wm8994_init.h</w:t>
      </w:r>
      <w:r w:rsidRPr="00C80093">
        <w:rPr>
          <w:rFonts w:cs="Courier New"/>
        </w:rPr>
        <w:t xml:space="preserve">. If you change the sampling frequency in program </w:t>
      </w:r>
      <w:r w:rsidRPr="00C80093">
        <w:rPr>
          <w:rFonts w:ascii="Courier New" w:hAnsi="Courier New" w:cs="Courier New"/>
        </w:rPr>
        <w:t>stm32f7_loop_graph_dma.c</w:t>
      </w:r>
      <w:r w:rsidRPr="00C80093">
        <w:rPr>
          <w:rFonts w:cs="Courier New"/>
        </w:rPr>
        <w:t xml:space="preserve"> from 48 kHz to 8 kHz, you may be able to discern a slight delay between the signal input to the digital microphones and the signal output to the headphones.</w:t>
      </w:r>
    </w:p>
    <w:p w14:paraId="0E1F7EA6" w14:textId="43280D8A" w:rsidR="00CC7040" w:rsidRPr="00C80093" w:rsidRDefault="00CC7040" w:rsidP="00CC7040">
      <w:pPr>
        <w:autoSpaceDE w:val="0"/>
        <w:autoSpaceDN w:val="0"/>
        <w:adjustRightInd w:val="0"/>
        <w:rPr>
          <w:rFonts w:cs="Courier New"/>
        </w:rPr>
      </w:pPr>
      <w:r w:rsidRPr="00C80093">
        <w:rPr>
          <w:rFonts w:cs="Courier New"/>
        </w:rPr>
        <w:t xml:space="preserve">Change the parameter </w:t>
      </w:r>
      <w:r w:rsidRPr="00C80093">
        <w:rPr>
          <w:rFonts w:ascii="Courier New" w:hAnsi="Courier New" w:cs="Courier New"/>
        </w:rPr>
        <w:t>INPUT_DEVICE_DIGITAL_MICROPHONE_2</w:t>
      </w:r>
      <w:r w:rsidRPr="00C80093">
        <w:rPr>
          <w:rFonts w:cs="Courier New"/>
        </w:rPr>
        <w:t xml:space="preserve"> to </w:t>
      </w:r>
      <w:r w:rsidRPr="00C80093">
        <w:rPr>
          <w:rFonts w:ascii="Courier New" w:hAnsi="Courier New" w:cs="Courier New"/>
        </w:rPr>
        <w:t>INPUT_DEVICE_INPUT_LINE_1</w:t>
      </w:r>
      <w:r w:rsidRPr="00C80093">
        <w:rPr>
          <w:rFonts w:cs="Courier New"/>
        </w:rPr>
        <w:t xml:space="preserve"> and the sampling frequency back to 8 kHz in program </w:t>
      </w:r>
      <w:r w:rsidRPr="00C80093">
        <w:rPr>
          <w:rFonts w:ascii="Courier New" w:hAnsi="Courier New" w:cs="Courier New"/>
        </w:rPr>
        <w:t>stm32f7_loop_graph_dma.c</w:t>
      </w:r>
      <w:r w:rsidRPr="00C80093">
        <w:rPr>
          <w:rFonts w:cs="Courier New"/>
        </w:rPr>
        <w:t xml:space="preserve"> and use a signal generator to input a sinusoid of frequency 250 Hz to the LINE IN input. You should see graphs on the LCD </w:t>
      </w:r>
      <w:proofErr w:type="gramStart"/>
      <w:r w:rsidRPr="00C80093">
        <w:rPr>
          <w:rFonts w:cs="Courier New"/>
        </w:rPr>
        <w:t>similar to</w:t>
      </w:r>
      <w:proofErr w:type="gramEnd"/>
      <w:r w:rsidRPr="00C80093">
        <w:rPr>
          <w:rFonts w:cs="Courier New"/>
        </w:rPr>
        <w:t xml:space="preserve"> those shown i</w:t>
      </w:r>
      <w:r w:rsidR="00EC645C" w:rsidRPr="00C80093">
        <w:rPr>
          <w:rFonts w:cs="Courier New"/>
        </w:rPr>
        <w:t xml:space="preserve">n </w:t>
      </w:r>
      <w:r w:rsidR="00782987" w:rsidRPr="00C80093">
        <w:rPr>
          <w:rFonts w:cs="Courier New"/>
        </w:rPr>
        <w:t>F</w:t>
      </w:r>
      <w:r w:rsidR="00EC645C" w:rsidRPr="00C80093">
        <w:rPr>
          <w:rFonts w:cs="Courier New"/>
        </w:rPr>
        <w:t>igures 13 and 14</w:t>
      </w:r>
      <w:r w:rsidRPr="00C80093">
        <w:rPr>
          <w:rFonts w:cs="Courier New"/>
        </w:rPr>
        <w:t>.</w:t>
      </w:r>
    </w:p>
    <w:p w14:paraId="4F6B5E3D" w14:textId="77777777" w:rsidR="0001297D" w:rsidRPr="00C80093" w:rsidRDefault="00CC7040" w:rsidP="00AD148B">
      <w:pPr>
        <w:pStyle w:val="ListParagraph"/>
        <w:keepNext/>
        <w:autoSpaceDE w:val="0"/>
        <w:autoSpaceDN w:val="0"/>
        <w:adjustRightInd w:val="0"/>
        <w:jc w:val="center"/>
      </w:pPr>
      <w:r w:rsidRPr="00C03258">
        <w:rPr>
          <w:noProof/>
          <w:lang w:eastAsia="en-GB"/>
        </w:rPr>
        <w:drawing>
          <wp:inline distT="0" distB="0" distL="0" distR="0" wp14:anchorId="7D5B9B6F" wp14:editId="03804E04">
            <wp:extent cx="4436335" cy="2897579"/>
            <wp:effectExtent l="0" t="0" r="2540" b="0"/>
            <wp:docPr id="8" name="Picture 7" descr="figure 16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6 ch 1.jpg"/>
                    <pic:cNvPicPr/>
                  </pic:nvPicPr>
                  <pic:blipFill>
                    <a:blip r:embed="rId30" cstate="print"/>
                    <a:stretch>
                      <a:fillRect/>
                    </a:stretch>
                  </pic:blipFill>
                  <pic:spPr>
                    <a:xfrm>
                      <a:off x="0" y="0"/>
                      <a:ext cx="4447516" cy="2904882"/>
                    </a:xfrm>
                    <a:prstGeom prst="rect">
                      <a:avLst/>
                    </a:prstGeom>
                  </pic:spPr>
                </pic:pic>
              </a:graphicData>
            </a:graphic>
          </wp:inline>
        </w:drawing>
      </w:r>
    </w:p>
    <w:p w14:paraId="694A708E" w14:textId="729C482A" w:rsidR="00CC7040" w:rsidRPr="00C80093" w:rsidRDefault="0001297D" w:rsidP="00AD148B">
      <w:pPr>
        <w:pStyle w:val="Caption"/>
        <w:jc w:val="center"/>
      </w:pPr>
      <w:bookmarkStart w:id="37" w:name="_Ref18329880"/>
      <w:r w:rsidRPr="00C80093">
        <w:t>Figure</w:t>
      </w:r>
      <w:bookmarkEnd w:id="37"/>
      <w:r w:rsidR="006D03E3" w:rsidRPr="00C80093">
        <w:t xml:space="preserve"> 1</w:t>
      </w:r>
      <w:r w:rsidR="00EC645C" w:rsidRPr="00C80093">
        <w:t>3</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time-domain. Sampling frequency</w:t>
      </w:r>
      <w:r w:rsidR="001F586F" w:rsidRPr="00C80093">
        <w:t xml:space="preserve"> is</w:t>
      </w:r>
      <w:r w:rsidRPr="00C80093">
        <w:t xml:space="preserve"> 8 kHz</w:t>
      </w:r>
    </w:p>
    <w:p w14:paraId="31E21D9E" w14:textId="77777777" w:rsidR="0001297D" w:rsidRPr="00C80093" w:rsidRDefault="00CC7040" w:rsidP="00AD148B">
      <w:pPr>
        <w:pStyle w:val="ListParagraph"/>
        <w:keepNext/>
        <w:autoSpaceDE w:val="0"/>
        <w:autoSpaceDN w:val="0"/>
        <w:adjustRightInd w:val="0"/>
        <w:jc w:val="center"/>
      </w:pPr>
      <w:r w:rsidRPr="00C03258">
        <w:rPr>
          <w:noProof/>
          <w:lang w:eastAsia="en-GB"/>
        </w:rPr>
        <w:lastRenderedPageBreak/>
        <w:drawing>
          <wp:inline distT="0" distB="0" distL="0" distR="0" wp14:anchorId="0B55BBEF" wp14:editId="74B86902">
            <wp:extent cx="4503843" cy="2897579"/>
            <wp:effectExtent l="0" t="0" r="0" b="0"/>
            <wp:docPr id="9" name="Picture 8" descr="figure 17 ch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1.jpg"/>
                    <pic:cNvPicPr/>
                  </pic:nvPicPr>
                  <pic:blipFill>
                    <a:blip r:embed="rId31" cstate="print"/>
                    <a:stretch>
                      <a:fillRect/>
                    </a:stretch>
                  </pic:blipFill>
                  <pic:spPr>
                    <a:xfrm>
                      <a:off x="0" y="0"/>
                      <a:ext cx="4519944" cy="2907937"/>
                    </a:xfrm>
                    <a:prstGeom prst="rect">
                      <a:avLst/>
                    </a:prstGeom>
                  </pic:spPr>
                </pic:pic>
              </a:graphicData>
            </a:graphic>
          </wp:inline>
        </w:drawing>
      </w:r>
    </w:p>
    <w:p w14:paraId="387F66B8" w14:textId="708955B6" w:rsidR="00CC7040" w:rsidRPr="00C80093" w:rsidRDefault="0001297D" w:rsidP="00AD148B">
      <w:pPr>
        <w:pStyle w:val="Caption"/>
        <w:jc w:val="center"/>
      </w:pPr>
      <w:bookmarkStart w:id="38" w:name="_Ref18329921"/>
      <w:r w:rsidRPr="00C80093">
        <w:t>Figure</w:t>
      </w:r>
      <w:bookmarkEnd w:id="38"/>
      <w:r w:rsidR="006D03E3" w:rsidRPr="00C80093">
        <w:t xml:space="preserve"> 1</w:t>
      </w:r>
      <w:r w:rsidR="00EC645C" w:rsidRPr="00C80093">
        <w:t>4</w:t>
      </w:r>
      <w:r w:rsidRPr="00C80093">
        <w:t xml:space="preserve">: Graphical representation of 250 Hz sinusoidal signal input to program </w:t>
      </w:r>
      <w:r w:rsidRPr="00C80093">
        <w:rPr>
          <w:rFonts w:ascii="Courier New" w:hAnsi="Courier New" w:cs="Courier New"/>
        </w:rPr>
        <w:t>stm32f7_loop_graph_dma.c</w:t>
      </w:r>
      <w:r w:rsidRPr="00C80093">
        <w:t xml:space="preserve"> in the frequency-domain. Sampling frequency </w:t>
      </w:r>
      <w:r w:rsidR="001F586F" w:rsidRPr="00C80093">
        <w:t xml:space="preserve">is </w:t>
      </w:r>
      <w:r w:rsidRPr="00C80093">
        <w:t>8 kHz</w:t>
      </w:r>
    </w:p>
    <w:p w14:paraId="517BBE71" w14:textId="77777777" w:rsidR="00CC7040" w:rsidRPr="00C80093" w:rsidRDefault="00CC7040" w:rsidP="00CC7040"/>
    <w:p w14:paraId="01A06861" w14:textId="39451090" w:rsidR="00116198" w:rsidRPr="00C80093" w:rsidRDefault="00B24432" w:rsidP="00B24432">
      <w:pPr>
        <w:pStyle w:val="Heading1"/>
      </w:pPr>
      <w:bookmarkStart w:id="39" w:name="_Cannot_see_IDCODE"/>
      <w:bookmarkStart w:id="40" w:name="_Toc28962189"/>
      <w:bookmarkEnd w:id="39"/>
      <w:r w:rsidRPr="00C80093">
        <w:t>Conclusions</w:t>
      </w:r>
      <w:bookmarkEnd w:id="40"/>
    </w:p>
    <w:p w14:paraId="44078BBF" w14:textId="5D3719D0" w:rsidR="00B24432" w:rsidRPr="00C80093" w:rsidRDefault="00B24432" w:rsidP="00B24432">
      <w:pPr>
        <w:autoSpaceDE w:val="0"/>
        <w:autoSpaceDN w:val="0"/>
        <w:adjustRightInd w:val="0"/>
      </w:pPr>
      <w:r w:rsidRPr="00C80093">
        <w:t>At the end of this exercise</w:t>
      </w:r>
      <w:r w:rsidR="00544099" w:rsidRPr="00C80093">
        <w:t>,</w:t>
      </w:r>
      <w:r w:rsidRPr="00C80093">
        <w:t xml:space="preserve"> you should have become familiar with several of the tools and techniques that you will use in subsequent </w:t>
      </w:r>
      <w:r w:rsidR="00531D52" w:rsidRPr="00C80093">
        <w:t xml:space="preserve">lab </w:t>
      </w:r>
      <w:r w:rsidRPr="00C80093">
        <w:t>exercises.</w:t>
      </w:r>
    </w:p>
    <w:p w14:paraId="039E4F80" w14:textId="77777777" w:rsidR="00B24432" w:rsidRPr="00C80093" w:rsidRDefault="00B24432" w:rsidP="00B24432"/>
    <w:p w14:paraId="3EBE52EF" w14:textId="29992A13" w:rsidR="009016ED" w:rsidRPr="00C80093" w:rsidRDefault="009016ED" w:rsidP="009016ED">
      <w:pPr>
        <w:pStyle w:val="Heading1"/>
      </w:pPr>
      <w:bookmarkStart w:id="41" w:name="_Toc13839535"/>
      <w:bookmarkStart w:id="42" w:name="_Toc28962190"/>
      <w:r w:rsidRPr="00C80093">
        <w:t xml:space="preserve">Additional </w:t>
      </w:r>
      <w:r w:rsidR="00782987" w:rsidRPr="00C80093">
        <w:t>R</w:t>
      </w:r>
      <w:r w:rsidRPr="00C80093">
        <w:t>eferences</w:t>
      </w:r>
      <w:bookmarkEnd w:id="41"/>
      <w:bookmarkEnd w:id="42"/>
    </w:p>
    <w:p w14:paraId="5657DBED" w14:textId="1215D475" w:rsidR="00FE7944" w:rsidRPr="00C80093" w:rsidRDefault="00FE7944" w:rsidP="009016ED">
      <w:pPr>
        <w:tabs>
          <w:tab w:val="left" w:pos="1005"/>
        </w:tabs>
        <w:rPr>
          <w:b/>
        </w:rPr>
      </w:pPr>
      <w:r w:rsidRPr="00C80093">
        <w:rPr>
          <w:b/>
        </w:rPr>
        <w:t>Link to Board information and resources:</w:t>
      </w:r>
    </w:p>
    <w:p w14:paraId="6D643650" w14:textId="77777777" w:rsidR="00FE7944" w:rsidRPr="00C80093" w:rsidRDefault="00D723FB" w:rsidP="00FE7944">
      <w:pPr>
        <w:tabs>
          <w:tab w:val="left" w:pos="1005"/>
        </w:tabs>
      </w:pPr>
      <w:hyperlink r:id="rId32" w:history="1">
        <w:r w:rsidR="00FE7944" w:rsidRPr="00C80093">
          <w:rPr>
            <w:rStyle w:val="Hyperlink"/>
          </w:rPr>
          <w:t>https://www.st.com/en/evaluation-tools/32f746gdiscovery.html#overview</w:t>
        </w:r>
      </w:hyperlink>
    </w:p>
    <w:p w14:paraId="69EFF2C0" w14:textId="73EFD27F" w:rsidR="00FE7944" w:rsidRPr="00C80093" w:rsidRDefault="00FE7944" w:rsidP="00862E3D">
      <w:pPr>
        <w:tabs>
          <w:tab w:val="left" w:pos="1005"/>
        </w:tabs>
        <w:rPr>
          <w:color w:val="0000FF"/>
          <w:u w:val="single"/>
        </w:rPr>
      </w:pPr>
      <w:r w:rsidRPr="00C80093">
        <w:rPr>
          <w:b/>
        </w:rPr>
        <w:t xml:space="preserve">Using DMA controllers in STM Discovery </w:t>
      </w:r>
      <w:r w:rsidR="00B93002" w:rsidRPr="00C80093">
        <w:rPr>
          <w:b/>
        </w:rPr>
        <w:t>b</w:t>
      </w:r>
      <w:r w:rsidRPr="00C80093">
        <w:rPr>
          <w:b/>
        </w:rPr>
        <w:t>oards:</w:t>
      </w:r>
    </w:p>
    <w:p w14:paraId="597DB5C1" w14:textId="46B29663" w:rsidR="00FE7944" w:rsidRPr="00C80093" w:rsidRDefault="00FE7944" w:rsidP="00FE7944">
      <w:pPr>
        <w:tabs>
          <w:tab w:val="left" w:pos="1005"/>
        </w:tabs>
        <w:rPr>
          <w:color w:val="0000FF"/>
          <w:u w:val="single"/>
        </w:rPr>
      </w:pPr>
      <w:r w:rsidRPr="00C80093">
        <w:rPr>
          <w:rStyle w:val="Hyperlink"/>
        </w:rPr>
        <w:t>https://www.st.com/content/ccc/resource/technical/document/application_note/27/46/7c/ea/2d/91/40/a9/DM00046011.pdf/files/DM00046011.pdf/jcr:content/translations/en.DM00046011.pdf</w:t>
      </w:r>
    </w:p>
    <w:p w14:paraId="05F83030" w14:textId="1B20EF01" w:rsidR="00FE7944" w:rsidRPr="00C80093" w:rsidRDefault="00FE7944" w:rsidP="00FE7944">
      <w:pPr>
        <w:tabs>
          <w:tab w:val="left" w:pos="1005"/>
        </w:tabs>
        <w:rPr>
          <w:b/>
        </w:rPr>
      </w:pPr>
      <w:r w:rsidRPr="00C80093">
        <w:rPr>
          <w:b/>
        </w:rPr>
        <w:t>For more details about DMA:</w:t>
      </w:r>
    </w:p>
    <w:p w14:paraId="1D5D49AD" w14:textId="77777777" w:rsidR="00FE7944" w:rsidRPr="00C80093" w:rsidRDefault="00D723FB" w:rsidP="00FE7944">
      <w:pPr>
        <w:tabs>
          <w:tab w:val="left" w:pos="1005"/>
        </w:tabs>
        <w:rPr>
          <w:rStyle w:val="Hyperlink"/>
        </w:rPr>
      </w:pPr>
      <w:hyperlink r:id="rId33" w:history="1">
        <w:r w:rsidR="00FE7944" w:rsidRPr="00C80093">
          <w:rPr>
            <w:rStyle w:val="Hyperlink"/>
          </w:rPr>
          <w:t>http://cires1.colorado.edu/jimenez-group/QAMSResources/Docs/DMAFundamentals.pdf</w:t>
        </w:r>
      </w:hyperlink>
    </w:p>
    <w:bookmarkEnd w:id="1"/>
    <w:p w14:paraId="151DE962" w14:textId="77777777" w:rsidR="00FE7944" w:rsidRPr="00C80093" w:rsidRDefault="00FE7944" w:rsidP="00862E3D">
      <w:pPr>
        <w:tabs>
          <w:tab w:val="left" w:pos="1005"/>
        </w:tabs>
      </w:pPr>
    </w:p>
    <w:sectPr w:rsidR="00FE7944" w:rsidRPr="00C80093"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9BF43" w14:textId="77777777" w:rsidR="0088484A" w:rsidRDefault="0088484A" w:rsidP="00AD4120">
      <w:pPr>
        <w:spacing w:after="0" w:line="240" w:lineRule="auto"/>
      </w:pPr>
      <w:r>
        <w:separator/>
      </w:r>
    </w:p>
  </w:endnote>
  <w:endnote w:type="continuationSeparator" w:id="0">
    <w:p w14:paraId="4F95BA49" w14:textId="77777777" w:rsidR="0088484A" w:rsidRDefault="0088484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8A53FF" w:rsidRDefault="008A53FF" w:rsidP="00921A5B">
    <w:pPr>
      <w:pStyle w:val="Footer"/>
      <w:tabs>
        <w:tab w:val="left" w:pos="5319"/>
      </w:tabs>
    </w:pPr>
    <w:r>
      <w:tab/>
    </w:r>
  </w:p>
  <w:p w14:paraId="7E6878F4" w14:textId="77777777" w:rsidR="008A53FF" w:rsidRDefault="008A53FF"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8A53FF" w:rsidRDefault="00D723FB">
        <w:pPr>
          <w:pStyle w:val="Footer"/>
          <w:jc w:val="center"/>
        </w:pPr>
      </w:p>
    </w:sdtContent>
  </w:sdt>
  <w:p w14:paraId="0146E42D" w14:textId="77777777" w:rsidR="008A53FF" w:rsidRDefault="008A5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536D614" w:rsidR="008A53FF" w:rsidRDefault="008A53FF" w:rsidP="00757BD1">
            <w:pPr>
              <w:pStyle w:val="Footer"/>
            </w:pPr>
            <w:r>
              <w:tab/>
              <w:t xml:space="preserve">Copyright © </w:t>
            </w:r>
            <w:r>
              <w:fldChar w:fldCharType="begin"/>
            </w:r>
            <w:r>
              <w:instrText xml:space="preserve"> DATE \@ YYYY </w:instrText>
            </w:r>
            <w:r>
              <w:fldChar w:fldCharType="separate"/>
            </w:r>
            <w:r w:rsidR="00F87E2F">
              <w:rPr>
                <w:noProof/>
              </w:rPr>
              <w:t>2020</w:t>
            </w:r>
            <w:r>
              <w:fldChar w:fldCharType="end"/>
            </w:r>
            <w:r>
              <w:t xml:space="preserve"> Arm Limited (or its affiliates). All rights reserved.</w:t>
            </w:r>
            <w:r w:rsidRPr="005E7841">
              <w:rPr>
                <w:noProof/>
              </w:rPr>
              <w:t xml:space="preserve"> </w:t>
            </w:r>
          </w:p>
          <w:p w14:paraId="30F5D670" w14:textId="76AFF6D1" w:rsidR="008A53FF" w:rsidRPr="00496259" w:rsidRDefault="008A53FF"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A6F4A1" w14:textId="77777777" w:rsidR="0088484A" w:rsidRDefault="0088484A" w:rsidP="00AD4120">
      <w:pPr>
        <w:spacing w:after="0" w:line="240" w:lineRule="auto"/>
      </w:pPr>
      <w:bookmarkStart w:id="0" w:name="_Hlk5714685"/>
      <w:bookmarkEnd w:id="0"/>
      <w:r>
        <w:separator/>
      </w:r>
    </w:p>
  </w:footnote>
  <w:footnote w:type="continuationSeparator" w:id="0">
    <w:p w14:paraId="1971982A" w14:textId="77777777" w:rsidR="0088484A" w:rsidRDefault="0088484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8A53FF" w:rsidRDefault="008A53FF" w:rsidP="00757BD1">
    <w:pPr>
      <w:pStyle w:val="Header"/>
      <w:shd w:val="clear" w:color="auto" w:fill="FFFFFF" w:themeFill="background1"/>
      <w:jc w:val="center"/>
      <w:rPr>
        <w:sz w:val="10"/>
        <w:szCs w:val="14"/>
      </w:rPr>
    </w:pPr>
  </w:p>
  <w:p w14:paraId="081DF3EF" w14:textId="77777777" w:rsidR="008A53FF" w:rsidRDefault="008A53FF" w:rsidP="00757BD1">
    <w:pPr>
      <w:pStyle w:val="Header"/>
      <w:shd w:val="clear" w:color="auto" w:fill="FFFFFF" w:themeFill="background1"/>
      <w:jc w:val="center"/>
      <w:rPr>
        <w:sz w:val="10"/>
        <w:szCs w:val="14"/>
      </w:rPr>
    </w:pPr>
  </w:p>
  <w:p w14:paraId="1BAE26E5" w14:textId="77777777" w:rsidR="008A53FF" w:rsidRPr="00757BD1" w:rsidRDefault="008A53FF" w:rsidP="00757BD1">
    <w:pPr>
      <w:pStyle w:val="Header"/>
      <w:shd w:val="clear" w:color="auto" w:fill="0091BD"/>
      <w:jc w:val="center"/>
      <w:rPr>
        <w:sz w:val="10"/>
        <w:szCs w:val="14"/>
      </w:rPr>
    </w:pPr>
  </w:p>
  <w:p w14:paraId="0AD371E5" w14:textId="24A50250" w:rsidR="008A53FF" w:rsidRDefault="008A53FF" w:rsidP="00757BD1">
    <w:pPr>
      <w:pStyle w:val="Header"/>
      <w:shd w:val="clear" w:color="auto" w:fill="0091BD"/>
      <w:jc w:val="center"/>
    </w:pPr>
    <w:r>
      <w:rPr>
        <w:noProof/>
      </w:rPr>
      <w:drawing>
        <wp:inline distT="0" distB="0" distL="0" distR="0" wp14:anchorId="477B2E8C" wp14:editId="5BB58933">
          <wp:extent cx="1116281" cy="1355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8A53FF" w:rsidRPr="00757BD1" w:rsidRDefault="008A53FF"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8A53FF" w:rsidRDefault="008A53FF">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8A53FF" w:rsidRDefault="008A5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AE5EA7"/>
    <w:multiLevelType w:val="hybridMultilevel"/>
    <w:tmpl w:val="F91429D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60E5029"/>
    <w:multiLevelType w:val="hybridMultilevel"/>
    <w:tmpl w:val="D44868B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E9AAA5C0"/>
    <w:lvl w:ilvl="0" w:tplc="641C1AF0">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85B53A8"/>
    <w:multiLevelType w:val="hybridMultilevel"/>
    <w:tmpl w:val="C2E6872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9"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B442B8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29"/>
  </w:num>
  <w:num w:numId="4">
    <w:abstractNumId w:val="29"/>
    <w:lvlOverride w:ilvl="0">
      <w:startOverride w:val="1"/>
    </w:lvlOverride>
  </w:num>
  <w:num w:numId="5">
    <w:abstractNumId w:val="16"/>
  </w:num>
  <w:num w:numId="6">
    <w:abstractNumId w:val="2"/>
  </w:num>
  <w:num w:numId="7">
    <w:abstractNumId w:val="22"/>
  </w:num>
  <w:num w:numId="8">
    <w:abstractNumId w:val="1"/>
  </w:num>
  <w:num w:numId="9">
    <w:abstractNumId w:val="15"/>
  </w:num>
  <w:num w:numId="10">
    <w:abstractNumId w:val="26"/>
  </w:num>
  <w:num w:numId="11">
    <w:abstractNumId w:val="17"/>
  </w:num>
  <w:num w:numId="12">
    <w:abstractNumId w:val="27"/>
  </w:num>
  <w:num w:numId="13">
    <w:abstractNumId w:val="18"/>
  </w:num>
  <w:num w:numId="14">
    <w:abstractNumId w:val="25"/>
  </w:num>
  <w:num w:numId="15">
    <w:abstractNumId w:val="24"/>
  </w:num>
  <w:num w:numId="16">
    <w:abstractNumId w:val="13"/>
  </w:num>
  <w:num w:numId="17">
    <w:abstractNumId w:val="7"/>
  </w:num>
  <w:num w:numId="18">
    <w:abstractNumId w:val="12"/>
  </w:num>
  <w:num w:numId="19">
    <w:abstractNumId w:val="0"/>
  </w:num>
  <w:num w:numId="20">
    <w:abstractNumId w:val="10"/>
  </w:num>
  <w:num w:numId="21">
    <w:abstractNumId w:val="8"/>
  </w:num>
  <w:num w:numId="22">
    <w:abstractNumId w:val="14"/>
  </w:num>
  <w:num w:numId="23">
    <w:abstractNumId w:val="21"/>
  </w:num>
  <w:num w:numId="24">
    <w:abstractNumId w:val="23"/>
  </w:num>
  <w:num w:numId="25">
    <w:abstractNumId w:val="9"/>
    <w:lvlOverride w:ilvl="0">
      <w:startOverride w:val="1"/>
    </w:lvlOverride>
  </w:num>
  <w:num w:numId="26">
    <w:abstractNumId w:val="9"/>
  </w:num>
  <w:num w:numId="27">
    <w:abstractNumId w:val="28"/>
  </w:num>
  <w:num w:numId="28">
    <w:abstractNumId w:val="19"/>
  </w:num>
  <w:num w:numId="29">
    <w:abstractNumId w:val="6"/>
  </w:num>
  <w:num w:numId="30">
    <w:abstractNumId w:val="5"/>
  </w:num>
  <w:num w:numId="31">
    <w:abstractNumId w:val="11"/>
  </w:num>
  <w:num w:numId="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328D"/>
    <w:rsid w:val="0001040D"/>
    <w:rsid w:val="00010CC8"/>
    <w:rsid w:val="0001297D"/>
    <w:rsid w:val="0001428C"/>
    <w:rsid w:val="00014A79"/>
    <w:rsid w:val="0002681F"/>
    <w:rsid w:val="00027869"/>
    <w:rsid w:val="00032D33"/>
    <w:rsid w:val="000342A3"/>
    <w:rsid w:val="00036490"/>
    <w:rsid w:val="00051343"/>
    <w:rsid w:val="00056FA4"/>
    <w:rsid w:val="000575F9"/>
    <w:rsid w:val="00057EFF"/>
    <w:rsid w:val="0006086B"/>
    <w:rsid w:val="00060B7F"/>
    <w:rsid w:val="00063CFE"/>
    <w:rsid w:val="00072A81"/>
    <w:rsid w:val="00075CA3"/>
    <w:rsid w:val="000769E7"/>
    <w:rsid w:val="000809FA"/>
    <w:rsid w:val="000857BE"/>
    <w:rsid w:val="0008756E"/>
    <w:rsid w:val="000A1730"/>
    <w:rsid w:val="000A2408"/>
    <w:rsid w:val="000A4D08"/>
    <w:rsid w:val="000C392C"/>
    <w:rsid w:val="000C50CF"/>
    <w:rsid w:val="000D1181"/>
    <w:rsid w:val="000D1A7E"/>
    <w:rsid w:val="000E0216"/>
    <w:rsid w:val="000E5453"/>
    <w:rsid w:val="000E74A1"/>
    <w:rsid w:val="000F135B"/>
    <w:rsid w:val="000F1FC4"/>
    <w:rsid w:val="000F4AB4"/>
    <w:rsid w:val="000F7C81"/>
    <w:rsid w:val="0010421D"/>
    <w:rsid w:val="00105DDE"/>
    <w:rsid w:val="00106971"/>
    <w:rsid w:val="00112FA6"/>
    <w:rsid w:val="00116198"/>
    <w:rsid w:val="00117FD1"/>
    <w:rsid w:val="00121582"/>
    <w:rsid w:val="0012229A"/>
    <w:rsid w:val="001226B1"/>
    <w:rsid w:val="001269C7"/>
    <w:rsid w:val="00133E1F"/>
    <w:rsid w:val="001355E7"/>
    <w:rsid w:val="001401EE"/>
    <w:rsid w:val="0014055E"/>
    <w:rsid w:val="0014587F"/>
    <w:rsid w:val="001533B5"/>
    <w:rsid w:val="00154283"/>
    <w:rsid w:val="00154363"/>
    <w:rsid w:val="001547B7"/>
    <w:rsid w:val="00154855"/>
    <w:rsid w:val="001649A7"/>
    <w:rsid w:val="001674E6"/>
    <w:rsid w:val="00172808"/>
    <w:rsid w:val="00183102"/>
    <w:rsid w:val="001867A0"/>
    <w:rsid w:val="0019446C"/>
    <w:rsid w:val="00195800"/>
    <w:rsid w:val="001A2D42"/>
    <w:rsid w:val="001A2F38"/>
    <w:rsid w:val="001A5F25"/>
    <w:rsid w:val="001A622A"/>
    <w:rsid w:val="001B0151"/>
    <w:rsid w:val="001B0B64"/>
    <w:rsid w:val="001B2E43"/>
    <w:rsid w:val="001B4532"/>
    <w:rsid w:val="001B5C7B"/>
    <w:rsid w:val="001C4A88"/>
    <w:rsid w:val="001C72D5"/>
    <w:rsid w:val="001D48AF"/>
    <w:rsid w:val="001D5013"/>
    <w:rsid w:val="001D63A6"/>
    <w:rsid w:val="001D6B83"/>
    <w:rsid w:val="001D7E20"/>
    <w:rsid w:val="001E08EE"/>
    <w:rsid w:val="001E25F8"/>
    <w:rsid w:val="001E380C"/>
    <w:rsid w:val="001E4638"/>
    <w:rsid w:val="001E5969"/>
    <w:rsid w:val="001F24E5"/>
    <w:rsid w:val="001F53FB"/>
    <w:rsid w:val="001F586F"/>
    <w:rsid w:val="001F65EA"/>
    <w:rsid w:val="00201F90"/>
    <w:rsid w:val="002052D9"/>
    <w:rsid w:val="00205815"/>
    <w:rsid w:val="00222F4F"/>
    <w:rsid w:val="0023120B"/>
    <w:rsid w:val="00235016"/>
    <w:rsid w:val="00246255"/>
    <w:rsid w:val="00267000"/>
    <w:rsid w:val="0027268C"/>
    <w:rsid w:val="0027473F"/>
    <w:rsid w:val="00275B5B"/>
    <w:rsid w:val="00284D39"/>
    <w:rsid w:val="002850BE"/>
    <w:rsid w:val="00285639"/>
    <w:rsid w:val="00291DF9"/>
    <w:rsid w:val="00292189"/>
    <w:rsid w:val="00292711"/>
    <w:rsid w:val="00293ED9"/>
    <w:rsid w:val="002968AE"/>
    <w:rsid w:val="002A115F"/>
    <w:rsid w:val="002A14C7"/>
    <w:rsid w:val="002A20C8"/>
    <w:rsid w:val="002B0FEE"/>
    <w:rsid w:val="002B269C"/>
    <w:rsid w:val="002C22BE"/>
    <w:rsid w:val="002C3183"/>
    <w:rsid w:val="002C5ADE"/>
    <w:rsid w:val="002D64AE"/>
    <w:rsid w:val="002F0C9E"/>
    <w:rsid w:val="00303B33"/>
    <w:rsid w:val="003074FB"/>
    <w:rsid w:val="00307ED3"/>
    <w:rsid w:val="003103A1"/>
    <w:rsid w:val="00311F72"/>
    <w:rsid w:val="003140EE"/>
    <w:rsid w:val="00317EF2"/>
    <w:rsid w:val="00320888"/>
    <w:rsid w:val="003230B2"/>
    <w:rsid w:val="00325546"/>
    <w:rsid w:val="00330421"/>
    <w:rsid w:val="0033067C"/>
    <w:rsid w:val="00331D21"/>
    <w:rsid w:val="00332E87"/>
    <w:rsid w:val="003356CE"/>
    <w:rsid w:val="00336AB3"/>
    <w:rsid w:val="0034015A"/>
    <w:rsid w:val="00346AA5"/>
    <w:rsid w:val="0035672F"/>
    <w:rsid w:val="00364842"/>
    <w:rsid w:val="00370B88"/>
    <w:rsid w:val="00376879"/>
    <w:rsid w:val="003771C2"/>
    <w:rsid w:val="003778AF"/>
    <w:rsid w:val="00385DCD"/>
    <w:rsid w:val="003A3B63"/>
    <w:rsid w:val="003A58F6"/>
    <w:rsid w:val="003B061E"/>
    <w:rsid w:val="003C070C"/>
    <w:rsid w:val="003C211B"/>
    <w:rsid w:val="003C2E75"/>
    <w:rsid w:val="003D22B0"/>
    <w:rsid w:val="003D61F6"/>
    <w:rsid w:val="003E1EB7"/>
    <w:rsid w:val="003E2DF9"/>
    <w:rsid w:val="003E33A7"/>
    <w:rsid w:val="003E6C21"/>
    <w:rsid w:val="003F14DB"/>
    <w:rsid w:val="00404050"/>
    <w:rsid w:val="00405413"/>
    <w:rsid w:val="0040772A"/>
    <w:rsid w:val="004112AC"/>
    <w:rsid w:val="00412313"/>
    <w:rsid w:val="004132DA"/>
    <w:rsid w:val="00415746"/>
    <w:rsid w:val="004200F0"/>
    <w:rsid w:val="0042182A"/>
    <w:rsid w:val="00424001"/>
    <w:rsid w:val="00424E87"/>
    <w:rsid w:val="004251B9"/>
    <w:rsid w:val="00433F1E"/>
    <w:rsid w:val="004379F8"/>
    <w:rsid w:val="00446E16"/>
    <w:rsid w:val="00453BAF"/>
    <w:rsid w:val="00454D3E"/>
    <w:rsid w:val="00456687"/>
    <w:rsid w:val="00457842"/>
    <w:rsid w:val="00461286"/>
    <w:rsid w:val="00463949"/>
    <w:rsid w:val="00464D81"/>
    <w:rsid w:val="004655A6"/>
    <w:rsid w:val="00470701"/>
    <w:rsid w:val="00470B34"/>
    <w:rsid w:val="00470C40"/>
    <w:rsid w:val="004712D0"/>
    <w:rsid w:val="0047210C"/>
    <w:rsid w:val="00475DEB"/>
    <w:rsid w:val="004777A5"/>
    <w:rsid w:val="004801B4"/>
    <w:rsid w:val="00481969"/>
    <w:rsid w:val="00484244"/>
    <w:rsid w:val="004921D8"/>
    <w:rsid w:val="00496259"/>
    <w:rsid w:val="00496F23"/>
    <w:rsid w:val="004A2DAF"/>
    <w:rsid w:val="004A6EA7"/>
    <w:rsid w:val="004B77FC"/>
    <w:rsid w:val="004C1401"/>
    <w:rsid w:val="004C48D6"/>
    <w:rsid w:val="004C5199"/>
    <w:rsid w:val="004C6EC2"/>
    <w:rsid w:val="004C7E59"/>
    <w:rsid w:val="004D4ED5"/>
    <w:rsid w:val="004E07E2"/>
    <w:rsid w:val="004E17B3"/>
    <w:rsid w:val="004E3DC1"/>
    <w:rsid w:val="004F08FD"/>
    <w:rsid w:val="004F149A"/>
    <w:rsid w:val="004F346B"/>
    <w:rsid w:val="00502D75"/>
    <w:rsid w:val="00504BC5"/>
    <w:rsid w:val="005110B4"/>
    <w:rsid w:val="00524BBE"/>
    <w:rsid w:val="00530A6A"/>
    <w:rsid w:val="00531D52"/>
    <w:rsid w:val="00534783"/>
    <w:rsid w:val="0053561F"/>
    <w:rsid w:val="00537FF8"/>
    <w:rsid w:val="00540273"/>
    <w:rsid w:val="00541532"/>
    <w:rsid w:val="00541811"/>
    <w:rsid w:val="00544099"/>
    <w:rsid w:val="00546319"/>
    <w:rsid w:val="0055153B"/>
    <w:rsid w:val="005515E5"/>
    <w:rsid w:val="0055540B"/>
    <w:rsid w:val="0055619E"/>
    <w:rsid w:val="005632ED"/>
    <w:rsid w:val="0056382C"/>
    <w:rsid w:val="00571981"/>
    <w:rsid w:val="00574D96"/>
    <w:rsid w:val="00576A0B"/>
    <w:rsid w:val="005959A0"/>
    <w:rsid w:val="00595EAA"/>
    <w:rsid w:val="00596136"/>
    <w:rsid w:val="00597700"/>
    <w:rsid w:val="00597F94"/>
    <w:rsid w:val="005A40C4"/>
    <w:rsid w:val="005B0346"/>
    <w:rsid w:val="005B5D94"/>
    <w:rsid w:val="005C005B"/>
    <w:rsid w:val="005C0C96"/>
    <w:rsid w:val="005C3DF1"/>
    <w:rsid w:val="005D1590"/>
    <w:rsid w:val="005D3170"/>
    <w:rsid w:val="005D3480"/>
    <w:rsid w:val="005D3F69"/>
    <w:rsid w:val="005E208E"/>
    <w:rsid w:val="005E6BF4"/>
    <w:rsid w:val="005E6CCA"/>
    <w:rsid w:val="005E7841"/>
    <w:rsid w:val="005F2845"/>
    <w:rsid w:val="0060120E"/>
    <w:rsid w:val="00601326"/>
    <w:rsid w:val="00601531"/>
    <w:rsid w:val="00607F3D"/>
    <w:rsid w:val="00611D4E"/>
    <w:rsid w:val="0061420B"/>
    <w:rsid w:val="00614554"/>
    <w:rsid w:val="0061466A"/>
    <w:rsid w:val="00614F82"/>
    <w:rsid w:val="00621CC3"/>
    <w:rsid w:val="00630AFD"/>
    <w:rsid w:val="0063268B"/>
    <w:rsid w:val="00634A32"/>
    <w:rsid w:val="0063501C"/>
    <w:rsid w:val="00637284"/>
    <w:rsid w:val="00642992"/>
    <w:rsid w:val="006459B8"/>
    <w:rsid w:val="00646A6A"/>
    <w:rsid w:val="00652180"/>
    <w:rsid w:val="006535AF"/>
    <w:rsid w:val="006612F4"/>
    <w:rsid w:val="00661A69"/>
    <w:rsid w:val="00664C64"/>
    <w:rsid w:val="00666321"/>
    <w:rsid w:val="006721BF"/>
    <w:rsid w:val="00672681"/>
    <w:rsid w:val="00672A5D"/>
    <w:rsid w:val="00677429"/>
    <w:rsid w:val="006805A5"/>
    <w:rsid w:val="0068072F"/>
    <w:rsid w:val="00683E6F"/>
    <w:rsid w:val="00684536"/>
    <w:rsid w:val="0068558B"/>
    <w:rsid w:val="00687CDD"/>
    <w:rsid w:val="006A2C4C"/>
    <w:rsid w:val="006A549C"/>
    <w:rsid w:val="006B1279"/>
    <w:rsid w:val="006B1709"/>
    <w:rsid w:val="006B6564"/>
    <w:rsid w:val="006C0949"/>
    <w:rsid w:val="006C400A"/>
    <w:rsid w:val="006C7DC2"/>
    <w:rsid w:val="006D03E3"/>
    <w:rsid w:val="006D1330"/>
    <w:rsid w:val="006D3498"/>
    <w:rsid w:val="006D37D5"/>
    <w:rsid w:val="006D3B7A"/>
    <w:rsid w:val="006E39C7"/>
    <w:rsid w:val="006F270E"/>
    <w:rsid w:val="006F2CEA"/>
    <w:rsid w:val="006F42E8"/>
    <w:rsid w:val="006F47B0"/>
    <w:rsid w:val="006F579E"/>
    <w:rsid w:val="007032C9"/>
    <w:rsid w:val="00721D54"/>
    <w:rsid w:val="00723B6F"/>
    <w:rsid w:val="00724750"/>
    <w:rsid w:val="007420C1"/>
    <w:rsid w:val="00742EF7"/>
    <w:rsid w:val="00742F93"/>
    <w:rsid w:val="0075219D"/>
    <w:rsid w:val="007531BF"/>
    <w:rsid w:val="00757BD1"/>
    <w:rsid w:val="00760AF9"/>
    <w:rsid w:val="00781926"/>
    <w:rsid w:val="00782987"/>
    <w:rsid w:val="00783CF8"/>
    <w:rsid w:val="00797FD9"/>
    <w:rsid w:val="007A282A"/>
    <w:rsid w:val="007A565A"/>
    <w:rsid w:val="007A5C4B"/>
    <w:rsid w:val="007A5CBB"/>
    <w:rsid w:val="007A6A44"/>
    <w:rsid w:val="007A7893"/>
    <w:rsid w:val="007B2508"/>
    <w:rsid w:val="007B34F9"/>
    <w:rsid w:val="007C3095"/>
    <w:rsid w:val="007C59EE"/>
    <w:rsid w:val="007D012F"/>
    <w:rsid w:val="007D0AF1"/>
    <w:rsid w:val="007D1C0B"/>
    <w:rsid w:val="007D1FD1"/>
    <w:rsid w:val="007D1FF7"/>
    <w:rsid w:val="007D3C19"/>
    <w:rsid w:val="007D6493"/>
    <w:rsid w:val="007E318D"/>
    <w:rsid w:val="007E3948"/>
    <w:rsid w:val="007E64C6"/>
    <w:rsid w:val="007E691A"/>
    <w:rsid w:val="007F0ED2"/>
    <w:rsid w:val="007F2BFB"/>
    <w:rsid w:val="007F3395"/>
    <w:rsid w:val="007F4138"/>
    <w:rsid w:val="00804442"/>
    <w:rsid w:val="008139A7"/>
    <w:rsid w:val="00822F96"/>
    <w:rsid w:val="00823653"/>
    <w:rsid w:val="00825BFA"/>
    <w:rsid w:val="0082607F"/>
    <w:rsid w:val="00827CED"/>
    <w:rsid w:val="008407B8"/>
    <w:rsid w:val="00844983"/>
    <w:rsid w:val="0085007E"/>
    <w:rsid w:val="00851357"/>
    <w:rsid w:val="0085139B"/>
    <w:rsid w:val="00853CA9"/>
    <w:rsid w:val="008560FF"/>
    <w:rsid w:val="00862E3D"/>
    <w:rsid w:val="00863B68"/>
    <w:rsid w:val="00866240"/>
    <w:rsid w:val="0087209E"/>
    <w:rsid w:val="0087311B"/>
    <w:rsid w:val="008841CB"/>
    <w:rsid w:val="0088484A"/>
    <w:rsid w:val="00887D27"/>
    <w:rsid w:val="0089145A"/>
    <w:rsid w:val="0089476B"/>
    <w:rsid w:val="0089671E"/>
    <w:rsid w:val="008971BD"/>
    <w:rsid w:val="008A2779"/>
    <w:rsid w:val="008A2B99"/>
    <w:rsid w:val="008A4375"/>
    <w:rsid w:val="008A50E8"/>
    <w:rsid w:val="008A5296"/>
    <w:rsid w:val="008A53FF"/>
    <w:rsid w:val="008B1F56"/>
    <w:rsid w:val="008B2378"/>
    <w:rsid w:val="008C2DFA"/>
    <w:rsid w:val="008C6048"/>
    <w:rsid w:val="008D015A"/>
    <w:rsid w:val="008D0D2E"/>
    <w:rsid w:val="008D0E79"/>
    <w:rsid w:val="008D234A"/>
    <w:rsid w:val="008D35FA"/>
    <w:rsid w:val="008D3979"/>
    <w:rsid w:val="008D4BCB"/>
    <w:rsid w:val="008D4FAD"/>
    <w:rsid w:val="008E2406"/>
    <w:rsid w:val="008E2D1F"/>
    <w:rsid w:val="008E3882"/>
    <w:rsid w:val="008E3BFB"/>
    <w:rsid w:val="008E7C54"/>
    <w:rsid w:val="008F0329"/>
    <w:rsid w:val="008F2E99"/>
    <w:rsid w:val="009011F1"/>
    <w:rsid w:val="009016ED"/>
    <w:rsid w:val="0090525D"/>
    <w:rsid w:val="00907935"/>
    <w:rsid w:val="00911F2C"/>
    <w:rsid w:val="00914C35"/>
    <w:rsid w:val="0091776E"/>
    <w:rsid w:val="00921A5B"/>
    <w:rsid w:val="00923FD2"/>
    <w:rsid w:val="009261B4"/>
    <w:rsid w:val="00933438"/>
    <w:rsid w:val="0094275C"/>
    <w:rsid w:val="009437E8"/>
    <w:rsid w:val="009441E6"/>
    <w:rsid w:val="00956295"/>
    <w:rsid w:val="00960587"/>
    <w:rsid w:val="00960E79"/>
    <w:rsid w:val="00960EAC"/>
    <w:rsid w:val="009649A7"/>
    <w:rsid w:val="00967ED8"/>
    <w:rsid w:val="00971466"/>
    <w:rsid w:val="009764D4"/>
    <w:rsid w:val="009801A0"/>
    <w:rsid w:val="009809D4"/>
    <w:rsid w:val="00987EC0"/>
    <w:rsid w:val="0099708D"/>
    <w:rsid w:val="009A115D"/>
    <w:rsid w:val="009A24A4"/>
    <w:rsid w:val="009A4FD2"/>
    <w:rsid w:val="009A6C7E"/>
    <w:rsid w:val="009A7731"/>
    <w:rsid w:val="009C11A2"/>
    <w:rsid w:val="009C11D2"/>
    <w:rsid w:val="009C2424"/>
    <w:rsid w:val="009C44AB"/>
    <w:rsid w:val="009C48E1"/>
    <w:rsid w:val="009C4DD3"/>
    <w:rsid w:val="009C7C05"/>
    <w:rsid w:val="009D2D18"/>
    <w:rsid w:val="009D3F44"/>
    <w:rsid w:val="009E3B13"/>
    <w:rsid w:val="009E5779"/>
    <w:rsid w:val="009F17FF"/>
    <w:rsid w:val="00A06521"/>
    <w:rsid w:val="00A06CD2"/>
    <w:rsid w:val="00A071AE"/>
    <w:rsid w:val="00A138A4"/>
    <w:rsid w:val="00A17BF6"/>
    <w:rsid w:val="00A225B7"/>
    <w:rsid w:val="00A24A07"/>
    <w:rsid w:val="00A265CB"/>
    <w:rsid w:val="00A30385"/>
    <w:rsid w:val="00A31730"/>
    <w:rsid w:val="00A466BF"/>
    <w:rsid w:val="00A46741"/>
    <w:rsid w:val="00A53FF5"/>
    <w:rsid w:val="00A55A0F"/>
    <w:rsid w:val="00A850F6"/>
    <w:rsid w:val="00A87140"/>
    <w:rsid w:val="00A92C50"/>
    <w:rsid w:val="00A97EC9"/>
    <w:rsid w:val="00AA025A"/>
    <w:rsid w:val="00AA4387"/>
    <w:rsid w:val="00AA65EE"/>
    <w:rsid w:val="00AB21F5"/>
    <w:rsid w:val="00AC6E5A"/>
    <w:rsid w:val="00AD148B"/>
    <w:rsid w:val="00AD4120"/>
    <w:rsid w:val="00AD66E8"/>
    <w:rsid w:val="00AE122F"/>
    <w:rsid w:val="00AE1E8C"/>
    <w:rsid w:val="00AE2C71"/>
    <w:rsid w:val="00AE483E"/>
    <w:rsid w:val="00AF1E69"/>
    <w:rsid w:val="00AF40AE"/>
    <w:rsid w:val="00B00794"/>
    <w:rsid w:val="00B00D34"/>
    <w:rsid w:val="00B05855"/>
    <w:rsid w:val="00B128E6"/>
    <w:rsid w:val="00B15AAB"/>
    <w:rsid w:val="00B16FAD"/>
    <w:rsid w:val="00B23834"/>
    <w:rsid w:val="00B24432"/>
    <w:rsid w:val="00B31459"/>
    <w:rsid w:val="00B3214F"/>
    <w:rsid w:val="00B338EB"/>
    <w:rsid w:val="00B40473"/>
    <w:rsid w:val="00B522C1"/>
    <w:rsid w:val="00B70B96"/>
    <w:rsid w:val="00B7118E"/>
    <w:rsid w:val="00B73D06"/>
    <w:rsid w:val="00B74198"/>
    <w:rsid w:val="00B833ED"/>
    <w:rsid w:val="00B87550"/>
    <w:rsid w:val="00B93002"/>
    <w:rsid w:val="00B95B9D"/>
    <w:rsid w:val="00B96781"/>
    <w:rsid w:val="00B96EA6"/>
    <w:rsid w:val="00BA56EF"/>
    <w:rsid w:val="00BA77BE"/>
    <w:rsid w:val="00BA79A1"/>
    <w:rsid w:val="00BB4687"/>
    <w:rsid w:val="00BB4F86"/>
    <w:rsid w:val="00BB632B"/>
    <w:rsid w:val="00BB6F72"/>
    <w:rsid w:val="00BC1E72"/>
    <w:rsid w:val="00BC3327"/>
    <w:rsid w:val="00BC3F9A"/>
    <w:rsid w:val="00BC6A31"/>
    <w:rsid w:val="00BD127D"/>
    <w:rsid w:val="00BD256E"/>
    <w:rsid w:val="00BD416C"/>
    <w:rsid w:val="00BD7959"/>
    <w:rsid w:val="00BE2131"/>
    <w:rsid w:val="00BE3CD9"/>
    <w:rsid w:val="00BE3D2A"/>
    <w:rsid w:val="00BE48D9"/>
    <w:rsid w:val="00BE6963"/>
    <w:rsid w:val="00BF171B"/>
    <w:rsid w:val="00BF5DD9"/>
    <w:rsid w:val="00C03258"/>
    <w:rsid w:val="00C034B8"/>
    <w:rsid w:val="00C065D1"/>
    <w:rsid w:val="00C103F0"/>
    <w:rsid w:val="00C150EE"/>
    <w:rsid w:val="00C15DEA"/>
    <w:rsid w:val="00C21967"/>
    <w:rsid w:val="00C25019"/>
    <w:rsid w:val="00C26490"/>
    <w:rsid w:val="00C27CEF"/>
    <w:rsid w:val="00C33167"/>
    <w:rsid w:val="00C3670C"/>
    <w:rsid w:val="00C4020E"/>
    <w:rsid w:val="00C41962"/>
    <w:rsid w:val="00C42007"/>
    <w:rsid w:val="00C4321B"/>
    <w:rsid w:val="00C50019"/>
    <w:rsid w:val="00C523EE"/>
    <w:rsid w:val="00C53B39"/>
    <w:rsid w:val="00C53DCB"/>
    <w:rsid w:val="00C579B5"/>
    <w:rsid w:val="00C652E6"/>
    <w:rsid w:val="00C6671A"/>
    <w:rsid w:val="00C73416"/>
    <w:rsid w:val="00C7387F"/>
    <w:rsid w:val="00C74BBE"/>
    <w:rsid w:val="00C77D74"/>
    <w:rsid w:val="00C80093"/>
    <w:rsid w:val="00C84B43"/>
    <w:rsid w:val="00C87B01"/>
    <w:rsid w:val="00C96268"/>
    <w:rsid w:val="00C97E0C"/>
    <w:rsid w:val="00CA198B"/>
    <w:rsid w:val="00CA41B5"/>
    <w:rsid w:val="00CA6110"/>
    <w:rsid w:val="00CC298B"/>
    <w:rsid w:val="00CC5474"/>
    <w:rsid w:val="00CC7040"/>
    <w:rsid w:val="00CE2A85"/>
    <w:rsid w:val="00CE2AA3"/>
    <w:rsid w:val="00CE2CD0"/>
    <w:rsid w:val="00CE449E"/>
    <w:rsid w:val="00CE67C1"/>
    <w:rsid w:val="00CF0EA7"/>
    <w:rsid w:val="00CF1A73"/>
    <w:rsid w:val="00D00515"/>
    <w:rsid w:val="00D30850"/>
    <w:rsid w:val="00D346FF"/>
    <w:rsid w:val="00D5167F"/>
    <w:rsid w:val="00D55FEA"/>
    <w:rsid w:val="00D57E86"/>
    <w:rsid w:val="00D60288"/>
    <w:rsid w:val="00D60900"/>
    <w:rsid w:val="00D6213F"/>
    <w:rsid w:val="00D650B7"/>
    <w:rsid w:val="00D67374"/>
    <w:rsid w:val="00D723FB"/>
    <w:rsid w:val="00D762EE"/>
    <w:rsid w:val="00D77757"/>
    <w:rsid w:val="00D80CE1"/>
    <w:rsid w:val="00D91CDC"/>
    <w:rsid w:val="00D92AD3"/>
    <w:rsid w:val="00D92F05"/>
    <w:rsid w:val="00D95FB6"/>
    <w:rsid w:val="00DA2C1E"/>
    <w:rsid w:val="00DA3F78"/>
    <w:rsid w:val="00DA6E6E"/>
    <w:rsid w:val="00DB09A6"/>
    <w:rsid w:val="00DC1846"/>
    <w:rsid w:val="00DC1B02"/>
    <w:rsid w:val="00DC2844"/>
    <w:rsid w:val="00DC3E1E"/>
    <w:rsid w:val="00DC4025"/>
    <w:rsid w:val="00DC6A1E"/>
    <w:rsid w:val="00DD04DC"/>
    <w:rsid w:val="00DD61B7"/>
    <w:rsid w:val="00DE4381"/>
    <w:rsid w:val="00DE74A8"/>
    <w:rsid w:val="00DF0A5D"/>
    <w:rsid w:val="00DF2D15"/>
    <w:rsid w:val="00DF30FA"/>
    <w:rsid w:val="00E009E0"/>
    <w:rsid w:val="00E01C18"/>
    <w:rsid w:val="00E057D6"/>
    <w:rsid w:val="00E07265"/>
    <w:rsid w:val="00E127EA"/>
    <w:rsid w:val="00E13485"/>
    <w:rsid w:val="00E22F0C"/>
    <w:rsid w:val="00E23B6B"/>
    <w:rsid w:val="00E312BD"/>
    <w:rsid w:val="00E33E3E"/>
    <w:rsid w:val="00E365F6"/>
    <w:rsid w:val="00E40DE3"/>
    <w:rsid w:val="00E41B50"/>
    <w:rsid w:val="00E45CD8"/>
    <w:rsid w:val="00E5193F"/>
    <w:rsid w:val="00E51EF1"/>
    <w:rsid w:val="00E627DE"/>
    <w:rsid w:val="00E628D5"/>
    <w:rsid w:val="00E76846"/>
    <w:rsid w:val="00E80334"/>
    <w:rsid w:val="00E809E6"/>
    <w:rsid w:val="00E8795E"/>
    <w:rsid w:val="00E87B82"/>
    <w:rsid w:val="00E91B00"/>
    <w:rsid w:val="00E92A02"/>
    <w:rsid w:val="00E93DF8"/>
    <w:rsid w:val="00E94507"/>
    <w:rsid w:val="00EA3640"/>
    <w:rsid w:val="00EA3C86"/>
    <w:rsid w:val="00EB1A83"/>
    <w:rsid w:val="00EB2020"/>
    <w:rsid w:val="00EB6F5D"/>
    <w:rsid w:val="00EC0E3E"/>
    <w:rsid w:val="00EC1C3C"/>
    <w:rsid w:val="00EC6425"/>
    <w:rsid w:val="00EC645C"/>
    <w:rsid w:val="00ED0A6E"/>
    <w:rsid w:val="00ED1B9A"/>
    <w:rsid w:val="00ED6424"/>
    <w:rsid w:val="00ED6C4F"/>
    <w:rsid w:val="00ED70D6"/>
    <w:rsid w:val="00EE72B7"/>
    <w:rsid w:val="00EF1990"/>
    <w:rsid w:val="00EF5690"/>
    <w:rsid w:val="00EF59F1"/>
    <w:rsid w:val="00F02B9C"/>
    <w:rsid w:val="00F0512E"/>
    <w:rsid w:val="00F05842"/>
    <w:rsid w:val="00F06306"/>
    <w:rsid w:val="00F07DF1"/>
    <w:rsid w:val="00F15157"/>
    <w:rsid w:val="00F20086"/>
    <w:rsid w:val="00F21941"/>
    <w:rsid w:val="00F21FB2"/>
    <w:rsid w:val="00F26D8D"/>
    <w:rsid w:val="00F32B40"/>
    <w:rsid w:val="00F33B22"/>
    <w:rsid w:val="00F35C18"/>
    <w:rsid w:val="00F36564"/>
    <w:rsid w:val="00F417AA"/>
    <w:rsid w:val="00F50451"/>
    <w:rsid w:val="00F65936"/>
    <w:rsid w:val="00F65A61"/>
    <w:rsid w:val="00F724AA"/>
    <w:rsid w:val="00F75FF8"/>
    <w:rsid w:val="00F806ED"/>
    <w:rsid w:val="00F83982"/>
    <w:rsid w:val="00F84FD4"/>
    <w:rsid w:val="00F85E7D"/>
    <w:rsid w:val="00F87E2F"/>
    <w:rsid w:val="00F90183"/>
    <w:rsid w:val="00F906B0"/>
    <w:rsid w:val="00F92BD2"/>
    <w:rsid w:val="00F94E92"/>
    <w:rsid w:val="00FA1784"/>
    <w:rsid w:val="00FA1A48"/>
    <w:rsid w:val="00FA728D"/>
    <w:rsid w:val="00FB086D"/>
    <w:rsid w:val="00FB0DCF"/>
    <w:rsid w:val="00FB1EFB"/>
    <w:rsid w:val="00FC53E8"/>
    <w:rsid w:val="00FD6086"/>
    <w:rsid w:val="00FE06F0"/>
    <w:rsid w:val="00FE1DE0"/>
    <w:rsid w:val="00FE5AA8"/>
    <w:rsid w:val="00FE7944"/>
    <w:rsid w:val="00FE7F65"/>
    <w:rsid w:val="00FF1172"/>
    <w:rsid w:val="00FF37D9"/>
    <w:rsid w:val="00FF6F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F0834E5D-E4C9-4147-B143-ADB50A16E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446E1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46E16"/>
    <w:rPr>
      <w:rFonts w:asciiTheme="majorHAnsi" w:eastAsiaTheme="majorEastAsia" w:hAnsiTheme="majorHAnsi" w:cstheme="majorBidi"/>
      <w:spacing w:val="-10"/>
      <w:kern w:val="28"/>
      <w:sz w:val="56"/>
      <w:szCs w:val="56"/>
    </w:rPr>
  </w:style>
  <w:style w:type="paragraph" w:customStyle="1" w:styleId="ProgramsListing">
    <w:name w:val="Programs Listing"/>
    <w:basedOn w:val="Normal"/>
    <w:link w:val="ProgramsListingChar"/>
    <w:qFormat/>
    <w:rsid w:val="00446E16"/>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24E87"/>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687CDD"/>
    <w:rPr>
      <w:rFonts w:ascii="Calibri" w:hAnsi="Calibri"/>
      <w:color w:val="333E48"/>
    </w:rPr>
  </w:style>
  <w:style w:type="paragraph" w:customStyle="1" w:styleId="MyBullet">
    <w:name w:val="My Bullet"/>
    <w:basedOn w:val="ListParagraph"/>
    <w:link w:val="MyBulletChar"/>
    <w:qFormat/>
    <w:rsid w:val="00F90183"/>
    <w:pPr>
      <w:spacing w:before="200" w:after="200" w:line="276" w:lineRule="auto"/>
      <w:ind w:left="360" w:hanging="360"/>
    </w:pPr>
    <w:rPr>
      <w:sz w:val="20"/>
      <w:szCs w:val="20"/>
      <w:lang w:eastAsia="en-US"/>
    </w:rPr>
  </w:style>
  <w:style w:type="character" w:customStyle="1" w:styleId="MyBulletChar">
    <w:name w:val="My Bullet Char"/>
    <w:basedOn w:val="ListParagraphChar"/>
    <w:link w:val="MyBullet"/>
    <w:rsid w:val="00F90183"/>
    <w:rPr>
      <w:rFonts w:ascii="Calibri" w:hAnsi="Calibri"/>
      <w:color w:val="333E48"/>
      <w:sz w:val="20"/>
      <w:szCs w:val="20"/>
      <w:lang w:val="en-US" w:eastAsia="en-US"/>
    </w:rPr>
  </w:style>
  <w:style w:type="character" w:customStyle="1" w:styleId="uiqtextrenderedqtext">
    <w:name w:val="ui_qtext_rendered_qtext"/>
    <w:basedOn w:val="DefaultParagraphFont"/>
    <w:rsid w:val="00BD7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customXml" Target="../customXml/item3.xml"/><Relationship Id="rId21" Type="http://schemas.openxmlformats.org/officeDocument/2006/relationships/image" Target="media/image12.wmf"/><Relationship Id="rId34"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wmf"/><Relationship Id="rId29" Type="http://schemas.openxmlformats.org/officeDocument/2006/relationships/image" Target="media/image19.png"/><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32" Type="http://schemas.openxmlformats.org/officeDocument/2006/relationships/hyperlink" Target="https://www.st.com/en/evaluation-tools/32f746gdiscovery.html%23overview" TargetMode="External"/><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oleObject" Target="embeddings/oleObject1.bin"/><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8.png"/><Relationship Id="rId25" Type="http://schemas.openxmlformats.org/officeDocument/2006/relationships/image" Target="media/image15.jpeg"/><Relationship Id="rId33" Type="http://schemas.openxmlformats.org/officeDocument/2006/relationships/hyperlink" Target="http://cires1.colorado.edu/jimenez-group/QAMSResources/Docs/DMAFundamentals.pdf" TargetMode="External"/><Relationship Id="rId38"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41</_dlc_DocId>
    <_dlc_DocIdUrl xmlns="066b1fa1-e673-41bd-87ba-8687893fe173">
      <Url>https://armh.sharepoint.com/sites/TS-ArmEducationNew/ConTech/_layouts/15/DocIdRedir.aspx?ID=2VSTCW3YR7TP-1413294526-11041</Url>
      <Description>2VSTCW3YR7TP-1413294526-11041</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A032670-4EC2-4263-866A-5A4767C27392}">
  <ds:schemaRefs>
    <ds:schemaRef ds:uri="http://schemas.openxmlformats.org/officeDocument/2006/bibliography"/>
  </ds:schemaRefs>
</ds:datastoreItem>
</file>

<file path=customXml/itemProps2.xml><?xml version="1.0" encoding="utf-8"?>
<ds:datastoreItem xmlns:ds="http://schemas.openxmlformats.org/officeDocument/2006/customXml" ds:itemID="{0A80D82A-3B68-461E-87A0-D68DE9A183BE}"/>
</file>

<file path=customXml/itemProps3.xml><?xml version="1.0" encoding="utf-8"?>
<ds:datastoreItem xmlns:ds="http://schemas.openxmlformats.org/officeDocument/2006/customXml" ds:itemID="{530434E8-87CC-4713-83A4-01D54665AEDE}"/>
</file>

<file path=customXml/itemProps4.xml><?xml version="1.0" encoding="utf-8"?>
<ds:datastoreItem xmlns:ds="http://schemas.openxmlformats.org/officeDocument/2006/customXml" ds:itemID="{91A3B7B8-0B1E-468C-95A9-8ED8F4C7EAD9}"/>
</file>

<file path=customXml/itemProps5.xml><?xml version="1.0" encoding="utf-8"?>
<ds:datastoreItem xmlns:ds="http://schemas.openxmlformats.org/officeDocument/2006/customXml" ds:itemID="{03871BFA-BAC9-4BFE-900E-0CE48E2BC9A6}"/>
</file>

<file path=docProps/app.xml><?xml version="1.0" encoding="utf-8"?>
<Properties xmlns="http://schemas.openxmlformats.org/officeDocument/2006/extended-properties" xmlns:vt="http://schemas.openxmlformats.org/officeDocument/2006/docPropsVTypes">
  <Template>Normal.dotm</Template>
  <TotalTime>156</TotalTime>
  <Pages>25</Pages>
  <Words>4561</Words>
  <Characters>2600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2</cp:revision>
  <cp:lastPrinted>2019-04-05T13:21:00Z</cp:lastPrinted>
  <dcterms:created xsi:type="dcterms:W3CDTF">2019-09-04T15:06:00Z</dcterms:created>
  <dcterms:modified xsi:type="dcterms:W3CDTF">2020-01-03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fa7570da-c1cc-4910-9ca3-29806e88a965</vt:lpwstr>
  </property>
</Properties>
</file>